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C4877AB" w14:textId="100B6CEF" w:rsidR="00E90249" w:rsidRPr="00146756" w:rsidRDefault="008E5EEF" w:rsidP="00F2253F">
      <w:pPr>
        <w:jc w:val="center"/>
        <w:outlineLvl w:val="0"/>
        <w:rPr>
          <w:b/>
          <w:sz w:val="32"/>
          <w:szCs w:val="32"/>
        </w:rPr>
      </w:pPr>
      <w:r w:rsidRPr="00146756">
        <w:rPr>
          <w:b/>
          <w:sz w:val="32"/>
          <w:szCs w:val="32"/>
        </w:rPr>
        <w:t>Į elektroninę erdvę perkeltos paslaugos (sugrupuotos)</w:t>
      </w:r>
    </w:p>
    <w:p w14:paraId="1D52CC1C" w14:textId="77777777" w:rsidR="00540253" w:rsidRPr="00146756" w:rsidRDefault="00540253" w:rsidP="00F2253F">
      <w:pPr>
        <w:jc w:val="center"/>
        <w:outlineLvl w:val="0"/>
        <w:rPr>
          <w:b/>
          <w:sz w:val="32"/>
          <w:szCs w:val="32"/>
        </w:rPr>
      </w:pPr>
    </w:p>
    <w:p w14:paraId="3876BBFE" w14:textId="77777777" w:rsidR="00191E24" w:rsidRPr="00146756" w:rsidRDefault="00191E24" w:rsidP="00A17E81">
      <w:pPr>
        <w:jc w:val="center"/>
        <w:rPr>
          <w:sz w:val="18"/>
          <w:szCs w:val="18"/>
        </w:rPr>
      </w:pPr>
    </w:p>
    <w:tbl>
      <w:tblPr>
        <w:tblStyle w:val="Lentelstinklelis"/>
        <w:tblW w:w="9828" w:type="dxa"/>
        <w:tblLayout w:type="fixed"/>
        <w:tblLook w:val="04A0" w:firstRow="1" w:lastRow="0" w:firstColumn="1" w:lastColumn="0" w:noHBand="0" w:noVBand="1"/>
      </w:tblPr>
      <w:tblGrid>
        <w:gridCol w:w="4786"/>
        <w:gridCol w:w="3686"/>
        <w:gridCol w:w="1356"/>
      </w:tblGrid>
      <w:tr w:rsidR="00191E24" w:rsidRPr="00146756" w14:paraId="7C3B530C" w14:textId="77777777" w:rsidTr="00E30906">
        <w:tc>
          <w:tcPr>
            <w:tcW w:w="9828" w:type="dxa"/>
            <w:gridSpan w:val="3"/>
            <w:shd w:val="clear" w:color="auto" w:fill="FFC000" w:themeFill="accent4"/>
          </w:tcPr>
          <w:p w14:paraId="10D1B139" w14:textId="77777777" w:rsidR="00191E24" w:rsidRPr="00146756" w:rsidRDefault="00191E24" w:rsidP="003173AA">
            <w:pPr>
              <w:jc w:val="center"/>
              <w:rPr>
                <w:sz w:val="36"/>
                <w:szCs w:val="36"/>
              </w:rPr>
            </w:pPr>
          </w:p>
          <w:p w14:paraId="5788985E" w14:textId="77777777" w:rsidR="00191E24" w:rsidRPr="00146756" w:rsidRDefault="00191E24" w:rsidP="003173AA">
            <w:pPr>
              <w:jc w:val="center"/>
              <w:rPr>
                <w:sz w:val="36"/>
                <w:szCs w:val="36"/>
              </w:rPr>
            </w:pPr>
            <w:r w:rsidRPr="00146756">
              <w:rPr>
                <w:sz w:val="36"/>
                <w:szCs w:val="36"/>
              </w:rPr>
              <w:t>Grupė Nr. 1.</w:t>
            </w:r>
          </w:p>
          <w:p w14:paraId="2E4A44FC" w14:textId="77777777" w:rsidR="00191E24" w:rsidRPr="00146756" w:rsidRDefault="00191E24" w:rsidP="003173AA">
            <w:pPr>
              <w:jc w:val="center"/>
              <w:rPr>
                <w:sz w:val="36"/>
                <w:szCs w:val="36"/>
              </w:rPr>
            </w:pPr>
            <w:r w:rsidRPr="00146756">
              <w:rPr>
                <w:sz w:val="36"/>
                <w:szCs w:val="36"/>
              </w:rPr>
              <w:t xml:space="preserve">Asmenų priėmimas </w:t>
            </w:r>
            <w:r w:rsidRPr="00C94B7C">
              <w:rPr>
                <w:noProof/>
                <w:sz w:val="36"/>
                <w:szCs w:val="36"/>
              </w:rPr>
              <w:t>ir</w:t>
            </w:r>
            <w:r w:rsidRPr="00146756">
              <w:rPr>
                <w:sz w:val="36"/>
                <w:szCs w:val="36"/>
              </w:rPr>
              <w:t xml:space="preserve"> </w:t>
            </w:r>
            <w:r w:rsidRPr="00C94B7C">
              <w:rPr>
                <w:noProof/>
                <w:sz w:val="36"/>
                <w:szCs w:val="36"/>
              </w:rPr>
              <w:t>aptarnavimas</w:t>
            </w:r>
          </w:p>
          <w:p w14:paraId="72455488" w14:textId="77777777" w:rsidR="00191E24" w:rsidRPr="00146756" w:rsidRDefault="00191E24" w:rsidP="003173AA">
            <w:pPr>
              <w:jc w:val="center"/>
              <w:rPr>
                <w:b/>
                <w:sz w:val="24"/>
                <w:szCs w:val="24"/>
              </w:rPr>
            </w:pPr>
          </w:p>
          <w:p w14:paraId="68C8CF34" w14:textId="77777777" w:rsidR="00191E24" w:rsidRPr="00146756" w:rsidRDefault="00191E24" w:rsidP="003173AA">
            <w:pPr>
              <w:jc w:val="center"/>
              <w:rPr>
                <w:b/>
                <w:sz w:val="24"/>
                <w:szCs w:val="24"/>
              </w:rPr>
            </w:pPr>
            <w:r w:rsidRPr="00146756">
              <w:rPr>
                <w:b/>
                <w:sz w:val="24"/>
                <w:szCs w:val="24"/>
              </w:rPr>
              <w:t>Grupės specialistų susirašinėjimo el. paštu adresas: aptarnavimas@emaildodo.com</w:t>
            </w:r>
          </w:p>
          <w:p w14:paraId="7AC1EA02" w14:textId="77777777" w:rsidR="00191E24" w:rsidRPr="00146756" w:rsidRDefault="00191E24" w:rsidP="003173AA">
            <w:pPr>
              <w:jc w:val="center"/>
              <w:rPr>
                <w:b/>
                <w:sz w:val="24"/>
                <w:szCs w:val="24"/>
              </w:rPr>
            </w:pPr>
          </w:p>
        </w:tc>
      </w:tr>
      <w:tr w:rsidR="00191E24" w:rsidRPr="00146756" w14:paraId="4C1702EA" w14:textId="77777777" w:rsidTr="00E30906">
        <w:trPr>
          <w:trHeight w:val="1719"/>
        </w:trPr>
        <w:tc>
          <w:tcPr>
            <w:tcW w:w="9828" w:type="dxa"/>
            <w:gridSpan w:val="3"/>
            <w:shd w:val="clear" w:color="auto" w:fill="FFC000" w:themeFill="accent4"/>
          </w:tcPr>
          <w:p w14:paraId="0AEDEB2C" w14:textId="77777777" w:rsidR="00191E24" w:rsidRPr="00146756" w:rsidRDefault="00191E24" w:rsidP="003173AA">
            <w:pPr>
              <w:rPr>
                <w:b/>
                <w:bCs/>
                <w:sz w:val="24"/>
                <w:szCs w:val="24"/>
              </w:rPr>
            </w:pPr>
          </w:p>
          <w:p w14:paraId="6463BB8B" w14:textId="77777777" w:rsidR="00191E24" w:rsidRPr="00146756" w:rsidRDefault="00191E24" w:rsidP="003173AA">
            <w:pPr>
              <w:rPr>
                <w:b/>
                <w:bCs/>
                <w:sz w:val="28"/>
                <w:szCs w:val="28"/>
              </w:rPr>
            </w:pPr>
            <w:r w:rsidRPr="00146756">
              <w:rPr>
                <w:b/>
                <w:sz w:val="28"/>
                <w:szCs w:val="28"/>
              </w:rPr>
              <w:t>Pavadinimas projekte:</w:t>
            </w:r>
          </w:p>
          <w:p w14:paraId="611EA50D" w14:textId="77777777" w:rsidR="00191E24" w:rsidRPr="00146756" w:rsidRDefault="00191E24" w:rsidP="003173AA">
            <w:pPr>
              <w:rPr>
                <w:b/>
                <w:sz w:val="28"/>
                <w:szCs w:val="28"/>
              </w:rPr>
            </w:pPr>
            <w:r w:rsidRPr="00146756">
              <w:rPr>
                <w:b/>
                <w:bCs/>
                <w:sz w:val="28"/>
                <w:szCs w:val="28"/>
              </w:rPr>
              <w:t>S.06. „Asmenų skundų ir prašymų priėmimas ir nagrinėjimas“</w:t>
            </w:r>
          </w:p>
          <w:p w14:paraId="6FAED097" w14:textId="77777777" w:rsidR="00191E24" w:rsidRPr="00146756" w:rsidRDefault="00191E24" w:rsidP="003173AA">
            <w:pPr>
              <w:rPr>
                <w:b/>
                <w:color w:val="222222"/>
                <w:sz w:val="28"/>
                <w:szCs w:val="28"/>
              </w:rPr>
            </w:pPr>
          </w:p>
          <w:p w14:paraId="20852E23" w14:textId="77777777" w:rsidR="00191E24" w:rsidRPr="00146756" w:rsidRDefault="00191E24" w:rsidP="003173AA">
            <w:pPr>
              <w:rPr>
                <w:b/>
                <w:color w:val="222222"/>
                <w:sz w:val="28"/>
                <w:szCs w:val="28"/>
              </w:rPr>
            </w:pPr>
            <w:r w:rsidRPr="00146756">
              <w:rPr>
                <w:b/>
                <w:color w:val="222222"/>
                <w:sz w:val="28"/>
                <w:szCs w:val="28"/>
              </w:rPr>
              <w:t>Pavadinimas epaslaugos.lt:</w:t>
            </w:r>
          </w:p>
          <w:p w14:paraId="3E4F64A2" w14:textId="77777777" w:rsidR="00191E24" w:rsidRPr="00146756" w:rsidRDefault="00191E24" w:rsidP="003173AA">
            <w:pPr>
              <w:rPr>
                <w:b/>
                <w:sz w:val="28"/>
                <w:szCs w:val="28"/>
              </w:rPr>
            </w:pPr>
            <w:r w:rsidRPr="00146756">
              <w:rPr>
                <w:b/>
                <w:sz w:val="28"/>
                <w:szCs w:val="28"/>
              </w:rPr>
              <w:t>Asmens skundo ar prašymo priėmimas bei nagrinėjimas</w:t>
            </w:r>
            <w:r w:rsidR="00660C35" w:rsidRPr="00146756">
              <w:rPr>
                <w:b/>
                <w:sz w:val="28"/>
                <w:szCs w:val="28"/>
              </w:rPr>
              <w:t xml:space="preserve"> savivaldybėje</w:t>
            </w:r>
          </w:p>
          <w:p w14:paraId="3047C32B" w14:textId="133D3673" w:rsidR="00892EFA" w:rsidRPr="00146756" w:rsidRDefault="00892EFA" w:rsidP="003173AA"/>
        </w:tc>
      </w:tr>
      <w:tr w:rsidR="00032042" w:rsidRPr="00146756" w14:paraId="607351A4" w14:textId="77777777" w:rsidTr="00E30906">
        <w:tc>
          <w:tcPr>
            <w:tcW w:w="4786" w:type="dxa"/>
            <w:shd w:val="clear" w:color="auto" w:fill="FFC000" w:themeFill="accent4"/>
          </w:tcPr>
          <w:p w14:paraId="6F7709A3" w14:textId="615A9FF3" w:rsidR="00032042" w:rsidRPr="00146756" w:rsidRDefault="00032042" w:rsidP="00032042">
            <w:pPr>
              <w:rPr>
                <w:b/>
              </w:rPr>
            </w:pPr>
            <w:r w:rsidRPr="00146756">
              <w:rPr>
                <w:rStyle w:val="LLCTekstas"/>
                <w:b/>
              </w:rPr>
              <w:t>Paslaugos pavadinimai pagal atvejus</w:t>
            </w:r>
          </w:p>
        </w:tc>
        <w:tc>
          <w:tcPr>
            <w:tcW w:w="3686" w:type="dxa"/>
            <w:shd w:val="clear" w:color="auto" w:fill="FFC000" w:themeFill="accent4"/>
          </w:tcPr>
          <w:p w14:paraId="44B9A382" w14:textId="0EF879E1" w:rsidR="00032042" w:rsidRPr="00146756" w:rsidRDefault="00032042" w:rsidP="003173AA">
            <w:pPr>
              <w:rPr>
                <w:b/>
              </w:rPr>
            </w:pPr>
            <w:r w:rsidRPr="00146756">
              <w:rPr>
                <w:b/>
              </w:rPr>
              <w:t>Paslaugos rezultatas</w:t>
            </w:r>
          </w:p>
        </w:tc>
        <w:tc>
          <w:tcPr>
            <w:tcW w:w="1356" w:type="dxa"/>
            <w:shd w:val="clear" w:color="auto" w:fill="FFC000" w:themeFill="accent4"/>
          </w:tcPr>
          <w:p w14:paraId="20C27E48" w14:textId="6D6862C2" w:rsidR="00032042" w:rsidRPr="00146756" w:rsidRDefault="00032042" w:rsidP="003173AA">
            <w:pPr>
              <w:rPr>
                <w:b/>
              </w:rPr>
            </w:pPr>
            <w:r w:rsidRPr="00146756">
              <w:rPr>
                <w:b/>
              </w:rPr>
              <w:t>PAS kodas</w:t>
            </w:r>
          </w:p>
        </w:tc>
      </w:tr>
      <w:tr w:rsidR="00191E24" w:rsidRPr="00146756" w14:paraId="4152BCB0" w14:textId="77777777" w:rsidTr="00E30906">
        <w:tc>
          <w:tcPr>
            <w:tcW w:w="4786" w:type="dxa"/>
            <w:shd w:val="clear" w:color="auto" w:fill="FFC000" w:themeFill="accent4"/>
          </w:tcPr>
          <w:p w14:paraId="29D7B0FD" w14:textId="77777777" w:rsidR="00191E24" w:rsidRPr="00146756" w:rsidRDefault="00191E24" w:rsidP="003173AA">
            <w:pPr>
              <w:pStyle w:val="Sraopastraipa"/>
              <w:numPr>
                <w:ilvl w:val="0"/>
                <w:numId w:val="10"/>
              </w:numPr>
              <w:ind w:left="426"/>
              <w:rPr>
                <w:rFonts w:ascii="Times New Roman" w:hAnsi="Times New Roman"/>
              </w:rPr>
            </w:pPr>
            <w:r w:rsidRPr="00146756">
              <w:rPr>
                <w:rFonts w:ascii="Times New Roman" w:hAnsi="Times New Roman"/>
              </w:rPr>
              <w:t>Asmens skundo ar prašymo priėmimas bei nagrinėjimas</w:t>
            </w:r>
          </w:p>
        </w:tc>
        <w:tc>
          <w:tcPr>
            <w:tcW w:w="3686" w:type="dxa"/>
            <w:shd w:val="clear" w:color="auto" w:fill="FFC000" w:themeFill="accent4"/>
          </w:tcPr>
          <w:p w14:paraId="52AD958D" w14:textId="77777777" w:rsidR="00191E24" w:rsidRPr="00146756" w:rsidRDefault="00191E24" w:rsidP="003173AA">
            <w:r w:rsidRPr="00146756">
              <w:t>Atsakymas į pateiktą skundą arba prašymą.</w:t>
            </w:r>
          </w:p>
        </w:tc>
        <w:tc>
          <w:tcPr>
            <w:tcW w:w="1356" w:type="dxa"/>
            <w:shd w:val="clear" w:color="auto" w:fill="FFC000" w:themeFill="accent4"/>
          </w:tcPr>
          <w:p w14:paraId="684F328A" w14:textId="4C7E9B8E" w:rsidR="00191E24" w:rsidRPr="00146756" w:rsidRDefault="00191E24" w:rsidP="003173AA">
            <w:r w:rsidRPr="00146756">
              <w:t>PAS2464</w:t>
            </w:r>
          </w:p>
        </w:tc>
      </w:tr>
    </w:tbl>
    <w:p w14:paraId="1E1D7CA3" w14:textId="77777777" w:rsidR="00191E24" w:rsidRPr="00146756" w:rsidRDefault="00191E24" w:rsidP="00191E24"/>
    <w:tbl>
      <w:tblPr>
        <w:tblStyle w:val="Lentelstinklelis"/>
        <w:tblW w:w="9837" w:type="dxa"/>
        <w:tblLayout w:type="fixed"/>
        <w:tblLook w:val="04A0" w:firstRow="1" w:lastRow="0" w:firstColumn="1" w:lastColumn="0" w:noHBand="0" w:noVBand="1"/>
      </w:tblPr>
      <w:tblGrid>
        <w:gridCol w:w="4928"/>
        <w:gridCol w:w="3544"/>
        <w:gridCol w:w="1356"/>
        <w:gridCol w:w="9"/>
      </w:tblGrid>
      <w:tr w:rsidR="00191E24" w:rsidRPr="00146756" w14:paraId="790BC6FA" w14:textId="77777777" w:rsidTr="001B086D">
        <w:trPr>
          <w:gridAfter w:val="1"/>
          <w:wAfter w:w="9" w:type="dxa"/>
        </w:trPr>
        <w:tc>
          <w:tcPr>
            <w:tcW w:w="9828" w:type="dxa"/>
            <w:gridSpan w:val="3"/>
            <w:shd w:val="clear" w:color="auto" w:fill="FFC000"/>
          </w:tcPr>
          <w:p w14:paraId="6C4344BD" w14:textId="77777777" w:rsidR="00191E24" w:rsidRPr="00146756" w:rsidRDefault="00191E24" w:rsidP="003173AA">
            <w:pPr>
              <w:jc w:val="center"/>
              <w:rPr>
                <w:sz w:val="36"/>
                <w:szCs w:val="36"/>
              </w:rPr>
            </w:pPr>
          </w:p>
          <w:p w14:paraId="6BB10A75" w14:textId="77777777" w:rsidR="00191E24" w:rsidRPr="00146756" w:rsidRDefault="00191E24" w:rsidP="003173AA">
            <w:pPr>
              <w:jc w:val="center"/>
              <w:rPr>
                <w:sz w:val="36"/>
                <w:szCs w:val="36"/>
              </w:rPr>
            </w:pPr>
            <w:r w:rsidRPr="00146756">
              <w:rPr>
                <w:sz w:val="36"/>
                <w:szCs w:val="36"/>
              </w:rPr>
              <w:t xml:space="preserve">Grupė Nr. 2. </w:t>
            </w:r>
          </w:p>
          <w:p w14:paraId="01EB17D4" w14:textId="77777777" w:rsidR="00191E24" w:rsidRPr="00146756" w:rsidRDefault="00191E24" w:rsidP="003173AA">
            <w:pPr>
              <w:jc w:val="center"/>
              <w:rPr>
                <w:sz w:val="36"/>
                <w:szCs w:val="36"/>
              </w:rPr>
            </w:pPr>
            <w:r w:rsidRPr="00146756">
              <w:rPr>
                <w:sz w:val="36"/>
                <w:szCs w:val="36"/>
              </w:rPr>
              <w:t>Archyvinių pažymų išdavimas</w:t>
            </w:r>
          </w:p>
          <w:p w14:paraId="32FDD418" w14:textId="77777777" w:rsidR="00191E24" w:rsidRPr="00146756" w:rsidRDefault="00191E24" w:rsidP="003173AA">
            <w:pPr>
              <w:jc w:val="center"/>
              <w:rPr>
                <w:b/>
                <w:sz w:val="24"/>
                <w:szCs w:val="24"/>
              </w:rPr>
            </w:pPr>
          </w:p>
          <w:p w14:paraId="4EBE596A" w14:textId="77777777" w:rsidR="00191E24" w:rsidRPr="00146756" w:rsidRDefault="00191E24" w:rsidP="003173AA">
            <w:pPr>
              <w:jc w:val="center"/>
              <w:rPr>
                <w:b/>
                <w:sz w:val="24"/>
                <w:szCs w:val="24"/>
              </w:rPr>
            </w:pPr>
            <w:r w:rsidRPr="00146756">
              <w:rPr>
                <w:b/>
                <w:sz w:val="24"/>
                <w:szCs w:val="24"/>
              </w:rPr>
              <w:t>Grupės specialistų susirašinėjimo el. paštu adresas: archyvas@emaildodo.com</w:t>
            </w:r>
          </w:p>
          <w:p w14:paraId="777906EE" w14:textId="77777777" w:rsidR="00191E24" w:rsidRPr="00146756" w:rsidRDefault="00191E24" w:rsidP="003173AA">
            <w:pPr>
              <w:jc w:val="center"/>
              <w:rPr>
                <w:b/>
                <w:sz w:val="24"/>
                <w:szCs w:val="24"/>
              </w:rPr>
            </w:pPr>
          </w:p>
        </w:tc>
      </w:tr>
      <w:tr w:rsidR="00191E24" w:rsidRPr="00146756" w14:paraId="48DBAA60" w14:textId="77777777" w:rsidTr="001B086D">
        <w:trPr>
          <w:gridAfter w:val="1"/>
          <w:wAfter w:w="9" w:type="dxa"/>
          <w:trHeight w:val="5009"/>
        </w:trPr>
        <w:tc>
          <w:tcPr>
            <w:tcW w:w="9828" w:type="dxa"/>
            <w:gridSpan w:val="3"/>
            <w:shd w:val="clear" w:color="auto" w:fill="FFC000"/>
          </w:tcPr>
          <w:p w14:paraId="53DD6206" w14:textId="77777777" w:rsidR="00191E24" w:rsidRPr="00146756" w:rsidRDefault="00191E24" w:rsidP="003173AA">
            <w:pPr>
              <w:rPr>
                <w:b/>
                <w:sz w:val="24"/>
                <w:szCs w:val="24"/>
              </w:rPr>
            </w:pPr>
          </w:p>
          <w:p w14:paraId="6F066E19" w14:textId="77777777" w:rsidR="00191E24" w:rsidRPr="00146756" w:rsidRDefault="00191E24" w:rsidP="003173AA">
            <w:pPr>
              <w:rPr>
                <w:b/>
              </w:rPr>
            </w:pPr>
            <w:r w:rsidRPr="00146756">
              <w:rPr>
                <w:b/>
              </w:rPr>
              <w:t>Pavadinimas projekte:</w:t>
            </w:r>
          </w:p>
          <w:p w14:paraId="64BAA0D4" w14:textId="77777777" w:rsidR="00191E24" w:rsidRPr="00146756" w:rsidRDefault="00191E24" w:rsidP="003173AA">
            <w:pPr>
              <w:rPr>
                <w:sz w:val="24"/>
                <w:szCs w:val="24"/>
              </w:rPr>
            </w:pPr>
            <w:r w:rsidRPr="00146756">
              <w:rPr>
                <w:b/>
                <w:sz w:val="24"/>
                <w:szCs w:val="24"/>
              </w:rPr>
              <w:t xml:space="preserve">S.01. „Archyvinių pažymų juridiniams faktams patvirtinti iš Savivaldybės veiklos dokumentų išdavimas“, </w:t>
            </w:r>
            <w:r w:rsidRPr="00146756">
              <w:rPr>
                <w:b/>
                <w:sz w:val="24"/>
                <w:szCs w:val="24"/>
              </w:rPr>
              <w:br/>
              <w:t xml:space="preserve">S.02. „Archyvinių dokumentų išrašų, nuorašų ir kopijų, iš dokumentų, esančių likviduotų įmonių archyve išdavimas“, </w:t>
            </w:r>
            <w:r w:rsidRPr="00146756">
              <w:rPr>
                <w:b/>
                <w:sz w:val="24"/>
                <w:szCs w:val="24"/>
              </w:rPr>
              <w:br/>
              <w:t xml:space="preserve">S.03. „Savivaldybės veiklos dokumentų kopijų ir išrašų išdavimas“ ir </w:t>
            </w:r>
            <w:r w:rsidRPr="00146756">
              <w:rPr>
                <w:b/>
                <w:sz w:val="24"/>
                <w:szCs w:val="24"/>
              </w:rPr>
              <w:br/>
              <w:t>S.04. „Archyvinių pažymų juridiniams faktams patvirtinti iš likviduotų juridinių asmenų veiklos dokumentų išdavimas“</w:t>
            </w:r>
          </w:p>
          <w:p w14:paraId="66B8C6A5" w14:textId="77777777" w:rsidR="00191E24" w:rsidRPr="00146756" w:rsidRDefault="00191E24" w:rsidP="003173AA">
            <w:pPr>
              <w:rPr>
                <w:b/>
                <w:sz w:val="24"/>
                <w:szCs w:val="24"/>
              </w:rPr>
            </w:pPr>
            <w:r w:rsidRPr="00146756">
              <w:rPr>
                <w:color w:val="222222"/>
                <w:sz w:val="24"/>
                <w:szCs w:val="24"/>
              </w:rPr>
              <w:br/>
            </w:r>
            <w:r w:rsidRPr="00146756">
              <w:rPr>
                <w:b/>
                <w:sz w:val="24"/>
                <w:szCs w:val="24"/>
              </w:rPr>
              <w:t>Pavadinimas epaslaugos.lt:</w:t>
            </w:r>
          </w:p>
          <w:p w14:paraId="5ACA1A73" w14:textId="1AD53E50" w:rsidR="00191E24" w:rsidRPr="00264771" w:rsidRDefault="00191E24" w:rsidP="003173AA">
            <w:pPr>
              <w:rPr>
                <w:b/>
                <w:sz w:val="24"/>
                <w:szCs w:val="24"/>
              </w:rPr>
            </w:pPr>
            <w:r w:rsidRPr="00146756">
              <w:rPr>
                <w:b/>
                <w:sz w:val="24"/>
                <w:szCs w:val="24"/>
              </w:rPr>
              <w:t>Pažymos apie darbo stažą ir / arba pajamas bei dokumentų išrašų, nuorašų ir kopijų išdavimas iš savivaldybės veiklos archyvo ir / arba likv</w:t>
            </w:r>
            <w:r w:rsidR="00264771">
              <w:rPr>
                <w:b/>
                <w:sz w:val="24"/>
                <w:szCs w:val="24"/>
              </w:rPr>
              <w:t>iduotų juridinių asmenų archyvo</w:t>
            </w:r>
          </w:p>
          <w:p w14:paraId="7B24ABB1" w14:textId="2D28FEA4" w:rsidR="00191E24" w:rsidRPr="00146756" w:rsidRDefault="00191E24" w:rsidP="003173AA"/>
        </w:tc>
      </w:tr>
      <w:tr w:rsidR="00F86687" w:rsidRPr="00146756" w14:paraId="4F1814A4" w14:textId="77777777" w:rsidTr="001B086D">
        <w:trPr>
          <w:gridAfter w:val="1"/>
          <w:wAfter w:w="9" w:type="dxa"/>
        </w:trPr>
        <w:tc>
          <w:tcPr>
            <w:tcW w:w="4928" w:type="dxa"/>
            <w:shd w:val="clear" w:color="auto" w:fill="FFC000"/>
          </w:tcPr>
          <w:p w14:paraId="4AC40717" w14:textId="6016D69D" w:rsidR="00F86687" w:rsidRPr="00146756" w:rsidRDefault="00F86687" w:rsidP="00F86687">
            <w:pPr>
              <w:pStyle w:val="Sraopastraipa"/>
              <w:ind w:left="426"/>
              <w:rPr>
                <w:rFonts w:ascii="Times New Roman" w:hAnsi="Times New Roman"/>
              </w:rPr>
            </w:pPr>
            <w:r w:rsidRPr="00146756">
              <w:rPr>
                <w:rStyle w:val="LLCTekstas"/>
                <w:rFonts w:ascii="Times New Roman" w:hAnsi="Times New Roman"/>
                <w:b/>
              </w:rPr>
              <w:t>Paslaugos pavadinima</w:t>
            </w:r>
            <w:r w:rsidRPr="00146756">
              <w:rPr>
                <w:rStyle w:val="LLCTekstas"/>
                <w:b/>
              </w:rPr>
              <w:t>i</w:t>
            </w:r>
            <w:r w:rsidRPr="00146756">
              <w:rPr>
                <w:rStyle w:val="LLCTekstas"/>
                <w:rFonts w:ascii="Times New Roman" w:hAnsi="Times New Roman"/>
                <w:b/>
              </w:rPr>
              <w:t xml:space="preserve"> pagal atvejus</w:t>
            </w:r>
          </w:p>
        </w:tc>
        <w:tc>
          <w:tcPr>
            <w:tcW w:w="3544" w:type="dxa"/>
            <w:shd w:val="clear" w:color="auto" w:fill="FFC000"/>
          </w:tcPr>
          <w:p w14:paraId="5D50E7FA" w14:textId="67342DA2" w:rsidR="00F86687" w:rsidRPr="00146756" w:rsidRDefault="00F86687" w:rsidP="00F86687">
            <w:pPr>
              <w:autoSpaceDE w:val="0"/>
              <w:autoSpaceDN w:val="0"/>
              <w:adjustRightInd w:val="0"/>
            </w:pPr>
            <w:r w:rsidRPr="00146756">
              <w:rPr>
                <w:b/>
              </w:rPr>
              <w:t>Paslaugos rezultatas</w:t>
            </w:r>
          </w:p>
        </w:tc>
        <w:tc>
          <w:tcPr>
            <w:tcW w:w="1356" w:type="dxa"/>
            <w:shd w:val="clear" w:color="auto" w:fill="FFC000"/>
          </w:tcPr>
          <w:p w14:paraId="03E04DDF" w14:textId="57C78F92" w:rsidR="00F86687" w:rsidRPr="00146756" w:rsidRDefault="00F86687" w:rsidP="00F86687">
            <w:pPr>
              <w:autoSpaceDE w:val="0"/>
              <w:autoSpaceDN w:val="0"/>
              <w:adjustRightInd w:val="0"/>
              <w:spacing w:after="14"/>
              <w:rPr>
                <w:color w:val="222222"/>
                <w:shd w:val="clear" w:color="auto" w:fill="FCFDFD"/>
              </w:rPr>
            </w:pPr>
            <w:r w:rsidRPr="00146756">
              <w:rPr>
                <w:b/>
              </w:rPr>
              <w:t>PAS kodas</w:t>
            </w:r>
          </w:p>
        </w:tc>
      </w:tr>
      <w:tr w:rsidR="00F86687" w:rsidRPr="00514F6C" w14:paraId="32B40300" w14:textId="77777777" w:rsidTr="001B086D">
        <w:trPr>
          <w:gridAfter w:val="1"/>
          <w:wAfter w:w="9" w:type="dxa"/>
        </w:trPr>
        <w:tc>
          <w:tcPr>
            <w:tcW w:w="4928" w:type="dxa"/>
            <w:shd w:val="clear" w:color="auto" w:fill="FFC000"/>
          </w:tcPr>
          <w:p w14:paraId="2E23EF21" w14:textId="77777777" w:rsidR="00F86687" w:rsidRPr="00514F6C" w:rsidRDefault="00F86687" w:rsidP="00F86687">
            <w:pPr>
              <w:pStyle w:val="Sraopastraipa"/>
              <w:numPr>
                <w:ilvl w:val="0"/>
                <w:numId w:val="8"/>
              </w:numPr>
              <w:ind w:left="426"/>
              <w:rPr>
                <w:rFonts w:ascii="Times New Roman" w:hAnsi="Times New Roman"/>
              </w:rPr>
            </w:pPr>
            <w:r w:rsidRPr="00514F6C">
              <w:rPr>
                <w:rFonts w:ascii="Times New Roman" w:hAnsi="Times New Roman"/>
              </w:rPr>
              <w:t>Pažymos apie darbo stažą ir / arba pajamas išdavimas iš savivaldybės veiklos archyvo ir / arba likviduotų juridinių asmenų archyvo</w:t>
            </w:r>
          </w:p>
        </w:tc>
        <w:tc>
          <w:tcPr>
            <w:tcW w:w="3544" w:type="dxa"/>
            <w:shd w:val="clear" w:color="auto" w:fill="FFC000"/>
          </w:tcPr>
          <w:p w14:paraId="7E2560B9" w14:textId="22F305AC" w:rsidR="00F86687" w:rsidRPr="00514F6C" w:rsidRDefault="00C7678F" w:rsidP="00F86687">
            <w:pPr>
              <w:autoSpaceDE w:val="0"/>
              <w:autoSpaceDN w:val="0"/>
              <w:adjustRightInd w:val="0"/>
            </w:pPr>
            <w:r w:rsidRPr="00514F6C">
              <w:t xml:space="preserve">Pažyma apie darbo stažą </w:t>
            </w:r>
            <w:r w:rsidR="00F86687" w:rsidRPr="00514F6C">
              <w:t xml:space="preserve">ir/arba pajamas ir/arba su pažyma susijusių dokumentų kopijos ARBA raštas </w:t>
            </w:r>
            <w:r w:rsidR="00F86687" w:rsidRPr="00514F6C">
              <w:lastRenderedPageBreak/>
              <w:t>apie pažymos neišdavimą.</w:t>
            </w:r>
          </w:p>
          <w:p w14:paraId="33999F0E" w14:textId="28DDF592" w:rsidR="00F86687" w:rsidRPr="00514F6C" w:rsidRDefault="00F86687" w:rsidP="00F86687">
            <w:pPr>
              <w:autoSpaceDE w:val="0"/>
              <w:autoSpaceDN w:val="0"/>
              <w:adjustRightInd w:val="0"/>
            </w:pPr>
          </w:p>
        </w:tc>
        <w:tc>
          <w:tcPr>
            <w:tcW w:w="1356" w:type="dxa"/>
            <w:shd w:val="clear" w:color="auto" w:fill="FFC000"/>
          </w:tcPr>
          <w:p w14:paraId="27779C4D" w14:textId="3F0470B8" w:rsidR="00E30906" w:rsidRPr="00514F6C" w:rsidRDefault="00C60B34" w:rsidP="00514F6C">
            <w:r w:rsidRPr="00514F6C">
              <w:lastRenderedPageBreak/>
              <w:t>PAS2926</w:t>
            </w:r>
          </w:p>
        </w:tc>
      </w:tr>
      <w:tr w:rsidR="00F86687" w:rsidRPr="00146756" w14:paraId="6C420B69" w14:textId="77777777" w:rsidTr="001B086D">
        <w:trPr>
          <w:gridAfter w:val="1"/>
          <w:wAfter w:w="9" w:type="dxa"/>
        </w:trPr>
        <w:tc>
          <w:tcPr>
            <w:tcW w:w="4928" w:type="dxa"/>
            <w:shd w:val="clear" w:color="auto" w:fill="FFC000"/>
          </w:tcPr>
          <w:p w14:paraId="3EE3E659" w14:textId="33A8EAB9" w:rsidR="00F86687" w:rsidRPr="00514F6C" w:rsidRDefault="00F86687" w:rsidP="00F86687">
            <w:pPr>
              <w:pStyle w:val="Sraopastraipa"/>
              <w:numPr>
                <w:ilvl w:val="0"/>
                <w:numId w:val="8"/>
              </w:numPr>
              <w:ind w:left="426"/>
              <w:jc w:val="both"/>
              <w:rPr>
                <w:rFonts w:ascii="Times New Roman" w:hAnsi="Times New Roman"/>
              </w:rPr>
            </w:pPr>
            <w:r w:rsidRPr="00514F6C">
              <w:rPr>
                <w:rFonts w:ascii="Times New Roman" w:hAnsi="Times New Roman"/>
              </w:rPr>
              <w:t>Dokumentų išrašų, nuorašų ir kopijų išdavimas iš likviduotų juridinių asmenų archyvo arba kito savivaldybės tvarkomo archyvo</w:t>
            </w:r>
          </w:p>
        </w:tc>
        <w:tc>
          <w:tcPr>
            <w:tcW w:w="3544" w:type="dxa"/>
            <w:shd w:val="clear" w:color="auto" w:fill="FFC000"/>
          </w:tcPr>
          <w:p w14:paraId="4808CBE2" w14:textId="6622BD00" w:rsidR="00F86687" w:rsidRPr="00514F6C" w:rsidRDefault="00F86687" w:rsidP="00F86687">
            <w:pPr>
              <w:autoSpaceDE w:val="0"/>
              <w:autoSpaceDN w:val="0"/>
              <w:adjustRightInd w:val="0"/>
              <w:spacing w:after="14"/>
            </w:pPr>
            <w:r w:rsidRPr="00514F6C">
              <w:t>Dokumento(-ų) kopija(-os), išrašas(-ai) ir/arba nuorašas(-ai) ARBA raštas apie dokumento (-ų) išrašo arba kopijos neišdavimą.</w:t>
            </w:r>
          </w:p>
        </w:tc>
        <w:tc>
          <w:tcPr>
            <w:tcW w:w="1356" w:type="dxa"/>
            <w:shd w:val="clear" w:color="auto" w:fill="FFC000"/>
          </w:tcPr>
          <w:p w14:paraId="4B62B67E" w14:textId="77777777" w:rsidR="00F86687" w:rsidRPr="00146756" w:rsidRDefault="00C60B34" w:rsidP="00514F6C">
            <w:pPr>
              <w:rPr>
                <w:shd w:val="clear" w:color="auto" w:fill="FCFDFD"/>
              </w:rPr>
            </w:pPr>
            <w:r w:rsidRPr="00514F6C">
              <w:t>PAS2925</w:t>
            </w:r>
          </w:p>
          <w:p w14:paraId="148277FE" w14:textId="286519B0" w:rsidR="00BD5674" w:rsidRPr="00146756" w:rsidRDefault="00BD5674" w:rsidP="00F86687">
            <w:pPr>
              <w:autoSpaceDE w:val="0"/>
              <w:autoSpaceDN w:val="0"/>
              <w:adjustRightInd w:val="0"/>
              <w:spacing w:after="14"/>
            </w:pPr>
          </w:p>
        </w:tc>
      </w:tr>
      <w:tr w:rsidR="00F86687" w:rsidRPr="00146756" w14:paraId="13A66F51" w14:textId="77777777" w:rsidTr="001B086D">
        <w:trPr>
          <w:gridAfter w:val="1"/>
          <w:wAfter w:w="9" w:type="dxa"/>
          <w:trHeight w:val="2190"/>
        </w:trPr>
        <w:tc>
          <w:tcPr>
            <w:tcW w:w="9828" w:type="dxa"/>
            <w:gridSpan w:val="3"/>
            <w:shd w:val="clear" w:color="auto" w:fill="FFC000"/>
          </w:tcPr>
          <w:p w14:paraId="3CBCA791" w14:textId="77777777" w:rsidR="00F86687" w:rsidRPr="00146756" w:rsidRDefault="00F86687" w:rsidP="00F86687">
            <w:pPr>
              <w:rPr>
                <w:b/>
                <w:sz w:val="24"/>
                <w:szCs w:val="24"/>
              </w:rPr>
            </w:pPr>
          </w:p>
          <w:p w14:paraId="2C753939" w14:textId="77777777" w:rsidR="00F86687" w:rsidRPr="00146756" w:rsidRDefault="00F86687" w:rsidP="00F86687">
            <w:pPr>
              <w:rPr>
                <w:b/>
                <w:sz w:val="24"/>
                <w:szCs w:val="24"/>
              </w:rPr>
            </w:pPr>
            <w:r w:rsidRPr="00146756">
              <w:rPr>
                <w:b/>
              </w:rPr>
              <w:t>Pavadinimas projekte:</w:t>
            </w:r>
            <w:r w:rsidRPr="00146756">
              <w:rPr>
                <w:b/>
                <w:sz w:val="24"/>
                <w:szCs w:val="24"/>
              </w:rPr>
              <w:t xml:space="preserve"> </w:t>
            </w:r>
          </w:p>
          <w:p w14:paraId="2821077D" w14:textId="77777777" w:rsidR="00F86687" w:rsidRPr="00146756" w:rsidRDefault="00F86687" w:rsidP="00F86687">
            <w:pPr>
              <w:rPr>
                <w:b/>
                <w:sz w:val="24"/>
                <w:szCs w:val="24"/>
              </w:rPr>
            </w:pPr>
            <w:r w:rsidRPr="00146756">
              <w:rPr>
                <w:b/>
                <w:sz w:val="24"/>
                <w:szCs w:val="24"/>
              </w:rPr>
              <w:t>S.05. „Pažymų apie likviduotų juridinių asmenų dokumentų perdavimą tolesniam saugojimui išdavimas“</w:t>
            </w:r>
          </w:p>
          <w:p w14:paraId="162920B4" w14:textId="77777777" w:rsidR="00F86687" w:rsidRPr="00146756" w:rsidRDefault="00F86687" w:rsidP="00F86687">
            <w:pPr>
              <w:rPr>
                <w:sz w:val="24"/>
                <w:szCs w:val="24"/>
              </w:rPr>
            </w:pPr>
          </w:p>
          <w:p w14:paraId="42D84825" w14:textId="77777777" w:rsidR="00F86687" w:rsidRPr="00146756" w:rsidRDefault="00F86687" w:rsidP="00F86687">
            <w:pPr>
              <w:rPr>
                <w:b/>
                <w:sz w:val="24"/>
                <w:szCs w:val="24"/>
              </w:rPr>
            </w:pPr>
            <w:r w:rsidRPr="00146756">
              <w:rPr>
                <w:b/>
                <w:sz w:val="24"/>
                <w:szCs w:val="24"/>
              </w:rPr>
              <w:t>Pavadinimas epaslaugos.lt:</w:t>
            </w:r>
          </w:p>
          <w:p w14:paraId="7E549A77" w14:textId="77777777" w:rsidR="00F86687" w:rsidRDefault="00F86687" w:rsidP="00F86687">
            <w:pPr>
              <w:rPr>
                <w:b/>
                <w:sz w:val="24"/>
                <w:szCs w:val="24"/>
              </w:rPr>
            </w:pPr>
            <w:r w:rsidRPr="00146756">
              <w:rPr>
                <w:b/>
                <w:sz w:val="24"/>
                <w:szCs w:val="24"/>
              </w:rPr>
              <w:t>Likviduojamo, bankrutuojančio ar išregistruoto juridinio asmens dokumentų perdavimas tolesniam saugojimui ir pažymos apie priėmimą išdavimas</w:t>
            </w:r>
          </w:p>
          <w:p w14:paraId="3AFF9871" w14:textId="77777777" w:rsidR="00BB585D" w:rsidRDefault="00BB585D" w:rsidP="00F86687">
            <w:pPr>
              <w:rPr>
                <w:b/>
                <w:sz w:val="24"/>
                <w:szCs w:val="24"/>
              </w:rPr>
            </w:pPr>
          </w:p>
          <w:p w14:paraId="187DC752" w14:textId="4EC6ACC8" w:rsidR="00BB585D" w:rsidRDefault="00BB585D" w:rsidP="00BB585D">
            <w:pPr>
              <w:rPr>
                <w:b/>
                <w:sz w:val="24"/>
                <w:szCs w:val="24"/>
              </w:rPr>
            </w:pPr>
            <w:r>
              <w:rPr>
                <w:b/>
                <w:sz w:val="24"/>
                <w:szCs w:val="24"/>
              </w:rPr>
              <w:t>NAUJAS PAVADINIMAS</w:t>
            </w:r>
            <w:r w:rsidR="00514F6C">
              <w:rPr>
                <w:b/>
                <w:sz w:val="24"/>
                <w:szCs w:val="24"/>
              </w:rPr>
              <w:t xml:space="preserve"> epaslaugos.lt </w:t>
            </w:r>
            <w:r>
              <w:rPr>
                <w:b/>
                <w:sz w:val="24"/>
                <w:szCs w:val="24"/>
              </w:rPr>
              <w:t xml:space="preserve"> – </w:t>
            </w:r>
            <w:r w:rsidRPr="00146756">
              <w:rPr>
                <w:b/>
                <w:sz w:val="24"/>
                <w:szCs w:val="24"/>
              </w:rPr>
              <w:t>Likviduojamo</w:t>
            </w:r>
            <w:r>
              <w:rPr>
                <w:b/>
                <w:sz w:val="24"/>
                <w:szCs w:val="24"/>
              </w:rPr>
              <w:t xml:space="preserve">  ar </w:t>
            </w:r>
            <w:r w:rsidRPr="00146756">
              <w:rPr>
                <w:b/>
                <w:sz w:val="24"/>
                <w:szCs w:val="24"/>
              </w:rPr>
              <w:t>bankrutuojančio juridinio asmens dokumentų perdavimas tolesniam saugojimui ir pažymos apie priėmimą išdavimas</w:t>
            </w:r>
          </w:p>
          <w:p w14:paraId="7A880801" w14:textId="557AB22A" w:rsidR="00BB585D" w:rsidRPr="00146756" w:rsidRDefault="00BB585D" w:rsidP="00F86687">
            <w:pPr>
              <w:rPr>
                <w:b/>
                <w:sz w:val="24"/>
                <w:szCs w:val="24"/>
              </w:rPr>
            </w:pPr>
          </w:p>
          <w:p w14:paraId="0EB6BE12" w14:textId="77777777" w:rsidR="00F86687" w:rsidRPr="00146756" w:rsidRDefault="00F86687" w:rsidP="00F86687">
            <w:pPr>
              <w:rPr>
                <w:sz w:val="24"/>
                <w:szCs w:val="24"/>
              </w:rPr>
            </w:pPr>
          </w:p>
        </w:tc>
      </w:tr>
      <w:tr w:rsidR="0090059D" w:rsidRPr="00146756" w14:paraId="468B57B4" w14:textId="77777777" w:rsidTr="001B086D">
        <w:tc>
          <w:tcPr>
            <w:tcW w:w="4928" w:type="dxa"/>
            <w:shd w:val="clear" w:color="auto" w:fill="FFC000"/>
          </w:tcPr>
          <w:p w14:paraId="40548334" w14:textId="08354E2C" w:rsidR="0090059D" w:rsidRPr="00146756" w:rsidRDefault="0090059D" w:rsidP="0090059D">
            <w:pPr>
              <w:ind w:left="426"/>
              <w:rPr>
                <w:rStyle w:val="LLCTekstas"/>
              </w:rPr>
            </w:pPr>
            <w:r w:rsidRPr="00146756">
              <w:rPr>
                <w:rStyle w:val="LLCTekstas"/>
                <w:b/>
              </w:rPr>
              <w:t>Paslaugos pavadinimai pagal atvejus</w:t>
            </w:r>
          </w:p>
        </w:tc>
        <w:tc>
          <w:tcPr>
            <w:tcW w:w="3544" w:type="dxa"/>
            <w:shd w:val="clear" w:color="auto" w:fill="FFC000"/>
          </w:tcPr>
          <w:p w14:paraId="1452CE7C" w14:textId="4A8556A1" w:rsidR="0090059D" w:rsidRPr="00146756" w:rsidRDefault="0090059D" w:rsidP="0090059D">
            <w:pPr>
              <w:autoSpaceDE w:val="0"/>
              <w:autoSpaceDN w:val="0"/>
              <w:adjustRightInd w:val="0"/>
            </w:pPr>
            <w:r w:rsidRPr="00146756">
              <w:rPr>
                <w:b/>
              </w:rPr>
              <w:t>Paslaugos rezultatas</w:t>
            </w:r>
          </w:p>
        </w:tc>
        <w:tc>
          <w:tcPr>
            <w:tcW w:w="1365" w:type="dxa"/>
            <w:gridSpan w:val="2"/>
            <w:shd w:val="clear" w:color="auto" w:fill="FFC000"/>
          </w:tcPr>
          <w:p w14:paraId="3699D4F4" w14:textId="10D5D96F" w:rsidR="0090059D" w:rsidRPr="00146756" w:rsidRDefault="0090059D" w:rsidP="0090059D">
            <w:pPr>
              <w:autoSpaceDE w:val="0"/>
              <w:autoSpaceDN w:val="0"/>
              <w:adjustRightInd w:val="0"/>
              <w:spacing w:after="14"/>
            </w:pPr>
            <w:r w:rsidRPr="00146756">
              <w:rPr>
                <w:b/>
              </w:rPr>
              <w:t>PAS kodas</w:t>
            </w:r>
          </w:p>
        </w:tc>
      </w:tr>
      <w:tr w:rsidR="00DC61A0" w:rsidRPr="00146756" w14:paraId="1C8BAAC6" w14:textId="77777777" w:rsidTr="001B086D">
        <w:trPr>
          <w:gridAfter w:val="1"/>
          <w:wAfter w:w="9" w:type="dxa"/>
        </w:trPr>
        <w:tc>
          <w:tcPr>
            <w:tcW w:w="4928" w:type="dxa"/>
            <w:shd w:val="clear" w:color="auto" w:fill="FFC000"/>
          </w:tcPr>
          <w:p w14:paraId="2D19012C" w14:textId="2B40C77D" w:rsidR="00DC61A0" w:rsidRPr="00146756" w:rsidRDefault="00DC61A0" w:rsidP="00DC61A0">
            <w:pPr>
              <w:pStyle w:val="Sraopastraipa"/>
              <w:numPr>
                <w:ilvl w:val="0"/>
                <w:numId w:val="9"/>
              </w:numPr>
              <w:ind w:left="426"/>
              <w:rPr>
                <w:rFonts w:ascii="Times New Roman" w:hAnsi="Times New Roman"/>
              </w:rPr>
            </w:pPr>
            <w:r w:rsidRPr="00146756">
              <w:rPr>
                <w:rFonts w:ascii="Times New Roman" w:hAnsi="Times New Roman"/>
                <w:b/>
              </w:rPr>
              <w:t>Likviduojamo / bankrutuojančio juridinio asmens</w:t>
            </w:r>
            <w:r w:rsidRPr="00146756">
              <w:rPr>
                <w:rFonts w:ascii="Times New Roman" w:hAnsi="Times New Roman"/>
              </w:rPr>
              <w:t xml:space="preserve"> </w:t>
            </w:r>
            <w:r w:rsidRPr="00146756">
              <w:rPr>
                <w:rFonts w:ascii="Times New Roman" w:hAnsi="Times New Roman"/>
                <w:b/>
              </w:rPr>
              <w:t>dokumentų perdavimas</w:t>
            </w:r>
            <w:r w:rsidRPr="00146756">
              <w:rPr>
                <w:rFonts w:ascii="Times New Roman" w:hAnsi="Times New Roman"/>
              </w:rPr>
              <w:t xml:space="preserve"> tolesniam saugojimui;</w:t>
            </w:r>
          </w:p>
        </w:tc>
        <w:tc>
          <w:tcPr>
            <w:tcW w:w="3544" w:type="dxa"/>
            <w:shd w:val="clear" w:color="auto" w:fill="FFC000"/>
          </w:tcPr>
          <w:p w14:paraId="334EC5C2" w14:textId="77777777" w:rsidR="00DC61A0" w:rsidRPr="00146756" w:rsidRDefault="00DC61A0" w:rsidP="0090059D">
            <w:pPr>
              <w:autoSpaceDE w:val="0"/>
              <w:autoSpaceDN w:val="0"/>
              <w:adjustRightInd w:val="0"/>
              <w:spacing w:after="14"/>
            </w:pPr>
          </w:p>
        </w:tc>
        <w:tc>
          <w:tcPr>
            <w:tcW w:w="1356" w:type="dxa"/>
            <w:shd w:val="clear" w:color="auto" w:fill="FFC000"/>
          </w:tcPr>
          <w:p w14:paraId="700575F8" w14:textId="59EB127B" w:rsidR="00BD5674" w:rsidRPr="00146756" w:rsidRDefault="004D02E2" w:rsidP="0090059D">
            <w:pPr>
              <w:autoSpaceDE w:val="0"/>
              <w:autoSpaceDN w:val="0"/>
              <w:adjustRightInd w:val="0"/>
              <w:spacing w:after="14"/>
            </w:pPr>
            <w:r w:rsidRPr="00146756">
              <w:t>PAS292</w:t>
            </w:r>
            <w:r w:rsidR="00E74906" w:rsidRPr="00146756">
              <w:t>4</w:t>
            </w:r>
          </w:p>
        </w:tc>
      </w:tr>
      <w:tr w:rsidR="0090059D" w:rsidRPr="00146756" w14:paraId="1A77934E" w14:textId="77777777" w:rsidTr="001B086D">
        <w:trPr>
          <w:gridAfter w:val="1"/>
          <w:wAfter w:w="9" w:type="dxa"/>
        </w:trPr>
        <w:tc>
          <w:tcPr>
            <w:tcW w:w="4928" w:type="dxa"/>
            <w:shd w:val="clear" w:color="auto" w:fill="FFC000"/>
          </w:tcPr>
          <w:p w14:paraId="6AB05DAB" w14:textId="77777777" w:rsidR="0090059D" w:rsidRPr="00146756" w:rsidRDefault="0090059D" w:rsidP="0090059D">
            <w:pPr>
              <w:pStyle w:val="Sraopastraipa"/>
              <w:numPr>
                <w:ilvl w:val="0"/>
                <w:numId w:val="9"/>
              </w:numPr>
              <w:ind w:left="426"/>
              <w:rPr>
                <w:rStyle w:val="LLCTekstas"/>
                <w:rFonts w:ascii="Times New Roman" w:hAnsi="Times New Roman"/>
              </w:rPr>
            </w:pPr>
            <w:r w:rsidRPr="00146756">
              <w:rPr>
                <w:rFonts w:ascii="Times New Roman" w:hAnsi="Times New Roman"/>
                <w:b/>
              </w:rPr>
              <w:t>Informavimas,</w:t>
            </w:r>
            <w:r w:rsidRPr="00146756">
              <w:rPr>
                <w:rFonts w:ascii="Times New Roman" w:hAnsi="Times New Roman"/>
              </w:rPr>
              <w:t xml:space="preserve"> kad likviduojamo / bankrutuojančio juridinio asmens perduotinų tolesniam saugojimui </w:t>
            </w:r>
            <w:r w:rsidRPr="00146756">
              <w:rPr>
                <w:rFonts w:ascii="Times New Roman" w:hAnsi="Times New Roman"/>
                <w:b/>
              </w:rPr>
              <w:t>dokumentų nėra</w:t>
            </w:r>
            <w:r w:rsidRPr="00146756">
              <w:rPr>
                <w:rFonts w:ascii="Times New Roman" w:hAnsi="Times New Roman"/>
              </w:rPr>
              <w:t xml:space="preserve"> </w:t>
            </w:r>
          </w:p>
        </w:tc>
        <w:tc>
          <w:tcPr>
            <w:tcW w:w="3544" w:type="dxa"/>
            <w:shd w:val="clear" w:color="auto" w:fill="FFC000"/>
          </w:tcPr>
          <w:p w14:paraId="0B065BB1" w14:textId="77777777" w:rsidR="0090059D" w:rsidRPr="00146756" w:rsidRDefault="0090059D" w:rsidP="0090059D">
            <w:pPr>
              <w:autoSpaceDE w:val="0"/>
              <w:autoSpaceDN w:val="0"/>
              <w:adjustRightInd w:val="0"/>
              <w:spacing w:after="14"/>
            </w:pPr>
            <w:r w:rsidRPr="00146756">
              <w:t xml:space="preserve">... ir tai patvirtinančios pažymos (požymio) perdavimas VĮ „Registrų centras“  </w:t>
            </w:r>
            <w:r w:rsidRPr="00146756">
              <w:br/>
              <w:t xml:space="preserve">Registrų centrui perduota pažyma (pranešimas), patvirtinanti, kad perduotinų toliau saugoti dokumentų nėra; </w:t>
            </w:r>
          </w:p>
          <w:p w14:paraId="0DF83E5D" w14:textId="77777777" w:rsidR="0090059D" w:rsidRPr="00146756" w:rsidRDefault="0090059D" w:rsidP="0090059D">
            <w:pPr>
              <w:autoSpaceDE w:val="0"/>
              <w:autoSpaceDN w:val="0"/>
              <w:adjustRightInd w:val="0"/>
            </w:pPr>
          </w:p>
          <w:p w14:paraId="077D3DF2" w14:textId="77777777" w:rsidR="0090059D" w:rsidRPr="00146756" w:rsidRDefault="0090059D" w:rsidP="0090059D">
            <w:r w:rsidRPr="00146756">
              <w:t>Pranešimas apie nesuteiktą paslaugą.</w:t>
            </w:r>
          </w:p>
        </w:tc>
        <w:tc>
          <w:tcPr>
            <w:tcW w:w="1356" w:type="dxa"/>
            <w:shd w:val="clear" w:color="auto" w:fill="FFC000"/>
          </w:tcPr>
          <w:p w14:paraId="6ABE1D51" w14:textId="305F20EB" w:rsidR="0090059D" w:rsidRPr="00146756" w:rsidRDefault="00DB20F2" w:rsidP="0090059D">
            <w:pPr>
              <w:autoSpaceDE w:val="0"/>
              <w:autoSpaceDN w:val="0"/>
              <w:adjustRightInd w:val="0"/>
              <w:spacing w:after="14"/>
            </w:pPr>
            <w:r w:rsidRPr="00DB20F2">
              <w:t>PAS2928</w:t>
            </w:r>
          </w:p>
        </w:tc>
      </w:tr>
    </w:tbl>
    <w:p w14:paraId="79758CF8" w14:textId="77777777" w:rsidR="00191E24" w:rsidRPr="00146756" w:rsidRDefault="00191E24" w:rsidP="00191E24"/>
    <w:p w14:paraId="46ECF2BC" w14:textId="77777777" w:rsidR="00191E24" w:rsidRPr="00146756" w:rsidRDefault="00191E24" w:rsidP="00191E24"/>
    <w:tbl>
      <w:tblPr>
        <w:tblStyle w:val="Lentelstinklelis"/>
        <w:tblW w:w="9828" w:type="dxa"/>
        <w:tblLayout w:type="fixed"/>
        <w:tblLook w:val="04A0" w:firstRow="1" w:lastRow="0" w:firstColumn="1" w:lastColumn="0" w:noHBand="0" w:noVBand="1"/>
      </w:tblPr>
      <w:tblGrid>
        <w:gridCol w:w="5070"/>
        <w:gridCol w:w="3572"/>
        <w:gridCol w:w="1186"/>
      </w:tblGrid>
      <w:tr w:rsidR="00191E24" w:rsidRPr="00146756" w14:paraId="79C731B4" w14:textId="77777777" w:rsidTr="007A5B89">
        <w:tc>
          <w:tcPr>
            <w:tcW w:w="9828" w:type="dxa"/>
            <w:gridSpan w:val="3"/>
            <w:shd w:val="clear" w:color="auto" w:fill="FFC000"/>
          </w:tcPr>
          <w:p w14:paraId="0B28F6CF" w14:textId="77777777" w:rsidR="00191E24" w:rsidRPr="00146756" w:rsidRDefault="00191E24" w:rsidP="003173AA">
            <w:pPr>
              <w:jc w:val="center"/>
              <w:rPr>
                <w:sz w:val="36"/>
                <w:szCs w:val="36"/>
              </w:rPr>
            </w:pPr>
          </w:p>
          <w:p w14:paraId="3D9114E1" w14:textId="77777777" w:rsidR="00191E24" w:rsidRPr="00146756" w:rsidRDefault="00191E24" w:rsidP="003173AA">
            <w:pPr>
              <w:jc w:val="center"/>
              <w:rPr>
                <w:sz w:val="36"/>
                <w:szCs w:val="36"/>
              </w:rPr>
            </w:pPr>
            <w:r w:rsidRPr="00146756">
              <w:rPr>
                <w:sz w:val="36"/>
                <w:szCs w:val="36"/>
              </w:rPr>
              <w:t>Grupė Nr. 3.</w:t>
            </w:r>
          </w:p>
          <w:p w14:paraId="01DABFA1" w14:textId="77777777" w:rsidR="00191E24" w:rsidRPr="00146756" w:rsidRDefault="00191E24" w:rsidP="003173AA">
            <w:pPr>
              <w:jc w:val="center"/>
              <w:rPr>
                <w:sz w:val="36"/>
                <w:szCs w:val="36"/>
              </w:rPr>
            </w:pPr>
            <w:r w:rsidRPr="00146756">
              <w:rPr>
                <w:sz w:val="36"/>
                <w:szCs w:val="36"/>
              </w:rPr>
              <w:t>Seniūnijos – Kita</w:t>
            </w:r>
          </w:p>
          <w:p w14:paraId="3FF62655" w14:textId="77777777" w:rsidR="00191E24" w:rsidRPr="00146756" w:rsidRDefault="00191E24" w:rsidP="003173AA">
            <w:pPr>
              <w:jc w:val="center"/>
              <w:rPr>
                <w:b/>
                <w:sz w:val="24"/>
                <w:szCs w:val="24"/>
              </w:rPr>
            </w:pPr>
          </w:p>
          <w:p w14:paraId="6129501D" w14:textId="77777777" w:rsidR="00191E24" w:rsidRPr="00146756" w:rsidRDefault="00191E24" w:rsidP="003173AA">
            <w:pPr>
              <w:jc w:val="center"/>
              <w:rPr>
                <w:b/>
                <w:sz w:val="24"/>
                <w:szCs w:val="24"/>
              </w:rPr>
            </w:pPr>
            <w:r w:rsidRPr="00146756">
              <w:rPr>
                <w:b/>
                <w:sz w:val="24"/>
                <w:szCs w:val="24"/>
              </w:rPr>
              <w:t>Grupės specialistų susirašinėjimo el. paštu adresas: seniunijos@emaildodo.com</w:t>
            </w:r>
          </w:p>
          <w:p w14:paraId="08F35316" w14:textId="77777777" w:rsidR="00191E24" w:rsidRPr="00146756" w:rsidRDefault="00191E24" w:rsidP="003173AA">
            <w:pPr>
              <w:jc w:val="center"/>
              <w:rPr>
                <w:b/>
                <w:sz w:val="24"/>
                <w:szCs w:val="24"/>
              </w:rPr>
            </w:pPr>
          </w:p>
        </w:tc>
      </w:tr>
      <w:tr w:rsidR="00191E24" w:rsidRPr="00146756" w14:paraId="3AE5DB91" w14:textId="77777777" w:rsidTr="007A5B89">
        <w:trPr>
          <w:trHeight w:val="1749"/>
        </w:trPr>
        <w:tc>
          <w:tcPr>
            <w:tcW w:w="9828" w:type="dxa"/>
            <w:gridSpan w:val="3"/>
            <w:shd w:val="clear" w:color="auto" w:fill="FFC000"/>
          </w:tcPr>
          <w:p w14:paraId="69CAC7DD" w14:textId="77777777" w:rsidR="00191E24" w:rsidRPr="00146756" w:rsidRDefault="00191E24" w:rsidP="003173AA">
            <w:pPr>
              <w:rPr>
                <w:b/>
                <w:bCs/>
                <w:sz w:val="28"/>
                <w:szCs w:val="28"/>
              </w:rPr>
            </w:pPr>
          </w:p>
          <w:p w14:paraId="236264B2" w14:textId="77777777" w:rsidR="00191E24" w:rsidRPr="00146756" w:rsidRDefault="00191E24" w:rsidP="003173AA">
            <w:pPr>
              <w:rPr>
                <w:b/>
                <w:bCs/>
                <w:sz w:val="28"/>
                <w:szCs w:val="28"/>
              </w:rPr>
            </w:pPr>
            <w:r w:rsidRPr="00146756">
              <w:rPr>
                <w:b/>
                <w:sz w:val="28"/>
                <w:szCs w:val="28"/>
              </w:rPr>
              <w:t>Pavadinimas projekte:</w:t>
            </w:r>
            <w:r w:rsidRPr="00146756">
              <w:rPr>
                <w:b/>
                <w:bCs/>
                <w:sz w:val="28"/>
                <w:szCs w:val="28"/>
              </w:rPr>
              <w:t xml:space="preserve"> </w:t>
            </w:r>
          </w:p>
          <w:p w14:paraId="10BDBA5D" w14:textId="77777777" w:rsidR="00191E24" w:rsidRPr="00146756" w:rsidRDefault="00191E24" w:rsidP="003173AA">
            <w:pPr>
              <w:rPr>
                <w:sz w:val="28"/>
                <w:szCs w:val="28"/>
              </w:rPr>
            </w:pPr>
            <w:r w:rsidRPr="00146756">
              <w:rPr>
                <w:b/>
                <w:bCs/>
                <w:sz w:val="28"/>
                <w:szCs w:val="28"/>
              </w:rPr>
              <w:t>S.42. „</w:t>
            </w:r>
            <w:bookmarkStart w:id="0" w:name="OLE_LINK104"/>
            <w:bookmarkStart w:id="1" w:name="OLE_LINK105"/>
            <w:r w:rsidRPr="00146756">
              <w:rPr>
                <w:b/>
                <w:bCs/>
                <w:sz w:val="28"/>
                <w:szCs w:val="28"/>
              </w:rPr>
              <w:t>Charakteristikų dėl leidimo laikyti ginklą išdavimas</w:t>
            </w:r>
            <w:bookmarkEnd w:id="0"/>
            <w:bookmarkEnd w:id="1"/>
            <w:r w:rsidRPr="00146756">
              <w:rPr>
                <w:b/>
                <w:bCs/>
                <w:sz w:val="28"/>
                <w:szCs w:val="28"/>
              </w:rPr>
              <w:t>“</w:t>
            </w:r>
          </w:p>
          <w:p w14:paraId="59A33004" w14:textId="77777777" w:rsidR="00191E24" w:rsidRPr="00146756" w:rsidRDefault="00191E24" w:rsidP="003173AA">
            <w:pPr>
              <w:rPr>
                <w:b/>
                <w:bCs/>
                <w:sz w:val="28"/>
                <w:szCs w:val="28"/>
              </w:rPr>
            </w:pPr>
            <w:bookmarkStart w:id="2" w:name="OLE_LINK106"/>
            <w:bookmarkStart w:id="3" w:name="OLE_LINK107"/>
            <w:bookmarkStart w:id="4" w:name="OLE_LINK108"/>
          </w:p>
          <w:p w14:paraId="6475E610" w14:textId="77777777" w:rsidR="00191E24" w:rsidRPr="00146756" w:rsidRDefault="00191E24" w:rsidP="003173AA">
            <w:pPr>
              <w:rPr>
                <w:b/>
                <w:bCs/>
                <w:sz w:val="28"/>
                <w:szCs w:val="28"/>
              </w:rPr>
            </w:pPr>
            <w:r w:rsidRPr="00146756">
              <w:rPr>
                <w:b/>
                <w:bCs/>
                <w:sz w:val="28"/>
                <w:szCs w:val="28"/>
              </w:rPr>
              <w:t>Pavadinimas epaslaugos.lt:</w:t>
            </w:r>
          </w:p>
          <w:p w14:paraId="1A07E123" w14:textId="5400C6DC" w:rsidR="00191E24" w:rsidRPr="00146756" w:rsidRDefault="00191E24" w:rsidP="003173AA">
            <w:pPr>
              <w:rPr>
                <w:b/>
                <w:bCs/>
                <w:sz w:val="28"/>
                <w:szCs w:val="28"/>
              </w:rPr>
            </w:pPr>
            <w:r w:rsidRPr="00146756">
              <w:rPr>
                <w:b/>
                <w:bCs/>
                <w:sz w:val="28"/>
                <w:szCs w:val="28"/>
              </w:rPr>
              <w:t>Charakteristikos dėl leidimo laikyti ginklą išdavimas</w:t>
            </w:r>
            <w:bookmarkEnd w:id="2"/>
            <w:bookmarkEnd w:id="3"/>
            <w:bookmarkEnd w:id="4"/>
          </w:p>
          <w:p w14:paraId="3B54AFB7" w14:textId="77777777" w:rsidR="00191E24" w:rsidRPr="00146756" w:rsidRDefault="00191E24" w:rsidP="003173AA">
            <w:pPr>
              <w:rPr>
                <w:sz w:val="24"/>
                <w:szCs w:val="24"/>
              </w:rPr>
            </w:pPr>
          </w:p>
        </w:tc>
      </w:tr>
      <w:tr w:rsidR="0090059D" w:rsidRPr="00146756" w14:paraId="79A12CDC" w14:textId="77777777" w:rsidTr="007A5B89">
        <w:tc>
          <w:tcPr>
            <w:tcW w:w="5070" w:type="dxa"/>
            <w:shd w:val="clear" w:color="auto" w:fill="FFC000"/>
          </w:tcPr>
          <w:p w14:paraId="48D4950D" w14:textId="0678D484" w:rsidR="0090059D" w:rsidRPr="00146756" w:rsidRDefault="0090059D" w:rsidP="0090059D">
            <w:r w:rsidRPr="00146756">
              <w:rPr>
                <w:rStyle w:val="LLCTekstas"/>
                <w:b/>
              </w:rPr>
              <w:t>Paslaugos pavadinimai pagal atvejus</w:t>
            </w:r>
          </w:p>
        </w:tc>
        <w:tc>
          <w:tcPr>
            <w:tcW w:w="3572" w:type="dxa"/>
            <w:shd w:val="clear" w:color="auto" w:fill="FFC000"/>
          </w:tcPr>
          <w:p w14:paraId="1E66E16D" w14:textId="647D7157" w:rsidR="0090059D" w:rsidRPr="00146756" w:rsidRDefault="0090059D" w:rsidP="0090059D">
            <w:pPr>
              <w:pStyle w:val="Default"/>
              <w:spacing w:after="11"/>
              <w:rPr>
                <w:rFonts w:ascii="Times New Roman" w:hAnsi="Times New Roman" w:cs="Times New Roman"/>
                <w:color w:val="auto"/>
                <w:sz w:val="22"/>
                <w:szCs w:val="22"/>
              </w:rPr>
            </w:pPr>
            <w:r w:rsidRPr="00146756">
              <w:rPr>
                <w:rFonts w:ascii="Times New Roman" w:hAnsi="Times New Roman" w:cs="Times New Roman"/>
                <w:b/>
                <w:sz w:val="22"/>
                <w:szCs w:val="22"/>
              </w:rPr>
              <w:t>Paslaugos rezultatas</w:t>
            </w:r>
          </w:p>
        </w:tc>
        <w:tc>
          <w:tcPr>
            <w:tcW w:w="1186" w:type="dxa"/>
            <w:shd w:val="clear" w:color="auto" w:fill="FFC000"/>
          </w:tcPr>
          <w:p w14:paraId="6BE2DF66" w14:textId="3B7208F2" w:rsidR="0090059D" w:rsidRPr="00146756" w:rsidRDefault="0090059D" w:rsidP="0090059D">
            <w:pPr>
              <w:rPr>
                <w:rFonts w:eastAsiaTheme="minorHAnsi"/>
                <w:lang w:eastAsia="en-US"/>
              </w:rPr>
            </w:pPr>
            <w:r w:rsidRPr="00146756">
              <w:rPr>
                <w:b/>
              </w:rPr>
              <w:t>PAS kodas</w:t>
            </w:r>
          </w:p>
        </w:tc>
      </w:tr>
      <w:tr w:rsidR="00191E24" w:rsidRPr="00146756" w14:paraId="3A4FF2F9" w14:textId="77777777" w:rsidTr="007A5B89">
        <w:tc>
          <w:tcPr>
            <w:tcW w:w="5070" w:type="dxa"/>
            <w:shd w:val="clear" w:color="auto" w:fill="FFC000"/>
          </w:tcPr>
          <w:p w14:paraId="1F252C95" w14:textId="77777777" w:rsidR="00191E24" w:rsidRPr="00146756" w:rsidRDefault="00191E24" w:rsidP="003173AA">
            <w:pPr>
              <w:pStyle w:val="Sraopastraipa"/>
              <w:numPr>
                <w:ilvl w:val="0"/>
                <w:numId w:val="43"/>
              </w:numPr>
              <w:rPr>
                <w:rFonts w:ascii="Times New Roman" w:hAnsi="Times New Roman"/>
              </w:rPr>
            </w:pPr>
            <w:r w:rsidRPr="00146756">
              <w:rPr>
                <w:rFonts w:ascii="Times New Roman" w:hAnsi="Times New Roman"/>
              </w:rPr>
              <w:t>Charakteristikos dėl leidimo laikyti ginklą išdavimas</w:t>
            </w:r>
          </w:p>
        </w:tc>
        <w:tc>
          <w:tcPr>
            <w:tcW w:w="3572" w:type="dxa"/>
            <w:shd w:val="clear" w:color="auto" w:fill="FFC000"/>
          </w:tcPr>
          <w:p w14:paraId="702C20F9" w14:textId="1C45BF79" w:rsidR="00191E24" w:rsidRPr="00146756" w:rsidRDefault="00425A8C" w:rsidP="003173AA">
            <w:pPr>
              <w:pStyle w:val="Default"/>
              <w:spacing w:after="11"/>
              <w:rPr>
                <w:rFonts w:ascii="Times New Roman" w:hAnsi="Times New Roman" w:cs="Times New Roman"/>
                <w:color w:val="auto"/>
                <w:sz w:val="22"/>
                <w:szCs w:val="22"/>
              </w:rPr>
            </w:pPr>
            <w:r w:rsidRPr="00146756">
              <w:rPr>
                <w:rFonts w:ascii="Times New Roman" w:hAnsi="Times New Roman" w:cs="Times New Roman"/>
                <w:color w:val="auto"/>
                <w:sz w:val="22"/>
                <w:szCs w:val="22"/>
              </w:rPr>
              <w:t>I</w:t>
            </w:r>
            <w:r w:rsidR="00191E24" w:rsidRPr="00146756">
              <w:rPr>
                <w:rFonts w:ascii="Times New Roman" w:hAnsi="Times New Roman" w:cs="Times New Roman"/>
                <w:color w:val="auto"/>
                <w:sz w:val="22"/>
                <w:szCs w:val="22"/>
              </w:rPr>
              <w:t>šduo</w:t>
            </w:r>
            <w:r w:rsidRPr="00146756">
              <w:rPr>
                <w:rFonts w:ascii="Times New Roman" w:hAnsi="Times New Roman" w:cs="Times New Roman"/>
                <w:color w:val="auto"/>
                <w:sz w:val="22"/>
                <w:szCs w:val="22"/>
              </w:rPr>
              <w:t>ta</w:t>
            </w:r>
            <w:r w:rsidR="00191E24" w:rsidRPr="00146756">
              <w:rPr>
                <w:rFonts w:ascii="Times New Roman" w:hAnsi="Times New Roman" w:cs="Times New Roman"/>
                <w:color w:val="auto"/>
                <w:sz w:val="22"/>
                <w:szCs w:val="22"/>
              </w:rPr>
              <w:t xml:space="preserve"> asmens charakteristika, reikalinga norint gauti leidimą laikyti </w:t>
            </w:r>
            <w:r w:rsidR="00191E24" w:rsidRPr="00146756">
              <w:rPr>
                <w:rFonts w:ascii="Times New Roman" w:hAnsi="Times New Roman" w:cs="Times New Roman"/>
                <w:color w:val="auto"/>
                <w:sz w:val="22"/>
                <w:szCs w:val="22"/>
              </w:rPr>
              <w:lastRenderedPageBreak/>
              <w:t>ginklą;</w:t>
            </w:r>
          </w:p>
          <w:p w14:paraId="67F9F048" w14:textId="77777777" w:rsidR="00191E24" w:rsidRPr="00146756" w:rsidRDefault="00191E24" w:rsidP="003173AA">
            <w:pPr>
              <w:pStyle w:val="Default"/>
              <w:spacing w:after="11"/>
              <w:rPr>
                <w:rFonts w:ascii="Times New Roman" w:hAnsi="Times New Roman" w:cs="Times New Roman"/>
                <w:color w:val="auto"/>
                <w:sz w:val="22"/>
                <w:szCs w:val="22"/>
              </w:rPr>
            </w:pPr>
          </w:p>
          <w:p w14:paraId="7A83F5DC" w14:textId="77777777" w:rsidR="00191E24" w:rsidRPr="00146756" w:rsidRDefault="00191E24" w:rsidP="003173AA">
            <w:r w:rsidRPr="00146756">
              <w:t xml:space="preserve">Pranešimas apie atsisakymą išduoti asmens charakteristiką, reikalingą norint gauti leidimą laikyti ginklą. </w:t>
            </w:r>
          </w:p>
        </w:tc>
        <w:tc>
          <w:tcPr>
            <w:tcW w:w="1186" w:type="dxa"/>
            <w:shd w:val="clear" w:color="auto" w:fill="FFC000"/>
          </w:tcPr>
          <w:p w14:paraId="356D39D2" w14:textId="2DE4C60E" w:rsidR="00191E24" w:rsidRPr="00146756" w:rsidRDefault="00033A8B" w:rsidP="003173AA">
            <w:r w:rsidRPr="00146756">
              <w:rPr>
                <w:rFonts w:eastAsiaTheme="minorHAnsi"/>
                <w:lang w:eastAsia="en-US"/>
              </w:rPr>
              <w:lastRenderedPageBreak/>
              <w:t>PAS2977</w:t>
            </w:r>
          </w:p>
        </w:tc>
      </w:tr>
      <w:tr w:rsidR="00191E24" w:rsidRPr="00146756" w14:paraId="2B481195" w14:textId="77777777" w:rsidTr="007A5B89">
        <w:trPr>
          <w:trHeight w:val="1751"/>
        </w:trPr>
        <w:tc>
          <w:tcPr>
            <w:tcW w:w="9828" w:type="dxa"/>
            <w:gridSpan w:val="3"/>
            <w:shd w:val="clear" w:color="auto" w:fill="FFC000"/>
          </w:tcPr>
          <w:p w14:paraId="28291173" w14:textId="77777777" w:rsidR="00191E24" w:rsidRPr="00146756" w:rsidRDefault="00191E24" w:rsidP="003173AA">
            <w:pPr>
              <w:pStyle w:val="Default"/>
              <w:rPr>
                <w:rFonts w:ascii="Times New Roman" w:hAnsi="Times New Roman" w:cs="Times New Roman"/>
                <w:b/>
                <w:bCs/>
              </w:rPr>
            </w:pPr>
          </w:p>
          <w:p w14:paraId="4A8F3E32" w14:textId="77777777" w:rsidR="00191E24" w:rsidRPr="00146756" w:rsidRDefault="00191E24" w:rsidP="003173AA">
            <w:pPr>
              <w:pStyle w:val="Default"/>
              <w:rPr>
                <w:rFonts w:ascii="Times New Roman" w:hAnsi="Times New Roman" w:cs="Times New Roman"/>
                <w:b/>
                <w:bCs/>
                <w:sz w:val="28"/>
                <w:szCs w:val="28"/>
              </w:rPr>
            </w:pPr>
            <w:r w:rsidRPr="00146756">
              <w:rPr>
                <w:rFonts w:ascii="Times New Roman" w:hAnsi="Times New Roman" w:cs="Times New Roman"/>
                <w:b/>
                <w:sz w:val="28"/>
                <w:szCs w:val="28"/>
              </w:rPr>
              <w:t>Pavadinimas projekte:</w:t>
            </w:r>
          </w:p>
          <w:p w14:paraId="7451E0B3" w14:textId="77777777" w:rsidR="00191E24" w:rsidRPr="00146756" w:rsidRDefault="00191E24" w:rsidP="003173AA">
            <w:pPr>
              <w:pStyle w:val="Default"/>
              <w:rPr>
                <w:rFonts w:ascii="Times New Roman" w:hAnsi="Times New Roman" w:cs="Times New Roman"/>
                <w:sz w:val="28"/>
                <w:szCs w:val="28"/>
              </w:rPr>
            </w:pPr>
            <w:r w:rsidRPr="00146756">
              <w:rPr>
                <w:rFonts w:ascii="Times New Roman" w:hAnsi="Times New Roman" w:cs="Times New Roman"/>
                <w:b/>
                <w:bCs/>
                <w:sz w:val="28"/>
                <w:szCs w:val="28"/>
              </w:rPr>
              <w:t>S.40. „Pažymos apie žemės dirbimą išdavimas“</w:t>
            </w:r>
          </w:p>
          <w:p w14:paraId="04261962" w14:textId="77777777" w:rsidR="00191E24" w:rsidRPr="00146756" w:rsidRDefault="00191E24" w:rsidP="003173AA">
            <w:pPr>
              <w:rPr>
                <w:b/>
                <w:sz w:val="28"/>
                <w:szCs w:val="28"/>
              </w:rPr>
            </w:pPr>
            <w:r w:rsidRPr="00146756">
              <w:rPr>
                <w:color w:val="222222"/>
                <w:sz w:val="28"/>
                <w:szCs w:val="28"/>
              </w:rPr>
              <w:br/>
            </w:r>
            <w:r w:rsidRPr="00146756">
              <w:rPr>
                <w:b/>
                <w:sz w:val="28"/>
                <w:szCs w:val="28"/>
              </w:rPr>
              <w:t>Pavadinimas epaslaugos.lt:</w:t>
            </w:r>
          </w:p>
          <w:p w14:paraId="44A87CDF" w14:textId="77777777" w:rsidR="00191E24" w:rsidRPr="00146756" w:rsidRDefault="00191E24" w:rsidP="003173AA">
            <w:pPr>
              <w:autoSpaceDE w:val="0"/>
              <w:autoSpaceDN w:val="0"/>
              <w:adjustRightInd w:val="0"/>
              <w:spacing w:after="14"/>
              <w:rPr>
                <w:b/>
                <w:bCs/>
                <w:sz w:val="28"/>
                <w:szCs w:val="28"/>
              </w:rPr>
            </w:pPr>
            <w:bookmarkStart w:id="5" w:name="OLE_LINK114"/>
            <w:bookmarkStart w:id="6" w:name="OLE_LINK115"/>
            <w:bookmarkStart w:id="7" w:name="OLE_LINK116"/>
            <w:r w:rsidRPr="00146756">
              <w:rPr>
                <w:b/>
                <w:bCs/>
                <w:sz w:val="28"/>
                <w:szCs w:val="28"/>
              </w:rPr>
              <w:t>Pažymos apie žemės dirbimą (Nacionalinei mokėjimo agentūrai) išdavimas</w:t>
            </w:r>
          </w:p>
          <w:p w14:paraId="0ECB60AA" w14:textId="77777777" w:rsidR="00191E24" w:rsidRPr="00146756" w:rsidRDefault="00191E24" w:rsidP="003173AA">
            <w:pPr>
              <w:autoSpaceDE w:val="0"/>
              <w:autoSpaceDN w:val="0"/>
              <w:adjustRightInd w:val="0"/>
              <w:spacing w:after="14"/>
              <w:rPr>
                <w:sz w:val="24"/>
                <w:szCs w:val="24"/>
              </w:rPr>
            </w:pPr>
            <w:r w:rsidRPr="00146756">
              <w:rPr>
                <w:b/>
                <w:bCs/>
                <w:sz w:val="24"/>
                <w:szCs w:val="24"/>
              </w:rPr>
              <w:t xml:space="preserve"> </w:t>
            </w:r>
            <w:bookmarkEnd w:id="5"/>
            <w:bookmarkEnd w:id="6"/>
            <w:bookmarkEnd w:id="7"/>
          </w:p>
        </w:tc>
      </w:tr>
      <w:tr w:rsidR="0090059D" w:rsidRPr="00146756" w14:paraId="42B160F1" w14:textId="77777777" w:rsidTr="007A5B89">
        <w:tc>
          <w:tcPr>
            <w:tcW w:w="5070" w:type="dxa"/>
            <w:shd w:val="clear" w:color="auto" w:fill="FFC000"/>
          </w:tcPr>
          <w:p w14:paraId="19B6A2A7" w14:textId="433FBD91" w:rsidR="0090059D" w:rsidRPr="00146756" w:rsidRDefault="0090059D" w:rsidP="0090059D">
            <w:pPr>
              <w:pStyle w:val="Default"/>
              <w:rPr>
                <w:rFonts w:ascii="Times New Roman" w:hAnsi="Times New Roman" w:cs="Times New Roman"/>
                <w:sz w:val="22"/>
                <w:szCs w:val="22"/>
              </w:rPr>
            </w:pPr>
            <w:r w:rsidRPr="00146756">
              <w:rPr>
                <w:rStyle w:val="LLCTekstas"/>
                <w:rFonts w:ascii="Times New Roman" w:hAnsi="Times New Roman" w:cs="Times New Roman"/>
                <w:b/>
                <w:sz w:val="22"/>
                <w:szCs w:val="22"/>
              </w:rPr>
              <w:t>Paslaugos pavadinimai pagal atvejus</w:t>
            </w:r>
          </w:p>
        </w:tc>
        <w:tc>
          <w:tcPr>
            <w:tcW w:w="3572" w:type="dxa"/>
            <w:shd w:val="clear" w:color="auto" w:fill="FFC000"/>
          </w:tcPr>
          <w:p w14:paraId="0E8A999E" w14:textId="7F5834BF" w:rsidR="0090059D" w:rsidRPr="00146756" w:rsidRDefault="0090059D" w:rsidP="0090059D">
            <w:pPr>
              <w:pStyle w:val="Default"/>
              <w:spacing w:after="17"/>
              <w:rPr>
                <w:rFonts w:ascii="Times New Roman" w:hAnsi="Times New Roman" w:cs="Times New Roman"/>
                <w:color w:val="auto"/>
                <w:sz w:val="22"/>
                <w:szCs w:val="22"/>
              </w:rPr>
            </w:pPr>
            <w:r w:rsidRPr="00146756">
              <w:rPr>
                <w:rFonts w:ascii="Times New Roman" w:hAnsi="Times New Roman" w:cs="Times New Roman"/>
                <w:b/>
                <w:sz w:val="22"/>
                <w:szCs w:val="22"/>
              </w:rPr>
              <w:t>Paslaugos rezultatas</w:t>
            </w:r>
          </w:p>
        </w:tc>
        <w:tc>
          <w:tcPr>
            <w:tcW w:w="1186" w:type="dxa"/>
            <w:shd w:val="clear" w:color="auto" w:fill="FFC000"/>
          </w:tcPr>
          <w:p w14:paraId="7633F7AB" w14:textId="75EC71C1" w:rsidR="0090059D" w:rsidRPr="00146756" w:rsidRDefault="0090059D" w:rsidP="0090059D">
            <w:pPr>
              <w:jc w:val="center"/>
              <w:rPr>
                <w:rFonts w:eastAsiaTheme="minorHAnsi"/>
                <w:lang w:eastAsia="en-US"/>
              </w:rPr>
            </w:pPr>
            <w:r w:rsidRPr="00146756">
              <w:rPr>
                <w:b/>
              </w:rPr>
              <w:t>PAS kodas</w:t>
            </w:r>
          </w:p>
        </w:tc>
      </w:tr>
      <w:tr w:rsidR="0090059D" w:rsidRPr="00146756" w14:paraId="6B6919B5" w14:textId="77777777" w:rsidTr="007A5B89">
        <w:tc>
          <w:tcPr>
            <w:tcW w:w="5070" w:type="dxa"/>
            <w:shd w:val="clear" w:color="auto" w:fill="FFC000"/>
          </w:tcPr>
          <w:p w14:paraId="06D740F9" w14:textId="77777777" w:rsidR="0090059D" w:rsidRPr="00146756" w:rsidRDefault="0090059D" w:rsidP="0090059D">
            <w:pPr>
              <w:pStyle w:val="Default"/>
              <w:numPr>
                <w:ilvl w:val="0"/>
                <w:numId w:val="40"/>
              </w:numPr>
              <w:ind w:left="426"/>
              <w:rPr>
                <w:rFonts w:ascii="Times New Roman" w:hAnsi="Times New Roman" w:cs="Times New Roman"/>
                <w:sz w:val="22"/>
                <w:szCs w:val="22"/>
              </w:rPr>
            </w:pPr>
            <w:bookmarkStart w:id="8" w:name="OLE_LINK109"/>
            <w:bookmarkStart w:id="9" w:name="OLE_LINK110"/>
            <w:r w:rsidRPr="00146756">
              <w:rPr>
                <w:rFonts w:ascii="Times New Roman" w:hAnsi="Times New Roman" w:cs="Times New Roman"/>
                <w:sz w:val="22"/>
                <w:szCs w:val="22"/>
              </w:rPr>
              <w:t>Pažymos apie žemės dirbimą (Nacionalinei mokėjimo agentūrai) išdavimas</w:t>
            </w:r>
            <w:bookmarkEnd w:id="8"/>
            <w:bookmarkEnd w:id="9"/>
          </w:p>
        </w:tc>
        <w:tc>
          <w:tcPr>
            <w:tcW w:w="3572" w:type="dxa"/>
            <w:shd w:val="clear" w:color="auto" w:fill="FFC000"/>
          </w:tcPr>
          <w:p w14:paraId="0AE43AA5" w14:textId="77777777" w:rsidR="0090059D" w:rsidRPr="00146756" w:rsidRDefault="0090059D" w:rsidP="0090059D">
            <w:pPr>
              <w:pStyle w:val="Default"/>
              <w:spacing w:after="17"/>
              <w:rPr>
                <w:rFonts w:ascii="Times New Roman" w:hAnsi="Times New Roman" w:cs="Times New Roman"/>
                <w:color w:val="auto"/>
                <w:sz w:val="22"/>
                <w:szCs w:val="22"/>
              </w:rPr>
            </w:pPr>
            <w:r w:rsidRPr="00146756">
              <w:rPr>
                <w:rFonts w:ascii="Times New Roman" w:hAnsi="Times New Roman" w:cs="Times New Roman"/>
                <w:color w:val="auto"/>
                <w:sz w:val="22"/>
                <w:szCs w:val="22"/>
              </w:rPr>
              <w:t xml:space="preserve">Pažyma, patvirtinanti žemės dirbimą; </w:t>
            </w:r>
          </w:p>
          <w:p w14:paraId="70AA8988" w14:textId="77777777" w:rsidR="0090059D" w:rsidRPr="00146756" w:rsidRDefault="0090059D" w:rsidP="0090059D">
            <w:pPr>
              <w:pStyle w:val="Default"/>
              <w:spacing w:after="17"/>
              <w:rPr>
                <w:rFonts w:ascii="Times New Roman" w:hAnsi="Times New Roman" w:cs="Times New Roman"/>
                <w:color w:val="auto"/>
                <w:sz w:val="22"/>
                <w:szCs w:val="22"/>
              </w:rPr>
            </w:pPr>
          </w:p>
          <w:p w14:paraId="596B0C15" w14:textId="77777777" w:rsidR="0090059D" w:rsidRPr="00146756" w:rsidRDefault="0090059D" w:rsidP="0090059D">
            <w:pPr>
              <w:pStyle w:val="Default"/>
              <w:spacing w:after="17"/>
              <w:rPr>
                <w:rFonts w:ascii="Times New Roman" w:hAnsi="Times New Roman" w:cs="Times New Roman"/>
                <w:color w:val="auto"/>
                <w:sz w:val="22"/>
                <w:szCs w:val="22"/>
              </w:rPr>
            </w:pPr>
            <w:r w:rsidRPr="00146756">
              <w:rPr>
                <w:rFonts w:ascii="Times New Roman" w:hAnsi="Times New Roman" w:cs="Times New Roman"/>
                <w:color w:val="auto"/>
                <w:sz w:val="22"/>
                <w:szCs w:val="22"/>
              </w:rPr>
              <w:t xml:space="preserve">Pažyma, patvirtinanti, kad žemė nedirbama; </w:t>
            </w:r>
          </w:p>
          <w:p w14:paraId="7ABB6E32" w14:textId="77777777" w:rsidR="0090059D" w:rsidRPr="00146756" w:rsidRDefault="0090059D" w:rsidP="0090059D">
            <w:pPr>
              <w:pStyle w:val="Default"/>
              <w:rPr>
                <w:rFonts w:ascii="Times New Roman" w:hAnsi="Times New Roman" w:cs="Times New Roman"/>
                <w:color w:val="auto"/>
                <w:sz w:val="22"/>
                <w:szCs w:val="22"/>
              </w:rPr>
            </w:pPr>
          </w:p>
          <w:p w14:paraId="037F7BF0" w14:textId="77777777" w:rsidR="0090059D" w:rsidRPr="00146756" w:rsidRDefault="0090059D" w:rsidP="0090059D">
            <w:pPr>
              <w:autoSpaceDE w:val="0"/>
              <w:autoSpaceDN w:val="0"/>
              <w:adjustRightInd w:val="0"/>
              <w:spacing w:after="14"/>
            </w:pPr>
            <w:r w:rsidRPr="00146756">
              <w:t xml:space="preserve">Pranešimas apie atsisakymą išduoti pažymą. </w:t>
            </w:r>
          </w:p>
        </w:tc>
        <w:tc>
          <w:tcPr>
            <w:tcW w:w="1186" w:type="dxa"/>
            <w:shd w:val="clear" w:color="auto" w:fill="FFC000"/>
          </w:tcPr>
          <w:p w14:paraId="57BA17A2" w14:textId="4887C9EA" w:rsidR="0090059D" w:rsidRPr="00146756" w:rsidRDefault="00783D20" w:rsidP="00525235">
            <w:pPr>
              <w:rPr>
                <w:rFonts w:eastAsiaTheme="minorHAnsi"/>
                <w:lang w:eastAsia="en-US"/>
              </w:rPr>
            </w:pPr>
            <w:r w:rsidRPr="00146756">
              <w:rPr>
                <w:rFonts w:eastAsiaTheme="minorHAnsi"/>
                <w:lang w:eastAsia="en-US"/>
              </w:rPr>
              <w:t>PAS2981</w:t>
            </w:r>
          </w:p>
          <w:p w14:paraId="192995EB" w14:textId="77777777" w:rsidR="0090059D" w:rsidRPr="00146756" w:rsidRDefault="0090059D" w:rsidP="0090059D">
            <w:pPr>
              <w:autoSpaceDE w:val="0"/>
              <w:autoSpaceDN w:val="0"/>
              <w:adjustRightInd w:val="0"/>
              <w:spacing w:after="14"/>
            </w:pPr>
          </w:p>
        </w:tc>
      </w:tr>
    </w:tbl>
    <w:p w14:paraId="3A0C1D94" w14:textId="77777777" w:rsidR="00191E24" w:rsidRPr="00146756" w:rsidRDefault="00191E24" w:rsidP="00191E24"/>
    <w:p w14:paraId="530C779D" w14:textId="77777777" w:rsidR="00191E24" w:rsidRPr="00146756" w:rsidRDefault="00191E24" w:rsidP="00191E24"/>
    <w:tbl>
      <w:tblPr>
        <w:tblStyle w:val="Lentelstinklelis"/>
        <w:tblW w:w="9828" w:type="dxa"/>
        <w:shd w:val="clear" w:color="auto" w:fill="FFC000"/>
        <w:tblLayout w:type="fixed"/>
        <w:tblLook w:val="04A0" w:firstRow="1" w:lastRow="0" w:firstColumn="1" w:lastColumn="0" w:noHBand="0" w:noVBand="1"/>
      </w:tblPr>
      <w:tblGrid>
        <w:gridCol w:w="5070"/>
        <w:gridCol w:w="3572"/>
        <w:gridCol w:w="1186"/>
      </w:tblGrid>
      <w:tr w:rsidR="00191E24" w:rsidRPr="00146756" w14:paraId="725050B7" w14:textId="77777777" w:rsidTr="0099641E">
        <w:tc>
          <w:tcPr>
            <w:tcW w:w="9828" w:type="dxa"/>
            <w:gridSpan w:val="3"/>
            <w:shd w:val="clear" w:color="auto" w:fill="FFC000"/>
          </w:tcPr>
          <w:p w14:paraId="2055A35F" w14:textId="77777777" w:rsidR="00191E24" w:rsidRPr="00146756" w:rsidRDefault="00191E24" w:rsidP="003173AA">
            <w:pPr>
              <w:jc w:val="center"/>
              <w:rPr>
                <w:sz w:val="36"/>
                <w:szCs w:val="36"/>
              </w:rPr>
            </w:pPr>
          </w:p>
          <w:p w14:paraId="1069251E" w14:textId="77777777" w:rsidR="00191E24" w:rsidRPr="00146756" w:rsidRDefault="00191E24" w:rsidP="003173AA">
            <w:pPr>
              <w:jc w:val="center"/>
              <w:rPr>
                <w:sz w:val="36"/>
                <w:szCs w:val="36"/>
              </w:rPr>
            </w:pPr>
            <w:r w:rsidRPr="00146756">
              <w:rPr>
                <w:sz w:val="36"/>
                <w:szCs w:val="36"/>
              </w:rPr>
              <w:t>Grupė Nr. 4.</w:t>
            </w:r>
          </w:p>
          <w:p w14:paraId="2CC1ACD1" w14:textId="77777777" w:rsidR="00191E24" w:rsidRPr="00146756" w:rsidRDefault="00191E24" w:rsidP="003173AA">
            <w:pPr>
              <w:jc w:val="center"/>
              <w:rPr>
                <w:sz w:val="36"/>
                <w:szCs w:val="36"/>
              </w:rPr>
            </w:pPr>
            <w:r w:rsidRPr="00146756">
              <w:rPr>
                <w:sz w:val="36"/>
                <w:szCs w:val="36"/>
              </w:rPr>
              <w:t>Seniūnijos - Gyvenamosios vietos registravimas</w:t>
            </w:r>
          </w:p>
          <w:p w14:paraId="1D0F9B41" w14:textId="77777777" w:rsidR="00191E24" w:rsidRPr="00146756" w:rsidRDefault="00191E24" w:rsidP="003173AA">
            <w:pPr>
              <w:jc w:val="center"/>
              <w:rPr>
                <w:b/>
                <w:sz w:val="24"/>
                <w:szCs w:val="24"/>
              </w:rPr>
            </w:pPr>
          </w:p>
          <w:p w14:paraId="7AC3D178" w14:textId="77777777" w:rsidR="00191E24" w:rsidRPr="00146756" w:rsidRDefault="00191E24" w:rsidP="003173AA">
            <w:pPr>
              <w:jc w:val="center"/>
              <w:rPr>
                <w:b/>
                <w:sz w:val="24"/>
                <w:szCs w:val="24"/>
              </w:rPr>
            </w:pPr>
            <w:r w:rsidRPr="00146756">
              <w:rPr>
                <w:b/>
                <w:sz w:val="24"/>
                <w:szCs w:val="24"/>
              </w:rPr>
              <w:t>Grupės specialistų susirašinėjimo el. paštu adresas: gyvenamosiosv@emaildodo.com</w:t>
            </w:r>
          </w:p>
          <w:p w14:paraId="4547E606" w14:textId="77777777" w:rsidR="00191E24" w:rsidRPr="00146756" w:rsidRDefault="00191E24" w:rsidP="003173AA">
            <w:pPr>
              <w:jc w:val="center"/>
              <w:rPr>
                <w:b/>
                <w:sz w:val="24"/>
                <w:szCs w:val="24"/>
              </w:rPr>
            </w:pPr>
          </w:p>
        </w:tc>
      </w:tr>
      <w:tr w:rsidR="00191E24" w:rsidRPr="00146756" w14:paraId="3256DEC0" w14:textId="77777777" w:rsidTr="0099641E">
        <w:trPr>
          <w:trHeight w:val="1693"/>
        </w:trPr>
        <w:tc>
          <w:tcPr>
            <w:tcW w:w="9828" w:type="dxa"/>
            <w:gridSpan w:val="3"/>
            <w:shd w:val="clear" w:color="auto" w:fill="FFC000"/>
          </w:tcPr>
          <w:p w14:paraId="0E3562D6" w14:textId="77777777" w:rsidR="00191E24" w:rsidRPr="00146756" w:rsidRDefault="00191E24" w:rsidP="003173AA">
            <w:pPr>
              <w:pStyle w:val="Default"/>
              <w:rPr>
                <w:rFonts w:ascii="Times New Roman" w:hAnsi="Times New Roman" w:cs="Times New Roman"/>
                <w:b/>
                <w:bCs/>
              </w:rPr>
            </w:pPr>
          </w:p>
          <w:p w14:paraId="311D6404" w14:textId="77777777" w:rsidR="00191E24" w:rsidRPr="00146756" w:rsidRDefault="00191E24" w:rsidP="003173AA">
            <w:pPr>
              <w:pStyle w:val="Default"/>
              <w:rPr>
                <w:rFonts w:ascii="Times New Roman" w:hAnsi="Times New Roman" w:cs="Times New Roman"/>
                <w:b/>
                <w:bCs/>
              </w:rPr>
            </w:pPr>
            <w:r w:rsidRPr="00146756">
              <w:rPr>
                <w:rFonts w:ascii="Times New Roman" w:hAnsi="Times New Roman" w:cs="Times New Roman"/>
                <w:b/>
              </w:rPr>
              <w:t>Pavadinimas projekte:</w:t>
            </w:r>
          </w:p>
          <w:p w14:paraId="4F92B0BD" w14:textId="77777777" w:rsidR="00191E24" w:rsidRPr="00146756" w:rsidRDefault="00191E24" w:rsidP="003173AA">
            <w:pPr>
              <w:pStyle w:val="Default"/>
              <w:rPr>
                <w:rFonts w:ascii="Times New Roman" w:hAnsi="Times New Roman" w:cs="Times New Roman"/>
              </w:rPr>
            </w:pPr>
            <w:r w:rsidRPr="00146756">
              <w:rPr>
                <w:rFonts w:ascii="Times New Roman" w:hAnsi="Times New Roman" w:cs="Times New Roman"/>
                <w:b/>
                <w:bCs/>
              </w:rPr>
              <w:t>S.19. „Prašymų įtraukti į gyvenamosios vietos neturinčių asmenų apskaitą priėmimas“</w:t>
            </w:r>
          </w:p>
          <w:p w14:paraId="499320D8" w14:textId="77777777" w:rsidR="00191E24" w:rsidRPr="00146756" w:rsidRDefault="00191E24" w:rsidP="003173AA">
            <w:pPr>
              <w:rPr>
                <w:b/>
                <w:bCs/>
                <w:sz w:val="24"/>
                <w:szCs w:val="24"/>
              </w:rPr>
            </w:pPr>
            <w:bookmarkStart w:id="10" w:name="OLE_LINK85"/>
            <w:bookmarkStart w:id="11" w:name="OLE_LINK86"/>
            <w:bookmarkStart w:id="12" w:name="OLE_LINK87"/>
          </w:p>
          <w:p w14:paraId="2C5FE4AC" w14:textId="77777777" w:rsidR="00191E24" w:rsidRPr="00146756" w:rsidRDefault="00191E24" w:rsidP="003173AA">
            <w:pPr>
              <w:rPr>
                <w:b/>
                <w:bCs/>
                <w:sz w:val="24"/>
                <w:szCs w:val="24"/>
              </w:rPr>
            </w:pPr>
            <w:r w:rsidRPr="00146756">
              <w:rPr>
                <w:b/>
                <w:bCs/>
                <w:sz w:val="24"/>
                <w:szCs w:val="24"/>
              </w:rPr>
              <w:t>Pavadinimas epaslaugos.lt:</w:t>
            </w:r>
          </w:p>
          <w:p w14:paraId="75D46B08" w14:textId="77777777" w:rsidR="00191E24" w:rsidRPr="00146756" w:rsidRDefault="00191E24" w:rsidP="003173AA">
            <w:pPr>
              <w:rPr>
                <w:b/>
                <w:bCs/>
                <w:sz w:val="24"/>
                <w:szCs w:val="24"/>
              </w:rPr>
            </w:pPr>
            <w:bookmarkStart w:id="13" w:name="OLE_LINK82"/>
            <w:bookmarkStart w:id="14" w:name="OLE_LINK83"/>
            <w:bookmarkStart w:id="15" w:name="OLE_LINK84"/>
            <w:r w:rsidRPr="00146756">
              <w:rPr>
                <w:b/>
                <w:bCs/>
                <w:sz w:val="24"/>
                <w:szCs w:val="24"/>
              </w:rPr>
              <w:t>Įtraukimas į gyvenamosios vietos neturinčių asmenų apskaitą</w:t>
            </w:r>
            <w:bookmarkEnd w:id="10"/>
            <w:bookmarkEnd w:id="11"/>
            <w:bookmarkEnd w:id="12"/>
            <w:bookmarkEnd w:id="13"/>
            <w:bookmarkEnd w:id="14"/>
            <w:bookmarkEnd w:id="15"/>
          </w:p>
          <w:p w14:paraId="711AF5DC" w14:textId="77777777" w:rsidR="00191E24" w:rsidRPr="00146756" w:rsidRDefault="00191E24" w:rsidP="003173AA">
            <w:pPr>
              <w:rPr>
                <w:b/>
                <w:sz w:val="24"/>
                <w:szCs w:val="24"/>
              </w:rPr>
            </w:pPr>
          </w:p>
        </w:tc>
      </w:tr>
      <w:tr w:rsidR="0090059D" w:rsidRPr="00146756" w14:paraId="785AD127" w14:textId="77777777" w:rsidTr="00944947">
        <w:tc>
          <w:tcPr>
            <w:tcW w:w="5070" w:type="dxa"/>
            <w:shd w:val="clear" w:color="auto" w:fill="FFC000"/>
          </w:tcPr>
          <w:p w14:paraId="3DC7FE40" w14:textId="4D26EA41" w:rsidR="0090059D" w:rsidRPr="00146756" w:rsidRDefault="0090059D" w:rsidP="0090059D">
            <w:r w:rsidRPr="00146756">
              <w:rPr>
                <w:rStyle w:val="LLCTekstas"/>
                <w:b/>
              </w:rPr>
              <w:t>Paslaugos pavadinimai pagal atvejus</w:t>
            </w:r>
          </w:p>
        </w:tc>
        <w:tc>
          <w:tcPr>
            <w:tcW w:w="3572" w:type="dxa"/>
            <w:shd w:val="clear" w:color="auto" w:fill="FFC000"/>
          </w:tcPr>
          <w:p w14:paraId="3C719FA3" w14:textId="68F5A909" w:rsidR="0090059D" w:rsidRPr="00146756" w:rsidRDefault="0090059D" w:rsidP="0090059D">
            <w:pPr>
              <w:autoSpaceDE w:val="0"/>
              <w:autoSpaceDN w:val="0"/>
              <w:adjustRightInd w:val="0"/>
              <w:spacing w:after="13"/>
            </w:pPr>
            <w:r w:rsidRPr="00146756">
              <w:rPr>
                <w:b/>
              </w:rPr>
              <w:t>Paslaugos rezultatas</w:t>
            </w:r>
          </w:p>
        </w:tc>
        <w:tc>
          <w:tcPr>
            <w:tcW w:w="1186" w:type="dxa"/>
            <w:shd w:val="clear" w:color="auto" w:fill="FFC000"/>
          </w:tcPr>
          <w:p w14:paraId="6E060781" w14:textId="3362ADEA" w:rsidR="0090059D" w:rsidRPr="00146756" w:rsidRDefault="0090059D" w:rsidP="0090059D">
            <w:pPr>
              <w:autoSpaceDE w:val="0"/>
              <w:autoSpaceDN w:val="0"/>
              <w:adjustRightInd w:val="0"/>
              <w:spacing w:after="13"/>
              <w:jc w:val="center"/>
            </w:pPr>
            <w:r w:rsidRPr="00146756">
              <w:rPr>
                <w:b/>
              </w:rPr>
              <w:t>PAS kodas</w:t>
            </w:r>
          </w:p>
        </w:tc>
      </w:tr>
      <w:tr w:rsidR="0090059D" w:rsidRPr="00146756" w14:paraId="390D3259" w14:textId="77777777" w:rsidTr="00944947">
        <w:tc>
          <w:tcPr>
            <w:tcW w:w="5070" w:type="dxa"/>
            <w:shd w:val="clear" w:color="auto" w:fill="FFC000"/>
          </w:tcPr>
          <w:p w14:paraId="49AC3FE5" w14:textId="77777777" w:rsidR="0090059D" w:rsidRPr="00146756" w:rsidRDefault="0090059D" w:rsidP="0090059D">
            <w:pPr>
              <w:pStyle w:val="Sraopastraipa"/>
              <w:numPr>
                <w:ilvl w:val="0"/>
                <w:numId w:val="23"/>
              </w:numPr>
              <w:ind w:left="426"/>
              <w:rPr>
                <w:rFonts w:ascii="Times New Roman" w:hAnsi="Times New Roman"/>
              </w:rPr>
            </w:pPr>
            <w:r w:rsidRPr="00146756">
              <w:rPr>
                <w:rFonts w:ascii="Times New Roman" w:hAnsi="Times New Roman"/>
              </w:rPr>
              <w:t>Įtraukimas į gyvenamosios vietos neturinčių asmenų apskaitą</w:t>
            </w:r>
          </w:p>
        </w:tc>
        <w:tc>
          <w:tcPr>
            <w:tcW w:w="3572" w:type="dxa"/>
            <w:shd w:val="clear" w:color="auto" w:fill="FFC000"/>
          </w:tcPr>
          <w:p w14:paraId="701C0D5A" w14:textId="77777777" w:rsidR="0090059D" w:rsidRPr="00146756" w:rsidRDefault="0090059D" w:rsidP="0090059D">
            <w:pPr>
              <w:autoSpaceDE w:val="0"/>
              <w:autoSpaceDN w:val="0"/>
              <w:adjustRightInd w:val="0"/>
              <w:spacing w:after="13"/>
            </w:pPr>
            <w:r w:rsidRPr="00146756">
              <w:t xml:space="preserve">Pranešimas apie tai, kad asmuo įtrauktas į gyvenamosios vietos neturinčių asmenų apskaitą; </w:t>
            </w:r>
          </w:p>
          <w:p w14:paraId="7F393BBD" w14:textId="77777777" w:rsidR="0090059D" w:rsidRPr="00146756" w:rsidRDefault="0090059D" w:rsidP="0090059D">
            <w:pPr>
              <w:autoSpaceDE w:val="0"/>
              <w:autoSpaceDN w:val="0"/>
              <w:adjustRightInd w:val="0"/>
            </w:pPr>
          </w:p>
          <w:p w14:paraId="51B5C037" w14:textId="77777777" w:rsidR="0090059D" w:rsidRPr="00146756" w:rsidRDefault="0090059D" w:rsidP="0090059D">
            <w:pPr>
              <w:autoSpaceDE w:val="0"/>
              <w:autoSpaceDN w:val="0"/>
              <w:adjustRightInd w:val="0"/>
            </w:pPr>
            <w:r w:rsidRPr="00146756">
              <w:t xml:space="preserve">Pranešimas apie tai, kad atsisakoma asmenį įtraukti į gyvenamosios vietos neturinčių asmenų apskaitą. </w:t>
            </w:r>
          </w:p>
        </w:tc>
        <w:tc>
          <w:tcPr>
            <w:tcW w:w="1186" w:type="dxa"/>
            <w:shd w:val="clear" w:color="auto" w:fill="FFC000"/>
          </w:tcPr>
          <w:p w14:paraId="2882B2AC" w14:textId="2772E512" w:rsidR="00FC5E68" w:rsidRPr="00514F6C" w:rsidRDefault="00783D20" w:rsidP="00783D20">
            <w:pPr>
              <w:autoSpaceDE w:val="0"/>
              <w:autoSpaceDN w:val="0"/>
              <w:adjustRightInd w:val="0"/>
              <w:spacing w:after="13"/>
            </w:pPr>
            <w:r w:rsidRPr="00146756">
              <w:t>PAS298</w:t>
            </w:r>
            <w:r w:rsidR="00F65AF3" w:rsidRPr="00146756">
              <w:t>3</w:t>
            </w:r>
          </w:p>
        </w:tc>
      </w:tr>
      <w:tr w:rsidR="0090059D" w:rsidRPr="00146756" w14:paraId="52651F40" w14:textId="77777777" w:rsidTr="0099641E">
        <w:trPr>
          <w:trHeight w:val="2310"/>
        </w:trPr>
        <w:tc>
          <w:tcPr>
            <w:tcW w:w="9828" w:type="dxa"/>
            <w:gridSpan w:val="3"/>
            <w:shd w:val="clear" w:color="auto" w:fill="FFC000"/>
          </w:tcPr>
          <w:p w14:paraId="4A514D35" w14:textId="60B8D0D6" w:rsidR="0090059D" w:rsidRPr="00146756" w:rsidRDefault="0090059D" w:rsidP="0090059D">
            <w:pPr>
              <w:rPr>
                <w:b/>
                <w:bCs/>
                <w:sz w:val="24"/>
                <w:szCs w:val="24"/>
              </w:rPr>
            </w:pPr>
          </w:p>
          <w:p w14:paraId="2C0BD208" w14:textId="77777777" w:rsidR="0090059D" w:rsidRPr="00146756" w:rsidRDefault="0090059D" w:rsidP="0090059D">
            <w:pPr>
              <w:rPr>
                <w:b/>
                <w:bCs/>
                <w:sz w:val="24"/>
                <w:szCs w:val="24"/>
              </w:rPr>
            </w:pPr>
            <w:r w:rsidRPr="00146756">
              <w:rPr>
                <w:b/>
                <w:sz w:val="24"/>
                <w:szCs w:val="24"/>
              </w:rPr>
              <w:t>Pavadinimas projekte:</w:t>
            </w:r>
          </w:p>
          <w:p w14:paraId="5C854656" w14:textId="77777777" w:rsidR="0090059D" w:rsidRPr="00146756" w:rsidRDefault="0090059D" w:rsidP="0090059D">
            <w:pPr>
              <w:rPr>
                <w:b/>
                <w:sz w:val="24"/>
                <w:szCs w:val="24"/>
              </w:rPr>
            </w:pPr>
            <w:r w:rsidRPr="00146756">
              <w:rPr>
                <w:b/>
                <w:bCs/>
                <w:sz w:val="24"/>
                <w:szCs w:val="24"/>
              </w:rPr>
              <w:t>S.20. „Pažymos apie gyvenamosios patalpos savininkui (-ams) savo gyvenamąją vietą deklaravusius asmenis išdavimas“</w:t>
            </w:r>
          </w:p>
          <w:p w14:paraId="7FE82B61" w14:textId="77777777" w:rsidR="0090059D" w:rsidRPr="00146756" w:rsidRDefault="0090059D" w:rsidP="0090059D">
            <w:pPr>
              <w:jc w:val="center"/>
              <w:rPr>
                <w:b/>
                <w:sz w:val="24"/>
                <w:szCs w:val="24"/>
              </w:rPr>
            </w:pPr>
          </w:p>
          <w:p w14:paraId="08D515CA" w14:textId="77777777" w:rsidR="0090059D" w:rsidRPr="00146756" w:rsidRDefault="0090059D" w:rsidP="0090059D">
            <w:pPr>
              <w:rPr>
                <w:b/>
                <w:sz w:val="24"/>
                <w:szCs w:val="24"/>
              </w:rPr>
            </w:pPr>
            <w:r w:rsidRPr="00146756">
              <w:rPr>
                <w:b/>
                <w:sz w:val="24"/>
                <w:szCs w:val="24"/>
              </w:rPr>
              <w:t>Pavadinimas epaslaugos.lt:</w:t>
            </w:r>
          </w:p>
          <w:p w14:paraId="71B18912" w14:textId="77777777" w:rsidR="0090059D" w:rsidRPr="00146756" w:rsidRDefault="0090059D" w:rsidP="0090059D">
            <w:pPr>
              <w:rPr>
                <w:b/>
                <w:bCs/>
                <w:sz w:val="24"/>
                <w:szCs w:val="24"/>
              </w:rPr>
            </w:pPr>
            <w:bookmarkStart w:id="16" w:name="OLE_LINK93"/>
            <w:bookmarkStart w:id="17" w:name="OLE_LINK94"/>
            <w:bookmarkStart w:id="18" w:name="OLE_LINK95"/>
            <w:bookmarkStart w:id="19" w:name="OLE_LINK90"/>
            <w:bookmarkStart w:id="20" w:name="OLE_LINK91"/>
            <w:bookmarkStart w:id="21" w:name="OLE_LINK92"/>
            <w:r w:rsidRPr="00146756">
              <w:rPr>
                <w:b/>
                <w:bCs/>
                <w:sz w:val="24"/>
                <w:szCs w:val="24"/>
              </w:rPr>
              <w:t>Pažymos gyvenamosios patalpos savininkui (-ams) apie jam nuosavybės teise priklausančioje gyvenamojoje patalpoje savo gyvenamąją vietą deklaravusius asmenis išdavimas</w:t>
            </w:r>
            <w:bookmarkEnd w:id="16"/>
            <w:bookmarkEnd w:id="17"/>
            <w:bookmarkEnd w:id="18"/>
            <w:bookmarkEnd w:id="19"/>
            <w:bookmarkEnd w:id="20"/>
            <w:bookmarkEnd w:id="21"/>
          </w:p>
          <w:p w14:paraId="42E47B90" w14:textId="77777777" w:rsidR="0090059D" w:rsidRPr="00146756" w:rsidRDefault="0090059D" w:rsidP="0090059D">
            <w:pPr>
              <w:rPr>
                <w:b/>
                <w:sz w:val="24"/>
                <w:szCs w:val="24"/>
              </w:rPr>
            </w:pPr>
          </w:p>
        </w:tc>
      </w:tr>
      <w:tr w:rsidR="0090059D" w:rsidRPr="00146756" w14:paraId="5ACBBC32" w14:textId="77777777" w:rsidTr="0099641E">
        <w:tc>
          <w:tcPr>
            <w:tcW w:w="5070" w:type="dxa"/>
            <w:shd w:val="clear" w:color="auto" w:fill="FFC000"/>
          </w:tcPr>
          <w:p w14:paraId="795A91EF" w14:textId="3CAA3A96" w:rsidR="0090059D" w:rsidRPr="00146756" w:rsidRDefault="0090059D" w:rsidP="0090059D">
            <w:r w:rsidRPr="00146756">
              <w:rPr>
                <w:rStyle w:val="LLCTekstas"/>
                <w:b/>
              </w:rPr>
              <w:t>Paslaugos pavadinimai pagal atvejus</w:t>
            </w:r>
          </w:p>
        </w:tc>
        <w:tc>
          <w:tcPr>
            <w:tcW w:w="3572" w:type="dxa"/>
            <w:shd w:val="clear" w:color="auto" w:fill="FFC000"/>
          </w:tcPr>
          <w:p w14:paraId="229D64B4" w14:textId="6996643B" w:rsidR="0090059D" w:rsidRPr="00146756" w:rsidRDefault="0090059D" w:rsidP="0090059D">
            <w:pPr>
              <w:autoSpaceDE w:val="0"/>
              <w:autoSpaceDN w:val="0"/>
              <w:adjustRightInd w:val="0"/>
              <w:spacing w:after="11"/>
            </w:pPr>
            <w:r w:rsidRPr="00146756">
              <w:rPr>
                <w:b/>
              </w:rPr>
              <w:t>Paslaugos rezultatas</w:t>
            </w:r>
          </w:p>
        </w:tc>
        <w:tc>
          <w:tcPr>
            <w:tcW w:w="1186" w:type="dxa"/>
            <w:shd w:val="clear" w:color="auto" w:fill="FFC000"/>
          </w:tcPr>
          <w:p w14:paraId="0B2D1001" w14:textId="4990202C" w:rsidR="0090059D" w:rsidRPr="00146756" w:rsidRDefault="0090059D" w:rsidP="0090059D">
            <w:pPr>
              <w:jc w:val="center"/>
            </w:pPr>
            <w:r w:rsidRPr="00146756">
              <w:rPr>
                <w:b/>
              </w:rPr>
              <w:t>PAS kodas</w:t>
            </w:r>
          </w:p>
        </w:tc>
      </w:tr>
      <w:tr w:rsidR="0090059D" w:rsidRPr="00146756" w14:paraId="2BC41608" w14:textId="77777777" w:rsidTr="0099641E">
        <w:tc>
          <w:tcPr>
            <w:tcW w:w="5070" w:type="dxa"/>
            <w:shd w:val="clear" w:color="auto" w:fill="FFC000"/>
          </w:tcPr>
          <w:p w14:paraId="0C6CAF39" w14:textId="77777777" w:rsidR="0090059D" w:rsidRPr="00146756" w:rsidRDefault="0090059D" w:rsidP="0090059D">
            <w:pPr>
              <w:pStyle w:val="Sraopastraipa"/>
              <w:numPr>
                <w:ilvl w:val="0"/>
                <w:numId w:val="24"/>
              </w:numPr>
              <w:ind w:left="426"/>
              <w:rPr>
                <w:rFonts w:ascii="Times New Roman" w:hAnsi="Times New Roman"/>
              </w:rPr>
            </w:pPr>
            <w:r w:rsidRPr="00146756">
              <w:rPr>
                <w:rFonts w:ascii="Times New Roman" w:hAnsi="Times New Roman"/>
              </w:rPr>
              <w:t>Pažymos gyvenamosios patalpos savininkui (-ams) apie jam nuosavybės teise priklausančioje gyvenamojoje patalpoje savo gyvenamąją vietą deklaravusius asmenis išdavimas</w:t>
            </w:r>
          </w:p>
        </w:tc>
        <w:tc>
          <w:tcPr>
            <w:tcW w:w="3572" w:type="dxa"/>
            <w:shd w:val="clear" w:color="auto" w:fill="FFC000"/>
          </w:tcPr>
          <w:p w14:paraId="408AD06F" w14:textId="77777777" w:rsidR="0090059D" w:rsidRPr="00146756" w:rsidRDefault="0090059D" w:rsidP="0090059D">
            <w:pPr>
              <w:autoSpaceDE w:val="0"/>
              <w:autoSpaceDN w:val="0"/>
              <w:adjustRightInd w:val="0"/>
              <w:spacing w:after="11"/>
            </w:pPr>
            <w:r w:rsidRPr="00146756">
              <w:t xml:space="preserve">Pažyma gyvenamosios patalpos savininkui apie jam nuosavybės teise priklausančioje gyvenamojoje patalpoje savo gyvenamąją vietą deklaravusius asmenis; </w:t>
            </w:r>
          </w:p>
          <w:p w14:paraId="286B0B0B" w14:textId="77777777" w:rsidR="0090059D" w:rsidRPr="00146756" w:rsidRDefault="0090059D" w:rsidP="0090059D">
            <w:pPr>
              <w:autoSpaceDE w:val="0"/>
              <w:autoSpaceDN w:val="0"/>
              <w:adjustRightInd w:val="0"/>
              <w:spacing w:after="11"/>
            </w:pPr>
          </w:p>
          <w:p w14:paraId="2D935ADF" w14:textId="77777777" w:rsidR="0090059D" w:rsidRPr="00146756" w:rsidRDefault="0090059D" w:rsidP="0090059D">
            <w:pPr>
              <w:autoSpaceDE w:val="0"/>
              <w:autoSpaceDN w:val="0"/>
              <w:adjustRightInd w:val="0"/>
              <w:spacing w:after="11"/>
            </w:pPr>
            <w:r w:rsidRPr="00146756">
              <w:t xml:space="preserve">Pranešimas gyvenamosios patalpos savininkui apie atsisakymą išduoti pažymą apie jam nuosavybės teise priklausančioje gyvenamojoje patalpoje savo gyvenamąją vietą deklaravusius asmenis. </w:t>
            </w:r>
          </w:p>
        </w:tc>
        <w:tc>
          <w:tcPr>
            <w:tcW w:w="1186" w:type="dxa"/>
            <w:shd w:val="clear" w:color="auto" w:fill="FFC000"/>
          </w:tcPr>
          <w:p w14:paraId="15F3244B" w14:textId="58D34F4E" w:rsidR="0090059D" w:rsidRPr="00514F6C" w:rsidRDefault="00DB72FD" w:rsidP="00514F6C">
            <w:r w:rsidRPr="00146756">
              <w:t>PAS2976</w:t>
            </w:r>
          </w:p>
        </w:tc>
      </w:tr>
      <w:tr w:rsidR="0090059D" w:rsidRPr="00146756" w14:paraId="6185F825" w14:textId="77777777" w:rsidTr="0099641E">
        <w:trPr>
          <w:trHeight w:val="2054"/>
        </w:trPr>
        <w:tc>
          <w:tcPr>
            <w:tcW w:w="9828" w:type="dxa"/>
            <w:gridSpan w:val="3"/>
            <w:shd w:val="clear" w:color="auto" w:fill="FFC000"/>
          </w:tcPr>
          <w:p w14:paraId="1C8E0102" w14:textId="77777777" w:rsidR="0090059D" w:rsidRPr="00146756" w:rsidRDefault="0090059D" w:rsidP="0090059D">
            <w:pPr>
              <w:rPr>
                <w:b/>
                <w:bCs/>
                <w:sz w:val="24"/>
                <w:szCs w:val="24"/>
              </w:rPr>
            </w:pPr>
          </w:p>
          <w:p w14:paraId="0EC963E0" w14:textId="77777777" w:rsidR="0090059D" w:rsidRPr="00146756" w:rsidRDefault="0090059D" w:rsidP="0090059D">
            <w:pPr>
              <w:rPr>
                <w:b/>
                <w:bCs/>
                <w:sz w:val="24"/>
                <w:szCs w:val="24"/>
              </w:rPr>
            </w:pPr>
            <w:r w:rsidRPr="00146756">
              <w:rPr>
                <w:b/>
                <w:sz w:val="24"/>
                <w:szCs w:val="24"/>
              </w:rPr>
              <w:t>Pavadinimas projekte</w:t>
            </w:r>
            <w:r w:rsidRPr="00146756">
              <w:rPr>
                <w:b/>
                <w:bCs/>
                <w:sz w:val="24"/>
                <w:szCs w:val="24"/>
              </w:rPr>
              <w:t xml:space="preserve">: </w:t>
            </w:r>
          </w:p>
          <w:p w14:paraId="5F093A0D" w14:textId="77777777" w:rsidR="0090059D" w:rsidRPr="00146756" w:rsidRDefault="0090059D" w:rsidP="0090059D">
            <w:pPr>
              <w:rPr>
                <w:b/>
                <w:bCs/>
                <w:sz w:val="24"/>
                <w:szCs w:val="24"/>
              </w:rPr>
            </w:pPr>
            <w:r w:rsidRPr="00146756">
              <w:rPr>
                <w:b/>
                <w:bCs/>
                <w:sz w:val="24"/>
                <w:szCs w:val="24"/>
              </w:rPr>
              <w:t>S.21. „Pažymų apie įtraukimą į gyvenamosios vietos neturinčių asmenų apskaitą išdavimas“ ir S.22. „Pažymos apie deklaruotą gyvenamąją vietą išdavimas“</w:t>
            </w:r>
            <w:bookmarkStart w:id="22" w:name="OLE_LINK98"/>
            <w:bookmarkStart w:id="23" w:name="OLE_LINK99"/>
            <w:bookmarkStart w:id="24" w:name="OLE_LINK100"/>
          </w:p>
          <w:p w14:paraId="0004EEFA" w14:textId="77777777" w:rsidR="0090059D" w:rsidRPr="00146756" w:rsidRDefault="0090059D" w:rsidP="0090059D">
            <w:pPr>
              <w:rPr>
                <w:b/>
                <w:bCs/>
                <w:sz w:val="24"/>
                <w:szCs w:val="24"/>
              </w:rPr>
            </w:pPr>
          </w:p>
          <w:p w14:paraId="58508FA9" w14:textId="77777777" w:rsidR="0090059D" w:rsidRPr="00146756" w:rsidRDefault="0090059D" w:rsidP="0090059D">
            <w:pPr>
              <w:rPr>
                <w:b/>
                <w:bCs/>
                <w:sz w:val="24"/>
                <w:szCs w:val="24"/>
              </w:rPr>
            </w:pPr>
            <w:r w:rsidRPr="00146756">
              <w:rPr>
                <w:b/>
                <w:bCs/>
                <w:sz w:val="24"/>
                <w:szCs w:val="24"/>
              </w:rPr>
              <w:t xml:space="preserve">Pavadinimas epaslaugos.lt: </w:t>
            </w:r>
            <w:bookmarkStart w:id="25" w:name="OLE_LINK96"/>
            <w:bookmarkStart w:id="26" w:name="OLE_LINK97"/>
          </w:p>
          <w:p w14:paraId="25A431FF" w14:textId="77777777" w:rsidR="0090059D" w:rsidRPr="00146756" w:rsidRDefault="0090059D" w:rsidP="0090059D">
            <w:pPr>
              <w:rPr>
                <w:b/>
                <w:bCs/>
                <w:sz w:val="24"/>
                <w:szCs w:val="24"/>
              </w:rPr>
            </w:pPr>
            <w:r w:rsidRPr="00146756">
              <w:rPr>
                <w:b/>
                <w:bCs/>
                <w:sz w:val="24"/>
                <w:szCs w:val="24"/>
              </w:rPr>
              <w:t>Pažymos apie deklaruotą gyvenamąją vietą arba apie įtraukimą į gyvenamosios vietos neturinčių asmenų apskaitą išdavimas</w:t>
            </w:r>
            <w:bookmarkEnd w:id="22"/>
            <w:bookmarkEnd w:id="23"/>
            <w:bookmarkEnd w:id="24"/>
            <w:bookmarkEnd w:id="25"/>
            <w:bookmarkEnd w:id="26"/>
          </w:p>
          <w:p w14:paraId="271EBEAF" w14:textId="77777777" w:rsidR="0090059D" w:rsidRPr="00146756" w:rsidRDefault="0090059D" w:rsidP="0090059D">
            <w:pPr>
              <w:rPr>
                <w:b/>
                <w:sz w:val="24"/>
                <w:szCs w:val="24"/>
              </w:rPr>
            </w:pPr>
          </w:p>
        </w:tc>
      </w:tr>
      <w:tr w:rsidR="0090059D" w:rsidRPr="00146756" w14:paraId="705CB58A" w14:textId="77777777" w:rsidTr="0099641E">
        <w:tc>
          <w:tcPr>
            <w:tcW w:w="5070" w:type="dxa"/>
            <w:shd w:val="clear" w:color="auto" w:fill="FFC000"/>
          </w:tcPr>
          <w:p w14:paraId="4855CC51" w14:textId="474E3238" w:rsidR="0090059D" w:rsidRPr="00146756" w:rsidRDefault="0090059D" w:rsidP="0090059D">
            <w:r w:rsidRPr="00146756">
              <w:rPr>
                <w:rStyle w:val="LLCTekstas"/>
                <w:b/>
              </w:rPr>
              <w:t>Paslaugos pavadinimai pagal atvejus</w:t>
            </w:r>
          </w:p>
        </w:tc>
        <w:tc>
          <w:tcPr>
            <w:tcW w:w="3572" w:type="dxa"/>
            <w:shd w:val="clear" w:color="auto" w:fill="FFC000"/>
          </w:tcPr>
          <w:p w14:paraId="1E8C1239" w14:textId="1DE972E7" w:rsidR="0090059D" w:rsidRPr="00146756" w:rsidRDefault="0090059D" w:rsidP="0090059D">
            <w:pPr>
              <w:autoSpaceDE w:val="0"/>
              <w:autoSpaceDN w:val="0"/>
              <w:adjustRightInd w:val="0"/>
              <w:spacing w:after="13"/>
            </w:pPr>
            <w:r w:rsidRPr="00146756">
              <w:rPr>
                <w:b/>
              </w:rPr>
              <w:t>Paslaugos rezultatas</w:t>
            </w:r>
          </w:p>
        </w:tc>
        <w:tc>
          <w:tcPr>
            <w:tcW w:w="1186" w:type="dxa"/>
            <w:shd w:val="clear" w:color="auto" w:fill="FFC000"/>
          </w:tcPr>
          <w:p w14:paraId="7EA3E387" w14:textId="1FE9BDB8" w:rsidR="0090059D" w:rsidRPr="00146756" w:rsidRDefault="0090059D" w:rsidP="0090059D">
            <w:pPr>
              <w:autoSpaceDE w:val="0"/>
              <w:autoSpaceDN w:val="0"/>
              <w:adjustRightInd w:val="0"/>
              <w:spacing w:after="13"/>
              <w:jc w:val="center"/>
            </w:pPr>
            <w:r w:rsidRPr="00146756">
              <w:rPr>
                <w:b/>
              </w:rPr>
              <w:t>PAS kodas</w:t>
            </w:r>
          </w:p>
        </w:tc>
      </w:tr>
      <w:tr w:rsidR="0090059D" w:rsidRPr="00146756" w14:paraId="769BCA81" w14:textId="77777777" w:rsidTr="0099641E">
        <w:tc>
          <w:tcPr>
            <w:tcW w:w="5070" w:type="dxa"/>
            <w:shd w:val="clear" w:color="auto" w:fill="FFC000"/>
          </w:tcPr>
          <w:p w14:paraId="6B8D8299" w14:textId="77777777" w:rsidR="0090059D" w:rsidRPr="00146756" w:rsidRDefault="0090059D" w:rsidP="0090059D">
            <w:pPr>
              <w:pStyle w:val="Sraopastraipa"/>
              <w:numPr>
                <w:ilvl w:val="0"/>
                <w:numId w:val="25"/>
              </w:numPr>
              <w:ind w:left="426"/>
              <w:rPr>
                <w:rFonts w:ascii="Times New Roman" w:hAnsi="Times New Roman"/>
              </w:rPr>
            </w:pPr>
            <w:r w:rsidRPr="00146756">
              <w:rPr>
                <w:rFonts w:ascii="Times New Roman" w:hAnsi="Times New Roman"/>
              </w:rPr>
              <w:t>Pažymos apie deklaruotą gyvenamąją vietą arba apie įtraukimą į gyvenamosios vietos neturinčių asmenų apskaitą išdavimas</w:t>
            </w:r>
          </w:p>
        </w:tc>
        <w:tc>
          <w:tcPr>
            <w:tcW w:w="3572" w:type="dxa"/>
            <w:shd w:val="clear" w:color="auto" w:fill="FFC000"/>
          </w:tcPr>
          <w:p w14:paraId="2ED81BA6" w14:textId="77777777" w:rsidR="0090059D" w:rsidRPr="00146756" w:rsidRDefault="0090059D" w:rsidP="0090059D">
            <w:pPr>
              <w:autoSpaceDE w:val="0"/>
              <w:autoSpaceDN w:val="0"/>
              <w:adjustRightInd w:val="0"/>
              <w:spacing w:after="13"/>
            </w:pPr>
            <w:r w:rsidRPr="00146756">
              <w:t xml:space="preserve">Pažyma apie įtraukimą į gyvenamosios vietos neturinčių asmenų apskaitą; </w:t>
            </w:r>
          </w:p>
          <w:p w14:paraId="33A970B8" w14:textId="77777777" w:rsidR="0090059D" w:rsidRPr="00146756" w:rsidRDefault="0090059D" w:rsidP="0090059D">
            <w:pPr>
              <w:autoSpaceDE w:val="0"/>
              <w:autoSpaceDN w:val="0"/>
              <w:adjustRightInd w:val="0"/>
              <w:spacing w:after="13"/>
            </w:pPr>
          </w:p>
          <w:p w14:paraId="06560C47" w14:textId="77777777" w:rsidR="0090059D" w:rsidRPr="00146756" w:rsidRDefault="0090059D" w:rsidP="0090059D">
            <w:pPr>
              <w:autoSpaceDE w:val="0"/>
              <w:autoSpaceDN w:val="0"/>
              <w:adjustRightInd w:val="0"/>
              <w:spacing w:after="13"/>
            </w:pPr>
            <w:r w:rsidRPr="00146756">
              <w:t xml:space="preserve">Pažyma apie deklaruotą gyvenamąją vietą; </w:t>
            </w:r>
          </w:p>
          <w:p w14:paraId="2E21B392" w14:textId="77777777" w:rsidR="0090059D" w:rsidRPr="00146756" w:rsidRDefault="0090059D" w:rsidP="0090059D">
            <w:pPr>
              <w:autoSpaceDE w:val="0"/>
              <w:autoSpaceDN w:val="0"/>
              <w:adjustRightInd w:val="0"/>
              <w:spacing w:after="13"/>
            </w:pPr>
          </w:p>
          <w:p w14:paraId="5DF2AF38" w14:textId="77777777" w:rsidR="0090059D" w:rsidRPr="00146756" w:rsidRDefault="0090059D" w:rsidP="0090059D">
            <w:pPr>
              <w:autoSpaceDE w:val="0"/>
              <w:autoSpaceDN w:val="0"/>
              <w:adjustRightInd w:val="0"/>
            </w:pPr>
            <w:r w:rsidRPr="00146756">
              <w:t xml:space="preserve">Pranešimas apie atsisakymą išduoti pažymą apie įtraukimą į gyvenamosios vietos neturinčių asmenų apskaitą arba apie deklaruotą gyvenamąją vietą. </w:t>
            </w:r>
          </w:p>
        </w:tc>
        <w:tc>
          <w:tcPr>
            <w:tcW w:w="1186" w:type="dxa"/>
            <w:shd w:val="clear" w:color="auto" w:fill="FFC000"/>
          </w:tcPr>
          <w:p w14:paraId="1BF3E4C3" w14:textId="3A8D79F1" w:rsidR="00961BF3" w:rsidRPr="00514F6C" w:rsidRDefault="002066EC" w:rsidP="0090059D">
            <w:pPr>
              <w:autoSpaceDE w:val="0"/>
              <w:autoSpaceDN w:val="0"/>
              <w:adjustRightInd w:val="0"/>
              <w:spacing w:after="13"/>
            </w:pPr>
            <w:bookmarkStart w:id="27" w:name="_GoBack"/>
            <w:r w:rsidRPr="00146756">
              <w:t>PAS2985</w:t>
            </w:r>
            <w:bookmarkEnd w:id="27"/>
          </w:p>
        </w:tc>
      </w:tr>
    </w:tbl>
    <w:p w14:paraId="51B4A382" w14:textId="77777777" w:rsidR="00191E24" w:rsidRPr="00146756" w:rsidRDefault="00191E24" w:rsidP="00191E24"/>
    <w:p w14:paraId="70426443" w14:textId="77777777" w:rsidR="00191E24" w:rsidRPr="00146756" w:rsidRDefault="00191E24" w:rsidP="00191E24"/>
    <w:tbl>
      <w:tblPr>
        <w:tblStyle w:val="Lentelstinklelis"/>
        <w:tblW w:w="9828" w:type="dxa"/>
        <w:tblLayout w:type="fixed"/>
        <w:tblLook w:val="04A0" w:firstRow="1" w:lastRow="0" w:firstColumn="1" w:lastColumn="0" w:noHBand="0" w:noVBand="1"/>
      </w:tblPr>
      <w:tblGrid>
        <w:gridCol w:w="5070"/>
        <w:gridCol w:w="3572"/>
        <w:gridCol w:w="1186"/>
      </w:tblGrid>
      <w:tr w:rsidR="00191E24" w:rsidRPr="00146756" w14:paraId="1B50FBFB" w14:textId="77777777" w:rsidTr="007A5B89">
        <w:tc>
          <w:tcPr>
            <w:tcW w:w="9828" w:type="dxa"/>
            <w:gridSpan w:val="3"/>
            <w:shd w:val="clear" w:color="auto" w:fill="FFC000"/>
          </w:tcPr>
          <w:p w14:paraId="3E0D6117" w14:textId="77777777" w:rsidR="00191E24" w:rsidRPr="00146756" w:rsidRDefault="00191E24" w:rsidP="003173AA">
            <w:pPr>
              <w:jc w:val="center"/>
              <w:rPr>
                <w:sz w:val="36"/>
                <w:szCs w:val="36"/>
              </w:rPr>
            </w:pPr>
          </w:p>
          <w:p w14:paraId="225287D9" w14:textId="77777777" w:rsidR="00191E24" w:rsidRPr="00146756" w:rsidRDefault="00191E24" w:rsidP="003173AA">
            <w:pPr>
              <w:jc w:val="center"/>
              <w:rPr>
                <w:sz w:val="36"/>
                <w:szCs w:val="36"/>
              </w:rPr>
            </w:pPr>
            <w:r w:rsidRPr="00146756">
              <w:rPr>
                <w:sz w:val="36"/>
                <w:szCs w:val="36"/>
              </w:rPr>
              <w:t>Grupė Nr. 8.</w:t>
            </w:r>
          </w:p>
          <w:p w14:paraId="5332572A" w14:textId="77777777" w:rsidR="00191E24" w:rsidRPr="00146756" w:rsidRDefault="00191E24" w:rsidP="003173AA">
            <w:pPr>
              <w:jc w:val="center"/>
              <w:rPr>
                <w:sz w:val="36"/>
                <w:szCs w:val="36"/>
              </w:rPr>
            </w:pPr>
            <w:r w:rsidRPr="00146756">
              <w:rPr>
                <w:sz w:val="36"/>
                <w:szCs w:val="36"/>
              </w:rPr>
              <w:t>Socialinė ir sveikatos apsauga - Vaiko teisių apsauga</w:t>
            </w:r>
          </w:p>
          <w:p w14:paraId="4D46BD19" w14:textId="77777777" w:rsidR="00191E24" w:rsidRPr="00146756" w:rsidRDefault="00191E24" w:rsidP="003173AA">
            <w:pPr>
              <w:jc w:val="center"/>
              <w:rPr>
                <w:b/>
                <w:sz w:val="24"/>
                <w:szCs w:val="24"/>
              </w:rPr>
            </w:pPr>
          </w:p>
          <w:p w14:paraId="2DD155EE" w14:textId="77777777" w:rsidR="00191E24" w:rsidRPr="00146756" w:rsidRDefault="00191E24" w:rsidP="003173AA">
            <w:pPr>
              <w:jc w:val="center"/>
              <w:rPr>
                <w:b/>
                <w:sz w:val="24"/>
                <w:szCs w:val="24"/>
              </w:rPr>
            </w:pPr>
            <w:r w:rsidRPr="00146756">
              <w:rPr>
                <w:b/>
                <w:sz w:val="24"/>
                <w:szCs w:val="24"/>
              </w:rPr>
              <w:lastRenderedPageBreak/>
              <w:t>Grupės specialistų susirašinėjimo el. paštu adresas: vaikoteises@emaildodo.com</w:t>
            </w:r>
          </w:p>
          <w:p w14:paraId="52DA49E0" w14:textId="77777777" w:rsidR="00191E24" w:rsidRPr="00146756" w:rsidRDefault="00191E24" w:rsidP="003173AA">
            <w:pPr>
              <w:jc w:val="center"/>
              <w:rPr>
                <w:b/>
                <w:sz w:val="24"/>
                <w:szCs w:val="24"/>
              </w:rPr>
            </w:pPr>
          </w:p>
        </w:tc>
      </w:tr>
      <w:tr w:rsidR="00191E24" w:rsidRPr="00146756" w14:paraId="0A5904A5" w14:textId="77777777" w:rsidTr="007A5B89">
        <w:trPr>
          <w:trHeight w:val="1781"/>
        </w:trPr>
        <w:tc>
          <w:tcPr>
            <w:tcW w:w="9828" w:type="dxa"/>
            <w:gridSpan w:val="3"/>
            <w:shd w:val="clear" w:color="auto" w:fill="FFC000"/>
          </w:tcPr>
          <w:p w14:paraId="0CDF8B5A" w14:textId="77777777" w:rsidR="00191E24" w:rsidRPr="00146756" w:rsidRDefault="00191E24" w:rsidP="003173AA">
            <w:pPr>
              <w:rPr>
                <w:b/>
                <w:bCs/>
                <w:sz w:val="24"/>
                <w:szCs w:val="24"/>
              </w:rPr>
            </w:pPr>
          </w:p>
          <w:p w14:paraId="76F1B3E3" w14:textId="77777777" w:rsidR="00191E24" w:rsidRPr="00146756" w:rsidRDefault="00191E24" w:rsidP="003173AA">
            <w:pPr>
              <w:rPr>
                <w:b/>
                <w:sz w:val="24"/>
                <w:szCs w:val="24"/>
              </w:rPr>
            </w:pPr>
            <w:r w:rsidRPr="00146756">
              <w:rPr>
                <w:b/>
              </w:rPr>
              <w:t>Pavadinimas projekte:</w:t>
            </w:r>
            <w:r w:rsidRPr="00146756">
              <w:rPr>
                <w:b/>
                <w:sz w:val="24"/>
                <w:szCs w:val="24"/>
              </w:rPr>
              <w:t xml:space="preserve"> </w:t>
            </w:r>
          </w:p>
          <w:p w14:paraId="318F1483" w14:textId="77777777" w:rsidR="00191E24" w:rsidRPr="00146756" w:rsidRDefault="00191E24" w:rsidP="003173AA">
            <w:pPr>
              <w:rPr>
                <w:sz w:val="24"/>
                <w:szCs w:val="24"/>
              </w:rPr>
            </w:pPr>
            <w:r w:rsidRPr="00146756">
              <w:rPr>
                <w:b/>
                <w:bCs/>
                <w:sz w:val="24"/>
                <w:szCs w:val="24"/>
              </w:rPr>
              <w:t>S.09. „Minimalios ar vidutinės priežiūros priemonės vaikams skyrimas, pratęsimas, pakeitimas ir panaikinimas“</w:t>
            </w:r>
          </w:p>
          <w:p w14:paraId="5912A19B" w14:textId="77777777" w:rsidR="00191E24" w:rsidRPr="00146756" w:rsidRDefault="00191E24" w:rsidP="003173AA">
            <w:pPr>
              <w:rPr>
                <w:b/>
                <w:sz w:val="24"/>
                <w:szCs w:val="24"/>
              </w:rPr>
            </w:pPr>
          </w:p>
          <w:p w14:paraId="3ACEA41B" w14:textId="77777777" w:rsidR="00191E24" w:rsidRPr="00146756" w:rsidRDefault="00191E24" w:rsidP="003173AA">
            <w:pPr>
              <w:rPr>
                <w:b/>
                <w:sz w:val="24"/>
                <w:szCs w:val="24"/>
              </w:rPr>
            </w:pPr>
            <w:r w:rsidRPr="00146756">
              <w:rPr>
                <w:b/>
                <w:sz w:val="24"/>
                <w:szCs w:val="24"/>
              </w:rPr>
              <w:t>Pavadinimas epaslaugos.lt:</w:t>
            </w:r>
          </w:p>
          <w:p w14:paraId="247A6FC2" w14:textId="77777777" w:rsidR="00191E24" w:rsidRPr="00146756" w:rsidRDefault="00191E24" w:rsidP="003173AA">
            <w:pPr>
              <w:rPr>
                <w:b/>
                <w:sz w:val="24"/>
                <w:szCs w:val="24"/>
              </w:rPr>
            </w:pPr>
            <w:r w:rsidRPr="00146756">
              <w:rPr>
                <w:b/>
                <w:sz w:val="24"/>
                <w:szCs w:val="24"/>
              </w:rPr>
              <w:t>Minimalios ar vidutinės priežiūros priemonės vaikui skyrimas, pratęsimas, pakeitimas ar panaikinimas</w:t>
            </w:r>
          </w:p>
          <w:p w14:paraId="081E380D" w14:textId="77777777" w:rsidR="00191E24" w:rsidRPr="00146756" w:rsidRDefault="00191E24" w:rsidP="003173AA"/>
        </w:tc>
      </w:tr>
      <w:tr w:rsidR="0090059D" w:rsidRPr="00146756" w14:paraId="0F56A84F" w14:textId="77777777" w:rsidTr="007A5B89">
        <w:tc>
          <w:tcPr>
            <w:tcW w:w="5070" w:type="dxa"/>
            <w:shd w:val="clear" w:color="auto" w:fill="FFC000"/>
          </w:tcPr>
          <w:p w14:paraId="1D260399" w14:textId="316857BD" w:rsidR="0090059D" w:rsidRPr="00146756" w:rsidRDefault="0090059D" w:rsidP="0090059D">
            <w:pPr>
              <w:pStyle w:val="Default"/>
              <w:spacing w:after="14"/>
              <w:rPr>
                <w:rFonts w:ascii="Times New Roman" w:hAnsi="Times New Roman" w:cs="Times New Roman"/>
                <w:sz w:val="22"/>
                <w:szCs w:val="22"/>
              </w:rPr>
            </w:pPr>
            <w:r w:rsidRPr="00146756">
              <w:rPr>
                <w:rStyle w:val="LLCTekstas"/>
                <w:rFonts w:ascii="Times New Roman" w:hAnsi="Times New Roman" w:cs="Times New Roman"/>
                <w:b/>
                <w:sz w:val="22"/>
                <w:szCs w:val="22"/>
              </w:rPr>
              <w:t>Paslaugos pavadinimai pagal atvejus</w:t>
            </w:r>
          </w:p>
        </w:tc>
        <w:tc>
          <w:tcPr>
            <w:tcW w:w="3572" w:type="dxa"/>
            <w:shd w:val="clear" w:color="auto" w:fill="FFC000"/>
          </w:tcPr>
          <w:p w14:paraId="5664B79B" w14:textId="0AFACB66" w:rsidR="0090059D" w:rsidRPr="00146756" w:rsidRDefault="0090059D" w:rsidP="0090059D">
            <w:r w:rsidRPr="00146756">
              <w:rPr>
                <w:b/>
              </w:rPr>
              <w:t>Paslaugos rezultatas</w:t>
            </w:r>
          </w:p>
        </w:tc>
        <w:tc>
          <w:tcPr>
            <w:tcW w:w="1186" w:type="dxa"/>
            <w:shd w:val="clear" w:color="auto" w:fill="FFC000"/>
          </w:tcPr>
          <w:p w14:paraId="70E4A9E5" w14:textId="5259C472" w:rsidR="0090059D" w:rsidRPr="00146756" w:rsidRDefault="0090059D" w:rsidP="0090059D">
            <w:pPr>
              <w:rPr>
                <w:rFonts w:eastAsiaTheme="minorHAnsi"/>
                <w:color w:val="000000"/>
                <w:lang w:eastAsia="en-US"/>
              </w:rPr>
            </w:pPr>
            <w:r w:rsidRPr="00146756">
              <w:rPr>
                <w:b/>
              </w:rPr>
              <w:t>PAS kodas</w:t>
            </w:r>
          </w:p>
        </w:tc>
      </w:tr>
      <w:tr w:rsidR="0090059D" w:rsidRPr="00146756" w14:paraId="0A84D883" w14:textId="77777777" w:rsidTr="007A5B89">
        <w:tc>
          <w:tcPr>
            <w:tcW w:w="5070" w:type="dxa"/>
            <w:shd w:val="clear" w:color="auto" w:fill="FFC000"/>
          </w:tcPr>
          <w:p w14:paraId="26181A3C" w14:textId="16574FEA" w:rsidR="00676071" w:rsidRDefault="00676071" w:rsidP="00676071">
            <w:pPr>
              <w:pStyle w:val="Default"/>
              <w:spacing w:after="14"/>
              <w:rPr>
                <w:rFonts w:ascii="Times New Roman" w:hAnsi="Times New Roman" w:cs="Times New Roman"/>
                <w:sz w:val="22"/>
                <w:szCs w:val="22"/>
              </w:rPr>
            </w:pPr>
            <w:r>
              <w:rPr>
                <w:rFonts w:ascii="Times New Roman" w:hAnsi="Times New Roman" w:cs="Times New Roman"/>
                <w:sz w:val="22"/>
                <w:szCs w:val="22"/>
              </w:rPr>
              <w:t xml:space="preserve">1. </w:t>
            </w:r>
            <w:r w:rsidRPr="00676071">
              <w:rPr>
                <w:rFonts w:ascii="Times New Roman" w:hAnsi="Times New Roman" w:cs="Times New Roman"/>
                <w:sz w:val="22"/>
                <w:szCs w:val="22"/>
              </w:rPr>
              <w:t>Minimalios ar vidutinės priežiūros priemonės vaikui skyrimas, pratęsimas, pakeitimas ar panaikinimas</w:t>
            </w:r>
          </w:p>
          <w:p w14:paraId="159F2B92" w14:textId="77777777" w:rsidR="00676071" w:rsidRDefault="00676071" w:rsidP="00676071">
            <w:pPr>
              <w:pStyle w:val="Default"/>
              <w:spacing w:after="14"/>
              <w:rPr>
                <w:rFonts w:ascii="Times New Roman" w:hAnsi="Times New Roman" w:cs="Times New Roman"/>
                <w:sz w:val="22"/>
                <w:szCs w:val="22"/>
              </w:rPr>
            </w:pPr>
          </w:p>
          <w:p w14:paraId="78946370" w14:textId="6FB7C5BB" w:rsidR="00676071" w:rsidRDefault="00676071" w:rsidP="00676071">
            <w:pPr>
              <w:pStyle w:val="Default"/>
              <w:spacing w:after="14"/>
              <w:rPr>
                <w:rFonts w:ascii="Times New Roman" w:hAnsi="Times New Roman" w:cs="Times New Roman"/>
                <w:sz w:val="22"/>
                <w:szCs w:val="22"/>
              </w:rPr>
            </w:pPr>
            <w:r>
              <w:rPr>
                <w:rFonts w:ascii="Times New Roman" w:hAnsi="Times New Roman" w:cs="Times New Roman"/>
                <w:sz w:val="22"/>
                <w:szCs w:val="22"/>
              </w:rPr>
              <w:t>Atvejai:</w:t>
            </w:r>
          </w:p>
          <w:p w14:paraId="13EAF0E2" w14:textId="6C7491FA" w:rsidR="0090059D" w:rsidRDefault="00676071" w:rsidP="00676071">
            <w:pPr>
              <w:pStyle w:val="Default"/>
              <w:spacing w:after="14"/>
              <w:ind w:left="284"/>
              <w:rPr>
                <w:rFonts w:ascii="Times New Roman" w:hAnsi="Times New Roman" w:cs="Times New Roman"/>
                <w:b/>
                <w:sz w:val="22"/>
                <w:szCs w:val="22"/>
              </w:rPr>
            </w:pPr>
            <w:r>
              <w:rPr>
                <w:rFonts w:ascii="Times New Roman" w:hAnsi="Times New Roman" w:cs="Times New Roman"/>
                <w:sz w:val="22"/>
                <w:szCs w:val="22"/>
              </w:rPr>
              <w:t xml:space="preserve">A. </w:t>
            </w:r>
            <w:r w:rsidR="0090059D" w:rsidRPr="00146756">
              <w:rPr>
                <w:rFonts w:ascii="Times New Roman" w:hAnsi="Times New Roman" w:cs="Times New Roman"/>
                <w:sz w:val="22"/>
                <w:szCs w:val="22"/>
              </w:rPr>
              <w:t xml:space="preserve">Minimalios ar vidutinės priežiūros priemonės vaikui </w:t>
            </w:r>
            <w:r w:rsidR="0090059D" w:rsidRPr="00146756">
              <w:rPr>
                <w:rFonts w:ascii="Times New Roman" w:hAnsi="Times New Roman" w:cs="Times New Roman"/>
                <w:b/>
                <w:sz w:val="22"/>
                <w:szCs w:val="22"/>
              </w:rPr>
              <w:t xml:space="preserve">skyrimas </w:t>
            </w:r>
          </w:p>
          <w:p w14:paraId="110253B0" w14:textId="02BE09A0" w:rsidR="00676071" w:rsidRPr="00676071" w:rsidRDefault="00676071" w:rsidP="00676071">
            <w:pPr>
              <w:pStyle w:val="Default"/>
              <w:spacing w:after="14"/>
              <w:ind w:left="284"/>
              <w:rPr>
                <w:rFonts w:ascii="Times New Roman" w:hAnsi="Times New Roman" w:cs="Times New Roman"/>
                <w:sz w:val="22"/>
                <w:szCs w:val="22"/>
              </w:rPr>
            </w:pPr>
            <w:r>
              <w:rPr>
                <w:rFonts w:ascii="Times New Roman" w:hAnsi="Times New Roman" w:cs="Times New Roman"/>
                <w:sz w:val="22"/>
                <w:szCs w:val="22"/>
              </w:rPr>
              <w:t xml:space="preserve">B. </w:t>
            </w:r>
            <w:r w:rsidRPr="00676071">
              <w:rPr>
                <w:rFonts w:ascii="Times New Roman" w:hAnsi="Times New Roman" w:cs="Times New Roman"/>
                <w:sz w:val="22"/>
                <w:szCs w:val="22"/>
              </w:rPr>
              <w:t xml:space="preserve">Minimalios ar vidutinės priežiūros priemonės vaikui </w:t>
            </w:r>
            <w:r w:rsidRPr="00676071">
              <w:rPr>
                <w:rFonts w:ascii="Times New Roman" w:hAnsi="Times New Roman" w:cs="Times New Roman"/>
                <w:b/>
                <w:sz w:val="22"/>
                <w:szCs w:val="22"/>
              </w:rPr>
              <w:t xml:space="preserve">pratęsimas  </w:t>
            </w:r>
          </w:p>
          <w:p w14:paraId="21514B80" w14:textId="4F83E88F" w:rsidR="00676071" w:rsidRPr="00676071" w:rsidRDefault="00676071" w:rsidP="00676071">
            <w:pPr>
              <w:pStyle w:val="Default"/>
              <w:spacing w:after="14"/>
              <w:ind w:left="284"/>
              <w:rPr>
                <w:rFonts w:ascii="Times New Roman" w:hAnsi="Times New Roman" w:cs="Times New Roman"/>
                <w:sz w:val="22"/>
                <w:szCs w:val="22"/>
              </w:rPr>
            </w:pPr>
            <w:r>
              <w:rPr>
                <w:rFonts w:ascii="Times New Roman" w:hAnsi="Times New Roman" w:cs="Times New Roman"/>
                <w:sz w:val="22"/>
                <w:szCs w:val="22"/>
              </w:rPr>
              <w:t xml:space="preserve">C. </w:t>
            </w:r>
            <w:r w:rsidRPr="00676071">
              <w:rPr>
                <w:rFonts w:ascii="Times New Roman" w:hAnsi="Times New Roman" w:cs="Times New Roman"/>
                <w:sz w:val="22"/>
                <w:szCs w:val="22"/>
              </w:rPr>
              <w:t xml:space="preserve">Minimalios ar vidutinės priežiūros priemonės vaikui </w:t>
            </w:r>
            <w:r w:rsidRPr="00676071">
              <w:rPr>
                <w:rFonts w:ascii="Times New Roman" w:hAnsi="Times New Roman" w:cs="Times New Roman"/>
                <w:b/>
                <w:sz w:val="22"/>
                <w:szCs w:val="22"/>
              </w:rPr>
              <w:t xml:space="preserve">pakeitimas </w:t>
            </w:r>
            <w:r w:rsidRPr="00676071">
              <w:rPr>
                <w:rFonts w:ascii="Times New Roman" w:hAnsi="Times New Roman" w:cs="Times New Roman"/>
                <w:sz w:val="22"/>
                <w:szCs w:val="22"/>
              </w:rPr>
              <w:t xml:space="preserve"> </w:t>
            </w:r>
          </w:p>
          <w:p w14:paraId="1413F115" w14:textId="127DA0F4" w:rsidR="00676071" w:rsidRPr="00146756" w:rsidRDefault="00676071" w:rsidP="00676071">
            <w:pPr>
              <w:pStyle w:val="Default"/>
              <w:spacing w:after="14"/>
              <w:ind w:left="284"/>
              <w:rPr>
                <w:rFonts w:ascii="Times New Roman" w:hAnsi="Times New Roman" w:cs="Times New Roman"/>
                <w:sz w:val="22"/>
                <w:szCs w:val="22"/>
              </w:rPr>
            </w:pPr>
            <w:r>
              <w:rPr>
                <w:rFonts w:ascii="Times New Roman" w:hAnsi="Times New Roman" w:cs="Times New Roman"/>
                <w:sz w:val="22"/>
                <w:szCs w:val="22"/>
              </w:rPr>
              <w:t xml:space="preserve">D. </w:t>
            </w:r>
            <w:r w:rsidRPr="00676071">
              <w:rPr>
                <w:rFonts w:ascii="Times New Roman" w:hAnsi="Times New Roman" w:cs="Times New Roman"/>
                <w:sz w:val="22"/>
                <w:szCs w:val="22"/>
              </w:rPr>
              <w:t xml:space="preserve">Minimalios ar vidutinės priežiūros priemonės vaikui </w:t>
            </w:r>
            <w:r w:rsidRPr="00676071">
              <w:rPr>
                <w:rFonts w:ascii="Times New Roman" w:hAnsi="Times New Roman" w:cs="Times New Roman"/>
                <w:b/>
                <w:sz w:val="22"/>
                <w:szCs w:val="22"/>
              </w:rPr>
              <w:t>panaikinimas</w:t>
            </w:r>
          </w:p>
        </w:tc>
        <w:tc>
          <w:tcPr>
            <w:tcW w:w="3572" w:type="dxa"/>
            <w:shd w:val="clear" w:color="auto" w:fill="FFC000"/>
          </w:tcPr>
          <w:p w14:paraId="5C145C83" w14:textId="77777777" w:rsidR="0090059D" w:rsidRPr="00146756" w:rsidRDefault="0090059D" w:rsidP="0090059D">
            <w:r w:rsidRPr="00146756">
              <w:t>Savivaldybės administracijos direktoriaus įsakymas arba raštas „Dėl priežiūros priemonės vaikui skyrimo (pratęsimo, pakeitimo ar panaikinimo prieš terminą) arba „Dėl pareiškėjo prašymo (atmetimo)“;</w:t>
            </w:r>
          </w:p>
          <w:p w14:paraId="142DFC0A" w14:textId="77777777" w:rsidR="0090059D" w:rsidRPr="00146756" w:rsidRDefault="0090059D" w:rsidP="0090059D"/>
          <w:p w14:paraId="3FDDABCC" w14:textId="77777777" w:rsidR="0090059D" w:rsidRDefault="0090059D" w:rsidP="0090059D">
            <w:r w:rsidRPr="00146756">
              <w:t>Raštas, pranešantis, kad vaiko gerovės komisijos posėdis nebus organizuojamas.</w:t>
            </w:r>
          </w:p>
          <w:p w14:paraId="36149643" w14:textId="77777777" w:rsidR="00676071" w:rsidRDefault="00676071" w:rsidP="0090059D"/>
          <w:p w14:paraId="76DF6E92" w14:textId="77777777" w:rsidR="00676071" w:rsidRDefault="00676071" w:rsidP="00676071">
            <w:r>
              <w:t>Savivaldybės administracijos direktoriaus įsakymas arba raštas „Dėl priežiūros priemonės vaikui skyrimo (pratęsimo, pakeitimo ar panaikinimo prieš terminą) arba „Dėl pareiškėjo prašymo (atmetimo)“;</w:t>
            </w:r>
          </w:p>
          <w:p w14:paraId="74A1DF2E" w14:textId="77777777" w:rsidR="00676071" w:rsidRDefault="00676071" w:rsidP="00676071"/>
          <w:p w14:paraId="00FBE991" w14:textId="77777777" w:rsidR="00676071" w:rsidRDefault="00676071" w:rsidP="00676071">
            <w:r>
              <w:t>Raštas, pranešantis, kad vaiko gerovės komisijos posėdis nebus organizuojamas.</w:t>
            </w:r>
          </w:p>
          <w:p w14:paraId="5B3C0AE8" w14:textId="77777777" w:rsidR="00676071" w:rsidRDefault="00676071" w:rsidP="00676071">
            <w:r>
              <w:t>Savivaldybės administracijos direktoriaus įsakymas arba raštas „Dėl priežiūros priemonės vaikui skyrimo (pratęsimo, pakeitimo ar panaikinimo prieš terminą) arba „Dėl pareiškėjo prašymo (atmetimo)“;</w:t>
            </w:r>
          </w:p>
          <w:p w14:paraId="297B5F12" w14:textId="77777777" w:rsidR="00676071" w:rsidRDefault="00676071" w:rsidP="00676071"/>
          <w:p w14:paraId="7CFAECFC" w14:textId="77777777" w:rsidR="00676071" w:rsidRDefault="00676071" w:rsidP="00676071">
            <w:r>
              <w:t>Raštas, pranešantis, kad vaiko gerovės komisijos posėdis nebus organizuojamas.</w:t>
            </w:r>
          </w:p>
          <w:p w14:paraId="41626945" w14:textId="77777777" w:rsidR="00676071" w:rsidRDefault="00676071" w:rsidP="00676071">
            <w:r>
              <w:t>Savivaldybės administracijos direktoriaus įsakymas arba raštas „Dėl priežiūros priemonės vaikui skyrimo (pratęsimo, pakeitimo ar panaikinimo prieš terminą) arba „Dėl pareiškėjo prašymo (atmetimo)“;</w:t>
            </w:r>
          </w:p>
          <w:p w14:paraId="776D614B" w14:textId="77777777" w:rsidR="00676071" w:rsidRDefault="00676071" w:rsidP="00676071"/>
          <w:p w14:paraId="432AB511" w14:textId="3A3A634C" w:rsidR="00676071" w:rsidRPr="00146756" w:rsidRDefault="00676071" w:rsidP="00676071">
            <w:r>
              <w:t>Raštas, pranešantis, kad vaiko gerovės komisijos posėdis nebus organizuojamas.</w:t>
            </w:r>
          </w:p>
        </w:tc>
        <w:tc>
          <w:tcPr>
            <w:tcW w:w="1186" w:type="dxa"/>
            <w:shd w:val="clear" w:color="auto" w:fill="FFC000"/>
          </w:tcPr>
          <w:p w14:paraId="5871382C" w14:textId="3CC8D539" w:rsidR="00961BF3" w:rsidRPr="00146756" w:rsidRDefault="00514F6C" w:rsidP="0090059D">
            <w:pPr>
              <w:rPr>
                <w:rFonts w:eastAsiaTheme="minorHAnsi"/>
                <w:color w:val="000000"/>
                <w:lang w:eastAsia="en-US"/>
              </w:rPr>
            </w:pPr>
            <w:r>
              <w:rPr>
                <w:rFonts w:eastAsiaTheme="minorHAnsi"/>
                <w:color w:val="000000"/>
                <w:lang w:eastAsia="en-US"/>
              </w:rPr>
              <w:t>PAS2958</w:t>
            </w:r>
          </w:p>
        </w:tc>
      </w:tr>
      <w:tr w:rsidR="0090059D" w:rsidRPr="00146756" w14:paraId="2A9D9A1F" w14:textId="77777777" w:rsidTr="00B9426A">
        <w:trPr>
          <w:trHeight w:val="1925"/>
        </w:trPr>
        <w:tc>
          <w:tcPr>
            <w:tcW w:w="9828" w:type="dxa"/>
            <w:gridSpan w:val="3"/>
            <w:shd w:val="clear" w:color="auto" w:fill="FFC000"/>
          </w:tcPr>
          <w:p w14:paraId="0932731C" w14:textId="77777777" w:rsidR="0090059D" w:rsidRPr="00146756" w:rsidRDefault="0090059D" w:rsidP="0090059D">
            <w:pPr>
              <w:rPr>
                <w:b/>
                <w:bCs/>
                <w:sz w:val="24"/>
                <w:szCs w:val="24"/>
              </w:rPr>
            </w:pPr>
          </w:p>
          <w:p w14:paraId="6F76BF87" w14:textId="77777777" w:rsidR="0090059D" w:rsidRPr="00146756" w:rsidRDefault="0090059D" w:rsidP="0090059D">
            <w:pPr>
              <w:rPr>
                <w:b/>
                <w:sz w:val="24"/>
                <w:szCs w:val="24"/>
              </w:rPr>
            </w:pPr>
            <w:r w:rsidRPr="00146756">
              <w:rPr>
                <w:b/>
              </w:rPr>
              <w:t>Pavadinimas projekte:</w:t>
            </w:r>
            <w:r w:rsidRPr="00146756">
              <w:rPr>
                <w:b/>
                <w:sz w:val="24"/>
                <w:szCs w:val="24"/>
              </w:rPr>
              <w:t xml:space="preserve"> </w:t>
            </w:r>
          </w:p>
          <w:p w14:paraId="399E8D63" w14:textId="77777777" w:rsidR="0090059D" w:rsidRPr="00146756" w:rsidRDefault="0090059D" w:rsidP="0090059D">
            <w:pPr>
              <w:rPr>
                <w:sz w:val="24"/>
                <w:szCs w:val="24"/>
              </w:rPr>
            </w:pPr>
            <w:r w:rsidRPr="00146756">
              <w:rPr>
                <w:b/>
                <w:bCs/>
                <w:sz w:val="24"/>
                <w:szCs w:val="24"/>
              </w:rPr>
              <w:t>S.41. „Išvados dėl nekilnojamojo ar kitokio turto įkeitimo, pardavimo, dovanojimo išdavimas“</w:t>
            </w:r>
          </w:p>
          <w:p w14:paraId="12A2E5CF" w14:textId="77777777" w:rsidR="0090059D" w:rsidRPr="00146756" w:rsidRDefault="0090059D" w:rsidP="0090059D">
            <w:pPr>
              <w:rPr>
                <w:b/>
                <w:sz w:val="24"/>
                <w:szCs w:val="24"/>
              </w:rPr>
            </w:pPr>
          </w:p>
          <w:p w14:paraId="0E56FDAF" w14:textId="77777777" w:rsidR="0090059D" w:rsidRPr="00146756" w:rsidRDefault="0090059D" w:rsidP="0090059D">
            <w:pPr>
              <w:rPr>
                <w:b/>
                <w:sz w:val="24"/>
                <w:szCs w:val="24"/>
              </w:rPr>
            </w:pPr>
            <w:r w:rsidRPr="00146756">
              <w:rPr>
                <w:b/>
                <w:sz w:val="24"/>
                <w:szCs w:val="24"/>
              </w:rPr>
              <w:t>Pavadinimas epaslaugos.lt:</w:t>
            </w:r>
          </w:p>
          <w:p w14:paraId="3A4EE0FD" w14:textId="77777777" w:rsidR="0090059D" w:rsidRPr="00146756" w:rsidRDefault="0090059D" w:rsidP="0090059D">
            <w:pPr>
              <w:autoSpaceDE w:val="0"/>
              <w:autoSpaceDN w:val="0"/>
              <w:adjustRightInd w:val="0"/>
              <w:rPr>
                <w:b/>
                <w:sz w:val="24"/>
                <w:szCs w:val="24"/>
              </w:rPr>
            </w:pPr>
            <w:r w:rsidRPr="00146756">
              <w:rPr>
                <w:b/>
                <w:sz w:val="24"/>
                <w:szCs w:val="24"/>
              </w:rPr>
              <w:t>Išvados dėl nekilnojamojo ar kitokio turto pirkimo, įkeitimo, pardavimo ar dovanojimo išdavimas</w:t>
            </w:r>
          </w:p>
          <w:p w14:paraId="7F1A2F82" w14:textId="77777777" w:rsidR="0090059D" w:rsidRPr="00146756" w:rsidRDefault="0090059D" w:rsidP="0090059D">
            <w:pPr>
              <w:autoSpaceDE w:val="0"/>
              <w:autoSpaceDN w:val="0"/>
              <w:adjustRightInd w:val="0"/>
            </w:pPr>
          </w:p>
        </w:tc>
      </w:tr>
      <w:tr w:rsidR="0090059D" w:rsidRPr="00146756" w14:paraId="360462CD" w14:textId="77777777" w:rsidTr="00B9426A">
        <w:tc>
          <w:tcPr>
            <w:tcW w:w="5070" w:type="dxa"/>
            <w:shd w:val="clear" w:color="auto" w:fill="FFC000"/>
          </w:tcPr>
          <w:p w14:paraId="7B2E4F88" w14:textId="77777777" w:rsidR="0090059D" w:rsidRPr="00146756" w:rsidRDefault="0090059D" w:rsidP="0090059D">
            <w:pPr>
              <w:pStyle w:val="Sraopastraipa"/>
              <w:numPr>
                <w:ilvl w:val="0"/>
                <w:numId w:val="42"/>
              </w:numPr>
              <w:ind w:left="426"/>
              <w:rPr>
                <w:rFonts w:ascii="Times New Roman" w:hAnsi="Times New Roman"/>
              </w:rPr>
            </w:pPr>
            <w:r w:rsidRPr="00146756">
              <w:rPr>
                <w:rFonts w:ascii="Times New Roman" w:hAnsi="Times New Roman"/>
              </w:rPr>
              <w:t>Išvados dėl nekilnojamojo ar kitokio turto pirkimo, įkeitimo, pardavimo, dovanojimo išdavimas</w:t>
            </w:r>
          </w:p>
        </w:tc>
        <w:tc>
          <w:tcPr>
            <w:tcW w:w="3572" w:type="dxa"/>
            <w:shd w:val="clear" w:color="auto" w:fill="FFC000"/>
          </w:tcPr>
          <w:p w14:paraId="3AADFE0E" w14:textId="77777777" w:rsidR="0090059D" w:rsidRPr="00146756" w:rsidRDefault="0090059D" w:rsidP="0090059D">
            <w:pPr>
              <w:pStyle w:val="Default"/>
              <w:spacing w:after="14"/>
              <w:rPr>
                <w:rFonts w:ascii="Times New Roman" w:hAnsi="Times New Roman" w:cs="Times New Roman"/>
                <w:color w:val="auto"/>
                <w:sz w:val="22"/>
                <w:szCs w:val="22"/>
              </w:rPr>
            </w:pPr>
            <w:r w:rsidRPr="00146756">
              <w:rPr>
                <w:rFonts w:ascii="Times New Roman" w:hAnsi="Times New Roman" w:cs="Times New Roman"/>
                <w:color w:val="auto"/>
                <w:sz w:val="22"/>
                <w:szCs w:val="22"/>
              </w:rPr>
              <w:t xml:space="preserve">Išvada teismui apie tai, kad sandoris (-iai) dėl turto, kuris priklauso vaikui nuosavybes teise, neprieštarauja vaiko interesams; </w:t>
            </w:r>
          </w:p>
          <w:p w14:paraId="3FF83D6C" w14:textId="77777777" w:rsidR="0090059D" w:rsidRPr="00146756" w:rsidRDefault="0090059D" w:rsidP="0090059D">
            <w:pPr>
              <w:pStyle w:val="Default"/>
              <w:spacing w:after="14"/>
              <w:rPr>
                <w:rFonts w:ascii="Times New Roman" w:hAnsi="Times New Roman" w:cs="Times New Roman"/>
                <w:color w:val="auto"/>
                <w:sz w:val="22"/>
                <w:szCs w:val="22"/>
              </w:rPr>
            </w:pPr>
          </w:p>
          <w:p w14:paraId="31592603" w14:textId="77777777" w:rsidR="0090059D" w:rsidRPr="00146756" w:rsidRDefault="0090059D" w:rsidP="0090059D">
            <w:pPr>
              <w:pStyle w:val="Default"/>
              <w:spacing w:after="14"/>
              <w:rPr>
                <w:rFonts w:ascii="Times New Roman" w:hAnsi="Times New Roman" w:cs="Times New Roman"/>
                <w:color w:val="auto"/>
                <w:sz w:val="22"/>
                <w:szCs w:val="22"/>
              </w:rPr>
            </w:pPr>
            <w:r w:rsidRPr="00146756">
              <w:rPr>
                <w:rFonts w:ascii="Times New Roman" w:hAnsi="Times New Roman" w:cs="Times New Roman"/>
                <w:color w:val="auto"/>
                <w:sz w:val="22"/>
                <w:szCs w:val="22"/>
              </w:rPr>
              <w:t>Raštas, kuriame pateikiama informacija apie tai, ar piliečiai sudarantys sandorį (-ius) dėl šeimos turto pardavimo, įkeitimo, paskolos būstui įsigijimo tinkamai vykdo Vaiko teisių apsaugos pagrindų įstatymo 11 str. reikalavimą užtikrinti savo vaiko (-ų) teisę į gyvenimo sąlygas, būtinas jo (jų) fiziniam, protiniam, dvasiniam vystymuisi;</w:t>
            </w:r>
          </w:p>
          <w:p w14:paraId="44140965" w14:textId="77777777" w:rsidR="0090059D" w:rsidRPr="00146756" w:rsidRDefault="0090059D" w:rsidP="0090059D">
            <w:pPr>
              <w:pStyle w:val="Default"/>
              <w:rPr>
                <w:rFonts w:ascii="Times New Roman" w:hAnsi="Times New Roman" w:cs="Times New Roman"/>
                <w:color w:val="auto"/>
                <w:sz w:val="22"/>
                <w:szCs w:val="22"/>
              </w:rPr>
            </w:pPr>
          </w:p>
          <w:p w14:paraId="4FB94C65" w14:textId="77777777" w:rsidR="0090059D" w:rsidRPr="00146756" w:rsidRDefault="0090059D" w:rsidP="0090059D">
            <w:pPr>
              <w:autoSpaceDE w:val="0"/>
              <w:autoSpaceDN w:val="0"/>
              <w:adjustRightInd w:val="0"/>
            </w:pPr>
            <w:r w:rsidRPr="00146756">
              <w:t xml:space="preserve">Raštas apie išvados neišdavimą. </w:t>
            </w:r>
          </w:p>
        </w:tc>
        <w:tc>
          <w:tcPr>
            <w:tcW w:w="1186" w:type="dxa"/>
            <w:shd w:val="clear" w:color="auto" w:fill="FFC000"/>
          </w:tcPr>
          <w:p w14:paraId="12B49D54" w14:textId="35E12A0E" w:rsidR="007F7692" w:rsidRPr="00514F6C" w:rsidRDefault="0090059D" w:rsidP="00514F6C">
            <w:pPr>
              <w:rPr>
                <w:shd w:val="clear" w:color="auto" w:fill="FCFDFD"/>
              </w:rPr>
            </w:pPr>
            <w:r w:rsidRPr="00514F6C">
              <w:t>PAS3552</w:t>
            </w:r>
          </w:p>
        </w:tc>
      </w:tr>
    </w:tbl>
    <w:p w14:paraId="614F30A8" w14:textId="77777777" w:rsidR="00191E24" w:rsidRPr="00146756" w:rsidRDefault="00191E24" w:rsidP="00191E24"/>
    <w:p w14:paraId="69F828CE" w14:textId="77777777" w:rsidR="00191E24" w:rsidRPr="00146756" w:rsidRDefault="00191E24" w:rsidP="00191E24"/>
    <w:p w14:paraId="3E16D2AB" w14:textId="77777777" w:rsidR="00191E24" w:rsidRPr="00146756" w:rsidRDefault="00191E24" w:rsidP="00A17E81">
      <w:pPr>
        <w:jc w:val="center"/>
        <w:rPr>
          <w:sz w:val="18"/>
          <w:szCs w:val="18"/>
        </w:rPr>
      </w:pPr>
    </w:p>
    <w:p w14:paraId="60CF3578" w14:textId="77777777" w:rsidR="00191E24" w:rsidRPr="00146756" w:rsidRDefault="00191E24" w:rsidP="00A17E81">
      <w:pPr>
        <w:jc w:val="center"/>
        <w:rPr>
          <w:sz w:val="18"/>
          <w:szCs w:val="18"/>
        </w:rPr>
      </w:pPr>
    </w:p>
    <w:tbl>
      <w:tblPr>
        <w:tblStyle w:val="Lentelstinklelis"/>
        <w:tblW w:w="9854" w:type="dxa"/>
        <w:tblLook w:val="04A0" w:firstRow="1" w:lastRow="0" w:firstColumn="1" w:lastColumn="0" w:noHBand="0" w:noVBand="1"/>
      </w:tblPr>
      <w:tblGrid>
        <w:gridCol w:w="4928"/>
        <w:gridCol w:w="2410"/>
        <w:gridCol w:w="2516"/>
      </w:tblGrid>
      <w:tr w:rsidR="009E254E" w:rsidRPr="00146756" w14:paraId="3CC8AE69" w14:textId="77777777" w:rsidTr="00010ECE">
        <w:tc>
          <w:tcPr>
            <w:tcW w:w="9854" w:type="dxa"/>
            <w:gridSpan w:val="3"/>
            <w:shd w:val="clear" w:color="auto" w:fill="FFF2CC" w:themeFill="accent4" w:themeFillTint="33"/>
          </w:tcPr>
          <w:p w14:paraId="4751B9DF" w14:textId="77777777" w:rsidR="00E25AE6" w:rsidRPr="00146756" w:rsidRDefault="00E25AE6" w:rsidP="00B43F74">
            <w:pPr>
              <w:jc w:val="center"/>
              <w:rPr>
                <w:sz w:val="36"/>
                <w:szCs w:val="36"/>
              </w:rPr>
            </w:pPr>
          </w:p>
          <w:p w14:paraId="0C76566C" w14:textId="7FD580A4" w:rsidR="008E5EEF" w:rsidRPr="00146756" w:rsidRDefault="008E5EEF" w:rsidP="00B43F74">
            <w:pPr>
              <w:jc w:val="center"/>
              <w:rPr>
                <w:sz w:val="36"/>
                <w:szCs w:val="36"/>
              </w:rPr>
            </w:pPr>
            <w:r w:rsidRPr="00146756">
              <w:rPr>
                <w:sz w:val="36"/>
                <w:szCs w:val="36"/>
              </w:rPr>
              <w:t>Grupė Nr. 10</w:t>
            </w:r>
            <w:r w:rsidR="006D63F4" w:rsidRPr="00146756">
              <w:rPr>
                <w:sz w:val="36"/>
                <w:szCs w:val="36"/>
              </w:rPr>
              <w:t>.</w:t>
            </w:r>
          </w:p>
          <w:p w14:paraId="50F5EF09" w14:textId="3CB50851" w:rsidR="006D63F4" w:rsidRPr="00146756" w:rsidRDefault="009E254E" w:rsidP="008E5EEF">
            <w:pPr>
              <w:jc w:val="center"/>
              <w:rPr>
                <w:b/>
              </w:rPr>
            </w:pPr>
            <w:r w:rsidRPr="00146756">
              <w:rPr>
                <w:sz w:val="36"/>
                <w:szCs w:val="36"/>
              </w:rPr>
              <w:t>Verslo licencijos ir leidimai - Leidimai ir sutikimai, parama verslui ir kitiems juridiniams asmenims</w:t>
            </w:r>
          </w:p>
          <w:p w14:paraId="71C4335F" w14:textId="77777777" w:rsidR="006D63F4" w:rsidRPr="00146756" w:rsidRDefault="006D63F4" w:rsidP="006D63F4">
            <w:pPr>
              <w:jc w:val="center"/>
              <w:rPr>
                <w:b/>
              </w:rPr>
            </w:pPr>
          </w:p>
          <w:p w14:paraId="0EF3C345" w14:textId="77777777" w:rsidR="008E5EEF" w:rsidRPr="00146756" w:rsidRDefault="00EA2502" w:rsidP="006D63F4">
            <w:pPr>
              <w:jc w:val="center"/>
              <w:rPr>
                <w:b/>
                <w:sz w:val="24"/>
                <w:szCs w:val="24"/>
              </w:rPr>
            </w:pPr>
            <w:r w:rsidRPr="00146756">
              <w:rPr>
                <w:b/>
                <w:sz w:val="24"/>
                <w:szCs w:val="24"/>
              </w:rPr>
              <w:t>Grupės s</w:t>
            </w:r>
            <w:r w:rsidR="008E5EEF" w:rsidRPr="00146756">
              <w:rPr>
                <w:b/>
                <w:sz w:val="24"/>
                <w:szCs w:val="24"/>
              </w:rPr>
              <w:t xml:space="preserve">pecialistų susirašinėjimo el. paštu adresas: </w:t>
            </w:r>
            <w:r w:rsidR="00116BA9" w:rsidRPr="00146756">
              <w:rPr>
                <w:b/>
                <w:sz w:val="24"/>
                <w:szCs w:val="24"/>
              </w:rPr>
              <w:t>leidimaiver@emaildodo.com</w:t>
            </w:r>
          </w:p>
          <w:p w14:paraId="51A18719" w14:textId="080CE545" w:rsidR="006D63F4" w:rsidRPr="00146756" w:rsidRDefault="006D63F4" w:rsidP="006D63F4">
            <w:pPr>
              <w:jc w:val="center"/>
              <w:rPr>
                <w:b/>
              </w:rPr>
            </w:pPr>
          </w:p>
        </w:tc>
      </w:tr>
      <w:tr w:rsidR="00475925" w:rsidRPr="00146756" w14:paraId="2D8EBDE7" w14:textId="77777777" w:rsidTr="00010ECE">
        <w:trPr>
          <w:trHeight w:val="1275"/>
        </w:trPr>
        <w:tc>
          <w:tcPr>
            <w:tcW w:w="9854" w:type="dxa"/>
            <w:gridSpan w:val="3"/>
            <w:shd w:val="clear" w:color="auto" w:fill="FFF2CC" w:themeFill="accent4" w:themeFillTint="33"/>
          </w:tcPr>
          <w:p w14:paraId="51D88998" w14:textId="77777777" w:rsidR="00475925" w:rsidRPr="00146756" w:rsidRDefault="00475925" w:rsidP="00B15A04">
            <w:pPr>
              <w:rPr>
                <w:b/>
              </w:rPr>
            </w:pPr>
          </w:p>
          <w:p w14:paraId="6EF829FA" w14:textId="77777777" w:rsidR="00475925" w:rsidRPr="00146756" w:rsidRDefault="00475925" w:rsidP="00B15A04">
            <w:pPr>
              <w:rPr>
                <w:b/>
              </w:rPr>
            </w:pPr>
            <w:r w:rsidRPr="00146756">
              <w:rPr>
                <w:b/>
              </w:rPr>
              <w:t xml:space="preserve">Pavadinimas projekte: </w:t>
            </w:r>
          </w:p>
          <w:p w14:paraId="58BF5CC6" w14:textId="77777777" w:rsidR="00475925" w:rsidRPr="00146756" w:rsidRDefault="00475925" w:rsidP="00B15A04">
            <w:pPr>
              <w:rPr>
                <w:b/>
              </w:rPr>
            </w:pPr>
            <w:r w:rsidRPr="00146756">
              <w:rPr>
                <w:b/>
              </w:rPr>
              <w:t>VL S.1-2 Leidimų verstis prekyba suskystintomis naftos dujomis</w:t>
            </w:r>
          </w:p>
          <w:p w14:paraId="155DFDA6" w14:textId="77777777" w:rsidR="00475925" w:rsidRPr="00146756" w:rsidRDefault="00475925" w:rsidP="00B15A04"/>
          <w:p w14:paraId="4056EC4D" w14:textId="77777777" w:rsidR="00475925" w:rsidRPr="00146756" w:rsidRDefault="00475925" w:rsidP="00B15A04">
            <w:pPr>
              <w:rPr>
                <w:b/>
              </w:rPr>
            </w:pPr>
            <w:r w:rsidRPr="00146756">
              <w:rPr>
                <w:b/>
              </w:rPr>
              <w:t xml:space="preserve">Pavadinimas epaslaugos.lt: </w:t>
            </w:r>
          </w:p>
          <w:p w14:paraId="7B236036" w14:textId="77777777" w:rsidR="00475925" w:rsidRPr="00146756" w:rsidRDefault="00475925" w:rsidP="00B15A04">
            <w:pPr>
              <w:rPr>
                <w:b/>
              </w:rPr>
            </w:pPr>
            <w:r w:rsidRPr="00146756">
              <w:rPr>
                <w:b/>
              </w:rPr>
              <w:t>Leidimo verstis didmenine ar mažmenine prekyba suskystintomis naftos dujomis išdavimas, dublikato išdavimas, papildymas (patikslinimas), galiojimo sustabdymo panaikinimas arba panaikinimas</w:t>
            </w:r>
          </w:p>
          <w:p w14:paraId="3F68ABAC" w14:textId="61B40DAD" w:rsidR="00475925" w:rsidRPr="00146756" w:rsidRDefault="00475925" w:rsidP="00B15A04"/>
        </w:tc>
      </w:tr>
      <w:tr w:rsidR="003173AA" w:rsidRPr="00146756" w14:paraId="27D1613D" w14:textId="77777777" w:rsidTr="00010ECE">
        <w:tc>
          <w:tcPr>
            <w:tcW w:w="4928" w:type="dxa"/>
            <w:shd w:val="clear" w:color="auto" w:fill="FFF2CC" w:themeFill="accent4" w:themeFillTint="33"/>
          </w:tcPr>
          <w:p w14:paraId="47774C22" w14:textId="77777777" w:rsidR="003173AA" w:rsidRPr="00146756" w:rsidRDefault="003173AA" w:rsidP="004C7D38">
            <w:pPr>
              <w:ind w:left="284"/>
              <w:rPr>
                <w:rStyle w:val="LLCTekstas"/>
                <w:b/>
              </w:rPr>
            </w:pPr>
            <w:bookmarkStart w:id="28" w:name="OLE_LINK24"/>
            <w:bookmarkStart w:id="29" w:name="OLE_LINK25"/>
            <w:bookmarkStart w:id="30" w:name="OLE_LINK34"/>
            <w:r w:rsidRPr="00146756">
              <w:rPr>
                <w:rStyle w:val="LLCTekstas"/>
                <w:b/>
              </w:rPr>
              <w:t>Paslaugos pavadinimai pagal atvejus</w:t>
            </w:r>
          </w:p>
        </w:tc>
        <w:bookmarkEnd w:id="28"/>
        <w:bookmarkEnd w:id="29"/>
        <w:bookmarkEnd w:id="30"/>
        <w:tc>
          <w:tcPr>
            <w:tcW w:w="2410" w:type="dxa"/>
            <w:shd w:val="clear" w:color="auto" w:fill="FFF2CC" w:themeFill="accent4" w:themeFillTint="33"/>
          </w:tcPr>
          <w:p w14:paraId="1EC82417" w14:textId="242C595E" w:rsidR="003173AA" w:rsidRPr="00146756" w:rsidRDefault="003173AA" w:rsidP="004C7D38">
            <w:pPr>
              <w:ind w:left="284"/>
              <w:rPr>
                <w:rStyle w:val="LLCTekstas"/>
                <w:b/>
              </w:rPr>
            </w:pPr>
            <w:r w:rsidRPr="00146756">
              <w:rPr>
                <w:rStyle w:val="LLCTekstas"/>
                <w:b/>
              </w:rPr>
              <w:t>Paslaugos rezultatas</w:t>
            </w:r>
          </w:p>
        </w:tc>
        <w:tc>
          <w:tcPr>
            <w:tcW w:w="2516" w:type="dxa"/>
            <w:shd w:val="clear" w:color="auto" w:fill="FFF2CC" w:themeFill="accent4" w:themeFillTint="33"/>
          </w:tcPr>
          <w:p w14:paraId="1F8E0E90" w14:textId="570F7582" w:rsidR="003173AA" w:rsidRPr="00146756" w:rsidRDefault="003173AA" w:rsidP="00E90249">
            <w:pPr>
              <w:rPr>
                <w:b/>
              </w:rPr>
            </w:pPr>
            <w:r w:rsidRPr="00146756">
              <w:rPr>
                <w:b/>
              </w:rPr>
              <w:t>PAS kodas</w:t>
            </w:r>
          </w:p>
        </w:tc>
      </w:tr>
      <w:tr w:rsidR="003173AA" w:rsidRPr="00146756" w14:paraId="14B60E0D" w14:textId="77777777" w:rsidTr="00010ECE">
        <w:tc>
          <w:tcPr>
            <w:tcW w:w="4928" w:type="dxa"/>
            <w:shd w:val="clear" w:color="auto" w:fill="FFF2CC" w:themeFill="accent4" w:themeFillTint="33"/>
          </w:tcPr>
          <w:p w14:paraId="5CDDC617" w14:textId="5A5F7CD1" w:rsidR="00233F62" w:rsidRDefault="00233F62" w:rsidP="00233F62">
            <w:pPr>
              <w:rPr>
                <w:rStyle w:val="LLCTekstas"/>
                <w:b/>
              </w:rPr>
            </w:pPr>
            <w:r>
              <w:rPr>
                <w:rStyle w:val="LLCTekstas"/>
              </w:rPr>
              <w:t xml:space="preserve">1. </w:t>
            </w:r>
            <w:r w:rsidR="00412319" w:rsidRPr="00233F62">
              <w:rPr>
                <w:rStyle w:val="LLCTekstas"/>
              </w:rPr>
              <w:t xml:space="preserve">Leidimo verstis </w:t>
            </w:r>
            <w:r w:rsidR="00412319" w:rsidRPr="00233F62">
              <w:rPr>
                <w:rStyle w:val="LLCTekstas"/>
                <w:b/>
              </w:rPr>
              <w:t>didmenine</w:t>
            </w:r>
            <w:r w:rsidR="00412319" w:rsidRPr="00233F62">
              <w:rPr>
                <w:rStyle w:val="LLCTekstas"/>
              </w:rPr>
              <w:t xml:space="preserve"> prekyba suskystintomis naftos dujomis </w:t>
            </w:r>
            <w:r w:rsidR="00412319" w:rsidRPr="00233F62">
              <w:rPr>
                <w:rStyle w:val="LLCTekstas"/>
                <w:b/>
              </w:rPr>
              <w:t>išdavimas, dublikato išdavimas, papildymas (patikslinimas), galiojimo sustabdymo panaikinimas arba panaikinimas</w:t>
            </w:r>
          </w:p>
          <w:p w14:paraId="5F9CB845" w14:textId="77777777" w:rsidR="00FA2D16" w:rsidRDefault="00FA2D16" w:rsidP="00233F62">
            <w:pPr>
              <w:rPr>
                <w:rStyle w:val="LLCTekstas"/>
              </w:rPr>
            </w:pPr>
          </w:p>
          <w:p w14:paraId="1651C445" w14:textId="74EE58C6" w:rsidR="00AD1FA1" w:rsidRPr="00233F62" w:rsidRDefault="00AD1FA1" w:rsidP="00233F62">
            <w:pPr>
              <w:rPr>
                <w:rStyle w:val="LLCTekstas"/>
              </w:rPr>
            </w:pPr>
            <w:r>
              <w:rPr>
                <w:rStyle w:val="LLCTekstas"/>
              </w:rPr>
              <w:t>Atvejai:</w:t>
            </w:r>
          </w:p>
          <w:p w14:paraId="341D81DB" w14:textId="30861562" w:rsidR="003173AA" w:rsidRDefault="00233F62" w:rsidP="00285542">
            <w:pPr>
              <w:ind w:left="284"/>
              <w:rPr>
                <w:rStyle w:val="LLCTekstas"/>
                <w:b/>
              </w:rPr>
            </w:pPr>
            <w:r>
              <w:rPr>
                <w:rStyle w:val="LLCTekstas"/>
              </w:rPr>
              <w:t xml:space="preserve">A. </w:t>
            </w:r>
            <w:r w:rsidR="003173AA" w:rsidRPr="00233F62">
              <w:rPr>
                <w:rStyle w:val="LLCTekstas"/>
              </w:rPr>
              <w:t xml:space="preserve">Leidimo verstis </w:t>
            </w:r>
            <w:r w:rsidR="003173AA" w:rsidRPr="00233F62">
              <w:rPr>
                <w:rStyle w:val="LLCTekstas"/>
                <w:b/>
              </w:rPr>
              <w:t xml:space="preserve">didmenine </w:t>
            </w:r>
            <w:r w:rsidR="003173AA" w:rsidRPr="000E16E3">
              <w:rPr>
                <w:rStyle w:val="LLCTekstas"/>
              </w:rPr>
              <w:t>prekyba</w:t>
            </w:r>
            <w:r w:rsidR="003173AA" w:rsidRPr="00233F62">
              <w:rPr>
                <w:rStyle w:val="LLCTekstas"/>
              </w:rPr>
              <w:t xml:space="preserve"> </w:t>
            </w:r>
            <w:r w:rsidR="003173AA" w:rsidRPr="00233F62">
              <w:lastRenderedPageBreak/>
              <w:t xml:space="preserve">suskystintomis naftos </w:t>
            </w:r>
            <w:r w:rsidR="003173AA" w:rsidRPr="00233F62">
              <w:rPr>
                <w:rStyle w:val="LLCTekstas"/>
              </w:rPr>
              <w:t xml:space="preserve">dujomis </w:t>
            </w:r>
            <w:r w:rsidR="003173AA" w:rsidRPr="00233F62">
              <w:rPr>
                <w:rStyle w:val="LLCTekstas"/>
                <w:b/>
              </w:rPr>
              <w:t>išdavimas</w:t>
            </w:r>
          </w:p>
          <w:p w14:paraId="1D9B899F" w14:textId="6C03F6BD" w:rsidR="00233F62" w:rsidRPr="005C6CAE" w:rsidRDefault="00233F62" w:rsidP="00285542">
            <w:pPr>
              <w:ind w:left="284"/>
              <w:rPr>
                <w:rStyle w:val="LLCTekstas"/>
              </w:rPr>
            </w:pPr>
            <w:r w:rsidRPr="00233F62">
              <w:rPr>
                <w:rStyle w:val="LLCTekstas"/>
              </w:rPr>
              <w:t xml:space="preserve">B. </w:t>
            </w:r>
            <w:r w:rsidRPr="005C6CAE">
              <w:rPr>
                <w:rStyle w:val="LLCTekstas"/>
              </w:rPr>
              <w:t xml:space="preserve">Leidimo verstis </w:t>
            </w:r>
            <w:r w:rsidRPr="005C6CAE">
              <w:rPr>
                <w:rStyle w:val="LLCTekstas"/>
                <w:b/>
              </w:rPr>
              <w:t>didmenine</w:t>
            </w:r>
            <w:r w:rsidRPr="005C6CAE">
              <w:rPr>
                <w:rStyle w:val="LLCTekstas"/>
              </w:rPr>
              <w:t xml:space="preserve"> prekyba suskystintomis naftos dujomis </w:t>
            </w:r>
            <w:r w:rsidRPr="005C6CAE">
              <w:rPr>
                <w:rStyle w:val="LLCTekstas"/>
                <w:b/>
              </w:rPr>
              <w:t>dublikato išdavimas</w:t>
            </w:r>
          </w:p>
          <w:p w14:paraId="6E03E117" w14:textId="6F1D90F1" w:rsidR="00233F62" w:rsidRPr="005C6CAE" w:rsidRDefault="00233F62" w:rsidP="00285542">
            <w:pPr>
              <w:ind w:left="284"/>
              <w:rPr>
                <w:rStyle w:val="LLCTekstas"/>
              </w:rPr>
            </w:pPr>
            <w:r w:rsidRPr="005C6CAE">
              <w:rPr>
                <w:rStyle w:val="LLCTekstas"/>
              </w:rPr>
              <w:t xml:space="preserve">C. Leidimo verstis </w:t>
            </w:r>
            <w:r w:rsidRPr="005C6CAE">
              <w:rPr>
                <w:rStyle w:val="LLCTekstas"/>
                <w:b/>
              </w:rPr>
              <w:t>didmenine</w:t>
            </w:r>
            <w:r w:rsidRPr="005C6CAE">
              <w:rPr>
                <w:rStyle w:val="LLCTekstas"/>
              </w:rPr>
              <w:t xml:space="preserve"> prekyba suskystintomis naftos dujomis </w:t>
            </w:r>
            <w:r w:rsidRPr="005C6CAE">
              <w:rPr>
                <w:rStyle w:val="LLCTekstas"/>
                <w:b/>
              </w:rPr>
              <w:t>papildymas (patikslinimas)</w:t>
            </w:r>
          </w:p>
          <w:p w14:paraId="52D863BB" w14:textId="5C4E5720" w:rsidR="00233F62" w:rsidRPr="005C6CAE" w:rsidRDefault="00233F62" w:rsidP="00285542">
            <w:pPr>
              <w:ind w:left="284"/>
              <w:rPr>
                <w:rStyle w:val="LLCTekstas"/>
              </w:rPr>
            </w:pPr>
            <w:r w:rsidRPr="005C6CAE">
              <w:rPr>
                <w:rStyle w:val="LLCTekstas"/>
              </w:rPr>
              <w:t xml:space="preserve">D. Leidimo verstis </w:t>
            </w:r>
            <w:r w:rsidRPr="005C6CAE">
              <w:rPr>
                <w:rStyle w:val="LLCTekstas"/>
                <w:b/>
              </w:rPr>
              <w:t>didmenine</w:t>
            </w:r>
            <w:r w:rsidRPr="005C6CAE">
              <w:rPr>
                <w:rStyle w:val="LLCTekstas"/>
              </w:rPr>
              <w:t xml:space="preserve"> prekyba suskystintomis naftos dujomis </w:t>
            </w:r>
            <w:r w:rsidRPr="005C6CAE">
              <w:rPr>
                <w:rStyle w:val="LLCTekstas"/>
                <w:b/>
              </w:rPr>
              <w:t>galiojimo sustabdymo panaikinimas</w:t>
            </w:r>
          </w:p>
          <w:p w14:paraId="0316E612" w14:textId="44713DEB" w:rsidR="00233F62" w:rsidRPr="005C6CAE" w:rsidRDefault="00233F62" w:rsidP="00285542">
            <w:pPr>
              <w:ind w:left="284"/>
              <w:rPr>
                <w:rStyle w:val="LLCTekstas"/>
              </w:rPr>
            </w:pPr>
            <w:r w:rsidRPr="005C6CAE">
              <w:rPr>
                <w:rStyle w:val="LLCTekstas"/>
              </w:rPr>
              <w:t xml:space="preserve">E. Leidimo verstis </w:t>
            </w:r>
            <w:r w:rsidRPr="000E16E3">
              <w:rPr>
                <w:rStyle w:val="LLCTekstas"/>
                <w:b/>
              </w:rPr>
              <w:t>didmenine</w:t>
            </w:r>
            <w:r w:rsidRPr="005C6CAE">
              <w:rPr>
                <w:rStyle w:val="LLCTekstas"/>
              </w:rPr>
              <w:t xml:space="preserve"> prekyba suskystintomis naftos dujomis </w:t>
            </w:r>
            <w:r w:rsidRPr="005C6CAE">
              <w:rPr>
                <w:rStyle w:val="LLCTekstas"/>
                <w:b/>
              </w:rPr>
              <w:t>panaikinimas</w:t>
            </w:r>
          </w:p>
          <w:p w14:paraId="52BB3A28" w14:textId="77777777" w:rsidR="00233F62" w:rsidRPr="00146756" w:rsidRDefault="00233F62" w:rsidP="00412319">
            <w:pPr>
              <w:pStyle w:val="Sraopastraipa"/>
              <w:rPr>
                <w:rFonts w:ascii="Times New Roman" w:hAnsi="Times New Roman"/>
              </w:rPr>
            </w:pPr>
          </w:p>
        </w:tc>
        <w:tc>
          <w:tcPr>
            <w:tcW w:w="2410" w:type="dxa"/>
            <w:shd w:val="clear" w:color="auto" w:fill="FFF2CC" w:themeFill="accent4" w:themeFillTint="33"/>
          </w:tcPr>
          <w:p w14:paraId="52805C36" w14:textId="77777777" w:rsidR="00DC61DD" w:rsidRDefault="00DC61DD" w:rsidP="00DC61DD">
            <w:r>
              <w:lastRenderedPageBreak/>
              <w:t xml:space="preserve">Išduotas leidimas verstis didmenine prekyba suskystintomis dujomis </w:t>
            </w:r>
          </w:p>
          <w:p w14:paraId="215E536B" w14:textId="77777777" w:rsidR="00DC61DD" w:rsidRDefault="00DC61DD" w:rsidP="00DC61DD"/>
          <w:p w14:paraId="3AB2F482" w14:textId="77777777" w:rsidR="00DC61DD" w:rsidRDefault="00DC61DD" w:rsidP="00DC61DD">
            <w:r>
              <w:t xml:space="preserve">Raštas apie neigiamą sprendimą dėl leidimo verstis didmenine </w:t>
            </w:r>
            <w:r>
              <w:lastRenderedPageBreak/>
              <w:t>prekyba suskystintomis naftos dujomis išdavimo</w:t>
            </w:r>
          </w:p>
          <w:p w14:paraId="7E5AE163" w14:textId="77777777" w:rsidR="00DC61DD" w:rsidRDefault="00DC61DD" w:rsidP="00DC61DD"/>
          <w:p w14:paraId="537557A0" w14:textId="77777777" w:rsidR="00DC61DD" w:rsidRDefault="00DC61DD" w:rsidP="00DC61DD"/>
          <w:p w14:paraId="57AF799A" w14:textId="676196DE" w:rsidR="00DC61DD" w:rsidRDefault="00DC61DD" w:rsidP="00DC61DD">
            <w:r>
              <w:t xml:space="preserve">Išduotas leidimo verstis didmenine prekyba suskystintomis naftos dujomis dublikatas </w:t>
            </w:r>
          </w:p>
          <w:p w14:paraId="01D8F90B" w14:textId="77777777" w:rsidR="00DC61DD" w:rsidRDefault="00DC61DD" w:rsidP="00DC61DD"/>
          <w:p w14:paraId="7BD6C447" w14:textId="760D096E" w:rsidR="00DC61DD" w:rsidRDefault="00DC61DD" w:rsidP="00DC61DD">
            <w:r>
              <w:t>Raštas apie neigiamą sprendimą dėl leidimo verstis didmenine prekyba suskystintomis naftos dujomis dublikato išdavimo</w:t>
            </w:r>
          </w:p>
          <w:p w14:paraId="25E5A58E" w14:textId="77777777" w:rsidR="00DC61DD" w:rsidRDefault="00DC61DD" w:rsidP="00DC61DD"/>
          <w:p w14:paraId="7934DB37" w14:textId="6D2FC0C9" w:rsidR="00DC61DD" w:rsidRDefault="00DC61DD" w:rsidP="00DC61DD">
            <w:r>
              <w:t xml:space="preserve">Papildytas (patikslintas) leidimas verstis didmenine prekyba suskystintomis naftos dujomis </w:t>
            </w:r>
          </w:p>
          <w:p w14:paraId="7BCAD4D2" w14:textId="77777777" w:rsidR="00DC61DD" w:rsidRDefault="00DC61DD" w:rsidP="00DC61DD"/>
          <w:p w14:paraId="2F5388A2" w14:textId="1AEAE737" w:rsidR="00DC61DD" w:rsidRDefault="00DC61DD" w:rsidP="00DC61DD">
            <w:r>
              <w:t>Raštas apie neigiamą sprendimą dėl leidimo verstis didmenine prekyba suskystintomis naftos dujomis papildymo (patikslinimo)</w:t>
            </w:r>
          </w:p>
          <w:p w14:paraId="5C03DABA" w14:textId="77777777" w:rsidR="00DC61DD" w:rsidRDefault="00DC61DD" w:rsidP="00DC61DD"/>
          <w:p w14:paraId="32AD6A92" w14:textId="40B4F40F" w:rsidR="00DC61DD" w:rsidRDefault="00DC61DD" w:rsidP="00DC61DD">
            <w:r>
              <w:t xml:space="preserve">Panaikintas leidimo verstis didmenine prekyba suskystintomis naftos dujomis galiojimo sustabdymas </w:t>
            </w:r>
          </w:p>
          <w:p w14:paraId="41DE33F6" w14:textId="77777777" w:rsidR="00DC61DD" w:rsidRDefault="00DC61DD" w:rsidP="00DC61DD"/>
          <w:p w14:paraId="047C44CE" w14:textId="2546A1C2" w:rsidR="00DC61DD" w:rsidRDefault="00DC61DD" w:rsidP="00DC61DD">
            <w:r>
              <w:t>Raštas apie neigiamą sprendimą dėl leidimo verstis didmenine prekyba suskystintomis naftos dujomis galiojimo sustabdymo panaikinimo</w:t>
            </w:r>
          </w:p>
          <w:p w14:paraId="1F87514C" w14:textId="77777777" w:rsidR="00DC61DD" w:rsidRDefault="00DC61DD" w:rsidP="00DC61DD"/>
          <w:p w14:paraId="0606A6AE" w14:textId="21B85E74" w:rsidR="003173AA" w:rsidRPr="00825FAB" w:rsidRDefault="00DC61DD" w:rsidP="00DC61DD">
            <w:pPr>
              <w:rPr>
                <w:lang w:val="en-US"/>
              </w:rPr>
            </w:pPr>
            <w:r>
              <w:t>Panaikintas leidimas verstis didmenine prekyba suskystintomis naftos dujomis</w:t>
            </w:r>
          </w:p>
        </w:tc>
        <w:tc>
          <w:tcPr>
            <w:tcW w:w="2516" w:type="dxa"/>
            <w:shd w:val="clear" w:color="auto" w:fill="FFF2CC" w:themeFill="accent4" w:themeFillTint="33"/>
          </w:tcPr>
          <w:p w14:paraId="31F8A96C" w14:textId="19DB40B5" w:rsidR="003173AA" w:rsidRDefault="00514F6C" w:rsidP="00E90249">
            <w:r>
              <w:lastRenderedPageBreak/>
              <w:t>PAS4360</w:t>
            </w:r>
          </w:p>
          <w:p w14:paraId="2B885A4B" w14:textId="77777777" w:rsidR="0075477E" w:rsidRDefault="0075477E" w:rsidP="00E90249"/>
          <w:p w14:paraId="36EBF22A" w14:textId="7CCC8470" w:rsidR="0075477E" w:rsidRPr="00146756" w:rsidRDefault="0075477E" w:rsidP="00E90249">
            <w:r w:rsidRPr="0075477E">
              <w:rPr>
                <w:highlight w:val="cyan"/>
              </w:rPr>
              <w:t>PAS30706</w:t>
            </w:r>
          </w:p>
        </w:tc>
      </w:tr>
      <w:tr w:rsidR="003173AA" w:rsidRPr="00146756" w14:paraId="33DDE9F1" w14:textId="77777777" w:rsidTr="00010ECE">
        <w:tc>
          <w:tcPr>
            <w:tcW w:w="4928" w:type="dxa"/>
            <w:shd w:val="clear" w:color="auto" w:fill="FFF2CC" w:themeFill="accent4" w:themeFillTint="33"/>
          </w:tcPr>
          <w:p w14:paraId="61A684A8" w14:textId="6448F06E" w:rsidR="00233F62" w:rsidRPr="00233F62" w:rsidRDefault="00233F62" w:rsidP="00233F62">
            <w:pPr>
              <w:rPr>
                <w:rStyle w:val="LLCTekstas"/>
              </w:rPr>
            </w:pPr>
            <w:r>
              <w:rPr>
                <w:rStyle w:val="LLCTekstas"/>
              </w:rPr>
              <w:t xml:space="preserve">2. </w:t>
            </w:r>
            <w:r w:rsidRPr="00233F62">
              <w:rPr>
                <w:rStyle w:val="LLCTekstas"/>
              </w:rPr>
              <w:t xml:space="preserve">Leidimo verstis </w:t>
            </w:r>
            <w:r w:rsidRPr="00233F62">
              <w:rPr>
                <w:rStyle w:val="LLCTekstas"/>
                <w:b/>
              </w:rPr>
              <w:t>mažmenine</w:t>
            </w:r>
            <w:r w:rsidRPr="00233F62">
              <w:rPr>
                <w:rStyle w:val="LLCTekstas"/>
              </w:rPr>
              <w:t xml:space="preserve"> prekyba suskystintomis naftos dujomis</w:t>
            </w:r>
            <w:r w:rsidRPr="00233F62">
              <w:rPr>
                <w:rStyle w:val="LLCTekstas"/>
                <w:b/>
              </w:rPr>
              <w:t xml:space="preserve"> išdavimas, dublikato išdavimas, papildymas (patikslinimas), galiojimo sustabdymo panaikinimas arba panaikinimas</w:t>
            </w:r>
          </w:p>
          <w:p w14:paraId="163C074B" w14:textId="77777777" w:rsidR="009F1923" w:rsidRDefault="009F1923" w:rsidP="000E16E3">
            <w:pPr>
              <w:rPr>
                <w:rStyle w:val="LLCTekstas"/>
              </w:rPr>
            </w:pPr>
          </w:p>
          <w:p w14:paraId="790A4063" w14:textId="77777777" w:rsidR="000E16E3" w:rsidRPr="00233F62" w:rsidRDefault="000E16E3" w:rsidP="000E16E3">
            <w:pPr>
              <w:rPr>
                <w:rStyle w:val="LLCTekstas"/>
              </w:rPr>
            </w:pPr>
            <w:r>
              <w:rPr>
                <w:rStyle w:val="LLCTekstas"/>
              </w:rPr>
              <w:t>Atvejai:</w:t>
            </w:r>
          </w:p>
          <w:p w14:paraId="195519C4" w14:textId="013A8E85" w:rsidR="000E16E3" w:rsidRDefault="000E16E3" w:rsidP="000E16E3">
            <w:pPr>
              <w:ind w:left="284"/>
              <w:rPr>
                <w:rStyle w:val="LLCTekstas"/>
                <w:b/>
              </w:rPr>
            </w:pPr>
            <w:r>
              <w:rPr>
                <w:rStyle w:val="LLCTekstas"/>
              </w:rPr>
              <w:t xml:space="preserve">A. </w:t>
            </w:r>
            <w:r w:rsidRPr="00233F62">
              <w:rPr>
                <w:rStyle w:val="LLCTekstas"/>
              </w:rPr>
              <w:t xml:space="preserve">Leidimo verstis </w:t>
            </w:r>
            <w:r>
              <w:rPr>
                <w:rStyle w:val="LLCTekstas"/>
                <w:b/>
              </w:rPr>
              <w:t>mažmenine</w:t>
            </w:r>
            <w:r w:rsidRPr="00233F62">
              <w:rPr>
                <w:rStyle w:val="LLCTekstas"/>
                <w:b/>
              </w:rPr>
              <w:t xml:space="preserve"> </w:t>
            </w:r>
            <w:r w:rsidRPr="000E16E3">
              <w:rPr>
                <w:rStyle w:val="LLCTekstas"/>
              </w:rPr>
              <w:t>prekyba</w:t>
            </w:r>
            <w:r w:rsidRPr="00233F62">
              <w:rPr>
                <w:rStyle w:val="LLCTekstas"/>
              </w:rPr>
              <w:t xml:space="preserve"> </w:t>
            </w:r>
            <w:r w:rsidRPr="00233F62">
              <w:t xml:space="preserve">suskystintomis naftos </w:t>
            </w:r>
            <w:r w:rsidRPr="00233F62">
              <w:rPr>
                <w:rStyle w:val="LLCTekstas"/>
              </w:rPr>
              <w:t xml:space="preserve">dujomis </w:t>
            </w:r>
            <w:r w:rsidRPr="00233F62">
              <w:rPr>
                <w:rStyle w:val="LLCTekstas"/>
                <w:b/>
              </w:rPr>
              <w:t>išdavimas</w:t>
            </w:r>
          </w:p>
          <w:p w14:paraId="70CA3B28" w14:textId="52DDF397" w:rsidR="000E16E3" w:rsidRPr="005C6CAE" w:rsidRDefault="000E16E3" w:rsidP="000E16E3">
            <w:pPr>
              <w:ind w:left="284"/>
              <w:rPr>
                <w:rStyle w:val="LLCTekstas"/>
              </w:rPr>
            </w:pPr>
            <w:r w:rsidRPr="00233F62">
              <w:rPr>
                <w:rStyle w:val="LLCTekstas"/>
              </w:rPr>
              <w:t xml:space="preserve">B. </w:t>
            </w:r>
            <w:r w:rsidRPr="005C6CAE">
              <w:rPr>
                <w:rStyle w:val="LLCTekstas"/>
              </w:rPr>
              <w:t xml:space="preserve">Leidimo verstis </w:t>
            </w:r>
            <w:r>
              <w:rPr>
                <w:rStyle w:val="LLCTekstas"/>
                <w:b/>
              </w:rPr>
              <w:t>mažmenine</w:t>
            </w:r>
            <w:r w:rsidRPr="005C6CAE">
              <w:rPr>
                <w:rStyle w:val="LLCTekstas"/>
              </w:rPr>
              <w:t xml:space="preserve"> prekyba </w:t>
            </w:r>
            <w:r w:rsidRPr="005C6CAE">
              <w:rPr>
                <w:rStyle w:val="LLCTekstas"/>
              </w:rPr>
              <w:lastRenderedPageBreak/>
              <w:t xml:space="preserve">suskystintomis naftos dujomis </w:t>
            </w:r>
            <w:r w:rsidRPr="005C6CAE">
              <w:rPr>
                <w:rStyle w:val="LLCTekstas"/>
                <w:b/>
              </w:rPr>
              <w:t>dublikato išdavimas</w:t>
            </w:r>
          </w:p>
          <w:p w14:paraId="194C6E43" w14:textId="2048240F" w:rsidR="000E16E3" w:rsidRPr="005C6CAE" w:rsidRDefault="000E16E3" w:rsidP="000E16E3">
            <w:pPr>
              <w:ind w:left="284"/>
              <w:rPr>
                <w:rStyle w:val="LLCTekstas"/>
              </w:rPr>
            </w:pPr>
            <w:r w:rsidRPr="005C6CAE">
              <w:rPr>
                <w:rStyle w:val="LLCTekstas"/>
              </w:rPr>
              <w:t xml:space="preserve">C. Leidimo verstis </w:t>
            </w:r>
            <w:r>
              <w:rPr>
                <w:rStyle w:val="LLCTekstas"/>
                <w:b/>
              </w:rPr>
              <w:t>mažmenine</w:t>
            </w:r>
            <w:r w:rsidRPr="005C6CAE">
              <w:rPr>
                <w:rStyle w:val="LLCTekstas"/>
              </w:rPr>
              <w:t xml:space="preserve"> prekyba suskystintomis naftos dujomis </w:t>
            </w:r>
            <w:r w:rsidRPr="005C6CAE">
              <w:rPr>
                <w:rStyle w:val="LLCTekstas"/>
                <w:b/>
              </w:rPr>
              <w:t>papildymas (patikslinimas)</w:t>
            </w:r>
          </w:p>
          <w:p w14:paraId="242EB637" w14:textId="3AC75306" w:rsidR="000E16E3" w:rsidRPr="005C6CAE" w:rsidRDefault="000E16E3" w:rsidP="000E16E3">
            <w:pPr>
              <w:ind w:left="284"/>
              <w:rPr>
                <w:rStyle w:val="LLCTekstas"/>
              </w:rPr>
            </w:pPr>
            <w:r w:rsidRPr="005C6CAE">
              <w:rPr>
                <w:rStyle w:val="LLCTekstas"/>
              </w:rPr>
              <w:t xml:space="preserve">D. Leidimo verstis </w:t>
            </w:r>
            <w:r>
              <w:rPr>
                <w:rStyle w:val="LLCTekstas"/>
                <w:b/>
              </w:rPr>
              <w:t>mažmenine</w:t>
            </w:r>
            <w:r w:rsidRPr="005C6CAE">
              <w:rPr>
                <w:rStyle w:val="LLCTekstas"/>
              </w:rPr>
              <w:t xml:space="preserve"> prekyba suskystintomis naftos dujomis </w:t>
            </w:r>
            <w:r w:rsidRPr="005C6CAE">
              <w:rPr>
                <w:rStyle w:val="LLCTekstas"/>
                <w:b/>
              </w:rPr>
              <w:t>galiojimo sustabdymo panaikinimas</w:t>
            </w:r>
          </w:p>
          <w:p w14:paraId="2F112676" w14:textId="6EEC8D0E" w:rsidR="000E16E3" w:rsidRPr="005C6CAE" w:rsidRDefault="000E16E3" w:rsidP="000E16E3">
            <w:pPr>
              <w:ind w:left="284"/>
              <w:rPr>
                <w:rStyle w:val="LLCTekstas"/>
              </w:rPr>
            </w:pPr>
            <w:r w:rsidRPr="005C6CAE">
              <w:rPr>
                <w:rStyle w:val="LLCTekstas"/>
              </w:rPr>
              <w:t xml:space="preserve">E. Leidimo verstis </w:t>
            </w:r>
            <w:r>
              <w:rPr>
                <w:rStyle w:val="LLCTekstas"/>
                <w:b/>
              </w:rPr>
              <w:t>mažmenine</w:t>
            </w:r>
            <w:r w:rsidRPr="005C6CAE">
              <w:rPr>
                <w:rStyle w:val="LLCTekstas"/>
              </w:rPr>
              <w:t xml:space="preserve"> prekyba suskystintomis naftos dujomis </w:t>
            </w:r>
            <w:r w:rsidRPr="005C6CAE">
              <w:rPr>
                <w:rStyle w:val="LLCTekstas"/>
                <w:b/>
              </w:rPr>
              <w:t>panaikinimas</w:t>
            </w:r>
          </w:p>
          <w:p w14:paraId="21EBAA79" w14:textId="5EA433FE" w:rsidR="000E16E3" w:rsidRPr="00233F62" w:rsidRDefault="000E16E3" w:rsidP="00233F62"/>
        </w:tc>
        <w:tc>
          <w:tcPr>
            <w:tcW w:w="2410" w:type="dxa"/>
            <w:shd w:val="clear" w:color="auto" w:fill="FFF2CC" w:themeFill="accent4" w:themeFillTint="33"/>
          </w:tcPr>
          <w:p w14:paraId="65ACFE4A" w14:textId="77777777" w:rsidR="00DC61DD" w:rsidRDefault="00DC61DD" w:rsidP="00DC61DD">
            <w:r>
              <w:lastRenderedPageBreak/>
              <w:t xml:space="preserve">Išduotas leidimas verstis mažmenine prekyba suskystintomis naftos dujomis </w:t>
            </w:r>
          </w:p>
          <w:p w14:paraId="38A445A2" w14:textId="77777777" w:rsidR="00DC61DD" w:rsidRDefault="00DC61DD" w:rsidP="00DC61DD"/>
          <w:p w14:paraId="11102F25" w14:textId="77777777" w:rsidR="00DC61DD" w:rsidRDefault="00DC61DD" w:rsidP="00DC61DD">
            <w:r>
              <w:t xml:space="preserve">Raštas apie neigiamą sprendimą dėl leidimo verstis mažmenine prekyba suskystintomis </w:t>
            </w:r>
            <w:r>
              <w:lastRenderedPageBreak/>
              <w:t>naftos dujomis</w:t>
            </w:r>
          </w:p>
          <w:p w14:paraId="34ED695F" w14:textId="77777777" w:rsidR="00DC61DD" w:rsidRDefault="00DC61DD" w:rsidP="00DC61DD"/>
          <w:p w14:paraId="12F02D91" w14:textId="390C4CDA" w:rsidR="00DC61DD" w:rsidRDefault="00DC61DD" w:rsidP="00DC61DD">
            <w:r>
              <w:t xml:space="preserve">Išduotas leidimo verstis mažmenine prekyba suskystintomis naftos dujomis dublikatas </w:t>
            </w:r>
          </w:p>
          <w:p w14:paraId="2310D52A" w14:textId="77777777" w:rsidR="00DC61DD" w:rsidRDefault="00DC61DD" w:rsidP="00DC61DD"/>
          <w:p w14:paraId="57CE7CA8" w14:textId="27ED1054" w:rsidR="00DC61DD" w:rsidRDefault="00DC61DD" w:rsidP="00DC61DD">
            <w:r>
              <w:t>Raštas apie neigiamą sprendimą dėl leidimo verstis mažmenine prekyba suskystintomis naftos dujomis dublikato išdavimo</w:t>
            </w:r>
          </w:p>
          <w:p w14:paraId="4C9824C8" w14:textId="77777777" w:rsidR="00DC61DD" w:rsidRDefault="00DC61DD" w:rsidP="00DC61DD"/>
          <w:p w14:paraId="27910F0D" w14:textId="03C7E454" w:rsidR="00DC61DD" w:rsidRDefault="00DC61DD" w:rsidP="00DC61DD">
            <w:r>
              <w:t xml:space="preserve">Papildytas (patikslintas) leidimas verstis mažmenine prekyba suskystintomis naftos dujomis </w:t>
            </w:r>
          </w:p>
          <w:p w14:paraId="02FB2D49" w14:textId="77777777" w:rsidR="00DC61DD" w:rsidRDefault="00DC61DD" w:rsidP="00DC61DD"/>
          <w:p w14:paraId="7904E889" w14:textId="268F0B90" w:rsidR="00DC61DD" w:rsidRDefault="00DC61DD" w:rsidP="00DC61DD">
            <w:r>
              <w:t>Raštas apie neigiamą sprendimą dėl leidimo verstis mažmenine prekyba suskystintomis naftos dujomis papildymo (patikslinimo)</w:t>
            </w:r>
          </w:p>
          <w:p w14:paraId="58BB4AC2" w14:textId="77777777" w:rsidR="00DC61DD" w:rsidRDefault="00DC61DD" w:rsidP="00DC61DD"/>
          <w:p w14:paraId="4C59D79E" w14:textId="242FDE34" w:rsidR="00DC61DD" w:rsidRDefault="00DC61DD" w:rsidP="00DC61DD">
            <w:r>
              <w:t xml:space="preserve">Panaikintas leidimo verstis mažmenine prekyba suskystintomis naftos dujomis galiojimo sustabdymas </w:t>
            </w:r>
          </w:p>
          <w:p w14:paraId="2DB19EF1" w14:textId="77777777" w:rsidR="00DC61DD" w:rsidRDefault="00DC61DD" w:rsidP="00DC61DD"/>
          <w:p w14:paraId="122B5587" w14:textId="5B6C2FAE" w:rsidR="00DC61DD" w:rsidRDefault="00DC61DD" w:rsidP="00DC61DD">
            <w:r>
              <w:t>Raštas apie neigiamą prendimą dėl leidimo verstis mažmenine prekyba suskystintomis naftos dujomis galiojimo sustabdymo panaikinimo</w:t>
            </w:r>
          </w:p>
          <w:p w14:paraId="606E084A" w14:textId="77777777" w:rsidR="00DC61DD" w:rsidRDefault="00DC61DD" w:rsidP="00DC61DD"/>
          <w:p w14:paraId="2745C591" w14:textId="7840F62A" w:rsidR="003173AA" w:rsidRPr="00146756" w:rsidRDefault="00DC61DD" w:rsidP="00DC61DD">
            <w:r>
              <w:t>Panaikintas leidimas verstis mažmenine prekyba suskystintomis naftos dujomis</w:t>
            </w:r>
          </w:p>
        </w:tc>
        <w:tc>
          <w:tcPr>
            <w:tcW w:w="2516" w:type="dxa"/>
            <w:shd w:val="clear" w:color="auto" w:fill="FFF2CC" w:themeFill="accent4" w:themeFillTint="33"/>
          </w:tcPr>
          <w:p w14:paraId="03CEF2EB" w14:textId="51F05A4E" w:rsidR="003173AA" w:rsidRDefault="00514F6C" w:rsidP="00E90249">
            <w:pPr>
              <w:rPr>
                <w:color w:val="222222"/>
                <w:shd w:val="clear" w:color="auto" w:fill="FCFDFD"/>
              </w:rPr>
            </w:pPr>
            <w:r>
              <w:rPr>
                <w:color w:val="222222"/>
                <w:shd w:val="clear" w:color="auto" w:fill="FCFDFD"/>
              </w:rPr>
              <w:lastRenderedPageBreak/>
              <w:t>PAS4361</w:t>
            </w:r>
          </w:p>
          <w:p w14:paraId="3549D97F" w14:textId="77777777" w:rsidR="0075477E" w:rsidRDefault="0075477E" w:rsidP="00E90249">
            <w:pPr>
              <w:rPr>
                <w:color w:val="222222"/>
                <w:shd w:val="clear" w:color="auto" w:fill="FCFDFD"/>
              </w:rPr>
            </w:pPr>
          </w:p>
          <w:p w14:paraId="68F5AC3F" w14:textId="0E91E626" w:rsidR="0075477E" w:rsidRPr="00146756" w:rsidRDefault="0075477E" w:rsidP="00E90249">
            <w:pPr>
              <w:rPr>
                <w:color w:val="222222"/>
                <w:shd w:val="clear" w:color="auto" w:fill="FCFDFD"/>
              </w:rPr>
            </w:pPr>
            <w:r w:rsidRPr="0075477E">
              <w:rPr>
                <w:color w:val="222222"/>
                <w:highlight w:val="cyan"/>
                <w:shd w:val="clear" w:color="auto" w:fill="FCFDFD"/>
              </w:rPr>
              <w:t>PAS30705</w:t>
            </w:r>
          </w:p>
        </w:tc>
      </w:tr>
      <w:tr w:rsidR="00475925" w:rsidRPr="00146756" w14:paraId="075F030B" w14:textId="77777777" w:rsidTr="004C7D38">
        <w:trPr>
          <w:trHeight w:val="1528"/>
        </w:trPr>
        <w:tc>
          <w:tcPr>
            <w:tcW w:w="9854" w:type="dxa"/>
            <w:gridSpan w:val="3"/>
            <w:shd w:val="clear" w:color="auto" w:fill="F2F2F2" w:themeFill="background1" w:themeFillShade="F2"/>
          </w:tcPr>
          <w:p w14:paraId="40C52966" w14:textId="77777777" w:rsidR="00475925" w:rsidRPr="00146756" w:rsidRDefault="00475925" w:rsidP="00EA2502">
            <w:pPr>
              <w:rPr>
                <w:b/>
              </w:rPr>
            </w:pPr>
          </w:p>
          <w:p w14:paraId="172EE936" w14:textId="77777777" w:rsidR="00475925" w:rsidRPr="00146756" w:rsidRDefault="00475925" w:rsidP="00EA2502">
            <w:pPr>
              <w:rPr>
                <w:b/>
              </w:rPr>
            </w:pPr>
            <w:r w:rsidRPr="00146756">
              <w:rPr>
                <w:b/>
              </w:rPr>
              <w:t xml:space="preserve">Pavadinimas projekte: </w:t>
            </w:r>
          </w:p>
          <w:p w14:paraId="1E8A7857" w14:textId="77777777" w:rsidR="00475925" w:rsidRPr="00146756" w:rsidRDefault="00475925" w:rsidP="00EA2502">
            <w:r w:rsidRPr="00146756">
              <w:rPr>
                <w:b/>
              </w:rPr>
              <w:t>VL S.3-6 Leidimų verstis prekyba nefasuotais naftos produktais</w:t>
            </w:r>
          </w:p>
          <w:p w14:paraId="66D1FF80" w14:textId="77777777" w:rsidR="00475925" w:rsidRPr="00146756" w:rsidRDefault="00475925" w:rsidP="00EA2502">
            <w:pPr>
              <w:rPr>
                <w:b/>
              </w:rPr>
            </w:pPr>
          </w:p>
          <w:p w14:paraId="41375F92" w14:textId="77777777" w:rsidR="00475925" w:rsidRPr="00146756" w:rsidRDefault="00475925" w:rsidP="00EA2502">
            <w:pPr>
              <w:rPr>
                <w:b/>
              </w:rPr>
            </w:pPr>
            <w:r w:rsidRPr="00146756">
              <w:rPr>
                <w:b/>
              </w:rPr>
              <w:t xml:space="preserve">Pavadinimas epaslaugos.lt: </w:t>
            </w:r>
          </w:p>
          <w:p w14:paraId="2143BC5A" w14:textId="52A52110" w:rsidR="00475925" w:rsidRPr="00146756" w:rsidRDefault="00C76B67" w:rsidP="00EA2502">
            <w:pPr>
              <w:rPr>
                <w:b/>
              </w:rPr>
            </w:pPr>
            <w:r>
              <w:rPr>
                <w:b/>
              </w:rPr>
              <w:t>Leidimo verstis didmenine</w:t>
            </w:r>
            <w:r w:rsidR="00475925" w:rsidRPr="00146756">
              <w:rPr>
                <w:b/>
              </w:rPr>
              <w:t xml:space="preserve"> ar mažmenin</w:t>
            </w:r>
            <w:r w:rsidR="00576BED">
              <w:rPr>
                <w:b/>
              </w:rPr>
              <w:t>e</w:t>
            </w:r>
            <w:r w:rsidR="00475925" w:rsidRPr="00146756">
              <w:rPr>
                <w:b/>
              </w:rPr>
              <w:t xml:space="preserve"> prekyba nefasuotais naftos produktais  išdavimas, leidimo dublikato išdavimas, leidimo papildymas (patikslinimas), leidimo galiojimo sustabdymo panaikinimas arba leidimo panaikinimas</w:t>
            </w:r>
          </w:p>
          <w:p w14:paraId="44ABA17D" w14:textId="045A4633" w:rsidR="00475925" w:rsidRPr="00146756" w:rsidRDefault="00475925" w:rsidP="00EA2502"/>
        </w:tc>
      </w:tr>
      <w:tr w:rsidR="004C7D38" w:rsidRPr="00146756" w14:paraId="2561FFF3" w14:textId="77777777" w:rsidTr="003173AA">
        <w:tc>
          <w:tcPr>
            <w:tcW w:w="7338" w:type="dxa"/>
            <w:gridSpan w:val="2"/>
          </w:tcPr>
          <w:p w14:paraId="1CEE1B08" w14:textId="682BB7E4" w:rsidR="004C7D38" w:rsidRPr="00146756" w:rsidRDefault="004C7D38" w:rsidP="003173AA">
            <w:pPr>
              <w:ind w:left="284"/>
              <w:rPr>
                <w:rStyle w:val="LLCTekstas"/>
                <w:b/>
              </w:rPr>
            </w:pPr>
            <w:r w:rsidRPr="00146756">
              <w:rPr>
                <w:rStyle w:val="LLCTekstas"/>
                <w:b/>
              </w:rPr>
              <w:t>Paslaugos pavadinimai pagal atvejus</w:t>
            </w:r>
          </w:p>
        </w:tc>
        <w:tc>
          <w:tcPr>
            <w:tcW w:w="2516" w:type="dxa"/>
          </w:tcPr>
          <w:p w14:paraId="758FB6BA" w14:textId="77777777" w:rsidR="004C7D38" w:rsidRPr="00146756" w:rsidRDefault="004C7D38" w:rsidP="003173AA">
            <w:pPr>
              <w:rPr>
                <w:b/>
              </w:rPr>
            </w:pPr>
            <w:r w:rsidRPr="00146756">
              <w:rPr>
                <w:b/>
              </w:rPr>
              <w:t>PAS kodas</w:t>
            </w:r>
          </w:p>
        </w:tc>
      </w:tr>
      <w:tr w:rsidR="004C7D38" w:rsidRPr="00146756" w14:paraId="213CF2D8" w14:textId="77777777" w:rsidTr="003173AA">
        <w:tc>
          <w:tcPr>
            <w:tcW w:w="7338" w:type="dxa"/>
            <w:gridSpan w:val="2"/>
            <w:shd w:val="clear" w:color="auto" w:fill="FFFF00"/>
          </w:tcPr>
          <w:p w14:paraId="4459CD50" w14:textId="05B0BA48" w:rsidR="00651571" w:rsidRDefault="00651571" w:rsidP="00651571">
            <w:pPr>
              <w:rPr>
                <w:rStyle w:val="LLCTekstas"/>
              </w:rPr>
            </w:pPr>
            <w:r>
              <w:rPr>
                <w:rStyle w:val="LLCTekstas"/>
              </w:rPr>
              <w:t xml:space="preserve">1. </w:t>
            </w:r>
            <w:r w:rsidRPr="00651571">
              <w:rPr>
                <w:rStyle w:val="LLCTekstas"/>
              </w:rPr>
              <w:t xml:space="preserve">Leidimo verstis </w:t>
            </w:r>
            <w:r w:rsidRPr="00651571">
              <w:rPr>
                <w:rStyle w:val="LLCTekstas"/>
                <w:b/>
              </w:rPr>
              <w:t>didmenine</w:t>
            </w:r>
            <w:r w:rsidRPr="00651571">
              <w:rPr>
                <w:rStyle w:val="LLCTekstas"/>
              </w:rPr>
              <w:t xml:space="preserve"> prekyba nefasuotais naftos produktais </w:t>
            </w:r>
            <w:r w:rsidRPr="00651571">
              <w:rPr>
                <w:rStyle w:val="LLCTekstas"/>
                <w:b/>
              </w:rPr>
              <w:t xml:space="preserve">išdavimas, </w:t>
            </w:r>
            <w:r w:rsidRPr="00651571">
              <w:rPr>
                <w:rStyle w:val="LLCTekstas"/>
                <w:b/>
              </w:rPr>
              <w:lastRenderedPageBreak/>
              <w:t>leidimo dublikato išdavimas, leidimo papildymas (patikslinimas), leidimo galiojimo sustabdymo panaikinimas arba leidimo panaikinimas</w:t>
            </w:r>
          </w:p>
          <w:p w14:paraId="44265D9D" w14:textId="77777777" w:rsidR="00651571" w:rsidRDefault="00651571" w:rsidP="00651571">
            <w:pPr>
              <w:rPr>
                <w:rStyle w:val="LLCTekstas"/>
              </w:rPr>
            </w:pPr>
          </w:p>
          <w:p w14:paraId="3ABBED1E" w14:textId="5684673F" w:rsidR="00362A84" w:rsidRDefault="00362A84" w:rsidP="00651571">
            <w:pPr>
              <w:rPr>
                <w:rStyle w:val="LLCTekstas"/>
              </w:rPr>
            </w:pPr>
            <w:r>
              <w:rPr>
                <w:rStyle w:val="LLCTekstas"/>
              </w:rPr>
              <w:t>Atvejai:</w:t>
            </w:r>
          </w:p>
          <w:p w14:paraId="4284779E" w14:textId="77777777" w:rsidR="00651571" w:rsidRDefault="00651571" w:rsidP="00362A84">
            <w:pPr>
              <w:ind w:left="284"/>
              <w:rPr>
                <w:rStyle w:val="LLCTekstas"/>
                <w:b/>
              </w:rPr>
            </w:pPr>
            <w:r>
              <w:rPr>
                <w:rStyle w:val="LLCTekstas"/>
              </w:rPr>
              <w:t xml:space="preserve">A. </w:t>
            </w:r>
            <w:r w:rsidRPr="00651571">
              <w:rPr>
                <w:rStyle w:val="LLCTekstas"/>
              </w:rPr>
              <w:t xml:space="preserve">Leidimo verstis </w:t>
            </w:r>
            <w:r w:rsidRPr="00651571">
              <w:rPr>
                <w:rStyle w:val="LLCTekstas"/>
                <w:b/>
              </w:rPr>
              <w:t>didmenine</w:t>
            </w:r>
            <w:r w:rsidRPr="00651571">
              <w:rPr>
                <w:rStyle w:val="LLCTekstas"/>
              </w:rPr>
              <w:t xml:space="preserve"> prekyba nefasuotais naftos produktais </w:t>
            </w:r>
            <w:r w:rsidRPr="00651571">
              <w:rPr>
                <w:rStyle w:val="LLCTekstas"/>
                <w:b/>
              </w:rPr>
              <w:t>išdavimas</w:t>
            </w:r>
          </w:p>
          <w:p w14:paraId="0B36CC2C" w14:textId="373C4E3D" w:rsidR="00651571" w:rsidRPr="00FF0794" w:rsidRDefault="00651571" w:rsidP="00362A84">
            <w:pPr>
              <w:ind w:left="284"/>
              <w:rPr>
                <w:rStyle w:val="LLCTekstas"/>
                <w:b/>
              </w:rPr>
            </w:pPr>
            <w:r>
              <w:rPr>
                <w:rStyle w:val="LLCTekstas"/>
              </w:rPr>
              <w:t xml:space="preserve">B. </w:t>
            </w:r>
            <w:r w:rsidRPr="00651571">
              <w:rPr>
                <w:rStyle w:val="LLCTekstas"/>
              </w:rPr>
              <w:t xml:space="preserve">Leidimo verstis </w:t>
            </w:r>
            <w:r w:rsidRPr="00651571">
              <w:rPr>
                <w:rStyle w:val="LLCTekstas"/>
                <w:b/>
              </w:rPr>
              <w:t>didmenine</w:t>
            </w:r>
            <w:r w:rsidRPr="00651571">
              <w:rPr>
                <w:rStyle w:val="LLCTekstas"/>
              </w:rPr>
              <w:t xml:space="preserve"> prekyba nefasuotais naftos produktais </w:t>
            </w:r>
            <w:r w:rsidRPr="00FF0794">
              <w:rPr>
                <w:rStyle w:val="LLCTekstas"/>
                <w:b/>
              </w:rPr>
              <w:t>dublikato išdavimas</w:t>
            </w:r>
          </w:p>
          <w:p w14:paraId="50436536" w14:textId="6F24C0BC" w:rsidR="00651571" w:rsidRPr="00651571" w:rsidRDefault="00651571" w:rsidP="00362A84">
            <w:pPr>
              <w:ind w:left="284"/>
              <w:rPr>
                <w:rStyle w:val="LLCTekstas"/>
              </w:rPr>
            </w:pPr>
            <w:r>
              <w:rPr>
                <w:rStyle w:val="LLCTekstas"/>
              </w:rPr>
              <w:t xml:space="preserve">C. </w:t>
            </w:r>
            <w:r w:rsidRPr="00651571">
              <w:rPr>
                <w:rStyle w:val="LLCTekstas"/>
              </w:rPr>
              <w:t xml:space="preserve">Leidimo verstis </w:t>
            </w:r>
            <w:r w:rsidRPr="00FF0794">
              <w:rPr>
                <w:rStyle w:val="LLCTekstas"/>
                <w:b/>
              </w:rPr>
              <w:t>didmenine</w:t>
            </w:r>
            <w:r w:rsidRPr="00651571">
              <w:rPr>
                <w:rStyle w:val="LLCTekstas"/>
              </w:rPr>
              <w:t xml:space="preserve"> prekyba nefasuotais naftos produktais </w:t>
            </w:r>
            <w:r w:rsidRPr="00FF0794">
              <w:rPr>
                <w:rStyle w:val="LLCTekstas"/>
                <w:b/>
              </w:rPr>
              <w:t>papildymas (patikslinimas)</w:t>
            </w:r>
          </w:p>
          <w:p w14:paraId="448EAF6B" w14:textId="7002D9EA" w:rsidR="00651571" w:rsidRPr="00651571" w:rsidRDefault="00651571" w:rsidP="00362A84">
            <w:pPr>
              <w:ind w:left="284"/>
              <w:rPr>
                <w:rStyle w:val="LLCTekstas"/>
              </w:rPr>
            </w:pPr>
            <w:r>
              <w:rPr>
                <w:rStyle w:val="LLCTekstas"/>
              </w:rPr>
              <w:t xml:space="preserve">D. </w:t>
            </w:r>
            <w:r w:rsidRPr="00651571">
              <w:rPr>
                <w:rStyle w:val="LLCTekstas"/>
              </w:rPr>
              <w:t xml:space="preserve">Leidimo verstis </w:t>
            </w:r>
            <w:r w:rsidRPr="00FF0794">
              <w:rPr>
                <w:rStyle w:val="LLCTekstas"/>
                <w:b/>
              </w:rPr>
              <w:t>didmenine</w:t>
            </w:r>
            <w:r w:rsidRPr="00651571">
              <w:rPr>
                <w:rStyle w:val="LLCTekstas"/>
              </w:rPr>
              <w:t xml:space="preserve"> prekyba nefasuotais naftos produktais </w:t>
            </w:r>
            <w:r w:rsidRPr="00FF0794">
              <w:rPr>
                <w:rStyle w:val="LLCTekstas"/>
                <w:b/>
              </w:rPr>
              <w:t>galiojimo sustabdymo panaikinimas</w:t>
            </w:r>
          </w:p>
          <w:p w14:paraId="4217B6A5" w14:textId="386EDC52" w:rsidR="00651571" w:rsidRDefault="00651571" w:rsidP="00362A84">
            <w:pPr>
              <w:ind w:left="284"/>
              <w:rPr>
                <w:rStyle w:val="LLCTekstas"/>
                <w:b/>
              </w:rPr>
            </w:pPr>
            <w:r>
              <w:rPr>
                <w:rStyle w:val="LLCTekstas"/>
              </w:rPr>
              <w:t xml:space="preserve">E. </w:t>
            </w:r>
            <w:r w:rsidRPr="00651571">
              <w:rPr>
                <w:rStyle w:val="LLCTekstas"/>
              </w:rPr>
              <w:t xml:space="preserve">Leidimo verstis </w:t>
            </w:r>
            <w:r w:rsidRPr="00FF0794">
              <w:rPr>
                <w:rStyle w:val="LLCTekstas"/>
                <w:b/>
              </w:rPr>
              <w:t>didmenine</w:t>
            </w:r>
            <w:r w:rsidRPr="00651571">
              <w:rPr>
                <w:rStyle w:val="LLCTekstas"/>
              </w:rPr>
              <w:t xml:space="preserve"> prekyba nefasuotais naftos produktais </w:t>
            </w:r>
            <w:r w:rsidRPr="00FF0794">
              <w:rPr>
                <w:rStyle w:val="LLCTekstas"/>
                <w:b/>
              </w:rPr>
              <w:t>panaikinimas</w:t>
            </w:r>
          </w:p>
          <w:p w14:paraId="04B5864A" w14:textId="09CE85E9" w:rsidR="00763927" w:rsidRPr="00763927" w:rsidRDefault="00763927" w:rsidP="00362A84">
            <w:pPr>
              <w:ind w:left="284"/>
              <w:rPr>
                <w:rStyle w:val="LLCTekstas"/>
              </w:rPr>
            </w:pPr>
            <w:r>
              <w:rPr>
                <w:rStyle w:val="LLCTekstas"/>
              </w:rPr>
              <w:t xml:space="preserve">F. </w:t>
            </w:r>
            <w:r w:rsidRPr="00763927">
              <w:rPr>
                <w:rStyle w:val="LLCTekstas"/>
              </w:rPr>
              <w:t xml:space="preserve">Leidimo verstis </w:t>
            </w:r>
            <w:r w:rsidRPr="00763927">
              <w:rPr>
                <w:rStyle w:val="LLCTekstas"/>
                <w:b/>
              </w:rPr>
              <w:t>didmenine</w:t>
            </w:r>
            <w:r w:rsidRPr="00763927">
              <w:rPr>
                <w:rStyle w:val="LLCTekstas"/>
              </w:rPr>
              <w:t xml:space="preserve"> prekyba nefasuotais naftos produktais, kurie tiekiami kaip kuro atsargos </w:t>
            </w:r>
            <w:r w:rsidRPr="00362A84">
              <w:rPr>
                <w:rStyle w:val="LLCTekstas"/>
                <w:b/>
              </w:rPr>
              <w:t>laivams išdavimas</w:t>
            </w:r>
          </w:p>
          <w:p w14:paraId="48575ECB" w14:textId="7209D6DD" w:rsidR="00763927" w:rsidRDefault="00763927" w:rsidP="00362A84">
            <w:pPr>
              <w:ind w:left="284"/>
              <w:rPr>
                <w:rStyle w:val="LLCTekstas"/>
              </w:rPr>
            </w:pPr>
            <w:r>
              <w:rPr>
                <w:rStyle w:val="LLCTekstas"/>
              </w:rPr>
              <w:t xml:space="preserve">G. </w:t>
            </w:r>
            <w:r w:rsidRPr="00763927">
              <w:rPr>
                <w:rStyle w:val="LLCTekstas"/>
              </w:rPr>
              <w:t xml:space="preserve">Leidimo verstis </w:t>
            </w:r>
            <w:r w:rsidRPr="00763927">
              <w:rPr>
                <w:rStyle w:val="LLCTekstas"/>
                <w:b/>
              </w:rPr>
              <w:t>didmenine</w:t>
            </w:r>
            <w:r w:rsidRPr="00763927">
              <w:rPr>
                <w:rStyle w:val="LLCTekstas"/>
              </w:rPr>
              <w:t xml:space="preserve"> prekyba nefasuotais naftos produktais, kurie tiekiami kaip kuro atsargos </w:t>
            </w:r>
            <w:r w:rsidRPr="00362A84">
              <w:rPr>
                <w:rStyle w:val="LLCTekstas"/>
                <w:b/>
              </w:rPr>
              <w:t>orlaiviams išdavimas</w:t>
            </w:r>
          </w:p>
          <w:p w14:paraId="22C6AEEF" w14:textId="77777777" w:rsidR="00651571" w:rsidRDefault="00651571" w:rsidP="00651571">
            <w:pPr>
              <w:rPr>
                <w:rStyle w:val="LLCTekstas"/>
              </w:rPr>
            </w:pPr>
          </w:p>
          <w:p w14:paraId="3B31DC3E" w14:textId="77777777" w:rsidR="00651571" w:rsidRDefault="00651571" w:rsidP="00651571">
            <w:pPr>
              <w:rPr>
                <w:rStyle w:val="LLCTekstas"/>
              </w:rPr>
            </w:pPr>
          </w:p>
          <w:p w14:paraId="25F04D45" w14:textId="695B06C1" w:rsidR="004C7D38" w:rsidRPr="00651571" w:rsidRDefault="004C7D38" w:rsidP="00651571"/>
        </w:tc>
        <w:tc>
          <w:tcPr>
            <w:tcW w:w="2516" w:type="dxa"/>
            <w:shd w:val="clear" w:color="auto" w:fill="FFFF00"/>
          </w:tcPr>
          <w:p w14:paraId="6B5FCCD2" w14:textId="0CC547B8" w:rsidR="00F9674F" w:rsidRDefault="0033013C" w:rsidP="00514F6C">
            <w:pPr>
              <w:rPr>
                <w:shd w:val="clear" w:color="auto" w:fill="FCFDFD"/>
              </w:rPr>
            </w:pPr>
            <w:r w:rsidRPr="00514F6C">
              <w:lastRenderedPageBreak/>
              <w:t>PAS4370</w:t>
            </w:r>
          </w:p>
          <w:p w14:paraId="55417851" w14:textId="77777777" w:rsidR="0075477E" w:rsidRDefault="0075477E" w:rsidP="00E90249">
            <w:pPr>
              <w:rPr>
                <w:color w:val="222222"/>
                <w:shd w:val="clear" w:color="auto" w:fill="FCFDFD"/>
              </w:rPr>
            </w:pPr>
          </w:p>
          <w:p w14:paraId="03D5196C" w14:textId="1E822FB7" w:rsidR="0075477E" w:rsidRPr="00146756" w:rsidRDefault="0075477E" w:rsidP="00E90249">
            <w:r w:rsidRPr="0075477E">
              <w:rPr>
                <w:highlight w:val="cyan"/>
              </w:rPr>
              <w:t>PAS28456</w:t>
            </w:r>
          </w:p>
        </w:tc>
      </w:tr>
      <w:tr w:rsidR="004C7D38" w:rsidRPr="00146756" w14:paraId="7A80D424" w14:textId="77777777" w:rsidTr="003173AA">
        <w:tc>
          <w:tcPr>
            <w:tcW w:w="7338" w:type="dxa"/>
            <w:gridSpan w:val="2"/>
            <w:shd w:val="clear" w:color="auto" w:fill="FFFF00"/>
          </w:tcPr>
          <w:p w14:paraId="4FDDD78C" w14:textId="3E1719F3" w:rsidR="004C7D38" w:rsidRDefault="00362A84" w:rsidP="00362A84">
            <w:pPr>
              <w:rPr>
                <w:rStyle w:val="LLCTekstas"/>
                <w:b/>
              </w:rPr>
            </w:pPr>
            <w:r>
              <w:rPr>
                <w:rStyle w:val="LLCTekstas"/>
              </w:rPr>
              <w:lastRenderedPageBreak/>
              <w:t xml:space="preserve">2. </w:t>
            </w:r>
            <w:r w:rsidR="00AD673D" w:rsidRPr="00AD673D">
              <w:rPr>
                <w:rStyle w:val="LLCTekstas"/>
              </w:rPr>
              <w:t xml:space="preserve">Leidimo verstis </w:t>
            </w:r>
            <w:r w:rsidR="00AD673D" w:rsidRPr="00AD673D">
              <w:rPr>
                <w:rStyle w:val="LLCTekstas"/>
                <w:b/>
              </w:rPr>
              <w:t>mažmenine</w:t>
            </w:r>
            <w:r w:rsidR="00AD673D" w:rsidRPr="00AD673D">
              <w:rPr>
                <w:rStyle w:val="LLCTekstas"/>
              </w:rPr>
              <w:t xml:space="preserve"> prekyba nefasuotais naftos produktais išdavimas, leidimo dublikato </w:t>
            </w:r>
            <w:r w:rsidR="00AD673D" w:rsidRPr="00AD673D">
              <w:rPr>
                <w:rStyle w:val="LLCTekstas"/>
                <w:b/>
              </w:rPr>
              <w:t>išdavimas, leidimo papildymas (patikslinimas), leidimo galiojimo sustabdymo panaikinimas arba leidimo panaikinimas</w:t>
            </w:r>
          </w:p>
          <w:p w14:paraId="0CA30728" w14:textId="77777777" w:rsidR="00362A84" w:rsidRDefault="00362A84" w:rsidP="00362A84">
            <w:pPr>
              <w:rPr>
                <w:rStyle w:val="LLCTekstas"/>
                <w:b/>
              </w:rPr>
            </w:pPr>
          </w:p>
          <w:p w14:paraId="65562F38" w14:textId="77777777" w:rsidR="00362A84" w:rsidRDefault="00362A84" w:rsidP="00362A84">
            <w:pPr>
              <w:rPr>
                <w:rStyle w:val="LLCTekstas"/>
              </w:rPr>
            </w:pPr>
            <w:r>
              <w:rPr>
                <w:rStyle w:val="LLCTekstas"/>
              </w:rPr>
              <w:t>Atvejai:</w:t>
            </w:r>
          </w:p>
          <w:p w14:paraId="365E5F32" w14:textId="083DDF69" w:rsidR="00362A84" w:rsidRDefault="00362A84" w:rsidP="00362A84">
            <w:pPr>
              <w:ind w:left="284"/>
              <w:rPr>
                <w:rStyle w:val="LLCTekstas"/>
                <w:b/>
              </w:rPr>
            </w:pPr>
            <w:r>
              <w:rPr>
                <w:rStyle w:val="LLCTekstas"/>
              </w:rPr>
              <w:t xml:space="preserve">A. </w:t>
            </w:r>
            <w:r w:rsidRPr="00651571">
              <w:rPr>
                <w:rStyle w:val="LLCTekstas"/>
              </w:rPr>
              <w:t xml:space="preserve">Leidimo verstis </w:t>
            </w:r>
            <w:r w:rsidR="00BD52EC" w:rsidRPr="00362A84">
              <w:rPr>
                <w:rStyle w:val="LLCTekstas"/>
                <w:b/>
              </w:rPr>
              <w:t>mažmenine</w:t>
            </w:r>
            <w:r w:rsidR="00BD52EC" w:rsidRPr="00362A84">
              <w:rPr>
                <w:rStyle w:val="LLCTekstas"/>
              </w:rPr>
              <w:t xml:space="preserve"> </w:t>
            </w:r>
            <w:r w:rsidRPr="00651571">
              <w:rPr>
                <w:rStyle w:val="LLCTekstas"/>
              </w:rPr>
              <w:t xml:space="preserve">prekyba nefasuotais naftos produktais </w:t>
            </w:r>
            <w:r w:rsidRPr="00651571">
              <w:rPr>
                <w:rStyle w:val="LLCTekstas"/>
                <w:b/>
              </w:rPr>
              <w:t>išdavimas</w:t>
            </w:r>
          </w:p>
          <w:p w14:paraId="5D76D190" w14:textId="323BA5AE" w:rsidR="00362A84" w:rsidRPr="00FF0794" w:rsidRDefault="00362A84" w:rsidP="00362A84">
            <w:pPr>
              <w:ind w:left="284"/>
              <w:rPr>
                <w:rStyle w:val="LLCTekstas"/>
                <w:b/>
              </w:rPr>
            </w:pPr>
            <w:r>
              <w:rPr>
                <w:rStyle w:val="LLCTekstas"/>
              </w:rPr>
              <w:t xml:space="preserve">B. </w:t>
            </w:r>
            <w:r w:rsidRPr="00651571">
              <w:rPr>
                <w:rStyle w:val="LLCTekstas"/>
              </w:rPr>
              <w:t xml:space="preserve">Leidimo verstis </w:t>
            </w:r>
            <w:r w:rsidR="00BD52EC" w:rsidRPr="00362A84">
              <w:rPr>
                <w:rStyle w:val="LLCTekstas"/>
                <w:b/>
              </w:rPr>
              <w:t>mažmenine</w:t>
            </w:r>
            <w:r w:rsidR="00BD52EC" w:rsidRPr="00362A84">
              <w:rPr>
                <w:rStyle w:val="LLCTekstas"/>
              </w:rPr>
              <w:t xml:space="preserve"> </w:t>
            </w:r>
            <w:r w:rsidRPr="00651571">
              <w:rPr>
                <w:rStyle w:val="LLCTekstas"/>
              </w:rPr>
              <w:t xml:space="preserve">prekyba nefasuotais naftos produktais </w:t>
            </w:r>
            <w:r w:rsidRPr="00FF0794">
              <w:rPr>
                <w:rStyle w:val="LLCTekstas"/>
                <w:b/>
              </w:rPr>
              <w:t>dublikato išdavimas</w:t>
            </w:r>
          </w:p>
          <w:p w14:paraId="32525755" w14:textId="50F2CDD4" w:rsidR="00362A84" w:rsidRPr="00651571" w:rsidRDefault="00362A84" w:rsidP="00362A84">
            <w:pPr>
              <w:ind w:left="284"/>
              <w:rPr>
                <w:rStyle w:val="LLCTekstas"/>
              </w:rPr>
            </w:pPr>
            <w:r>
              <w:rPr>
                <w:rStyle w:val="LLCTekstas"/>
              </w:rPr>
              <w:t xml:space="preserve">C. </w:t>
            </w:r>
            <w:r w:rsidRPr="00651571">
              <w:rPr>
                <w:rStyle w:val="LLCTekstas"/>
              </w:rPr>
              <w:t xml:space="preserve">Leidimo verstis </w:t>
            </w:r>
            <w:r w:rsidR="00BD52EC" w:rsidRPr="00362A84">
              <w:rPr>
                <w:rStyle w:val="LLCTekstas"/>
                <w:b/>
              </w:rPr>
              <w:t>mažmenine</w:t>
            </w:r>
            <w:r w:rsidR="00BD52EC" w:rsidRPr="00362A84">
              <w:rPr>
                <w:rStyle w:val="LLCTekstas"/>
              </w:rPr>
              <w:t xml:space="preserve"> </w:t>
            </w:r>
            <w:r w:rsidRPr="00651571">
              <w:rPr>
                <w:rStyle w:val="LLCTekstas"/>
              </w:rPr>
              <w:t xml:space="preserve">prekyba nefasuotais naftos produktais </w:t>
            </w:r>
            <w:r w:rsidRPr="00FF0794">
              <w:rPr>
                <w:rStyle w:val="LLCTekstas"/>
                <w:b/>
              </w:rPr>
              <w:t>papildymas (patikslinimas)</w:t>
            </w:r>
          </w:p>
          <w:p w14:paraId="1BED1F70" w14:textId="5F3FE24B" w:rsidR="00362A84" w:rsidRPr="00651571" w:rsidRDefault="00362A84" w:rsidP="00362A84">
            <w:pPr>
              <w:ind w:left="284"/>
              <w:rPr>
                <w:rStyle w:val="LLCTekstas"/>
              </w:rPr>
            </w:pPr>
            <w:r>
              <w:rPr>
                <w:rStyle w:val="LLCTekstas"/>
              </w:rPr>
              <w:t xml:space="preserve">D. </w:t>
            </w:r>
            <w:r w:rsidRPr="00651571">
              <w:rPr>
                <w:rStyle w:val="LLCTekstas"/>
              </w:rPr>
              <w:t xml:space="preserve">Leidimo verstis </w:t>
            </w:r>
            <w:r w:rsidR="00BD52EC" w:rsidRPr="00362A84">
              <w:rPr>
                <w:rStyle w:val="LLCTekstas"/>
                <w:b/>
              </w:rPr>
              <w:t>mažmenine</w:t>
            </w:r>
            <w:r w:rsidR="00BD52EC" w:rsidRPr="00362A84">
              <w:rPr>
                <w:rStyle w:val="LLCTekstas"/>
              </w:rPr>
              <w:t xml:space="preserve"> </w:t>
            </w:r>
            <w:r w:rsidRPr="00651571">
              <w:rPr>
                <w:rStyle w:val="LLCTekstas"/>
              </w:rPr>
              <w:t xml:space="preserve">prekyba nefasuotais naftos produktais </w:t>
            </w:r>
            <w:r w:rsidRPr="00FF0794">
              <w:rPr>
                <w:rStyle w:val="LLCTekstas"/>
                <w:b/>
              </w:rPr>
              <w:t>galiojimo sustabdymo panaikinimas</w:t>
            </w:r>
          </w:p>
          <w:p w14:paraId="72DBD111" w14:textId="1BC076AD" w:rsidR="00362A84" w:rsidRDefault="00362A84" w:rsidP="00362A84">
            <w:pPr>
              <w:ind w:left="284"/>
              <w:rPr>
                <w:rStyle w:val="LLCTekstas"/>
                <w:b/>
              </w:rPr>
            </w:pPr>
            <w:r>
              <w:rPr>
                <w:rStyle w:val="LLCTekstas"/>
              </w:rPr>
              <w:t xml:space="preserve">E. </w:t>
            </w:r>
            <w:r w:rsidRPr="00651571">
              <w:rPr>
                <w:rStyle w:val="LLCTekstas"/>
              </w:rPr>
              <w:t xml:space="preserve">Leidimo verstis </w:t>
            </w:r>
            <w:r w:rsidR="00BD52EC" w:rsidRPr="00362A84">
              <w:rPr>
                <w:rStyle w:val="LLCTekstas"/>
                <w:b/>
              </w:rPr>
              <w:t>mažmenine</w:t>
            </w:r>
            <w:r w:rsidR="00BD52EC" w:rsidRPr="00362A84">
              <w:rPr>
                <w:rStyle w:val="LLCTekstas"/>
              </w:rPr>
              <w:t xml:space="preserve"> </w:t>
            </w:r>
            <w:r w:rsidRPr="00651571">
              <w:rPr>
                <w:rStyle w:val="LLCTekstas"/>
              </w:rPr>
              <w:t xml:space="preserve">prekyba nefasuotais naftos produktais </w:t>
            </w:r>
            <w:r w:rsidRPr="00FF0794">
              <w:rPr>
                <w:rStyle w:val="LLCTekstas"/>
                <w:b/>
              </w:rPr>
              <w:t>panaikinimas</w:t>
            </w:r>
          </w:p>
          <w:p w14:paraId="050E2C54" w14:textId="1EF49D88" w:rsidR="00362A84" w:rsidRPr="00362A84" w:rsidRDefault="00362A84" w:rsidP="00BD52EC">
            <w:pPr>
              <w:ind w:left="284"/>
            </w:pPr>
          </w:p>
        </w:tc>
        <w:tc>
          <w:tcPr>
            <w:tcW w:w="2516" w:type="dxa"/>
            <w:shd w:val="clear" w:color="auto" w:fill="FFFF00"/>
          </w:tcPr>
          <w:p w14:paraId="45895B45" w14:textId="075D081B" w:rsidR="004C7D38" w:rsidRDefault="0033013C" w:rsidP="00E90249">
            <w:pPr>
              <w:rPr>
                <w:color w:val="222222"/>
                <w:shd w:val="clear" w:color="auto" w:fill="FCFDFD"/>
              </w:rPr>
            </w:pPr>
            <w:r w:rsidRPr="00146756">
              <w:rPr>
                <w:color w:val="222222"/>
              </w:rPr>
              <w:t>PAS4369</w:t>
            </w:r>
          </w:p>
          <w:p w14:paraId="417F5303" w14:textId="77777777" w:rsidR="0075477E" w:rsidRDefault="0075477E" w:rsidP="00E90249">
            <w:pPr>
              <w:rPr>
                <w:color w:val="222222"/>
                <w:shd w:val="clear" w:color="auto" w:fill="FCFDFD"/>
              </w:rPr>
            </w:pPr>
          </w:p>
          <w:p w14:paraId="39512EE5" w14:textId="5CD29ED6" w:rsidR="0075477E" w:rsidRPr="00146756" w:rsidRDefault="0075477E" w:rsidP="00E90249">
            <w:r w:rsidRPr="0075477E">
              <w:rPr>
                <w:highlight w:val="cyan"/>
              </w:rPr>
              <w:t>PAS30707</w:t>
            </w:r>
          </w:p>
        </w:tc>
      </w:tr>
      <w:tr w:rsidR="00F44EDF" w:rsidRPr="00146756" w14:paraId="12B3A6A2" w14:textId="77777777" w:rsidTr="004C7D38">
        <w:trPr>
          <w:trHeight w:val="1781"/>
        </w:trPr>
        <w:tc>
          <w:tcPr>
            <w:tcW w:w="9854" w:type="dxa"/>
            <w:gridSpan w:val="3"/>
            <w:shd w:val="clear" w:color="auto" w:fill="F2F2F2" w:themeFill="background1" w:themeFillShade="F2"/>
          </w:tcPr>
          <w:p w14:paraId="753130D3" w14:textId="77777777" w:rsidR="00F44EDF" w:rsidRPr="00146756" w:rsidRDefault="00F44EDF" w:rsidP="00C83C9C">
            <w:pPr>
              <w:pStyle w:val="Sraopastraipa"/>
              <w:ind w:left="0"/>
              <w:rPr>
                <w:rFonts w:ascii="Times New Roman" w:hAnsi="Times New Roman"/>
                <w:b/>
              </w:rPr>
            </w:pPr>
          </w:p>
          <w:p w14:paraId="5DE8A7C8" w14:textId="77777777" w:rsidR="00475925" w:rsidRPr="00146756" w:rsidRDefault="00F44EDF" w:rsidP="00475925">
            <w:pPr>
              <w:rPr>
                <w:b/>
              </w:rPr>
            </w:pPr>
            <w:r w:rsidRPr="00146756">
              <w:rPr>
                <w:b/>
              </w:rPr>
              <w:t xml:space="preserve">Pavadinimas </w:t>
            </w:r>
            <w:r w:rsidR="00475925" w:rsidRPr="00146756">
              <w:rPr>
                <w:b/>
              </w:rPr>
              <w:t>projekte</w:t>
            </w:r>
            <w:r w:rsidRPr="00146756">
              <w:rPr>
                <w:b/>
              </w:rPr>
              <w:t xml:space="preserve">: </w:t>
            </w:r>
          </w:p>
          <w:p w14:paraId="39E66759" w14:textId="41798BE2" w:rsidR="00F44EDF" w:rsidRPr="00146756" w:rsidRDefault="00F44EDF" w:rsidP="00475925">
            <w:pPr>
              <w:rPr>
                <w:rStyle w:val="LLCTekstas"/>
              </w:rPr>
            </w:pPr>
            <w:r w:rsidRPr="00146756">
              <w:rPr>
                <w:b/>
              </w:rPr>
              <w:t>VL S.9 Leidimo prekiauti ir (ar) teikti paslaugas viešosiose vietose</w:t>
            </w:r>
          </w:p>
          <w:p w14:paraId="571784B1" w14:textId="77777777" w:rsidR="00F44EDF" w:rsidRPr="00146756" w:rsidRDefault="00F44EDF" w:rsidP="00F44EDF">
            <w:pPr>
              <w:rPr>
                <w:b/>
              </w:rPr>
            </w:pPr>
          </w:p>
          <w:p w14:paraId="3C4A5F74" w14:textId="77777777" w:rsidR="00F44EDF" w:rsidRPr="00146756" w:rsidRDefault="00F44EDF" w:rsidP="00F44EDF">
            <w:pPr>
              <w:pStyle w:val="Sraopastraipa"/>
              <w:ind w:left="0"/>
              <w:rPr>
                <w:rFonts w:ascii="Times New Roman" w:hAnsi="Times New Roman"/>
                <w:b/>
              </w:rPr>
            </w:pPr>
            <w:r w:rsidRPr="00146756">
              <w:rPr>
                <w:rFonts w:ascii="Times New Roman" w:hAnsi="Times New Roman"/>
                <w:b/>
              </w:rPr>
              <w:t>Pavadinimas epaslaugos.lt:</w:t>
            </w:r>
          </w:p>
          <w:p w14:paraId="3E9D7CEC" w14:textId="77777777" w:rsidR="00F44EDF" w:rsidRPr="00146756" w:rsidRDefault="00F44EDF" w:rsidP="00E90249">
            <w:pPr>
              <w:rPr>
                <w:b/>
              </w:rPr>
            </w:pPr>
            <w:r w:rsidRPr="00146756">
              <w:rPr>
                <w:b/>
              </w:rPr>
              <w:t>Leidimo prekiauti ir (ar) teikti paslaugas viešosiose vietose ar renginio metu išdavimas, dublikato išdavimas ar galiojimo panaikinimas.</w:t>
            </w:r>
          </w:p>
          <w:p w14:paraId="0C3CC73A" w14:textId="77777777" w:rsidR="00475925" w:rsidRPr="00146756" w:rsidRDefault="00475925" w:rsidP="00E90249"/>
        </w:tc>
      </w:tr>
      <w:tr w:rsidR="004C7D38" w:rsidRPr="00146756" w14:paraId="7130F658" w14:textId="77777777" w:rsidTr="003173AA">
        <w:tc>
          <w:tcPr>
            <w:tcW w:w="7338" w:type="dxa"/>
            <w:gridSpan w:val="2"/>
          </w:tcPr>
          <w:p w14:paraId="3BA4C2DA" w14:textId="42138F4A" w:rsidR="004C7D38" w:rsidRPr="00146756" w:rsidRDefault="004C7D38" w:rsidP="004C7D38">
            <w:pPr>
              <w:ind w:left="284"/>
              <w:rPr>
                <w:rStyle w:val="LLCTekstas"/>
                <w:b/>
              </w:rPr>
            </w:pPr>
            <w:r w:rsidRPr="00146756">
              <w:rPr>
                <w:rStyle w:val="LLCTekstas"/>
                <w:b/>
              </w:rPr>
              <w:t>Paslaugos pavadinimai pagal atvejus</w:t>
            </w:r>
          </w:p>
        </w:tc>
        <w:tc>
          <w:tcPr>
            <w:tcW w:w="2516" w:type="dxa"/>
          </w:tcPr>
          <w:p w14:paraId="3AD3FA2A" w14:textId="77777777" w:rsidR="004C7D38" w:rsidRPr="00146756" w:rsidRDefault="004C7D38" w:rsidP="003173AA">
            <w:pPr>
              <w:rPr>
                <w:b/>
              </w:rPr>
            </w:pPr>
            <w:r w:rsidRPr="00146756">
              <w:rPr>
                <w:b/>
              </w:rPr>
              <w:t>PAS kodas</w:t>
            </w:r>
          </w:p>
        </w:tc>
      </w:tr>
      <w:tr w:rsidR="004C7D38" w:rsidRPr="00146756" w14:paraId="7363D715" w14:textId="77777777" w:rsidTr="003173AA">
        <w:tc>
          <w:tcPr>
            <w:tcW w:w="7338" w:type="dxa"/>
            <w:gridSpan w:val="2"/>
            <w:shd w:val="clear" w:color="auto" w:fill="FFFF00"/>
          </w:tcPr>
          <w:p w14:paraId="110C4EED" w14:textId="5BFD19AE" w:rsidR="004C7D38" w:rsidRPr="005C0D50" w:rsidRDefault="005C0D50" w:rsidP="005C0D50">
            <w:pPr>
              <w:rPr>
                <w:rStyle w:val="LLCTekstas"/>
              </w:rPr>
            </w:pPr>
            <w:r>
              <w:rPr>
                <w:rStyle w:val="LLCTekstas"/>
              </w:rPr>
              <w:t xml:space="preserve">1. </w:t>
            </w:r>
            <w:r w:rsidR="004C7D38" w:rsidRPr="005C0D50">
              <w:rPr>
                <w:rStyle w:val="LLCTekstas"/>
              </w:rPr>
              <w:t xml:space="preserve">Leidimo </w:t>
            </w:r>
            <w:r w:rsidR="004C7D38" w:rsidRPr="005C0D50">
              <w:t xml:space="preserve">prekiauti ir (ar) teikti paslaugas </w:t>
            </w:r>
            <w:r w:rsidR="004C7D38" w:rsidRPr="005C0D50">
              <w:rPr>
                <w:b/>
              </w:rPr>
              <w:t>renginio metu</w:t>
            </w:r>
            <w:r w:rsidR="004C7D38" w:rsidRPr="005C0D50">
              <w:t xml:space="preserve"> </w:t>
            </w:r>
            <w:r w:rsidR="004C7D38" w:rsidRPr="005C0D50">
              <w:rPr>
                <w:b/>
              </w:rPr>
              <w:t>išdavimas</w:t>
            </w:r>
          </w:p>
        </w:tc>
        <w:tc>
          <w:tcPr>
            <w:tcW w:w="2516" w:type="dxa"/>
            <w:shd w:val="clear" w:color="auto" w:fill="FFFF00"/>
          </w:tcPr>
          <w:p w14:paraId="4CBFC134" w14:textId="693FF641" w:rsidR="00F9674F" w:rsidRPr="00514F6C" w:rsidRDefault="00AE01D5" w:rsidP="00514F6C">
            <w:pPr>
              <w:rPr>
                <w:shd w:val="clear" w:color="auto" w:fill="FCFDFD"/>
              </w:rPr>
            </w:pPr>
            <w:r w:rsidRPr="00514F6C">
              <w:t>PAS5210</w:t>
            </w:r>
          </w:p>
        </w:tc>
      </w:tr>
      <w:tr w:rsidR="004C7D38" w:rsidRPr="00146756" w14:paraId="383A6FAA" w14:textId="77777777" w:rsidTr="003173AA">
        <w:tc>
          <w:tcPr>
            <w:tcW w:w="7338" w:type="dxa"/>
            <w:gridSpan w:val="2"/>
            <w:shd w:val="clear" w:color="auto" w:fill="FFFF00"/>
          </w:tcPr>
          <w:p w14:paraId="1E63BE3C" w14:textId="1B599A45" w:rsidR="005C0D50" w:rsidRDefault="005C0D50" w:rsidP="005C0D50">
            <w:pPr>
              <w:rPr>
                <w:rStyle w:val="LLCTekstas"/>
              </w:rPr>
            </w:pPr>
            <w:r>
              <w:rPr>
                <w:rStyle w:val="LLCTekstas"/>
              </w:rPr>
              <w:t xml:space="preserve">2. </w:t>
            </w:r>
            <w:r w:rsidRPr="005C0D50">
              <w:rPr>
                <w:rStyle w:val="LLCTekstas"/>
              </w:rPr>
              <w:t xml:space="preserve">Leidimo prekiauti ir (ar) teikti paslaugas viešosiose vietose </w:t>
            </w:r>
            <w:r w:rsidRPr="00C01716">
              <w:rPr>
                <w:rStyle w:val="LLCTekstas"/>
                <w:b/>
              </w:rPr>
              <w:t xml:space="preserve">išdavimas, dublikato išdavimas ar galiojimo panaikinimas </w:t>
            </w:r>
          </w:p>
          <w:p w14:paraId="02EA4EAD" w14:textId="77777777" w:rsidR="00657FAB" w:rsidRDefault="00657FAB" w:rsidP="005C0D50">
            <w:pPr>
              <w:ind w:left="284"/>
              <w:rPr>
                <w:rStyle w:val="LLCTekstas"/>
              </w:rPr>
            </w:pPr>
          </w:p>
          <w:p w14:paraId="71D8F32C" w14:textId="258A608E" w:rsidR="00657FAB" w:rsidRDefault="00657FAB" w:rsidP="007B3FBE">
            <w:pPr>
              <w:rPr>
                <w:rStyle w:val="LLCTekstas"/>
              </w:rPr>
            </w:pPr>
            <w:r>
              <w:rPr>
                <w:rStyle w:val="LLCTekstas"/>
              </w:rPr>
              <w:t>Atvejai</w:t>
            </w:r>
            <w:r w:rsidR="007B3FBE">
              <w:rPr>
                <w:rStyle w:val="LLCTekstas"/>
              </w:rPr>
              <w:t>:</w:t>
            </w:r>
          </w:p>
          <w:p w14:paraId="49EB85EC" w14:textId="2D5FBC07" w:rsidR="004C7D38" w:rsidRDefault="005C0D50" w:rsidP="005C0D50">
            <w:pPr>
              <w:ind w:left="284"/>
              <w:rPr>
                <w:rStyle w:val="LLCTekstas"/>
                <w:b/>
              </w:rPr>
            </w:pPr>
            <w:r>
              <w:rPr>
                <w:rStyle w:val="LLCTekstas"/>
              </w:rPr>
              <w:t xml:space="preserve">A. </w:t>
            </w:r>
            <w:r w:rsidR="004C7D38" w:rsidRPr="005C0D50">
              <w:rPr>
                <w:rStyle w:val="LLCTekstas"/>
              </w:rPr>
              <w:t xml:space="preserve">Leidimo </w:t>
            </w:r>
            <w:r w:rsidR="004C7D38" w:rsidRPr="005C0D50">
              <w:t xml:space="preserve">prekiauti ir (ar) teikti paslaugas </w:t>
            </w:r>
            <w:r w:rsidR="004C7D38" w:rsidRPr="005C0D50">
              <w:rPr>
                <w:b/>
              </w:rPr>
              <w:t xml:space="preserve">viešosiose vietose </w:t>
            </w:r>
            <w:r w:rsidR="004C7D38" w:rsidRPr="005C0D50">
              <w:rPr>
                <w:rStyle w:val="LLCTekstas"/>
                <w:b/>
              </w:rPr>
              <w:t>išdavimas</w:t>
            </w:r>
          </w:p>
          <w:p w14:paraId="120A78C3" w14:textId="4CBD2CFD" w:rsidR="005C0D50" w:rsidRPr="005C0D50" w:rsidRDefault="005C0D50" w:rsidP="005C0D50">
            <w:pPr>
              <w:ind w:left="284"/>
              <w:rPr>
                <w:rStyle w:val="LLCTekstas"/>
              </w:rPr>
            </w:pPr>
            <w:r>
              <w:rPr>
                <w:rStyle w:val="LLCTekstas"/>
              </w:rPr>
              <w:t xml:space="preserve">B. </w:t>
            </w:r>
            <w:r w:rsidRPr="005C0D50">
              <w:rPr>
                <w:rStyle w:val="LLCTekstas"/>
              </w:rPr>
              <w:t xml:space="preserve">Leidimo prekiauti ir (ar) teikti paslaugas viešosiose vietose </w:t>
            </w:r>
            <w:r w:rsidRPr="00C01716">
              <w:rPr>
                <w:rStyle w:val="LLCTekstas"/>
                <w:b/>
              </w:rPr>
              <w:t>dublikato išdavimas</w:t>
            </w:r>
          </w:p>
          <w:p w14:paraId="583F2FBF" w14:textId="1073B497" w:rsidR="005C0D50" w:rsidRPr="005C0D50" w:rsidRDefault="005C0D50" w:rsidP="005C0D50">
            <w:pPr>
              <w:ind w:left="284"/>
              <w:rPr>
                <w:rStyle w:val="LLCTekstas"/>
              </w:rPr>
            </w:pPr>
            <w:r>
              <w:rPr>
                <w:rStyle w:val="LLCTekstas"/>
              </w:rPr>
              <w:t xml:space="preserve">C. </w:t>
            </w:r>
            <w:r w:rsidRPr="005C0D50">
              <w:rPr>
                <w:rStyle w:val="LLCTekstas"/>
              </w:rPr>
              <w:t xml:space="preserve">Leidimo prekiauti ir (ar) teikti paslaugas viešosiose vietose </w:t>
            </w:r>
            <w:r w:rsidRPr="00C01716">
              <w:rPr>
                <w:rStyle w:val="LLCTekstas"/>
                <w:b/>
              </w:rPr>
              <w:t>galiojimo panaikinimas</w:t>
            </w:r>
          </w:p>
        </w:tc>
        <w:tc>
          <w:tcPr>
            <w:tcW w:w="2516" w:type="dxa"/>
            <w:shd w:val="clear" w:color="auto" w:fill="FFFF00"/>
          </w:tcPr>
          <w:p w14:paraId="112E9BC8" w14:textId="66AEC312" w:rsidR="00F9674F" w:rsidRPr="00514F6C" w:rsidRDefault="00AE01D5" w:rsidP="00E90249">
            <w:pPr>
              <w:rPr>
                <w:shd w:val="clear" w:color="auto" w:fill="FCFDFD"/>
              </w:rPr>
            </w:pPr>
            <w:r w:rsidRPr="00514F6C">
              <w:t>PAS5211</w:t>
            </w:r>
          </w:p>
          <w:p w14:paraId="441AF630" w14:textId="77777777" w:rsidR="0075477E" w:rsidRDefault="0075477E" w:rsidP="00E90249"/>
          <w:p w14:paraId="63EDE36B" w14:textId="7A4005E1" w:rsidR="0075477E" w:rsidRPr="00146756" w:rsidRDefault="0075477E" w:rsidP="00E90249">
            <w:r w:rsidRPr="0075477E">
              <w:rPr>
                <w:highlight w:val="cyan"/>
              </w:rPr>
              <w:t>PAS30704</w:t>
            </w:r>
          </w:p>
        </w:tc>
      </w:tr>
    </w:tbl>
    <w:p w14:paraId="2DE784EB" w14:textId="77777777" w:rsidR="004C7D38" w:rsidRPr="00146756" w:rsidRDefault="004C7D38"/>
    <w:p w14:paraId="2726DFF3" w14:textId="77777777" w:rsidR="00ED6197" w:rsidRPr="00146756" w:rsidRDefault="00ED6197"/>
    <w:p w14:paraId="33238256" w14:textId="77777777" w:rsidR="007953A9" w:rsidRPr="00146756" w:rsidRDefault="007953A9"/>
    <w:p w14:paraId="744BF19C" w14:textId="77777777" w:rsidR="007953A9" w:rsidRPr="00146756" w:rsidRDefault="007953A9"/>
    <w:p w14:paraId="2080DBBE" w14:textId="77777777" w:rsidR="007953A9" w:rsidRPr="00146756" w:rsidRDefault="007953A9"/>
    <w:tbl>
      <w:tblPr>
        <w:tblStyle w:val="Lentelstinklelis"/>
        <w:tblW w:w="9854" w:type="dxa"/>
        <w:tblLook w:val="04A0" w:firstRow="1" w:lastRow="0" w:firstColumn="1" w:lastColumn="0" w:noHBand="0" w:noVBand="1"/>
      </w:tblPr>
      <w:tblGrid>
        <w:gridCol w:w="6629"/>
        <w:gridCol w:w="3225"/>
      </w:tblGrid>
      <w:tr w:rsidR="00C83C9C" w:rsidRPr="00146756" w14:paraId="1D2145FA" w14:textId="77777777" w:rsidTr="004C7D38">
        <w:tc>
          <w:tcPr>
            <w:tcW w:w="9854" w:type="dxa"/>
            <w:gridSpan w:val="2"/>
            <w:shd w:val="clear" w:color="auto" w:fill="D9D9D9" w:themeFill="background1" w:themeFillShade="D9"/>
          </w:tcPr>
          <w:p w14:paraId="36442913" w14:textId="77777777" w:rsidR="00E25AE6" w:rsidRPr="00146756" w:rsidRDefault="00E25AE6" w:rsidP="00C840DC">
            <w:pPr>
              <w:jc w:val="center"/>
              <w:rPr>
                <w:sz w:val="36"/>
                <w:szCs w:val="36"/>
              </w:rPr>
            </w:pPr>
          </w:p>
          <w:p w14:paraId="4C40B341" w14:textId="31968DE5" w:rsidR="00EA2502" w:rsidRPr="00146756" w:rsidRDefault="00EA2502" w:rsidP="00C840DC">
            <w:pPr>
              <w:jc w:val="center"/>
              <w:rPr>
                <w:sz w:val="36"/>
                <w:szCs w:val="36"/>
              </w:rPr>
            </w:pPr>
            <w:r w:rsidRPr="00146756">
              <w:rPr>
                <w:sz w:val="36"/>
                <w:szCs w:val="36"/>
              </w:rPr>
              <w:t xml:space="preserve">Grupė Nr. </w:t>
            </w:r>
            <w:r w:rsidR="00C83C9C" w:rsidRPr="00146756">
              <w:rPr>
                <w:sz w:val="36"/>
                <w:szCs w:val="36"/>
              </w:rPr>
              <w:t>1</w:t>
            </w:r>
            <w:r w:rsidR="00293083" w:rsidRPr="00146756">
              <w:rPr>
                <w:sz w:val="36"/>
                <w:szCs w:val="36"/>
              </w:rPr>
              <w:t>1</w:t>
            </w:r>
            <w:r w:rsidR="00E25AE6" w:rsidRPr="00146756">
              <w:rPr>
                <w:sz w:val="36"/>
                <w:szCs w:val="36"/>
              </w:rPr>
              <w:t>.</w:t>
            </w:r>
            <w:r w:rsidR="00C83C9C" w:rsidRPr="00146756">
              <w:rPr>
                <w:sz w:val="36"/>
                <w:szCs w:val="36"/>
              </w:rPr>
              <w:t xml:space="preserve"> </w:t>
            </w:r>
          </w:p>
          <w:p w14:paraId="3E6F84C6" w14:textId="69299695" w:rsidR="00C83C9C" w:rsidRPr="00146756" w:rsidRDefault="00C83C9C" w:rsidP="00C840DC">
            <w:pPr>
              <w:jc w:val="center"/>
              <w:rPr>
                <w:sz w:val="36"/>
                <w:szCs w:val="36"/>
              </w:rPr>
            </w:pPr>
            <w:r w:rsidRPr="00146756">
              <w:rPr>
                <w:sz w:val="36"/>
                <w:szCs w:val="36"/>
              </w:rPr>
              <w:t>Verslo licencijos ir leidimai - Alkoholiniai gėrimai</w:t>
            </w:r>
          </w:p>
          <w:p w14:paraId="4C303549" w14:textId="77777777" w:rsidR="00E25AE6" w:rsidRPr="00146756" w:rsidRDefault="00E25AE6" w:rsidP="00E25AE6">
            <w:pPr>
              <w:jc w:val="center"/>
              <w:rPr>
                <w:b/>
                <w:sz w:val="24"/>
                <w:szCs w:val="24"/>
              </w:rPr>
            </w:pPr>
          </w:p>
          <w:p w14:paraId="70790177" w14:textId="77777777" w:rsidR="008A4BB4" w:rsidRPr="00146756" w:rsidRDefault="00E25AE6" w:rsidP="00E25AE6">
            <w:pPr>
              <w:jc w:val="center"/>
              <w:rPr>
                <w:b/>
                <w:sz w:val="24"/>
                <w:szCs w:val="24"/>
              </w:rPr>
            </w:pPr>
            <w:r w:rsidRPr="00146756">
              <w:rPr>
                <w:b/>
                <w:sz w:val="24"/>
                <w:szCs w:val="24"/>
              </w:rPr>
              <w:t xml:space="preserve">Grupės specialistų susirašinėjimo el. paštu adresas: </w:t>
            </w:r>
            <w:r w:rsidR="008A4BB4" w:rsidRPr="00146756">
              <w:rPr>
                <w:b/>
                <w:sz w:val="24"/>
                <w:szCs w:val="24"/>
              </w:rPr>
              <w:t>alkoholis@emaildodo.com</w:t>
            </w:r>
          </w:p>
          <w:p w14:paraId="57456ADB" w14:textId="42C9851F" w:rsidR="00E25AE6" w:rsidRPr="00146756" w:rsidRDefault="00E25AE6" w:rsidP="00E25AE6">
            <w:pPr>
              <w:jc w:val="center"/>
              <w:rPr>
                <w:b/>
                <w:sz w:val="24"/>
                <w:szCs w:val="24"/>
              </w:rPr>
            </w:pPr>
          </w:p>
        </w:tc>
      </w:tr>
      <w:tr w:rsidR="00475925" w:rsidRPr="00146756" w14:paraId="36C39DBF" w14:textId="77777777" w:rsidTr="004C7D38">
        <w:trPr>
          <w:trHeight w:val="1991"/>
        </w:trPr>
        <w:tc>
          <w:tcPr>
            <w:tcW w:w="9854" w:type="dxa"/>
            <w:gridSpan w:val="2"/>
            <w:shd w:val="clear" w:color="auto" w:fill="F2F2F2" w:themeFill="background1" w:themeFillShade="F2"/>
          </w:tcPr>
          <w:p w14:paraId="610183B8" w14:textId="77777777" w:rsidR="00475925" w:rsidRPr="00146756" w:rsidRDefault="00475925" w:rsidP="00C840DC">
            <w:pPr>
              <w:rPr>
                <w:b/>
              </w:rPr>
            </w:pPr>
          </w:p>
          <w:p w14:paraId="08834D60" w14:textId="77777777" w:rsidR="00475925" w:rsidRPr="00146756" w:rsidRDefault="00475925" w:rsidP="00C840DC">
            <w:pPr>
              <w:rPr>
                <w:b/>
              </w:rPr>
            </w:pPr>
            <w:r w:rsidRPr="00146756">
              <w:rPr>
                <w:b/>
              </w:rPr>
              <w:t xml:space="preserve">Pavadinimas projekte: </w:t>
            </w:r>
          </w:p>
          <w:p w14:paraId="0CBDEF02" w14:textId="77777777" w:rsidR="00475925" w:rsidRPr="00146756" w:rsidRDefault="00475925" w:rsidP="00C840DC">
            <w:r w:rsidRPr="00146756">
              <w:rPr>
                <w:b/>
              </w:rPr>
              <w:t>VL S.10-19 Licencijų verstis mažmenine prekyba alkoholiniais gėrimais</w:t>
            </w:r>
          </w:p>
          <w:p w14:paraId="69E1BCE6" w14:textId="77777777" w:rsidR="00475925" w:rsidRPr="00146756" w:rsidRDefault="00475925" w:rsidP="0000354D">
            <w:pPr>
              <w:rPr>
                <w:b/>
              </w:rPr>
            </w:pPr>
          </w:p>
          <w:p w14:paraId="6D86C902" w14:textId="77777777" w:rsidR="00475925" w:rsidRPr="00146756" w:rsidRDefault="00475925" w:rsidP="0000354D">
            <w:pPr>
              <w:rPr>
                <w:b/>
              </w:rPr>
            </w:pPr>
            <w:r w:rsidRPr="00146756">
              <w:rPr>
                <w:b/>
              </w:rPr>
              <w:t xml:space="preserve">Pavadinimas epaslaugos.lt: </w:t>
            </w:r>
          </w:p>
          <w:p w14:paraId="2840F82D" w14:textId="77777777" w:rsidR="00475925" w:rsidRPr="00146756" w:rsidRDefault="00475925" w:rsidP="00475925">
            <w:pPr>
              <w:rPr>
                <w:rStyle w:val="LLCTekstas"/>
                <w:b/>
              </w:rPr>
            </w:pPr>
            <w:r w:rsidRPr="00146756">
              <w:rPr>
                <w:b/>
              </w:rPr>
              <w:t>Neterminuotos, sezoninės ar vienkartinės licencijos verstis mažmenine prekyba alkoholiniais gėrimais</w:t>
            </w:r>
            <w:r w:rsidRPr="00146756">
              <w:rPr>
                <w:rStyle w:val="LLCTekstas"/>
                <w:b/>
              </w:rPr>
              <w:t xml:space="preserve"> išdavimas, dublikato išdavimas, papildymas, patikslinimas, galiojimo sustabdymo panaikinimas, panaikinimas</w:t>
            </w:r>
          </w:p>
          <w:p w14:paraId="2F825A01" w14:textId="0C620AB2" w:rsidR="00475925" w:rsidRPr="00146756" w:rsidRDefault="00475925" w:rsidP="00475925"/>
        </w:tc>
      </w:tr>
      <w:tr w:rsidR="00ED6197" w:rsidRPr="00146756" w14:paraId="517B9830" w14:textId="77777777" w:rsidTr="003173AA">
        <w:tc>
          <w:tcPr>
            <w:tcW w:w="6629" w:type="dxa"/>
          </w:tcPr>
          <w:p w14:paraId="19786BD3" w14:textId="4BDACFCB" w:rsidR="00657FAB" w:rsidRDefault="00657FAB" w:rsidP="00657FAB">
            <w:pPr>
              <w:rPr>
                <w:rStyle w:val="LLCTekstas"/>
              </w:rPr>
            </w:pPr>
            <w:r>
              <w:rPr>
                <w:rStyle w:val="LLCTekstas"/>
              </w:rPr>
              <w:t xml:space="preserve">1. </w:t>
            </w:r>
            <w:r w:rsidRPr="00657FAB">
              <w:rPr>
                <w:rStyle w:val="LLCTekstas"/>
              </w:rPr>
              <w:t>Licencijos verstis mažmenine prekyba alkoholiniais gėrimais išdavimas, dublikato išdavimas, papildymas, patikslinimas, galiojimo sustabdymo panaikinimas, panaikinimas</w:t>
            </w:r>
          </w:p>
          <w:p w14:paraId="06FBBF66" w14:textId="77777777" w:rsidR="00657FAB" w:rsidRDefault="00657FAB" w:rsidP="00657FAB">
            <w:pPr>
              <w:rPr>
                <w:rStyle w:val="LLCTekstas"/>
              </w:rPr>
            </w:pPr>
          </w:p>
          <w:p w14:paraId="685D96E1" w14:textId="69722142" w:rsidR="002578C5" w:rsidRDefault="002578C5" w:rsidP="00657FAB">
            <w:pPr>
              <w:rPr>
                <w:rStyle w:val="LLCTekstas"/>
              </w:rPr>
            </w:pPr>
            <w:r>
              <w:rPr>
                <w:rStyle w:val="LLCTekstas"/>
              </w:rPr>
              <w:t>Atvejai:</w:t>
            </w:r>
          </w:p>
          <w:p w14:paraId="233FB461" w14:textId="5A72D3EA" w:rsidR="00ED6197" w:rsidRDefault="002578C5" w:rsidP="002578C5">
            <w:pPr>
              <w:ind w:left="284"/>
              <w:rPr>
                <w:rStyle w:val="LLCTekstas"/>
                <w:b/>
              </w:rPr>
            </w:pPr>
            <w:r>
              <w:rPr>
                <w:rStyle w:val="LLCTekstas"/>
              </w:rPr>
              <w:t xml:space="preserve">A. </w:t>
            </w:r>
            <w:r w:rsidR="00ED6197" w:rsidRPr="00657FAB">
              <w:rPr>
                <w:rStyle w:val="LLCTekstas"/>
              </w:rPr>
              <w:t xml:space="preserve">Licencijos verstis mažmenine prekyba </w:t>
            </w:r>
            <w:r w:rsidR="00ED6197" w:rsidRPr="00657FAB">
              <w:t>alkoholiniais gėrimais</w:t>
            </w:r>
            <w:r w:rsidR="00ED6197" w:rsidRPr="00657FAB">
              <w:rPr>
                <w:rStyle w:val="LLCTekstas"/>
              </w:rPr>
              <w:t xml:space="preserve"> </w:t>
            </w:r>
            <w:r w:rsidR="00ED6197" w:rsidRPr="00657FAB">
              <w:rPr>
                <w:rStyle w:val="LLCTekstas"/>
                <w:b/>
              </w:rPr>
              <w:t>išdavimas</w:t>
            </w:r>
          </w:p>
          <w:p w14:paraId="7DE80950" w14:textId="5A8D41D5" w:rsidR="00657FAB" w:rsidRPr="00657FAB" w:rsidRDefault="002578C5" w:rsidP="002578C5">
            <w:pPr>
              <w:ind w:left="284"/>
              <w:rPr>
                <w:rStyle w:val="LLCTekstas"/>
              </w:rPr>
            </w:pPr>
            <w:r>
              <w:rPr>
                <w:rStyle w:val="LLCTekstas"/>
              </w:rPr>
              <w:t xml:space="preserve">B. </w:t>
            </w:r>
            <w:r w:rsidR="00657FAB" w:rsidRPr="00657FAB">
              <w:rPr>
                <w:rStyle w:val="LLCTekstas"/>
              </w:rPr>
              <w:t xml:space="preserve">Licencijos verstis mažmenine prekyba alkoholiniais gėrimais </w:t>
            </w:r>
            <w:r w:rsidR="00657FAB" w:rsidRPr="002578C5">
              <w:rPr>
                <w:rStyle w:val="LLCTekstas"/>
                <w:b/>
              </w:rPr>
              <w:t>dublikato išdavimas</w:t>
            </w:r>
          </w:p>
          <w:p w14:paraId="49BA31C8" w14:textId="78236ECE" w:rsidR="00657FAB" w:rsidRPr="00657FAB" w:rsidRDefault="002578C5" w:rsidP="002578C5">
            <w:pPr>
              <w:ind w:left="284"/>
              <w:rPr>
                <w:rStyle w:val="LLCTekstas"/>
              </w:rPr>
            </w:pPr>
            <w:r>
              <w:rPr>
                <w:rStyle w:val="LLCTekstas"/>
              </w:rPr>
              <w:t xml:space="preserve">C. </w:t>
            </w:r>
            <w:r w:rsidR="00657FAB" w:rsidRPr="00657FAB">
              <w:rPr>
                <w:rStyle w:val="LLCTekstas"/>
              </w:rPr>
              <w:t xml:space="preserve">Licencijos verstis mažmenine prekyba alkoholiniais gėrimais </w:t>
            </w:r>
            <w:r w:rsidR="00657FAB" w:rsidRPr="002578C5">
              <w:rPr>
                <w:rStyle w:val="LLCTekstas"/>
                <w:b/>
              </w:rPr>
              <w:t>papildymas</w:t>
            </w:r>
          </w:p>
          <w:p w14:paraId="071498E8" w14:textId="025EBA4B" w:rsidR="00657FAB" w:rsidRPr="00657FAB" w:rsidRDefault="002578C5" w:rsidP="002578C5">
            <w:pPr>
              <w:ind w:left="284"/>
              <w:rPr>
                <w:rStyle w:val="LLCTekstas"/>
              </w:rPr>
            </w:pPr>
            <w:r>
              <w:rPr>
                <w:rStyle w:val="LLCTekstas"/>
              </w:rPr>
              <w:t xml:space="preserve">D. </w:t>
            </w:r>
            <w:r w:rsidR="00657FAB" w:rsidRPr="00657FAB">
              <w:rPr>
                <w:rStyle w:val="LLCTekstas"/>
              </w:rPr>
              <w:t xml:space="preserve">Licencijos verstis mažmenine prekyba alkoholiniais gėrimais </w:t>
            </w:r>
            <w:r w:rsidR="00657FAB" w:rsidRPr="002578C5">
              <w:rPr>
                <w:rStyle w:val="LLCTekstas"/>
                <w:b/>
              </w:rPr>
              <w:t>patikslinimas</w:t>
            </w:r>
          </w:p>
          <w:p w14:paraId="3C3AA831" w14:textId="071D80A1" w:rsidR="00657FAB" w:rsidRPr="00657FAB" w:rsidRDefault="002578C5" w:rsidP="002578C5">
            <w:pPr>
              <w:ind w:left="284"/>
              <w:rPr>
                <w:rStyle w:val="LLCTekstas"/>
              </w:rPr>
            </w:pPr>
            <w:r>
              <w:rPr>
                <w:rStyle w:val="LLCTekstas"/>
              </w:rPr>
              <w:t xml:space="preserve">E. </w:t>
            </w:r>
            <w:r w:rsidR="00657FAB" w:rsidRPr="00657FAB">
              <w:rPr>
                <w:rStyle w:val="LLCTekstas"/>
              </w:rPr>
              <w:t xml:space="preserve">Licencijos verstis mažmenine prekyba alkoholiniais gėrimais </w:t>
            </w:r>
            <w:r w:rsidR="00657FAB" w:rsidRPr="002578C5">
              <w:rPr>
                <w:rStyle w:val="LLCTekstas"/>
                <w:b/>
              </w:rPr>
              <w:t>galiojimo sustabdymo panaikinimas</w:t>
            </w:r>
          </w:p>
          <w:p w14:paraId="7B6CBA19" w14:textId="77777777" w:rsidR="00657FAB" w:rsidRDefault="002578C5" w:rsidP="002578C5">
            <w:pPr>
              <w:ind w:left="284"/>
              <w:rPr>
                <w:rStyle w:val="LLCTekstas"/>
                <w:b/>
              </w:rPr>
            </w:pPr>
            <w:r>
              <w:rPr>
                <w:rStyle w:val="LLCTekstas"/>
              </w:rPr>
              <w:t xml:space="preserve">F. </w:t>
            </w:r>
            <w:r w:rsidR="00657FAB" w:rsidRPr="00657FAB">
              <w:rPr>
                <w:rStyle w:val="LLCTekstas"/>
              </w:rPr>
              <w:t xml:space="preserve">Licencijos verstis mažmenine prekyba alkoholiniais gėrimais </w:t>
            </w:r>
            <w:r w:rsidR="00657FAB" w:rsidRPr="002578C5">
              <w:rPr>
                <w:rStyle w:val="LLCTekstas"/>
                <w:b/>
              </w:rPr>
              <w:t>galiojimo panaikinimas</w:t>
            </w:r>
          </w:p>
          <w:p w14:paraId="1E446FAB" w14:textId="11DC4881" w:rsidR="00AC4FFE" w:rsidRPr="00657FAB" w:rsidRDefault="00AC4FFE" w:rsidP="002578C5">
            <w:pPr>
              <w:ind w:left="284"/>
              <w:rPr>
                <w:rStyle w:val="LLCTekstas"/>
              </w:rPr>
            </w:pPr>
          </w:p>
        </w:tc>
        <w:tc>
          <w:tcPr>
            <w:tcW w:w="3225" w:type="dxa"/>
          </w:tcPr>
          <w:p w14:paraId="13D4843F" w14:textId="66884EEB" w:rsidR="00ED6197" w:rsidRDefault="00514F6C" w:rsidP="00D23BBF">
            <w:r>
              <w:t>PAS3820</w:t>
            </w:r>
          </w:p>
          <w:p w14:paraId="5AE21A29" w14:textId="77777777" w:rsidR="0075477E" w:rsidRDefault="0075477E" w:rsidP="00D23BBF"/>
          <w:p w14:paraId="79B5E0BC" w14:textId="7F6EE248" w:rsidR="0075477E" w:rsidRPr="00146756" w:rsidRDefault="0075477E" w:rsidP="00D23BBF">
            <w:r w:rsidRPr="0075477E">
              <w:rPr>
                <w:highlight w:val="cyan"/>
              </w:rPr>
              <w:t>PAS30694</w:t>
            </w:r>
          </w:p>
        </w:tc>
      </w:tr>
      <w:tr w:rsidR="00ED6197" w:rsidRPr="00146756" w14:paraId="3B7235A8" w14:textId="77777777" w:rsidTr="002B100E">
        <w:tc>
          <w:tcPr>
            <w:tcW w:w="6629" w:type="dxa"/>
            <w:shd w:val="clear" w:color="auto" w:fill="FFFF00"/>
          </w:tcPr>
          <w:p w14:paraId="7430BBF4" w14:textId="6C74E3F3" w:rsidR="00657FAB" w:rsidRDefault="00657FAB" w:rsidP="00657FAB">
            <w:pPr>
              <w:jc w:val="both"/>
              <w:rPr>
                <w:rStyle w:val="LLCTekstas"/>
              </w:rPr>
            </w:pPr>
            <w:r>
              <w:rPr>
                <w:rStyle w:val="LLCTekstas"/>
              </w:rPr>
              <w:t xml:space="preserve">2. </w:t>
            </w:r>
            <w:r w:rsidRPr="00657FAB">
              <w:rPr>
                <w:rStyle w:val="LLCTekstas"/>
              </w:rPr>
              <w:t>Licencijos verstis mažmenine prekyba alkoholiniais gėrimais kurortinio, poilsio bei turizmo sezonų metu išdavimas, dublikato išdavimas, papildymas, patikslinimas, galiojimo sustabdymo panaikinimas, panaikinimas</w:t>
            </w:r>
          </w:p>
          <w:p w14:paraId="29B6FDFD" w14:textId="77777777" w:rsidR="00BA42D2" w:rsidRDefault="00BA42D2" w:rsidP="00657FAB">
            <w:pPr>
              <w:jc w:val="both"/>
              <w:rPr>
                <w:rStyle w:val="LLCTekstas"/>
              </w:rPr>
            </w:pPr>
          </w:p>
          <w:p w14:paraId="0CA76865" w14:textId="611E5A22" w:rsidR="00657FAB" w:rsidRDefault="00BA42D2" w:rsidP="00BA42D2">
            <w:pPr>
              <w:rPr>
                <w:rStyle w:val="LLCTekstas"/>
              </w:rPr>
            </w:pPr>
            <w:r>
              <w:rPr>
                <w:rStyle w:val="LLCTekstas"/>
              </w:rPr>
              <w:t>Atvejai:</w:t>
            </w:r>
          </w:p>
          <w:p w14:paraId="73DE6E16" w14:textId="433E89C2" w:rsidR="00ED6197" w:rsidRDefault="00BA42D2" w:rsidP="00BA42D2">
            <w:pPr>
              <w:ind w:left="284"/>
              <w:jc w:val="both"/>
              <w:rPr>
                <w:rStyle w:val="LLCTekstas"/>
                <w:b/>
              </w:rPr>
            </w:pPr>
            <w:r>
              <w:rPr>
                <w:rStyle w:val="LLCTekstas"/>
              </w:rPr>
              <w:t xml:space="preserve">A. </w:t>
            </w:r>
            <w:r w:rsidR="00ED6197" w:rsidRPr="00657FAB">
              <w:rPr>
                <w:rStyle w:val="LLCTekstas"/>
              </w:rPr>
              <w:t xml:space="preserve">Licencijos verstis mažmenine prekyba </w:t>
            </w:r>
            <w:r w:rsidR="00ED6197" w:rsidRPr="00657FAB">
              <w:t>alkoholiniais gėrimais</w:t>
            </w:r>
            <w:r w:rsidR="00ED6197" w:rsidRPr="00657FAB">
              <w:rPr>
                <w:rStyle w:val="LLCTekstas"/>
              </w:rPr>
              <w:t xml:space="preserve"> </w:t>
            </w:r>
            <w:r w:rsidR="00ED6197" w:rsidRPr="00657FAB">
              <w:rPr>
                <w:rStyle w:val="LLCTekstas"/>
                <w:b/>
              </w:rPr>
              <w:t>kurortinio, poilsio bei turizmo sezonų metu išdavimas</w:t>
            </w:r>
          </w:p>
          <w:p w14:paraId="3B15035B" w14:textId="755E2268" w:rsidR="007D00EB" w:rsidRDefault="00BA42D2" w:rsidP="00BA42D2">
            <w:pPr>
              <w:ind w:left="284"/>
              <w:jc w:val="both"/>
            </w:pPr>
            <w:r>
              <w:t xml:space="preserve">B. </w:t>
            </w:r>
            <w:r w:rsidR="007D00EB">
              <w:t xml:space="preserve">Licencijos verstis mažmenine prekyba alkoholiniais gėrimais </w:t>
            </w:r>
            <w:r w:rsidR="007D00EB" w:rsidRPr="00B92E72">
              <w:rPr>
                <w:b/>
              </w:rPr>
              <w:t>kurortinio, poilsio bei turizmo sezonų metu dublikato išdavimas</w:t>
            </w:r>
          </w:p>
          <w:p w14:paraId="302E9F4A" w14:textId="375AF53B" w:rsidR="007D00EB" w:rsidRDefault="00BA42D2" w:rsidP="00BA42D2">
            <w:pPr>
              <w:ind w:left="284"/>
              <w:jc w:val="both"/>
            </w:pPr>
            <w:r>
              <w:t xml:space="preserve">C. </w:t>
            </w:r>
            <w:r w:rsidR="007D00EB">
              <w:t xml:space="preserve">Licencijos verstis mažmenine prekyba alkoholiniais gėrimais </w:t>
            </w:r>
            <w:r w:rsidR="007D00EB" w:rsidRPr="00B92E72">
              <w:rPr>
                <w:b/>
              </w:rPr>
              <w:t>kurortinio, poilsio bei turizmo sezonų metu papildymas</w:t>
            </w:r>
          </w:p>
          <w:p w14:paraId="07A19C93" w14:textId="377E9F3E" w:rsidR="007D00EB" w:rsidRDefault="00BA42D2" w:rsidP="00BA42D2">
            <w:pPr>
              <w:ind w:left="284"/>
              <w:jc w:val="both"/>
            </w:pPr>
            <w:r>
              <w:t xml:space="preserve">D. </w:t>
            </w:r>
            <w:r w:rsidR="007D00EB">
              <w:t xml:space="preserve">Licencijos verstis mažmenine prekyba alkoholiniais gėrimais </w:t>
            </w:r>
            <w:r w:rsidR="007D00EB" w:rsidRPr="00B92E72">
              <w:rPr>
                <w:b/>
              </w:rPr>
              <w:t>kurortinio, poilsio bei turizmo sezonų metu patikslinimas</w:t>
            </w:r>
          </w:p>
          <w:p w14:paraId="5E0059D7" w14:textId="0FAFD9F4" w:rsidR="007D00EB" w:rsidRDefault="00BA42D2" w:rsidP="00BA42D2">
            <w:pPr>
              <w:ind w:left="284"/>
              <w:jc w:val="both"/>
            </w:pPr>
            <w:r>
              <w:t xml:space="preserve">E. </w:t>
            </w:r>
            <w:r w:rsidR="007D00EB">
              <w:t xml:space="preserve">Licencijos verstis mažmenine prekyba alkoholiniais gėrimais </w:t>
            </w:r>
            <w:r w:rsidR="007D00EB" w:rsidRPr="00B92E72">
              <w:rPr>
                <w:b/>
              </w:rPr>
              <w:t>kurortinio, poilsio bei turizmo sezonų metu galiojimo sustabdymo panaikinimas</w:t>
            </w:r>
          </w:p>
          <w:p w14:paraId="5C7A4BD4" w14:textId="77777777" w:rsidR="007D00EB" w:rsidRDefault="00BA42D2" w:rsidP="00BA42D2">
            <w:pPr>
              <w:ind w:left="284"/>
              <w:jc w:val="both"/>
              <w:rPr>
                <w:b/>
              </w:rPr>
            </w:pPr>
            <w:r>
              <w:lastRenderedPageBreak/>
              <w:t xml:space="preserve">F. </w:t>
            </w:r>
            <w:r w:rsidR="007D00EB">
              <w:t xml:space="preserve">Licencijos verstis mažmenine prekyba alkoholiniais gėrimais </w:t>
            </w:r>
            <w:r w:rsidR="007D00EB" w:rsidRPr="00B92E72">
              <w:rPr>
                <w:b/>
              </w:rPr>
              <w:t>kurortinio, poilsio bei turizmo sezonų metu galiojimo panaikinimas</w:t>
            </w:r>
          </w:p>
          <w:p w14:paraId="6AAD1AA6" w14:textId="6849239B" w:rsidR="005F075E" w:rsidRPr="00657FAB" w:rsidRDefault="005F075E" w:rsidP="00BA42D2">
            <w:pPr>
              <w:ind w:left="284"/>
              <w:jc w:val="both"/>
            </w:pPr>
          </w:p>
        </w:tc>
        <w:tc>
          <w:tcPr>
            <w:tcW w:w="3225" w:type="dxa"/>
            <w:shd w:val="clear" w:color="auto" w:fill="FFFF00"/>
          </w:tcPr>
          <w:p w14:paraId="12737832" w14:textId="74A63D86" w:rsidR="00ED6197" w:rsidRDefault="00514F6C" w:rsidP="00A05A8C">
            <w:r>
              <w:lastRenderedPageBreak/>
              <w:t>PAS3826</w:t>
            </w:r>
          </w:p>
          <w:p w14:paraId="75A517C4" w14:textId="77777777" w:rsidR="006E3130" w:rsidRDefault="006E3130" w:rsidP="00A05A8C"/>
          <w:p w14:paraId="495062A6" w14:textId="68FAB956" w:rsidR="006E3130" w:rsidRDefault="006E3130" w:rsidP="00A05A8C">
            <w:r w:rsidRPr="006E3130">
              <w:rPr>
                <w:highlight w:val="cyan"/>
              </w:rPr>
              <w:t>PAS30695</w:t>
            </w:r>
          </w:p>
          <w:p w14:paraId="28681173" w14:textId="37FADE91" w:rsidR="0060794E" w:rsidRPr="00146756" w:rsidRDefault="0060794E" w:rsidP="00A05A8C"/>
        </w:tc>
      </w:tr>
      <w:tr w:rsidR="00ED6197" w:rsidRPr="00146756" w14:paraId="7268E8C5" w14:textId="77777777" w:rsidTr="003173AA">
        <w:tc>
          <w:tcPr>
            <w:tcW w:w="6629" w:type="dxa"/>
          </w:tcPr>
          <w:p w14:paraId="74929882" w14:textId="38A37024" w:rsidR="00ED6197" w:rsidRPr="00657FAB" w:rsidRDefault="00657FAB" w:rsidP="00657FAB">
            <w:pPr>
              <w:rPr>
                <w:rStyle w:val="LLCTekstas"/>
              </w:rPr>
            </w:pPr>
            <w:r w:rsidRPr="00657FAB">
              <w:rPr>
                <w:rStyle w:val="LLCTekstas"/>
              </w:rPr>
              <w:t>3.</w:t>
            </w:r>
            <w:r>
              <w:rPr>
                <w:rStyle w:val="LLCTekstas"/>
                <w:b/>
              </w:rPr>
              <w:t xml:space="preserve"> </w:t>
            </w:r>
            <w:r w:rsidR="00ED6197" w:rsidRPr="00657FAB">
              <w:rPr>
                <w:rStyle w:val="LLCTekstas"/>
                <w:b/>
              </w:rPr>
              <w:t>Vienkartin</w:t>
            </w:r>
            <w:r w:rsidR="00B148EA" w:rsidRPr="00657FAB">
              <w:rPr>
                <w:rStyle w:val="LLCTekstas"/>
                <w:b/>
              </w:rPr>
              <w:t>ės</w:t>
            </w:r>
            <w:r w:rsidR="00ED6197" w:rsidRPr="00657FAB">
              <w:rPr>
                <w:rStyle w:val="LLCTekstas"/>
                <w:b/>
              </w:rPr>
              <w:t xml:space="preserve"> </w:t>
            </w:r>
            <w:r w:rsidR="00ED6197" w:rsidRPr="00657FAB">
              <w:rPr>
                <w:rStyle w:val="LLCTekstas"/>
              </w:rPr>
              <w:t>licencij</w:t>
            </w:r>
            <w:r w:rsidR="00B148EA" w:rsidRPr="00657FAB">
              <w:rPr>
                <w:rStyle w:val="LLCTekstas"/>
              </w:rPr>
              <w:t>os</w:t>
            </w:r>
            <w:r w:rsidR="00ED6197" w:rsidRPr="00657FAB">
              <w:rPr>
                <w:rStyle w:val="LLCTekstas"/>
              </w:rPr>
              <w:t xml:space="preserve"> verstis mažmenine prekyba alkoholiniais gėrimais</w:t>
            </w:r>
            <w:r w:rsidR="00ED6197" w:rsidRPr="00657FAB">
              <w:rPr>
                <w:rStyle w:val="LLCTekstas"/>
                <w:b/>
              </w:rPr>
              <w:t xml:space="preserve"> išdavimas</w:t>
            </w:r>
          </w:p>
        </w:tc>
        <w:tc>
          <w:tcPr>
            <w:tcW w:w="3225" w:type="dxa"/>
          </w:tcPr>
          <w:p w14:paraId="1EBFF3CE" w14:textId="3432936B" w:rsidR="00ED6197" w:rsidRDefault="00514F6C" w:rsidP="00B17633">
            <w:r>
              <w:t>PAS3832</w:t>
            </w:r>
          </w:p>
          <w:p w14:paraId="44F8ED78" w14:textId="77777777" w:rsidR="0075477E" w:rsidRDefault="0075477E" w:rsidP="00B17633"/>
          <w:p w14:paraId="36799C2B" w14:textId="6CF040B4" w:rsidR="0075477E" w:rsidRPr="00146756" w:rsidRDefault="0075477E" w:rsidP="00B17633">
            <w:r w:rsidRPr="0075477E">
              <w:rPr>
                <w:highlight w:val="cyan"/>
              </w:rPr>
              <w:t>PAS30699</w:t>
            </w:r>
          </w:p>
        </w:tc>
      </w:tr>
    </w:tbl>
    <w:p w14:paraId="555EE20A" w14:textId="77777777" w:rsidR="00ED6197" w:rsidRPr="00146756" w:rsidRDefault="00ED6197"/>
    <w:tbl>
      <w:tblPr>
        <w:tblStyle w:val="Lentelstinklelis"/>
        <w:tblW w:w="9854" w:type="dxa"/>
        <w:tblLook w:val="04A0" w:firstRow="1" w:lastRow="0" w:firstColumn="1" w:lastColumn="0" w:noHBand="0" w:noVBand="1"/>
      </w:tblPr>
      <w:tblGrid>
        <w:gridCol w:w="5070"/>
        <w:gridCol w:w="2932"/>
        <w:gridCol w:w="1852"/>
      </w:tblGrid>
      <w:tr w:rsidR="006F7572" w:rsidRPr="00146756" w14:paraId="46BEBF7E" w14:textId="77777777" w:rsidTr="003F2F4A">
        <w:tc>
          <w:tcPr>
            <w:tcW w:w="9854" w:type="dxa"/>
            <w:gridSpan w:val="3"/>
            <w:shd w:val="clear" w:color="auto" w:fill="FFFF00"/>
          </w:tcPr>
          <w:p w14:paraId="66FACB59" w14:textId="77777777" w:rsidR="00E25AE6" w:rsidRPr="00146756" w:rsidRDefault="00E25AE6" w:rsidP="00B17633">
            <w:pPr>
              <w:jc w:val="center"/>
              <w:rPr>
                <w:sz w:val="36"/>
                <w:szCs w:val="36"/>
              </w:rPr>
            </w:pPr>
          </w:p>
          <w:p w14:paraId="53230A9B" w14:textId="3E57F4C1" w:rsidR="00EA2502" w:rsidRPr="00146756" w:rsidRDefault="00EA2502" w:rsidP="00B17633">
            <w:pPr>
              <w:jc w:val="center"/>
              <w:rPr>
                <w:sz w:val="36"/>
                <w:szCs w:val="36"/>
              </w:rPr>
            </w:pPr>
            <w:r w:rsidRPr="00146756">
              <w:rPr>
                <w:sz w:val="36"/>
                <w:szCs w:val="36"/>
              </w:rPr>
              <w:t xml:space="preserve">Grupė Nr. </w:t>
            </w:r>
            <w:r w:rsidR="006F7572" w:rsidRPr="00146756">
              <w:rPr>
                <w:sz w:val="36"/>
                <w:szCs w:val="36"/>
              </w:rPr>
              <w:t>1</w:t>
            </w:r>
            <w:r w:rsidR="00EA025A" w:rsidRPr="00146756">
              <w:rPr>
                <w:sz w:val="36"/>
                <w:szCs w:val="36"/>
              </w:rPr>
              <w:t>2</w:t>
            </w:r>
            <w:r w:rsidR="00E25AE6" w:rsidRPr="00146756">
              <w:rPr>
                <w:sz w:val="36"/>
                <w:szCs w:val="36"/>
              </w:rPr>
              <w:t>.</w:t>
            </w:r>
            <w:r w:rsidR="006F7572" w:rsidRPr="00146756">
              <w:rPr>
                <w:sz w:val="36"/>
                <w:szCs w:val="36"/>
              </w:rPr>
              <w:t xml:space="preserve"> </w:t>
            </w:r>
          </w:p>
          <w:p w14:paraId="2A11E41B" w14:textId="025AB567" w:rsidR="006F7572" w:rsidRPr="00146756" w:rsidRDefault="006F7572" w:rsidP="00B17633">
            <w:pPr>
              <w:jc w:val="center"/>
              <w:rPr>
                <w:sz w:val="36"/>
                <w:szCs w:val="36"/>
              </w:rPr>
            </w:pPr>
            <w:r w:rsidRPr="00146756">
              <w:rPr>
                <w:sz w:val="36"/>
                <w:szCs w:val="36"/>
              </w:rPr>
              <w:t>Verslo licencijos ir leidimai - Tabako gaminiai</w:t>
            </w:r>
          </w:p>
          <w:p w14:paraId="4AA1FC35" w14:textId="77777777" w:rsidR="00E25AE6" w:rsidRPr="00146756" w:rsidRDefault="00E25AE6" w:rsidP="00D53DA8">
            <w:pPr>
              <w:jc w:val="center"/>
              <w:rPr>
                <w:b/>
                <w:sz w:val="24"/>
                <w:szCs w:val="24"/>
              </w:rPr>
            </w:pPr>
          </w:p>
          <w:p w14:paraId="63496C8E" w14:textId="77777777" w:rsidR="00293083" w:rsidRPr="00146756" w:rsidRDefault="00E25AE6" w:rsidP="00D53DA8">
            <w:pPr>
              <w:jc w:val="center"/>
              <w:rPr>
                <w:b/>
                <w:sz w:val="24"/>
                <w:szCs w:val="24"/>
              </w:rPr>
            </w:pPr>
            <w:r w:rsidRPr="00146756">
              <w:rPr>
                <w:b/>
                <w:sz w:val="24"/>
                <w:szCs w:val="24"/>
              </w:rPr>
              <w:t xml:space="preserve">Grupės specialistų susirašinėjimo el. paštu adresas: </w:t>
            </w:r>
            <w:r w:rsidR="00D53DA8" w:rsidRPr="00146756">
              <w:rPr>
                <w:b/>
                <w:sz w:val="24"/>
                <w:szCs w:val="24"/>
              </w:rPr>
              <w:t>tabakas</w:t>
            </w:r>
            <w:r w:rsidR="00EA025A" w:rsidRPr="00146756">
              <w:rPr>
                <w:b/>
                <w:sz w:val="24"/>
                <w:szCs w:val="24"/>
              </w:rPr>
              <w:t>@emaildodo.com</w:t>
            </w:r>
          </w:p>
          <w:p w14:paraId="0B6898E8" w14:textId="3AF85108" w:rsidR="00E25AE6" w:rsidRPr="00146756" w:rsidRDefault="00E25AE6" w:rsidP="00D53DA8">
            <w:pPr>
              <w:jc w:val="center"/>
              <w:rPr>
                <w:b/>
                <w:sz w:val="24"/>
                <w:szCs w:val="24"/>
              </w:rPr>
            </w:pPr>
          </w:p>
        </w:tc>
      </w:tr>
      <w:tr w:rsidR="0048526D" w:rsidRPr="00146756" w14:paraId="05AD502D" w14:textId="77777777" w:rsidTr="003F2F4A">
        <w:trPr>
          <w:trHeight w:val="1931"/>
        </w:trPr>
        <w:tc>
          <w:tcPr>
            <w:tcW w:w="9854" w:type="dxa"/>
            <w:gridSpan w:val="3"/>
            <w:shd w:val="clear" w:color="auto" w:fill="FFFF00"/>
          </w:tcPr>
          <w:p w14:paraId="1EC51BFE" w14:textId="77777777" w:rsidR="0048526D" w:rsidRPr="00146756" w:rsidRDefault="0048526D" w:rsidP="0048526D">
            <w:pPr>
              <w:rPr>
                <w:b/>
              </w:rPr>
            </w:pPr>
          </w:p>
          <w:p w14:paraId="0ACFA33D" w14:textId="2AD2D810" w:rsidR="0048526D" w:rsidRPr="00146756" w:rsidRDefault="00BB56A4" w:rsidP="0048526D">
            <w:pPr>
              <w:rPr>
                <w:b/>
                <w:bCs/>
                <w:sz w:val="24"/>
                <w:szCs w:val="24"/>
              </w:rPr>
            </w:pPr>
            <w:r w:rsidRPr="00146756">
              <w:rPr>
                <w:b/>
              </w:rPr>
              <w:t>Pavadinimas projekte:</w:t>
            </w:r>
          </w:p>
          <w:p w14:paraId="5AB604F8" w14:textId="77777777" w:rsidR="0048526D" w:rsidRPr="00146756" w:rsidRDefault="0048526D" w:rsidP="0048526D">
            <w:r w:rsidRPr="00146756">
              <w:rPr>
                <w:b/>
              </w:rPr>
              <w:t>VL S.20-21 Licencijų verstis mažmenine prekyba tabako gaminiais</w:t>
            </w:r>
          </w:p>
          <w:p w14:paraId="13E98593" w14:textId="77777777" w:rsidR="0048526D" w:rsidRPr="00146756" w:rsidRDefault="0048526D" w:rsidP="0048526D">
            <w:pPr>
              <w:rPr>
                <w:b/>
              </w:rPr>
            </w:pPr>
          </w:p>
          <w:p w14:paraId="00B605F7" w14:textId="77777777" w:rsidR="0048526D" w:rsidRPr="00146756" w:rsidRDefault="0048526D" w:rsidP="0048526D">
            <w:pPr>
              <w:rPr>
                <w:b/>
              </w:rPr>
            </w:pPr>
            <w:r w:rsidRPr="00146756">
              <w:rPr>
                <w:b/>
                <w:color w:val="222222"/>
                <w:sz w:val="24"/>
                <w:szCs w:val="24"/>
              </w:rPr>
              <w:t>Pavadinimas epaslaugos.lt:</w:t>
            </w:r>
          </w:p>
          <w:p w14:paraId="620F72A0" w14:textId="77777777" w:rsidR="0048526D" w:rsidRPr="00146756" w:rsidRDefault="0048526D" w:rsidP="0048526D">
            <w:r w:rsidRPr="00146756">
              <w:rPr>
                <w:b/>
              </w:rPr>
              <w:t xml:space="preserve">Licencijos verstis mažmenine prekyba tabako gaminiais išdavimas, </w:t>
            </w:r>
            <w:r w:rsidRPr="00146756">
              <w:rPr>
                <w:rStyle w:val="LLCTekstas"/>
                <w:b/>
              </w:rPr>
              <w:t>papildymas (patikslinimas), dublikato išdavimas, galiojimo sustabdymo panaikinimas ar galiojimo panaikinimas</w:t>
            </w:r>
          </w:p>
        </w:tc>
      </w:tr>
      <w:tr w:rsidR="00C83C9C" w:rsidRPr="00146756" w14:paraId="1C5AA40B" w14:textId="77777777" w:rsidTr="0075477E">
        <w:tc>
          <w:tcPr>
            <w:tcW w:w="5070" w:type="dxa"/>
            <w:shd w:val="clear" w:color="auto" w:fill="FFFF00"/>
          </w:tcPr>
          <w:p w14:paraId="4EC7C611" w14:textId="0914B671" w:rsidR="0028631E" w:rsidRDefault="00DC6673" w:rsidP="0028631E">
            <w:pPr>
              <w:rPr>
                <w:rStyle w:val="LLCTekstas"/>
              </w:rPr>
            </w:pPr>
            <w:r>
              <w:rPr>
                <w:rStyle w:val="LLCTekstas"/>
              </w:rPr>
              <w:t xml:space="preserve">1. </w:t>
            </w:r>
            <w:r w:rsidR="0028631E" w:rsidRPr="0028631E">
              <w:rPr>
                <w:rStyle w:val="LLCTekstas"/>
              </w:rPr>
              <w:t>Licencijos verstis mažmenine prekyba tabako gaminiais išdavimas, papildymas (patikslinimas), dublikato išdavimas, galiojimo sustabdymo panaikinimas ar galiojimo panaikinimas</w:t>
            </w:r>
          </w:p>
          <w:p w14:paraId="61065942" w14:textId="77777777" w:rsidR="0028631E" w:rsidRDefault="0028631E" w:rsidP="0028631E">
            <w:pPr>
              <w:rPr>
                <w:rStyle w:val="LLCTekstas"/>
              </w:rPr>
            </w:pPr>
          </w:p>
          <w:p w14:paraId="66A38A68" w14:textId="77777777" w:rsidR="0028631E" w:rsidRDefault="0028631E" w:rsidP="0028631E">
            <w:pPr>
              <w:rPr>
                <w:rStyle w:val="LLCTekstas"/>
              </w:rPr>
            </w:pPr>
            <w:r>
              <w:rPr>
                <w:rStyle w:val="LLCTekstas"/>
              </w:rPr>
              <w:t>Atvejai:</w:t>
            </w:r>
          </w:p>
          <w:p w14:paraId="018287CC" w14:textId="2B01A16F" w:rsidR="00C83C9C" w:rsidRDefault="0028631E" w:rsidP="0028631E">
            <w:pPr>
              <w:ind w:left="284"/>
              <w:rPr>
                <w:rStyle w:val="LLCTekstas"/>
                <w:b/>
              </w:rPr>
            </w:pPr>
            <w:r>
              <w:rPr>
                <w:rStyle w:val="LLCTekstas"/>
              </w:rPr>
              <w:t xml:space="preserve">A. </w:t>
            </w:r>
            <w:r w:rsidR="00D31B5A" w:rsidRPr="00146756">
              <w:rPr>
                <w:rStyle w:val="LLCTekstas"/>
              </w:rPr>
              <w:t>L</w:t>
            </w:r>
            <w:r w:rsidR="00C83C9C" w:rsidRPr="00146756">
              <w:rPr>
                <w:rStyle w:val="LLCTekstas"/>
              </w:rPr>
              <w:t xml:space="preserve">icencijos verstis mažmenine prekyba tabako gaminiais </w:t>
            </w:r>
            <w:r w:rsidR="00C83C9C" w:rsidRPr="00146756">
              <w:rPr>
                <w:rStyle w:val="LLCTekstas"/>
                <w:b/>
              </w:rPr>
              <w:t xml:space="preserve">išdavimas </w:t>
            </w:r>
          </w:p>
          <w:p w14:paraId="4C277EA8" w14:textId="4EDD4003" w:rsidR="0028631E" w:rsidRPr="0028631E" w:rsidRDefault="0028631E" w:rsidP="0028631E">
            <w:pPr>
              <w:ind w:left="284"/>
              <w:rPr>
                <w:rStyle w:val="LLCTekstas"/>
              </w:rPr>
            </w:pPr>
            <w:r>
              <w:rPr>
                <w:rStyle w:val="LLCTekstas"/>
              </w:rPr>
              <w:t xml:space="preserve">B. </w:t>
            </w:r>
            <w:r w:rsidRPr="0028631E">
              <w:rPr>
                <w:rStyle w:val="LLCTekstas"/>
              </w:rPr>
              <w:t xml:space="preserve">Licencijos verstis mažmenine prekyba tabako gaminiais </w:t>
            </w:r>
            <w:r w:rsidRPr="00C01716">
              <w:rPr>
                <w:rStyle w:val="LLCTekstas"/>
                <w:b/>
              </w:rPr>
              <w:t>papildymas (patikslinimas)</w:t>
            </w:r>
            <w:r w:rsidRPr="0028631E">
              <w:rPr>
                <w:rStyle w:val="LLCTekstas"/>
              </w:rPr>
              <w:t xml:space="preserve"> </w:t>
            </w:r>
          </w:p>
          <w:p w14:paraId="2232D15E" w14:textId="18ED99D2" w:rsidR="0028631E" w:rsidRPr="0028631E" w:rsidRDefault="0028631E" w:rsidP="0028631E">
            <w:pPr>
              <w:ind w:left="284"/>
              <w:rPr>
                <w:rStyle w:val="LLCTekstas"/>
              </w:rPr>
            </w:pPr>
            <w:r>
              <w:rPr>
                <w:rStyle w:val="LLCTekstas"/>
              </w:rPr>
              <w:t xml:space="preserve">C. </w:t>
            </w:r>
            <w:r w:rsidRPr="0028631E">
              <w:rPr>
                <w:rStyle w:val="LLCTekstas"/>
              </w:rPr>
              <w:t>Licencijos verstis mažmenine prekyba tabako gaminiais</w:t>
            </w:r>
            <w:r w:rsidRPr="00C01716">
              <w:rPr>
                <w:rStyle w:val="LLCTekstas"/>
                <w:b/>
              </w:rPr>
              <w:t xml:space="preserve"> dublikato išdavimas</w:t>
            </w:r>
          </w:p>
          <w:p w14:paraId="1296D0ED" w14:textId="6E32C1E3" w:rsidR="0028631E" w:rsidRPr="0028631E" w:rsidRDefault="0028631E" w:rsidP="0028631E">
            <w:pPr>
              <w:ind w:left="284"/>
              <w:rPr>
                <w:rStyle w:val="LLCTekstas"/>
              </w:rPr>
            </w:pPr>
            <w:r>
              <w:rPr>
                <w:rStyle w:val="LLCTekstas"/>
              </w:rPr>
              <w:t xml:space="preserve">D. </w:t>
            </w:r>
            <w:r w:rsidRPr="0028631E">
              <w:rPr>
                <w:rStyle w:val="LLCTekstas"/>
              </w:rPr>
              <w:t xml:space="preserve">Licencijos verstis mažmenine prekyba tabako gaminiais </w:t>
            </w:r>
            <w:r w:rsidRPr="00C01716">
              <w:rPr>
                <w:rStyle w:val="LLCTekstas"/>
                <w:b/>
              </w:rPr>
              <w:t>galiojimo sustabdymo panaikinimas</w:t>
            </w:r>
          </w:p>
          <w:p w14:paraId="59C3419B" w14:textId="77777777" w:rsidR="0028631E" w:rsidRDefault="0028631E" w:rsidP="0028631E">
            <w:pPr>
              <w:ind w:left="284"/>
              <w:rPr>
                <w:rStyle w:val="LLCTekstas"/>
              </w:rPr>
            </w:pPr>
            <w:r>
              <w:rPr>
                <w:rStyle w:val="LLCTekstas"/>
              </w:rPr>
              <w:t xml:space="preserve">E. </w:t>
            </w:r>
            <w:r w:rsidRPr="0028631E">
              <w:rPr>
                <w:rStyle w:val="LLCTekstas"/>
              </w:rPr>
              <w:t xml:space="preserve">Licencijos verstis mažmenine prekyba tabako gaminiais </w:t>
            </w:r>
            <w:r w:rsidRPr="00C01716">
              <w:rPr>
                <w:rStyle w:val="LLCTekstas"/>
                <w:b/>
              </w:rPr>
              <w:t>panaikinimas</w:t>
            </w:r>
          </w:p>
          <w:p w14:paraId="64E98A70" w14:textId="2C450EF0" w:rsidR="00501686" w:rsidRPr="00146756" w:rsidRDefault="00501686" w:rsidP="0028631E">
            <w:pPr>
              <w:ind w:left="284"/>
              <w:rPr>
                <w:rStyle w:val="LLCTekstas"/>
              </w:rPr>
            </w:pPr>
          </w:p>
        </w:tc>
        <w:tc>
          <w:tcPr>
            <w:tcW w:w="2932" w:type="dxa"/>
            <w:shd w:val="clear" w:color="auto" w:fill="FFFF00"/>
          </w:tcPr>
          <w:p w14:paraId="6E70DE73" w14:textId="5918D69B" w:rsidR="00C83C9C" w:rsidRPr="00146756" w:rsidRDefault="00C83C9C" w:rsidP="00370F7E">
            <w:pPr>
              <w:spacing w:line="276" w:lineRule="auto"/>
            </w:pPr>
          </w:p>
        </w:tc>
        <w:tc>
          <w:tcPr>
            <w:tcW w:w="1852" w:type="dxa"/>
            <w:shd w:val="clear" w:color="auto" w:fill="FFFF00"/>
          </w:tcPr>
          <w:p w14:paraId="140F2A9C" w14:textId="755F67E7" w:rsidR="00F9674F" w:rsidRDefault="00C77B0E" w:rsidP="00514F6C">
            <w:pPr>
              <w:rPr>
                <w:shd w:val="clear" w:color="auto" w:fill="FCFDFD"/>
              </w:rPr>
            </w:pPr>
            <w:r w:rsidRPr="00514F6C">
              <w:t>PAS3085</w:t>
            </w:r>
          </w:p>
          <w:p w14:paraId="24E26549" w14:textId="77777777" w:rsidR="0075477E" w:rsidRDefault="0075477E" w:rsidP="00C77B0E">
            <w:pPr>
              <w:spacing w:line="276" w:lineRule="auto"/>
              <w:rPr>
                <w:color w:val="222222"/>
                <w:shd w:val="clear" w:color="auto" w:fill="FCFDFD"/>
              </w:rPr>
            </w:pPr>
          </w:p>
          <w:p w14:paraId="7B12D3F7" w14:textId="456FE34D" w:rsidR="0075477E" w:rsidRPr="00146756" w:rsidRDefault="0075477E" w:rsidP="00C77B0E">
            <w:pPr>
              <w:spacing w:line="276" w:lineRule="auto"/>
            </w:pPr>
            <w:r w:rsidRPr="0075477E">
              <w:rPr>
                <w:highlight w:val="cyan"/>
              </w:rPr>
              <w:t>PAS30708</w:t>
            </w:r>
          </w:p>
        </w:tc>
      </w:tr>
    </w:tbl>
    <w:p w14:paraId="783FA529" w14:textId="77777777" w:rsidR="007953A9" w:rsidRPr="00146756" w:rsidRDefault="007953A9"/>
    <w:p w14:paraId="05A1D357" w14:textId="77777777" w:rsidR="007953A9" w:rsidRPr="00146756" w:rsidRDefault="007953A9" w:rsidP="007953A9"/>
    <w:tbl>
      <w:tblPr>
        <w:tblStyle w:val="Lentelstinklelis"/>
        <w:tblW w:w="9828" w:type="dxa"/>
        <w:shd w:val="clear" w:color="auto" w:fill="FFC000" w:themeFill="accent4"/>
        <w:tblLayout w:type="fixed"/>
        <w:tblLook w:val="04A0" w:firstRow="1" w:lastRow="0" w:firstColumn="1" w:lastColumn="0" w:noHBand="0" w:noVBand="1"/>
      </w:tblPr>
      <w:tblGrid>
        <w:gridCol w:w="5070"/>
        <w:gridCol w:w="3572"/>
        <w:gridCol w:w="1186"/>
      </w:tblGrid>
      <w:tr w:rsidR="007953A9" w:rsidRPr="00146756" w14:paraId="3ADE3D58" w14:textId="77777777" w:rsidTr="00545CCF">
        <w:tc>
          <w:tcPr>
            <w:tcW w:w="9828" w:type="dxa"/>
            <w:gridSpan w:val="3"/>
            <w:shd w:val="clear" w:color="auto" w:fill="FFC000" w:themeFill="accent4"/>
          </w:tcPr>
          <w:p w14:paraId="2C3554F2" w14:textId="77777777" w:rsidR="007953A9" w:rsidRPr="00146756" w:rsidRDefault="007953A9" w:rsidP="003173AA">
            <w:pPr>
              <w:jc w:val="center"/>
              <w:rPr>
                <w:sz w:val="36"/>
                <w:szCs w:val="36"/>
              </w:rPr>
            </w:pPr>
          </w:p>
          <w:p w14:paraId="1508A56D" w14:textId="77777777" w:rsidR="007953A9" w:rsidRPr="00146756" w:rsidRDefault="007953A9" w:rsidP="003173AA">
            <w:pPr>
              <w:jc w:val="center"/>
              <w:rPr>
                <w:sz w:val="36"/>
                <w:szCs w:val="36"/>
              </w:rPr>
            </w:pPr>
            <w:r w:rsidRPr="00146756">
              <w:rPr>
                <w:sz w:val="36"/>
                <w:szCs w:val="36"/>
              </w:rPr>
              <w:t>Grupė Nr. 13.</w:t>
            </w:r>
          </w:p>
          <w:p w14:paraId="07BF1474" w14:textId="77777777" w:rsidR="007953A9" w:rsidRPr="00146756" w:rsidRDefault="007953A9" w:rsidP="003173AA">
            <w:pPr>
              <w:jc w:val="center"/>
              <w:rPr>
                <w:sz w:val="36"/>
                <w:szCs w:val="36"/>
              </w:rPr>
            </w:pPr>
            <w:r w:rsidRPr="00146756">
              <w:rPr>
                <w:sz w:val="36"/>
                <w:szCs w:val="36"/>
              </w:rPr>
              <w:t>Verslo licencijos ir leidimai – Reklama</w:t>
            </w:r>
          </w:p>
          <w:p w14:paraId="48804F0D" w14:textId="77777777" w:rsidR="007953A9" w:rsidRPr="00146756" w:rsidRDefault="007953A9" w:rsidP="003173AA">
            <w:pPr>
              <w:jc w:val="center"/>
              <w:rPr>
                <w:b/>
                <w:sz w:val="24"/>
                <w:szCs w:val="24"/>
              </w:rPr>
            </w:pPr>
          </w:p>
          <w:p w14:paraId="7D65864D" w14:textId="77777777" w:rsidR="007953A9" w:rsidRPr="00146756" w:rsidRDefault="007953A9" w:rsidP="003173AA">
            <w:pPr>
              <w:jc w:val="center"/>
              <w:rPr>
                <w:b/>
                <w:sz w:val="24"/>
                <w:szCs w:val="24"/>
              </w:rPr>
            </w:pPr>
            <w:r w:rsidRPr="00146756">
              <w:rPr>
                <w:b/>
                <w:sz w:val="24"/>
                <w:szCs w:val="24"/>
              </w:rPr>
              <w:t>Grupės specialistų susirašinėjimo el. paštu adresas: reklama@emaildodo.com</w:t>
            </w:r>
          </w:p>
        </w:tc>
      </w:tr>
      <w:tr w:rsidR="007953A9" w:rsidRPr="00146756" w14:paraId="0FAD8697" w14:textId="77777777" w:rsidTr="00545CCF">
        <w:trPr>
          <w:trHeight w:val="2048"/>
        </w:trPr>
        <w:tc>
          <w:tcPr>
            <w:tcW w:w="9828" w:type="dxa"/>
            <w:gridSpan w:val="3"/>
            <w:shd w:val="clear" w:color="auto" w:fill="FFC000" w:themeFill="accent4"/>
          </w:tcPr>
          <w:p w14:paraId="7AE43F18" w14:textId="77777777" w:rsidR="007953A9" w:rsidRPr="00146756" w:rsidRDefault="007953A9" w:rsidP="003173AA">
            <w:pPr>
              <w:pStyle w:val="Default"/>
              <w:rPr>
                <w:rFonts w:ascii="Times New Roman" w:hAnsi="Times New Roman" w:cs="Times New Roman"/>
                <w:b/>
              </w:rPr>
            </w:pPr>
          </w:p>
          <w:p w14:paraId="21556BAA" w14:textId="77777777" w:rsidR="007953A9" w:rsidRPr="00146756" w:rsidRDefault="007953A9" w:rsidP="003173AA">
            <w:pPr>
              <w:pStyle w:val="Default"/>
              <w:rPr>
                <w:rFonts w:ascii="Times New Roman" w:hAnsi="Times New Roman" w:cs="Times New Roman"/>
                <w:b/>
              </w:rPr>
            </w:pPr>
            <w:r w:rsidRPr="00146756">
              <w:rPr>
                <w:rFonts w:ascii="Times New Roman" w:hAnsi="Times New Roman" w:cs="Times New Roman"/>
                <w:b/>
              </w:rPr>
              <w:t xml:space="preserve">Pavadinimas projekte: </w:t>
            </w:r>
          </w:p>
          <w:p w14:paraId="65101A9E" w14:textId="77777777" w:rsidR="007953A9" w:rsidRPr="00146756" w:rsidRDefault="007953A9" w:rsidP="003173AA">
            <w:pPr>
              <w:pStyle w:val="Default"/>
              <w:rPr>
                <w:rFonts w:ascii="Times New Roman" w:hAnsi="Times New Roman" w:cs="Times New Roman"/>
              </w:rPr>
            </w:pPr>
            <w:r w:rsidRPr="00146756">
              <w:rPr>
                <w:rFonts w:ascii="Times New Roman" w:hAnsi="Times New Roman" w:cs="Times New Roman"/>
                <w:b/>
              </w:rPr>
              <w:t>VL S.24 Leidimo įrengti išorinę reklamą savivaldybės teritorijoje</w:t>
            </w:r>
          </w:p>
          <w:p w14:paraId="35DA12A4" w14:textId="77777777" w:rsidR="007953A9" w:rsidRPr="00146756" w:rsidRDefault="007953A9" w:rsidP="003173AA">
            <w:pPr>
              <w:pStyle w:val="Default"/>
              <w:rPr>
                <w:rFonts w:ascii="Times New Roman" w:hAnsi="Times New Roman" w:cs="Times New Roman"/>
                <w:b/>
              </w:rPr>
            </w:pPr>
          </w:p>
          <w:p w14:paraId="0A09DEFF" w14:textId="77777777" w:rsidR="007953A9" w:rsidRPr="00146756" w:rsidRDefault="007953A9" w:rsidP="003173AA">
            <w:pPr>
              <w:pStyle w:val="Default"/>
              <w:rPr>
                <w:rFonts w:ascii="Times New Roman" w:hAnsi="Times New Roman" w:cs="Times New Roman"/>
                <w:b/>
              </w:rPr>
            </w:pPr>
            <w:r w:rsidRPr="00146756">
              <w:rPr>
                <w:rFonts w:ascii="Times New Roman" w:hAnsi="Times New Roman" w:cs="Times New Roman"/>
                <w:b/>
              </w:rPr>
              <w:t>Pavadinimas epaslaugos.lt:</w:t>
            </w:r>
          </w:p>
          <w:p w14:paraId="37BC7FB4" w14:textId="77777777" w:rsidR="007953A9" w:rsidRPr="00146756" w:rsidRDefault="007953A9" w:rsidP="003173AA">
            <w:pPr>
              <w:autoSpaceDE w:val="0"/>
              <w:autoSpaceDN w:val="0"/>
              <w:adjustRightInd w:val="0"/>
              <w:spacing w:after="14"/>
              <w:rPr>
                <w:b/>
                <w:sz w:val="24"/>
                <w:szCs w:val="24"/>
              </w:rPr>
            </w:pPr>
            <w:r w:rsidRPr="00146756">
              <w:rPr>
                <w:b/>
                <w:sz w:val="24"/>
                <w:szCs w:val="24"/>
              </w:rPr>
              <w:t>Leidimo įrengti išorinę reklamą savivaldybės teritorijoje išdavimas arba pranešimo apie pasikeitusį reklamos spalvinį ir/ar grafinį vaizdą pateikimas</w:t>
            </w:r>
          </w:p>
          <w:p w14:paraId="557BF687" w14:textId="77777777" w:rsidR="007953A9" w:rsidRPr="00146756" w:rsidRDefault="007953A9" w:rsidP="003173AA">
            <w:pPr>
              <w:autoSpaceDE w:val="0"/>
              <w:autoSpaceDN w:val="0"/>
              <w:adjustRightInd w:val="0"/>
              <w:spacing w:after="14"/>
            </w:pPr>
          </w:p>
        </w:tc>
      </w:tr>
      <w:tr w:rsidR="007953A9" w:rsidRPr="00146756" w14:paraId="02A54941" w14:textId="77777777" w:rsidTr="00545CCF">
        <w:tc>
          <w:tcPr>
            <w:tcW w:w="5070" w:type="dxa"/>
            <w:shd w:val="clear" w:color="auto" w:fill="FFC000" w:themeFill="accent4"/>
          </w:tcPr>
          <w:p w14:paraId="0F1117C4" w14:textId="77777777" w:rsidR="007953A9" w:rsidRPr="00146756" w:rsidRDefault="007953A9" w:rsidP="007953A9">
            <w:pPr>
              <w:pStyle w:val="Default"/>
              <w:numPr>
                <w:ilvl w:val="0"/>
                <w:numId w:val="45"/>
              </w:numPr>
              <w:ind w:left="426"/>
              <w:rPr>
                <w:rFonts w:ascii="Times New Roman" w:hAnsi="Times New Roman" w:cs="Times New Roman"/>
                <w:sz w:val="22"/>
                <w:szCs w:val="22"/>
              </w:rPr>
            </w:pPr>
            <w:r w:rsidRPr="00146756">
              <w:rPr>
                <w:rFonts w:ascii="Times New Roman" w:hAnsi="Times New Roman" w:cs="Times New Roman"/>
                <w:sz w:val="22"/>
                <w:szCs w:val="22"/>
              </w:rPr>
              <w:t xml:space="preserve">Leidimo įrengti išorinę reklamą savivaldybės teritorijoje </w:t>
            </w:r>
            <w:r w:rsidRPr="00146756">
              <w:rPr>
                <w:rFonts w:ascii="Times New Roman" w:hAnsi="Times New Roman" w:cs="Times New Roman"/>
                <w:b/>
                <w:sz w:val="22"/>
                <w:szCs w:val="22"/>
              </w:rPr>
              <w:t>išdavimas</w:t>
            </w:r>
          </w:p>
        </w:tc>
        <w:tc>
          <w:tcPr>
            <w:tcW w:w="3572" w:type="dxa"/>
            <w:shd w:val="clear" w:color="auto" w:fill="FFC000" w:themeFill="accent4"/>
          </w:tcPr>
          <w:p w14:paraId="1DC96391" w14:textId="77777777" w:rsidR="007953A9" w:rsidRPr="00146756" w:rsidRDefault="007953A9" w:rsidP="003173AA">
            <w:pPr>
              <w:autoSpaceDE w:val="0"/>
              <w:autoSpaceDN w:val="0"/>
              <w:adjustRightInd w:val="0"/>
              <w:spacing w:after="14"/>
            </w:pPr>
          </w:p>
        </w:tc>
        <w:tc>
          <w:tcPr>
            <w:tcW w:w="1186" w:type="dxa"/>
            <w:shd w:val="clear" w:color="auto" w:fill="FFC000" w:themeFill="accent4"/>
          </w:tcPr>
          <w:p w14:paraId="1350D252" w14:textId="490129E1" w:rsidR="007F7692" w:rsidRDefault="00E44418" w:rsidP="003173AA">
            <w:pPr>
              <w:autoSpaceDE w:val="0"/>
              <w:autoSpaceDN w:val="0"/>
              <w:adjustRightInd w:val="0"/>
              <w:spacing w:after="14"/>
              <w:rPr>
                <w:b/>
                <w:color w:val="222222"/>
              </w:rPr>
            </w:pPr>
            <w:r w:rsidRPr="00146756">
              <w:rPr>
                <w:b/>
                <w:color w:val="222222"/>
              </w:rPr>
              <w:t>PAS3098</w:t>
            </w:r>
          </w:p>
          <w:p w14:paraId="1EA14CF6" w14:textId="77777777" w:rsidR="0075477E" w:rsidRDefault="0075477E" w:rsidP="003173AA">
            <w:pPr>
              <w:autoSpaceDE w:val="0"/>
              <w:autoSpaceDN w:val="0"/>
              <w:adjustRightInd w:val="0"/>
              <w:spacing w:after="14"/>
              <w:rPr>
                <w:b/>
                <w:color w:val="222222"/>
              </w:rPr>
            </w:pPr>
          </w:p>
          <w:p w14:paraId="51FD6F57" w14:textId="56B48F56" w:rsidR="0075477E" w:rsidRPr="00146756" w:rsidRDefault="0075477E" w:rsidP="003173AA">
            <w:pPr>
              <w:autoSpaceDE w:val="0"/>
              <w:autoSpaceDN w:val="0"/>
              <w:adjustRightInd w:val="0"/>
              <w:spacing w:after="14"/>
              <w:rPr>
                <w:b/>
              </w:rPr>
            </w:pPr>
            <w:r w:rsidRPr="0075477E">
              <w:rPr>
                <w:b/>
                <w:highlight w:val="cyan"/>
              </w:rPr>
              <w:t>PAS30710</w:t>
            </w:r>
          </w:p>
        </w:tc>
      </w:tr>
      <w:tr w:rsidR="007953A9" w:rsidRPr="00146756" w14:paraId="527BAA7E" w14:textId="77777777" w:rsidTr="00545CCF">
        <w:tc>
          <w:tcPr>
            <w:tcW w:w="5070" w:type="dxa"/>
            <w:shd w:val="clear" w:color="auto" w:fill="FFC000" w:themeFill="accent4"/>
          </w:tcPr>
          <w:p w14:paraId="19F804A1" w14:textId="77777777" w:rsidR="007953A9" w:rsidRPr="00146756" w:rsidRDefault="007953A9" w:rsidP="007953A9">
            <w:pPr>
              <w:pStyle w:val="Default"/>
              <w:numPr>
                <w:ilvl w:val="0"/>
                <w:numId w:val="45"/>
              </w:numPr>
              <w:ind w:left="426"/>
              <w:rPr>
                <w:rFonts w:ascii="Times New Roman" w:hAnsi="Times New Roman" w:cs="Times New Roman"/>
                <w:sz w:val="22"/>
                <w:szCs w:val="22"/>
              </w:rPr>
            </w:pPr>
            <w:r w:rsidRPr="00146756">
              <w:rPr>
                <w:rFonts w:ascii="Times New Roman" w:hAnsi="Times New Roman" w:cs="Times New Roman"/>
                <w:b/>
                <w:sz w:val="22"/>
                <w:szCs w:val="22"/>
              </w:rPr>
              <w:t xml:space="preserve">Pranešimo </w:t>
            </w:r>
            <w:r w:rsidRPr="00146756">
              <w:rPr>
                <w:rFonts w:ascii="Times New Roman" w:hAnsi="Times New Roman" w:cs="Times New Roman"/>
                <w:sz w:val="22"/>
                <w:szCs w:val="22"/>
              </w:rPr>
              <w:t xml:space="preserve">apie pasikeitusį išorinės reklamos savivaldybės teritorijoje grafinį ir/ar spalvinį vaizdą </w:t>
            </w:r>
            <w:r w:rsidRPr="00146756">
              <w:rPr>
                <w:rFonts w:ascii="Times New Roman" w:hAnsi="Times New Roman" w:cs="Times New Roman"/>
                <w:b/>
                <w:sz w:val="22"/>
                <w:szCs w:val="22"/>
              </w:rPr>
              <w:t>pateikimas</w:t>
            </w:r>
          </w:p>
        </w:tc>
        <w:tc>
          <w:tcPr>
            <w:tcW w:w="3572" w:type="dxa"/>
            <w:shd w:val="clear" w:color="auto" w:fill="FFC000" w:themeFill="accent4"/>
          </w:tcPr>
          <w:p w14:paraId="5AD648F0" w14:textId="77777777" w:rsidR="007953A9" w:rsidRPr="00146756" w:rsidRDefault="007953A9" w:rsidP="003173AA">
            <w:pPr>
              <w:autoSpaceDE w:val="0"/>
              <w:autoSpaceDN w:val="0"/>
              <w:adjustRightInd w:val="0"/>
              <w:spacing w:after="14"/>
              <w:rPr>
                <w:color w:val="222222"/>
              </w:rPr>
            </w:pPr>
          </w:p>
        </w:tc>
        <w:tc>
          <w:tcPr>
            <w:tcW w:w="1186" w:type="dxa"/>
            <w:shd w:val="clear" w:color="auto" w:fill="FFC000" w:themeFill="accent4"/>
          </w:tcPr>
          <w:p w14:paraId="7C8341AE" w14:textId="5593DE40" w:rsidR="007F7692" w:rsidRPr="00146756" w:rsidRDefault="00E44418" w:rsidP="003173AA">
            <w:pPr>
              <w:autoSpaceDE w:val="0"/>
              <w:autoSpaceDN w:val="0"/>
              <w:adjustRightInd w:val="0"/>
              <w:spacing w:after="14"/>
              <w:rPr>
                <w:b/>
                <w:color w:val="222222"/>
              </w:rPr>
            </w:pPr>
            <w:r w:rsidRPr="00146756">
              <w:rPr>
                <w:b/>
                <w:color w:val="222222"/>
              </w:rPr>
              <w:t>PAS3099</w:t>
            </w:r>
          </w:p>
        </w:tc>
      </w:tr>
    </w:tbl>
    <w:p w14:paraId="3CB01D11" w14:textId="76977A40" w:rsidR="007953A9" w:rsidRPr="00146756" w:rsidRDefault="007953A9"/>
    <w:tbl>
      <w:tblPr>
        <w:tblStyle w:val="Lentelstinklelis"/>
        <w:tblW w:w="9828" w:type="dxa"/>
        <w:shd w:val="clear" w:color="auto" w:fill="FFC000"/>
        <w:tblLayout w:type="fixed"/>
        <w:tblLook w:val="04A0" w:firstRow="1" w:lastRow="0" w:firstColumn="1" w:lastColumn="0" w:noHBand="0" w:noVBand="1"/>
      </w:tblPr>
      <w:tblGrid>
        <w:gridCol w:w="5070"/>
        <w:gridCol w:w="3572"/>
        <w:gridCol w:w="1186"/>
      </w:tblGrid>
      <w:tr w:rsidR="005964CD" w:rsidRPr="00146756" w14:paraId="3C8C9C72" w14:textId="77777777" w:rsidTr="002B6AD8">
        <w:tc>
          <w:tcPr>
            <w:tcW w:w="9828" w:type="dxa"/>
            <w:gridSpan w:val="3"/>
            <w:shd w:val="clear" w:color="auto" w:fill="FFC000"/>
          </w:tcPr>
          <w:p w14:paraId="12C44F3A" w14:textId="77777777" w:rsidR="00F97C36" w:rsidRPr="00146756" w:rsidRDefault="00F97C36" w:rsidP="00ED49BC">
            <w:pPr>
              <w:jc w:val="center"/>
              <w:rPr>
                <w:sz w:val="36"/>
                <w:szCs w:val="36"/>
              </w:rPr>
            </w:pPr>
          </w:p>
          <w:p w14:paraId="1A3EAB7A" w14:textId="3C687EE9" w:rsidR="00EA2502" w:rsidRPr="00146756" w:rsidRDefault="00EA2502" w:rsidP="00ED49BC">
            <w:pPr>
              <w:jc w:val="center"/>
              <w:rPr>
                <w:sz w:val="36"/>
                <w:szCs w:val="36"/>
              </w:rPr>
            </w:pPr>
            <w:r w:rsidRPr="00146756">
              <w:rPr>
                <w:sz w:val="36"/>
                <w:szCs w:val="36"/>
              </w:rPr>
              <w:t xml:space="preserve">Grupė Nr. </w:t>
            </w:r>
            <w:r w:rsidR="005964CD" w:rsidRPr="00146756">
              <w:rPr>
                <w:sz w:val="36"/>
                <w:szCs w:val="36"/>
              </w:rPr>
              <w:t>14</w:t>
            </w:r>
            <w:r w:rsidR="00E25AE6" w:rsidRPr="00146756">
              <w:rPr>
                <w:sz w:val="36"/>
                <w:szCs w:val="36"/>
              </w:rPr>
              <w:t>.</w:t>
            </w:r>
          </w:p>
          <w:p w14:paraId="102024D0" w14:textId="4A2536A2" w:rsidR="005964CD" w:rsidRPr="00146756" w:rsidRDefault="005964CD" w:rsidP="00ED49BC">
            <w:pPr>
              <w:jc w:val="center"/>
              <w:rPr>
                <w:sz w:val="36"/>
                <w:szCs w:val="36"/>
              </w:rPr>
            </w:pPr>
            <w:r w:rsidRPr="00146756">
              <w:rPr>
                <w:sz w:val="36"/>
                <w:szCs w:val="36"/>
              </w:rPr>
              <w:t xml:space="preserve">Statyba ir teritorijų planavimas </w:t>
            </w:r>
            <w:r w:rsidR="00B2082D" w:rsidRPr="00146756">
              <w:rPr>
                <w:sz w:val="36"/>
                <w:szCs w:val="36"/>
              </w:rPr>
              <w:t>–</w:t>
            </w:r>
            <w:r w:rsidRPr="00146756">
              <w:rPr>
                <w:sz w:val="36"/>
                <w:szCs w:val="36"/>
              </w:rPr>
              <w:t xml:space="preserve"> Statyba</w:t>
            </w:r>
          </w:p>
          <w:p w14:paraId="7FA6D729" w14:textId="77777777" w:rsidR="00E25AE6" w:rsidRPr="00146756" w:rsidRDefault="00E25AE6" w:rsidP="00ED49BC">
            <w:pPr>
              <w:jc w:val="center"/>
              <w:rPr>
                <w:b/>
                <w:sz w:val="24"/>
                <w:szCs w:val="24"/>
              </w:rPr>
            </w:pPr>
          </w:p>
          <w:p w14:paraId="3E9934EF" w14:textId="77777777" w:rsidR="00ED49BC" w:rsidRPr="00146756" w:rsidRDefault="00E25AE6" w:rsidP="00ED49BC">
            <w:pPr>
              <w:jc w:val="center"/>
              <w:rPr>
                <w:b/>
                <w:sz w:val="24"/>
                <w:szCs w:val="24"/>
              </w:rPr>
            </w:pPr>
            <w:r w:rsidRPr="00146756">
              <w:rPr>
                <w:b/>
                <w:sz w:val="24"/>
                <w:szCs w:val="24"/>
              </w:rPr>
              <w:t xml:space="preserve">Grupės specialistų susirašinėjimo el. paštu adresas: </w:t>
            </w:r>
            <w:r w:rsidR="009F4787" w:rsidRPr="00146756">
              <w:rPr>
                <w:b/>
                <w:sz w:val="24"/>
                <w:szCs w:val="24"/>
              </w:rPr>
              <w:t>statyba@emaildodo.com</w:t>
            </w:r>
          </w:p>
          <w:p w14:paraId="3C30F0A4" w14:textId="0FD9859E" w:rsidR="00E25AE6" w:rsidRPr="00146756" w:rsidRDefault="00E25AE6" w:rsidP="00ED49BC">
            <w:pPr>
              <w:jc w:val="center"/>
              <w:rPr>
                <w:b/>
                <w:sz w:val="24"/>
                <w:szCs w:val="24"/>
              </w:rPr>
            </w:pPr>
          </w:p>
        </w:tc>
      </w:tr>
      <w:tr w:rsidR="004553E8" w:rsidRPr="00146756" w14:paraId="1B4E27F7" w14:textId="77777777" w:rsidTr="002B6AD8">
        <w:trPr>
          <w:trHeight w:val="2540"/>
        </w:trPr>
        <w:tc>
          <w:tcPr>
            <w:tcW w:w="9828" w:type="dxa"/>
            <w:gridSpan w:val="3"/>
            <w:shd w:val="clear" w:color="auto" w:fill="FFC000"/>
          </w:tcPr>
          <w:p w14:paraId="795A8539" w14:textId="77777777" w:rsidR="004553E8" w:rsidRPr="00146756" w:rsidRDefault="004553E8" w:rsidP="00DE3DCB">
            <w:pPr>
              <w:rPr>
                <w:b/>
                <w:bCs/>
                <w:sz w:val="24"/>
                <w:szCs w:val="24"/>
              </w:rPr>
            </w:pPr>
          </w:p>
          <w:p w14:paraId="1845FBBE" w14:textId="77777777" w:rsidR="00BB56A4" w:rsidRPr="00146756" w:rsidRDefault="00BB56A4" w:rsidP="00DE3DCB">
            <w:pPr>
              <w:rPr>
                <w:b/>
              </w:rPr>
            </w:pPr>
            <w:r w:rsidRPr="00146756">
              <w:rPr>
                <w:b/>
              </w:rPr>
              <w:t>Pavadinimas projekte:</w:t>
            </w:r>
          </w:p>
          <w:p w14:paraId="7838D40D" w14:textId="4FD75727" w:rsidR="004553E8" w:rsidRPr="00146756" w:rsidRDefault="004553E8" w:rsidP="00DE3DCB">
            <w:pPr>
              <w:rPr>
                <w:sz w:val="24"/>
                <w:szCs w:val="24"/>
              </w:rPr>
            </w:pPr>
            <w:r w:rsidRPr="00146756">
              <w:rPr>
                <w:b/>
                <w:bCs/>
                <w:sz w:val="24"/>
                <w:szCs w:val="24"/>
              </w:rPr>
              <w:t>S.08. „Numerių pastatams, pastatų kompleksams, butams, patalpoms ir korpusams suteikimas ir keitimas“</w:t>
            </w:r>
          </w:p>
          <w:p w14:paraId="372BF042" w14:textId="77777777" w:rsidR="004553E8" w:rsidRPr="00146756" w:rsidRDefault="004553E8" w:rsidP="004553E8">
            <w:pPr>
              <w:rPr>
                <w:b/>
                <w:sz w:val="24"/>
                <w:szCs w:val="24"/>
              </w:rPr>
            </w:pPr>
          </w:p>
          <w:p w14:paraId="2BACDF6E" w14:textId="77777777" w:rsidR="004553E8" w:rsidRPr="00146756" w:rsidRDefault="004553E8" w:rsidP="004553E8">
            <w:pPr>
              <w:rPr>
                <w:b/>
                <w:sz w:val="24"/>
                <w:szCs w:val="24"/>
              </w:rPr>
            </w:pPr>
            <w:r w:rsidRPr="00146756">
              <w:rPr>
                <w:b/>
                <w:sz w:val="24"/>
                <w:szCs w:val="24"/>
              </w:rPr>
              <w:t>Pavadinimas epaslaugos.lt:</w:t>
            </w:r>
          </w:p>
          <w:p w14:paraId="133756AD" w14:textId="77777777" w:rsidR="004553E8" w:rsidRPr="00146756" w:rsidRDefault="004553E8" w:rsidP="00E01FDD">
            <w:pPr>
              <w:rPr>
                <w:b/>
                <w:sz w:val="24"/>
                <w:szCs w:val="24"/>
              </w:rPr>
            </w:pPr>
            <w:r w:rsidRPr="00146756">
              <w:rPr>
                <w:b/>
                <w:sz w:val="24"/>
                <w:szCs w:val="24"/>
              </w:rPr>
              <w:t>Numerio pastatui, pastato kompleksui, butui, patalpai, korpusui ar žemės sklypui, kuriame pagal jo naudojimo paskirtį (būdą) ar teritorijų planavimo dokumentus leidžiama pastatų statyba, suteikimas, keitimas ar panaikinimas</w:t>
            </w:r>
          </w:p>
          <w:p w14:paraId="2204556E" w14:textId="77777777" w:rsidR="00BB56A4" w:rsidRPr="00146756" w:rsidRDefault="00BB56A4" w:rsidP="00E01FDD"/>
        </w:tc>
      </w:tr>
      <w:tr w:rsidR="0090059D" w:rsidRPr="00146756" w14:paraId="3C77C948" w14:textId="77777777" w:rsidTr="002B6AD8">
        <w:tc>
          <w:tcPr>
            <w:tcW w:w="5070" w:type="dxa"/>
            <w:tcBorders>
              <w:bottom w:val="single" w:sz="4" w:space="0" w:color="auto"/>
            </w:tcBorders>
            <w:shd w:val="clear" w:color="auto" w:fill="FFC000"/>
          </w:tcPr>
          <w:p w14:paraId="7FCE3DA3" w14:textId="6AD55E41" w:rsidR="0090059D" w:rsidRPr="00146756" w:rsidRDefault="0090059D" w:rsidP="0090059D">
            <w:pPr>
              <w:pStyle w:val="Default"/>
              <w:spacing w:after="29"/>
              <w:rPr>
                <w:rFonts w:ascii="Times New Roman" w:hAnsi="Times New Roman" w:cs="Times New Roman"/>
                <w:sz w:val="22"/>
                <w:szCs w:val="22"/>
              </w:rPr>
            </w:pPr>
            <w:r w:rsidRPr="00146756">
              <w:rPr>
                <w:rStyle w:val="LLCTekstas"/>
                <w:rFonts w:ascii="Times New Roman" w:hAnsi="Times New Roman" w:cs="Times New Roman"/>
                <w:b/>
                <w:sz w:val="22"/>
                <w:szCs w:val="22"/>
              </w:rPr>
              <w:t>Paslaugos pavadinimai pagal atvejus</w:t>
            </w:r>
          </w:p>
        </w:tc>
        <w:tc>
          <w:tcPr>
            <w:tcW w:w="3572" w:type="dxa"/>
            <w:tcBorders>
              <w:bottom w:val="single" w:sz="4" w:space="0" w:color="auto"/>
            </w:tcBorders>
            <w:shd w:val="clear" w:color="auto" w:fill="FFC000"/>
          </w:tcPr>
          <w:p w14:paraId="261F8BC7" w14:textId="168DDB6D" w:rsidR="0090059D" w:rsidRPr="00146756" w:rsidRDefault="0090059D" w:rsidP="0090059D">
            <w:pPr>
              <w:autoSpaceDE w:val="0"/>
              <w:autoSpaceDN w:val="0"/>
              <w:adjustRightInd w:val="0"/>
              <w:spacing w:after="17"/>
            </w:pPr>
            <w:r w:rsidRPr="00146756">
              <w:rPr>
                <w:b/>
              </w:rPr>
              <w:t>Paslaugos rezultatas</w:t>
            </w:r>
          </w:p>
        </w:tc>
        <w:tc>
          <w:tcPr>
            <w:tcW w:w="1186" w:type="dxa"/>
            <w:tcBorders>
              <w:bottom w:val="single" w:sz="4" w:space="0" w:color="auto"/>
            </w:tcBorders>
            <w:shd w:val="clear" w:color="auto" w:fill="FFC000"/>
          </w:tcPr>
          <w:p w14:paraId="23422AFC" w14:textId="5B27A928" w:rsidR="0090059D" w:rsidRPr="00146756" w:rsidRDefault="0090059D" w:rsidP="0090059D">
            <w:pPr>
              <w:autoSpaceDE w:val="0"/>
              <w:autoSpaceDN w:val="0"/>
              <w:adjustRightInd w:val="0"/>
              <w:spacing w:after="17"/>
              <w:rPr>
                <w:rFonts w:eastAsiaTheme="minorHAnsi"/>
                <w:color w:val="000000"/>
                <w:lang w:eastAsia="en-US"/>
              </w:rPr>
            </w:pPr>
            <w:r w:rsidRPr="00146756">
              <w:rPr>
                <w:b/>
              </w:rPr>
              <w:t>PAS kodas</w:t>
            </w:r>
          </w:p>
        </w:tc>
      </w:tr>
      <w:tr w:rsidR="0090059D" w:rsidRPr="00146756" w14:paraId="10BD84B5" w14:textId="77777777" w:rsidTr="002B6AD8">
        <w:tc>
          <w:tcPr>
            <w:tcW w:w="5070" w:type="dxa"/>
            <w:tcBorders>
              <w:bottom w:val="single" w:sz="4" w:space="0" w:color="auto"/>
            </w:tcBorders>
            <w:shd w:val="clear" w:color="auto" w:fill="FFC000"/>
          </w:tcPr>
          <w:p w14:paraId="206001C1" w14:textId="77777777" w:rsidR="0090059D" w:rsidRPr="00146756" w:rsidRDefault="0090059D" w:rsidP="0090059D">
            <w:pPr>
              <w:pStyle w:val="Default"/>
              <w:numPr>
                <w:ilvl w:val="0"/>
                <w:numId w:val="12"/>
              </w:numPr>
              <w:spacing w:after="29"/>
              <w:ind w:left="426"/>
              <w:rPr>
                <w:rFonts w:ascii="Times New Roman" w:hAnsi="Times New Roman" w:cs="Times New Roman"/>
                <w:sz w:val="22"/>
                <w:szCs w:val="22"/>
              </w:rPr>
            </w:pPr>
            <w:r w:rsidRPr="00146756">
              <w:rPr>
                <w:rFonts w:ascii="Times New Roman" w:hAnsi="Times New Roman" w:cs="Times New Roman"/>
                <w:sz w:val="22"/>
                <w:szCs w:val="22"/>
              </w:rPr>
              <w:t xml:space="preserve">Numerio pastatui, pastato kompleksui, butui, patalpai, korpusui ar žemės sklypui, kuriame pagal jo naudojimo paskirtį (būdą) ar teritorijų planavimo dokumentus leidžiama pastatų statyba, </w:t>
            </w:r>
            <w:r w:rsidRPr="00146756">
              <w:rPr>
                <w:rFonts w:ascii="Times New Roman" w:hAnsi="Times New Roman" w:cs="Times New Roman"/>
                <w:b/>
                <w:sz w:val="22"/>
                <w:szCs w:val="22"/>
              </w:rPr>
              <w:t>suteikimas ir keitimas</w:t>
            </w:r>
          </w:p>
        </w:tc>
        <w:tc>
          <w:tcPr>
            <w:tcW w:w="3572" w:type="dxa"/>
            <w:tcBorders>
              <w:bottom w:val="single" w:sz="4" w:space="0" w:color="auto"/>
            </w:tcBorders>
            <w:shd w:val="clear" w:color="auto" w:fill="FFC000"/>
          </w:tcPr>
          <w:p w14:paraId="1E30067B" w14:textId="77777777" w:rsidR="0090059D" w:rsidRPr="00146756" w:rsidRDefault="0090059D" w:rsidP="0090059D">
            <w:pPr>
              <w:autoSpaceDE w:val="0"/>
              <w:autoSpaceDN w:val="0"/>
              <w:adjustRightInd w:val="0"/>
              <w:spacing w:after="17"/>
            </w:pPr>
            <w:r w:rsidRPr="00146756">
              <w:t xml:space="preserve">Suteiktas numeris žemės sklypui, pastatui, pastatų kompleksui, butui, patalpai ar korpusui; </w:t>
            </w:r>
          </w:p>
          <w:p w14:paraId="33756D75" w14:textId="77777777" w:rsidR="0090059D" w:rsidRPr="00146756" w:rsidRDefault="0090059D" w:rsidP="0090059D">
            <w:pPr>
              <w:autoSpaceDE w:val="0"/>
              <w:autoSpaceDN w:val="0"/>
              <w:adjustRightInd w:val="0"/>
              <w:spacing w:after="17"/>
            </w:pPr>
          </w:p>
          <w:p w14:paraId="3AF4F400" w14:textId="77777777" w:rsidR="0090059D" w:rsidRPr="00146756" w:rsidRDefault="0090059D" w:rsidP="0090059D">
            <w:pPr>
              <w:autoSpaceDE w:val="0"/>
              <w:autoSpaceDN w:val="0"/>
              <w:adjustRightInd w:val="0"/>
            </w:pPr>
            <w:r w:rsidRPr="00146756">
              <w:t xml:space="preserve">Raštas apie neigiamą sprendimą dėl numerio žemės sklypui, pastatui, pastatų kompleksui, butui, patalpai ar korpusui suteikimo. </w:t>
            </w:r>
          </w:p>
        </w:tc>
        <w:tc>
          <w:tcPr>
            <w:tcW w:w="1186" w:type="dxa"/>
            <w:tcBorders>
              <w:bottom w:val="single" w:sz="4" w:space="0" w:color="auto"/>
            </w:tcBorders>
            <w:shd w:val="clear" w:color="auto" w:fill="FFC000"/>
          </w:tcPr>
          <w:p w14:paraId="46596D17" w14:textId="1FF24BC3" w:rsidR="007F7692" w:rsidRPr="00146756" w:rsidRDefault="00514F6C" w:rsidP="00514F6C">
            <w:pPr>
              <w:autoSpaceDE w:val="0"/>
              <w:autoSpaceDN w:val="0"/>
              <w:adjustRightInd w:val="0"/>
              <w:spacing w:after="17"/>
              <w:rPr>
                <w:rFonts w:eastAsiaTheme="minorHAnsi"/>
                <w:color w:val="000000"/>
                <w:lang w:eastAsia="en-US"/>
              </w:rPr>
            </w:pPr>
            <w:r>
              <w:rPr>
                <w:rFonts w:eastAsiaTheme="minorHAnsi"/>
                <w:color w:val="000000"/>
                <w:lang w:eastAsia="en-US"/>
              </w:rPr>
              <w:t>PAS3062</w:t>
            </w:r>
          </w:p>
          <w:p w14:paraId="20E37762" w14:textId="77777777" w:rsidR="0090059D" w:rsidRPr="00146756" w:rsidRDefault="0090059D" w:rsidP="0090059D">
            <w:pPr>
              <w:autoSpaceDE w:val="0"/>
              <w:autoSpaceDN w:val="0"/>
              <w:adjustRightInd w:val="0"/>
              <w:spacing w:after="17"/>
              <w:rPr>
                <w:rFonts w:eastAsiaTheme="minorHAnsi"/>
                <w:color w:val="000000"/>
                <w:lang w:eastAsia="en-US"/>
              </w:rPr>
            </w:pPr>
          </w:p>
          <w:p w14:paraId="5167A8A4" w14:textId="7BD3A563" w:rsidR="0090059D" w:rsidRPr="00146756" w:rsidRDefault="0090059D" w:rsidP="0090059D">
            <w:pPr>
              <w:autoSpaceDE w:val="0"/>
              <w:autoSpaceDN w:val="0"/>
              <w:adjustRightInd w:val="0"/>
              <w:spacing w:after="17"/>
              <w:rPr>
                <w:rFonts w:eastAsiaTheme="minorHAnsi"/>
                <w:color w:val="000000"/>
                <w:lang w:eastAsia="en-US"/>
              </w:rPr>
            </w:pPr>
          </w:p>
        </w:tc>
      </w:tr>
      <w:tr w:rsidR="0090059D" w:rsidRPr="00146756" w14:paraId="16DA8F35" w14:textId="77777777" w:rsidTr="002B6AD8">
        <w:tc>
          <w:tcPr>
            <w:tcW w:w="5070" w:type="dxa"/>
            <w:shd w:val="clear" w:color="auto" w:fill="FFC000"/>
          </w:tcPr>
          <w:p w14:paraId="5198C129" w14:textId="77777777" w:rsidR="0090059D" w:rsidRPr="00146756" w:rsidRDefault="0090059D" w:rsidP="0090059D">
            <w:pPr>
              <w:pStyle w:val="Default"/>
              <w:numPr>
                <w:ilvl w:val="0"/>
                <w:numId w:val="12"/>
              </w:numPr>
              <w:ind w:left="426"/>
              <w:rPr>
                <w:rFonts w:ascii="Times New Roman" w:hAnsi="Times New Roman" w:cs="Times New Roman"/>
                <w:sz w:val="22"/>
                <w:szCs w:val="22"/>
              </w:rPr>
            </w:pPr>
            <w:r w:rsidRPr="00146756">
              <w:rPr>
                <w:rFonts w:ascii="Times New Roman" w:hAnsi="Times New Roman" w:cs="Times New Roman"/>
                <w:sz w:val="22"/>
                <w:szCs w:val="22"/>
              </w:rPr>
              <w:t xml:space="preserve">Numerio pastatui, pastato kompleksui, butui, patalpai, korpusui ar žemės sklypui, kuriame pagal jo naudojimo paskirtį (būdą) ar teritorijų planavimo dokumentus leidžiama pastatų statyba, </w:t>
            </w:r>
            <w:r w:rsidRPr="00146756">
              <w:rPr>
                <w:rFonts w:ascii="Times New Roman" w:hAnsi="Times New Roman" w:cs="Times New Roman"/>
                <w:b/>
                <w:sz w:val="22"/>
                <w:szCs w:val="22"/>
              </w:rPr>
              <w:t>panaikinimas</w:t>
            </w:r>
          </w:p>
        </w:tc>
        <w:tc>
          <w:tcPr>
            <w:tcW w:w="3572" w:type="dxa"/>
            <w:shd w:val="clear" w:color="auto" w:fill="FFC000"/>
          </w:tcPr>
          <w:p w14:paraId="6C371E94" w14:textId="77777777" w:rsidR="0090059D" w:rsidRPr="00146756" w:rsidRDefault="0090059D" w:rsidP="0090059D">
            <w:pPr>
              <w:autoSpaceDE w:val="0"/>
              <w:autoSpaceDN w:val="0"/>
              <w:adjustRightInd w:val="0"/>
              <w:spacing w:after="14"/>
            </w:pPr>
            <w:r w:rsidRPr="00146756">
              <w:t xml:space="preserve">Panaikintas numeris žemės sklypui, pastatui, pastatų kompleksui, butui, patalpai ar korpusui; </w:t>
            </w:r>
          </w:p>
          <w:p w14:paraId="199D080F" w14:textId="77777777" w:rsidR="0090059D" w:rsidRPr="00146756" w:rsidRDefault="0090059D" w:rsidP="0090059D">
            <w:pPr>
              <w:autoSpaceDE w:val="0"/>
              <w:autoSpaceDN w:val="0"/>
              <w:adjustRightInd w:val="0"/>
              <w:spacing w:after="14"/>
            </w:pPr>
          </w:p>
          <w:p w14:paraId="384AD754" w14:textId="77777777" w:rsidR="0090059D" w:rsidRPr="00146756" w:rsidRDefault="0090059D" w:rsidP="0090059D">
            <w:pPr>
              <w:autoSpaceDE w:val="0"/>
              <w:autoSpaceDN w:val="0"/>
              <w:adjustRightInd w:val="0"/>
              <w:spacing w:after="14"/>
            </w:pPr>
            <w:r w:rsidRPr="00146756">
              <w:t xml:space="preserve">Raštas apie neigiamą sprendimą dėl numerio žemės sklypui, pastatui, pastatų kompleksui, butui, patalpai ar korpusui panaikinimo. </w:t>
            </w:r>
          </w:p>
        </w:tc>
        <w:tc>
          <w:tcPr>
            <w:tcW w:w="1186" w:type="dxa"/>
            <w:shd w:val="clear" w:color="auto" w:fill="FFC000"/>
          </w:tcPr>
          <w:p w14:paraId="2A338DFB" w14:textId="400C2E02" w:rsidR="007F7692" w:rsidRPr="00146756" w:rsidRDefault="00BB6432" w:rsidP="0090059D">
            <w:pPr>
              <w:autoSpaceDE w:val="0"/>
              <w:autoSpaceDN w:val="0"/>
              <w:adjustRightInd w:val="0"/>
              <w:spacing w:after="14"/>
              <w:rPr>
                <w:rFonts w:eastAsiaTheme="minorHAnsi"/>
                <w:color w:val="000000"/>
                <w:lang w:eastAsia="en-US"/>
              </w:rPr>
            </w:pPr>
            <w:r w:rsidRPr="00146756">
              <w:rPr>
                <w:rFonts w:eastAsiaTheme="minorHAnsi"/>
                <w:color w:val="000000"/>
                <w:lang w:eastAsia="en-US"/>
              </w:rPr>
              <w:t>PAS3061</w:t>
            </w:r>
          </w:p>
        </w:tc>
      </w:tr>
    </w:tbl>
    <w:p w14:paraId="473F3AE8" w14:textId="77777777" w:rsidR="00ED6197" w:rsidRPr="00146756" w:rsidRDefault="00ED6197"/>
    <w:tbl>
      <w:tblPr>
        <w:tblStyle w:val="Lentelstinklelis"/>
        <w:tblW w:w="9828" w:type="dxa"/>
        <w:shd w:val="clear" w:color="auto" w:fill="FFC000"/>
        <w:tblLayout w:type="fixed"/>
        <w:tblLook w:val="04A0" w:firstRow="1" w:lastRow="0" w:firstColumn="1" w:lastColumn="0" w:noHBand="0" w:noVBand="1"/>
      </w:tblPr>
      <w:tblGrid>
        <w:gridCol w:w="7054"/>
        <w:gridCol w:w="1588"/>
        <w:gridCol w:w="1186"/>
      </w:tblGrid>
      <w:tr w:rsidR="00ED49BC" w:rsidRPr="00146756" w14:paraId="023FF1FB" w14:textId="77777777" w:rsidTr="003F2F4A">
        <w:tc>
          <w:tcPr>
            <w:tcW w:w="9828" w:type="dxa"/>
            <w:gridSpan w:val="3"/>
            <w:shd w:val="clear" w:color="auto" w:fill="FFC000"/>
          </w:tcPr>
          <w:p w14:paraId="59B4A07F" w14:textId="77777777" w:rsidR="00AD5801" w:rsidRPr="00146756" w:rsidRDefault="00AD5801" w:rsidP="009F4787">
            <w:pPr>
              <w:jc w:val="center"/>
              <w:rPr>
                <w:sz w:val="36"/>
                <w:szCs w:val="36"/>
              </w:rPr>
            </w:pPr>
          </w:p>
          <w:p w14:paraId="4E58EC9B" w14:textId="119F9E0A" w:rsidR="00EA2502" w:rsidRPr="00146756" w:rsidRDefault="00EA2502" w:rsidP="009F4787">
            <w:pPr>
              <w:jc w:val="center"/>
              <w:rPr>
                <w:sz w:val="36"/>
                <w:szCs w:val="36"/>
              </w:rPr>
            </w:pPr>
            <w:r w:rsidRPr="00146756">
              <w:rPr>
                <w:sz w:val="36"/>
                <w:szCs w:val="36"/>
              </w:rPr>
              <w:lastRenderedPageBreak/>
              <w:t xml:space="preserve">Grupė Nr. </w:t>
            </w:r>
            <w:r w:rsidR="00ED49BC" w:rsidRPr="00146756">
              <w:rPr>
                <w:sz w:val="36"/>
                <w:szCs w:val="36"/>
              </w:rPr>
              <w:t>17</w:t>
            </w:r>
            <w:r w:rsidR="00B77B84" w:rsidRPr="00146756">
              <w:rPr>
                <w:sz w:val="36"/>
                <w:szCs w:val="36"/>
              </w:rPr>
              <w:t>.</w:t>
            </w:r>
          </w:p>
          <w:p w14:paraId="017E037A" w14:textId="4479E0DB" w:rsidR="00ED49BC" w:rsidRPr="00146756" w:rsidRDefault="00ED49BC" w:rsidP="009F4787">
            <w:pPr>
              <w:jc w:val="center"/>
              <w:rPr>
                <w:sz w:val="36"/>
                <w:szCs w:val="36"/>
              </w:rPr>
            </w:pPr>
            <w:r w:rsidRPr="00146756">
              <w:rPr>
                <w:sz w:val="36"/>
                <w:szCs w:val="36"/>
              </w:rPr>
              <w:t xml:space="preserve">Savivaldybės ūkis – Komunalinio ūkio paslaugos </w:t>
            </w:r>
          </w:p>
          <w:p w14:paraId="2380A00E" w14:textId="77777777" w:rsidR="00B77B84" w:rsidRPr="00146756" w:rsidRDefault="00B77B84" w:rsidP="009F4787">
            <w:pPr>
              <w:jc w:val="center"/>
              <w:rPr>
                <w:b/>
                <w:sz w:val="24"/>
                <w:szCs w:val="24"/>
              </w:rPr>
            </w:pPr>
          </w:p>
          <w:p w14:paraId="18890896" w14:textId="77777777" w:rsidR="009F4787" w:rsidRPr="00146756" w:rsidRDefault="00B77B84" w:rsidP="009F4787">
            <w:pPr>
              <w:jc w:val="center"/>
              <w:rPr>
                <w:b/>
                <w:sz w:val="24"/>
                <w:szCs w:val="24"/>
              </w:rPr>
            </w:pPr>
            <w:r w:rsidRPr="00146756">
              <w:rPr>
                <w:b/>
                <w:sz w:val="24"/>
                <w:szCs w:val="24"/>
              </w:rPr>
              <w:t xml:space="preserve">Grupės specialistų susirašinėjimo el. paštu adresas: </w:t>
            </w:r>
            <w:r w:rsidR="009F4787" w:rsidRPr="00146756">
              <w:rPr>
                <w:b/>
                <w:sz w:val="24"/>
                <w:szCs w:val="24"/>
              </w:rPr>
              <w:t>komukis@emaildodo.com</w:t>
            </w:r>
          </w:p>
          <w:p w14:paraId="5A5822E8" w14:textId="337EABEB" w:rsidR="00B77B84" w:rsidRPr="00146756" w:rsidRDefault="00B77B84" w:rsidP="009F4787">
            <w:pPr>
              <w:jc w:val="center"/>
              <w:rPr>
                <w:b/>
                <w:sz w:val="24"/>
                <w:szCs w:val="24"/>
              </w:rPr>
            </w:pPr>
          </w:p>
        </w:tc>
      </w:tr>
      <w:tr w:rsidR="00AD5801" w:rsidRPr="00146756" w14:paraId="46C3118B" w14:textId="77777777" w:rsidTr="003F2F4A">
        <w:trPr>
          <w:trHeight w:val="1588"/>
        </w:trPr>
        <w:tc>
          <w:tcPr>
            <w:tcW w:w="9828" w:type="dxa"/>
            <w:gridSpan w:val="3"/>
            <w:shd w:val="clear" w:color="auto" w:fill="FFC000"/>
          </w:tcPr>
          <w:p w14:paraId="6A32E500" w14:textId="77777777" w:rsidR="00AD5801" w:rsidRPr="00146756" w:rsidRDefault="00AD5801" w:rsidP="00B2082D">
            <w:pPr>
              <w:pStyle w:val="Default"/>
              <w:rPr>
                <w:rFonts w:ascii="Times New Roman" w:hAnsi="Times New Roman" w:cs="Times New Roman"/>
                <w:b/>
              </w:rPr>
            </w:pPr>
          </w:p>
          <w:p w14:paraId="3D882165" w14:textId="24233FA7" w:rsidR="00AD5801" w:rsidRPr="00146756" w:rsidRDefault="00BB56A4" w:rsidP="00AD5801">
            <w:pPr>
              <w:rPr>
                <w:b/>
                <w:sz w:val="24"/>
                <w:szCs w:val="24"/>
              </w:rPr>
            </w:pPr>
            <w:r w:rsidRPr="00146756">
              <w:rPr>
                <w:b/>
              </w:rPr>
              <w:t>Pavadinimas projekte:</w:t>
            </w:r>
            <w:r w:rsidR="00AD5801" w:rsidRPr="00146756">
              <w:rPr>
                <w:b/>
                <w:sz w:val="24"/>
                <w:szCs w:val="24"/>
              </w:rPr>
              <w:t xml:space="preserve"> </w:t>
            </w:r>
          </w:p>
          <w:p w14:paraId="2A75FBDB" w14:textId="77777777" w:rsidR="00AD5801" w:rsidRPr="00146756" w:rsidRDefault="00AD5801" w:rsidP="00B2082D">
            <w:pPr>
              <w:pStyle w:val="Default"/>
              <w:rPr>
                <w:rFonts w:ascii="Times New Roman" w:hAnsi="Times New Roman" w:cs="Times New Roman"/>
              </w:rPr>
            </w:pPr>
            <w:r w:rsidRPr="00146756">
              <w:rPr>
                <w:rFonts w:ascii="Times New Roman" w:hAnsi="Times New Roman" w:cs="Times New Roman"/>
                <w:b/>
              </w:rPr>
              <w:t>VL S.22 Šilumos tiekimo licencijos</w:t>
            </w:r>
          </w:p>
          <w:p w14:paraId="0B4BC413" w14:textId="77777777" w:rsidR="00AD5801" w:rsidRPr="00146756" w:rsidRDefault="00AD5801" w:rsidP="00AD5801">
            <w:pPr>
              <w:rPr>
                <w:b/>
                <w:sz w:val="24"/>
                <w:szCs w:val="24"/>
              </w:rPr>
            </w:pPr>
            <w:r w:rsidRPr="00146756">
              <w:rPr>
                <w:color w:val="222222"/>
                <w:sz w:val="24"/>
                <w:szCs w:val="24"/>
              </w:rPr>
              <w:br/>
            </w:r>
            <w:r w:rsidRPr="00146756">
              <w:rPr>
                <w:b/>
                <w:sz w:val="24"/>
                <w:szCs w:val="24"/>
              </w:rPr>
              <w:t>Pavadinimas epaslaugos.lt:</w:t>
            </w:r>
          </w:p>
          <w:p w14:paraId="774DAE99" w14:textId="77777777" w:rsidR="00AD5801" w:rsidRPr="00146756" w:rsidRDefault="00AD5801" w:rsidP="006E31F4">
            <w:pPr>
              <w:autoSpaceDE w:val="0"/>
              <w:autoSpaceDN w:val="0"/>
              <w:adjustRightInd w:val="0"/>
              <w:spacing w:after="14"/>
              <w:rPr>
                <w:b/>
                <w:sz w:val="24"/>
                <w:szCs w:val="24"/>
              </w:rPr>
            </w:pPr>
            <w:r w:rsidRPr="00146756">
              <w:rPr>
                <w:b/>
                <w:sz w:val="24"/>
                <w:szCs w:val="24"/>
              </w:rPr>
              <w:t>Šilumos tiekimo licencijos išdavimas, keitimas, dublikato išdavimas ar galiojimo panaikinimas</w:t>
            </w:r>
          </w:p>
          <w:p w14:paraId="74ADB343" w14:textId="77777777" w:rsidR="00BB56A4" w:rsidRPr="00146756" w:rsidRDefault="00BB56A4" w:rsidP="006E31F4">
            <w:pPr>
              <w:autoSpaceDE w:val="0"/>
              <w:autoSpaceDN w:val="0"/>
              <w:adjustRightInd w:val="0"/>
              <w:spacing w:after="14"/>
            </w:pPr>
          </w:p>
        </w:tc>
      </w:tr>
      <w:tr w:rsidR="0090059D" w:rsidRPr="00146756" w14:paraId="7A938681" w14:textId="77777777" w:rsidTr="0061072A">
        <w:tc>
          <w:tcPr>
            <w:tcW w:w="7054" w:type="dxa"/>
            <w:tcBorders>
              <w:bottom w:val="single" w:sz="4" w:space="0" w:color="auto"/>
            </w:tcBorders>
            <w:shd w:val="clear" w:color="auto" w:fill="FFC000"/>
          </w:tcPr>
          <w:p w14:paraId="34F6EB57" w14:textId="529B081E" w:rsidR="0090059D" w:rsidRPr="00146756" w:rsidRDefault="0090059D" w:rsidP="0090059D">
            <w:pPr>
              <w:pStyle w:val="Default"/>
              <w:rPr>
                <w:rStyle w:val="LLCTekstas"/>
                <w:rFonts w:ascii="Times New Roman" w:hAnsi="Times New Roman" w:cs="Times New Roman"/>
                <w:sz w:val="22"/>
                <w:szCs w:val="22"/>
              </w:rPr>
            </w:pPr>
            <w:r w:rsidRPr="00146756">
              <w:rPr>
                <w:rStyle w:val="LLCTekstas"/>
                <w:rFonts w:ascii="Times New Roman" w:hAnsi="Times New Roman" w:cs="Times New Roman"/>
                <w:b/>
                <w:sz w:val="22"/>
                <w:szCs w:val="22"/>
              </w:rPr>
              <w:t>Paslaugos pavadinimai pagal atvejus</w:t>
            </w:r>
          </w:p>
        </w:tc>
        <w:tc>
          <w:tcPr>
            <w:tcW w:w="1588" w:type="dxa"/>
            <w:tcBorders>
              <w:bottom w:val="single" w:sz="4" w:space="0" w:color="auto"/>
            </w:tcBorders>
            <w:shd w:val="clear" w:color="auto" w:fill="FFC000"/>
          </w:tcPr>
          <w:p w14:paraId="7FAF4942" w14:textId="20934B88" w:rsidR="0090059D" w:rsidRPr="00146756" w:rsidRDefault="0090059D" w:rsidP="0090059D">
            <w:pPr>
              <w:autoSpaceDE w:val="0"/>
              <w:autoSpaceDN w:val="0"/>
              <w:adjustRightInd w:val="0"/>
              <w:spacing w:after="14"/>
            </w:pPr>
            <w:r w:rsidRPr="00146756">
              <w:rPr>
                <w:b/>
              </w:rPr>
              <w:t>Paslaugos rezultatas</w:t>
            </w:r>
          </w:p>
        </w:tc>
        <w:tc>
          <w:tcPr>
            <w:tcW w:w="1186" w:type="dxa"/>
            <w:tcBorders>
              <w:bottom w:val="single" w:sz="4" w:space="0" w:color="auto"/>
            </w:tcBorders>
            <w:shd w:val="clear" w:color="auto" w:fill="FFC000"/>
          </w:tcPr>
          <w:p w14:paraId="029A7552" w14:textId="4DC551B5" w:rsidR="0090059D" w:rsidRPr="00146756" w:rsidRDefault="0090059D" w:rsidP="0090059D">
            <w:pPr>
              <w:autoSpaceDE w:val="0"/>
              <w:autoSpaceDN w:val="0"/>
              <w:adjustRightInd w:val="0"/>
              <w:spacing w:after="14"/>
              <w:rPr>
                <w:rStyle w:val="LLCTekstas"/>
                <w:rFonts w:eastAsiaTheme="minorHAnsi"/>
                <w:color w:val="000000"/>
                <w:lang w:eastAsia="en-US"/>
              </w:rPr>
            </w:pPr>
            <w:r w:rsidRPr="00146756">
              <w:rPr>
                <w:b/>
              </w:rPr>
              <w:t>PAS kodas</w:t>
            </w:r>
          </w:p>
        </w:tc>
      </w:tr>
      <w:tr w:rsidR="0090059D" w:rsidRPr="00146756" w14:paraId="63D0DE61" w14:textId="77777777" w:rsidTr="0061072A">
        <w:tc>
          <w:tcPr>
            <w:tcW w:w="7054" w:type="dxa"/>
            <w:tcBorders>
              <w:bottom w:val="single" w:sz="4" w:space="0" w:color="auto"/>
            </w:tcBorders>
            <w:shd w:val="clear" w:color="auto" w:fill="FFC000"/>
          </w:tcPr>
          <w:p w14:paraId="3AADF32A" w14:textId="2CAC055D" w:rsidR="002F3C5A" w:rsidRDefault="002F3C5A" w:rsidP="002F3C5A">
            <w:pPr>
              <w:pStyle w:val="Default"/>
              <w:rPr>
                <w:rStyle w:val="LLCTekstas"/>
                <w:rFonts w:ascii="Times New Roman" w:hAnsi="Times New Roman" w:cs="Times New Roman"/>
                <w:sz w:val="22"/>
                <w:szCs w:val="22"/>
              </w:rPr>
            </w:pPr>
            <w:r>
              <w:rPr>
                <w:rStyle w:val="LLCTekstas"/>
                <w:rFonts w:ascii="Times New Roman" w:hAnsi="Times New Roman" w:cs="Times New Roman"/>
                <w:sz w:val="22"/>
                <w:szCs w:val="22"/>
              </w:rPr>
              <w:t xml:space="preserve">1. </w:t>
            </w:r>
            <w:r w:rsidRPr="002F3C5A">
              <w:rPr>
                <w:rStyle w:val="LLCTekstas"/>
                <w:rFonts w:ascii="Times New Roman" w:hAnsi="Times New Roman" w:cs="Times New Roman"/>
                <w:sz w:val="22"/>
                <w:szCs w:val="22"/>
              </w:rPr>
              <w:t>Šilumos tiekimo licencijos išdavimas, keitimas, dublikato išdavimas ar galiojimo panaikinimas</w:t>
            </w:r>
          </w:p>
          <w:p w14:paraId="3E566E0C" w14:textId="77777777" w:rsidR="002F3C5A" w:rsidRDefault="002F3C5A" w:rsidP="002F3C5A">
            <w:pPr>
              <w:pStyle w:val="Default"/>
              <w:rPr>
                <w:rStyle w:val="LLCTekstas"/>
                <w:rFonts w:ascii="Times New Roman" w:hAnsi="Times New Roman" w:cs="Times New Roman"/>
                <w:sz w:val="22"/>
                <w:szCs w:val="22"/>
              </w:rPr>
            </w:pPr>
          </w:p>
          <w:p w14:paraId="7C4765BB" w14:textId="5A16C18D" w:rsidR="002F3C5A" w:rsidRDefault="002F3C5A" w:rsidP="002F3C5A">
            <w:pPr>
              <w:pStyle w:val="Default"/>
              <w:rPr>
                <w:rStyle w:val="LLCTekstas"/>
                <w:rFonts w:ascii="Times New Roman" w:hAnsi="Times New Roman" w:cs="Times New Roman"/>
                <w:sz w:val="22"/>
                <w:szCs w:val="22"/>
              </w:rPr>
            </w:pPr>
            <w:r>
              <w:rPr>
                <w:rStyle w:val="LLCTekstas"/>
                <w:rFonts w:ascii="Times New Roman" w:hAnsi="Times New Roman" w:cs="Times New Roman"/>
                <w:sz w:val="22"/>
                <w:szCs w:val="22"/>
              </w:rPr>
              <w:t>Atvejai:</w:t>
            </w:r>
          </w:p>
          <w:p w14:paraId="639CBD4D" w14:textId="4902E624" w:rsidR="0090059D" w:rsidRDefault="002F3C5A" w:rsidP="002F3C5A">
            <w:pPr>
              <w:pStyle w:val="Default"/>
              <w:ind w:left="284"/>
              <w:rPr>
                <w:rStyle w:val="LLCTekstas"/>
                <w:rFonts w:ascii="Times New Roman" w:hAnsi="Times New Roman" w:cs="Times New Roman"/>
                <w:b/>
                <w:sz w:val="22"/>
                <w:szCs w:val="22"/>
              </w:rPr>
            </w:pPr>
            <w:r>
              <w:rPr>
                <w:rStyle w:val="LLCTekstas"/>
                <w:rFonts w:ascii="Times New Roman" w:hAnsi="Times New Roman" w:cs="Times New Roman"/>
                <w:sz w:val="22"/>
                <w:szCs w:val="22"/>
              </w:rPr>
              <w:t xml:space="preserve">A. </w:t>
            </w:r>
            <w:r w:rsidR="0090059D" w:rsidRPr="00146756">
              <w:rPr>
                <w:rStyle w:val="LLCTekstas"/>
                <w:rFonts w:ascii="Times New Roman" w:hAnsi="Times New Roman" w:cs="Times New Roman"/>
                <w:sz w:val="22"/>
                <w:szCs w:val="22"/>
              </w:rPr>
              <w:t xml:space="preserve">Šilumos tiekimo licencijos </w:t>
            </w:r>
            <w:r w:rsidR="0090059D" w:rsidRPr="00146756">
              <w:rPr>
                <w:rStyle w:val="LLCTekstas"/>
                <w:rFonts w:ascii="Times New Roman" w:hAnsi="Times New Roman" w:cs="Times New Roman"/>
                <w:b/>
                <w:sz w:val="22"/>
                <w:szCs w:val="22"/>
              </w:rPr>
              <w:t xml:space="preserve">išdavimas </w:t>
            </w:r>
          </w:p>
          <w:p w14:paraId="10E946B7" w14:textId="49800F6E" w:rsidR="002F3C5A" w:rsidRPr="002F3C5A" w:rsidRDefault="002F3C5A" w:rsidP="002F3C5A">
            <w:pPr>
              <w:pStyle w:val="Default"/>
              <w:ind w:left="284"/>
              <w:rPr>
                <w:rFonts w:ascii="Times New Roman" w:hAnsi="Times New Roman" w:cs="Times New Roman"/>
                <w:sz w:val="22"/>
                <w:szCs w:val="22"/>
              </w:rPr>
            </w:pPr>
            <w:r>
              <w:rPr>
                <w:rFonts w:ascii="Times New Roman" w:hAnsi="Times New Roman" w:cs="Times New Roman"/>
                <w:sz w:val="22"/>
                <w:szCs w:val="22"/>
              </w:rPr>
              <w:t xml:space="preserve">B. </w:t>
            </w:r>
            <w:r w:rsidRPr="002F3C5A">
              <w:rPr>
                <w:rFonts w:ascii="Times New Roman" w:hAnsi="Times New Roman" w:cs="Times New Roman"/>
                <w:sz w:val="22"/>
                <w:szCs w:val="22"/>
              </w:rPr>
              <w:t xml:space="preserve">Šilumos tiekimo licencijos </w:t>
            </w:r>
            <w:r w:rsidRPr="00C01716">
              <w:rPr>
                <w:rFonts w:ascii="Times New Roman" w:hAnsi="Times New Roman" w:cs="Times New Roman"/>
                <w:b/>
                <w:sz w:val="22"/>
                <w:szCs w:val="22"/>
              </w:rPr>
              <w:t>keitimas</w:t>
            </w:r>
            <w:r w:rsidRPr="002F3C5A">
              <w:rPr>
                <w:rFonts w:ascii="Times New Roman" w:hAnsi="Times New Roman" w:cs="Times New Roman"/>
                <w:sz w:val="22"/>
                <w:szCs w:val="22"/>
              </w:rPr>
              <w:t xml:space="preserve"> </w:t>
            </w:r>
          </w:p>
          <w:p w14:paraId="604A9838" w14:textId="50DCCA86" w:rsidR="002F3C5A" w:rsidRPr="002F3C5A" w:rsidRDefault="002F3C5A" w:rsidP="002F3C5A">
            <w:pPr>
              <w:pStyle w:val="Default"/>
              <w:ind w:left="284"/>
              <w:rPr>
                <w:rFonts w:ascii="Times New Roman" w:hAnsi="Times New Roman" w:cs="Times New Roman"/>
                <w:sz w:val="22"/>
                <w:szCs w:val="22"/>
              </w:rPr>
            </w:pPr>
            <w:r>
              <w:rPr>
                <w:rFonts w:ascii="Times New Roman" w:hAnsi="Times New Roman" w:cs="Times New Roman"/>
                <w:sz w:val="22"/>
                <w:szCs w:val="22"/>
              </w:rPr>
              <w:t xml:space="preserve">C. </w:t>
            </w:r>
            <w:r w:rsidRPr="002F3C5A">
              <w:rPr>
                <w:rFonts w:ascii="Times New Roman" w:hAnsi="Times New Roman" w:cs="Times New Roman"/>
                <w:sz w:val="22"/>
                <w:szCs w:val="22"/>
              </w:rPr>
              <w:t xml:space="preserve">Šilumos tiekimo licencijos </w:t>
            </w:r>
            <w:r w:rsidRPr="00C01716">
              <w:rPr>
                <w:rFonts w:ascii="Times New Roman" w:hAnsi="Times New Roman" w:cs="Times New Roman"/>
                <w:b/>
                <w:sz w:val="22"/>
                <w:szCs w:val="22"/>
              </w:rPr>
              <w:t>dublikato išdavimas</w:t>
            </w:r>
            <w:r w:rsidRPr="002F3C5A">
              <w:rPr>
                <w:rFonts w:ascii="Times New Roman" w:hAnsi="Times New Roman" w:cs="Times New Roman"/>
                <w:sz w:val="22"/>
                <w:szCs w:val="22"/>
              </w:rPr>
              <w:t xml:space="preserve">  </w:t>
            </w:r>
          </w:p>
          <w:p w14:paraId="30E03619" w14:textId="77777777" w:rsidR="002F3C5A" w:rsidRDefault="002F3C5A" w:rsidP="002F3C5A">
            <w:pPr>
              <w:pStyle w:val="Default"/>
              <w:ind w:left="284"/>
              <w:rPr>
                <w:rFonts w:ascii="Times New Roman" w:hAnsi="Times New Roman" w:cs="Times New Roman"/>
                <w:sz w:val="22"/>
                <w:szCs w:val="22"/>
              </w:rPr>
            </w:pPr>
            <w:r>
              <w:rPr>
                <w:rFonts w:ascii="Times New Roman" w:hAnsi="Times New Roman" w:cs="Times New Roman"/>
                <w:sz w:val="22"/>
                <w:szCs w:val="22"/>
              </w:rPr>
              <w:t xml:space="preserve">D. </w:t>
            </w:r>
            <w:r w:rsidRPr="002F3C5A">
              <w:rPr>
                <w:rFonts w:ascii="Times New Roman" w:hAnsi="Times New Roman" w:cs="Times New Roman"/>
                <w:sz w:val="22"/>
                <w:szCs w:val="22"/>
              </w:rPr>
              <w:t xml:space="preserve">Šilumos tiekimo licencijos </w:t>
            </w:r>
            <w:r w:rsidRPr="00C01716">
              <w:rPr>
                <w:rFonts w:ascii="Times New Roman" w:hAnsi="Times New Roman" w:cs="Times New Roman"/>
                <w:b/>
                <w:sz w:val="22"/>
                <w:szCs w:val="22"/>
              </w:rPr>
              <w:t>galiojimo panaikinimas</w:t>
            </w:r>
          </w:p>
          <w:p w14:paraId="4484D33E" w14:textId="41524F2C" w:rsidR="0061072A" w:rsidRPr="00146756" w:rsidRDefault="0061072A" w:rsidP="002F3C5A">
            <w:pPr>
              <w:pStyle w:val="Default"/>
              <w:ind w:left="284"/>
              <w:rPr>
                <w:rFonts w:ascii="Times New Roman" w:hAnsi="Times New Roman" w:cs="Times New Roman"/>
                <w:sz w:val="22"/>
                <w:szCs w:val="22"/>
              </w:rPr>
            </w:pPr>
          </w:p>
        </w:tc>
        <w:tc>
          <w:tcPr>
            <w:tcW w:w="1588" w:type="dxa"/>
            <w:tcBorders>
              <w:bottom w:val="single" w:sz="4" w:space="0" w:color="auto"/>
            </w:tcBorders>
            <w:shd w:val="clear" w:color="auto" w:fill="FFC000"/>
          </w:tcPr>
          <w:p w14:paraId="36A8D1E2" w14:textId="77777777" w:rsidR="0090059D" w:rsidRPr="00146756" w:rsidRDefault="0090059D" w:rsidP="0090059D">
            <w:pPr>
              <w:autoSpaceDE w:val="0"/>
              <w:autoSpaceDN w:val="0"/>
              <w:adjustRightInd w:val="0"/>
              <w:spacing w:after="14"/>
            </w:pPr>
          </w:p>
        </w:tc>
        <w:tc>
          <w:tcPr>
            <w:tcW w:w="1186" w:type="dxa"/>
            <w:tcBorders>
              <w:bottom w:val="single" w:sz="4" w:space="0" w:color="auto"/>
            </w:tcBorders>
            <w:shd w:val="clear" w:color="auto" w:fill="FFC000"/>
          </w:tcPr>
          <w:p w14:paraId="73F7499F" w14:textId="6303CE82" w:rsidR="007F7692" w:rsidRDefault="00E44418" w:rsidP="0090059D">
            <w:pPr>
              <w:autoSpaceDE w:val="0"/>
              <w:autoSpaceDN w:val="0"/>
              <w:adjustRightInd w:val="0"/>
              <w:spacing w:after="14"/>
              <w:rPr>
                <w:rStyle w:val="LLCTekstas"/>
                <w:rFonts w:eastAsiaTheme="minorHAnsi"/>
                <w:color w:val="000000"/>
                <w:lang w:eastAsia="en-US"/>
              </w:rPr>
            </w:pPr>
            <w:r w:rsidRPr="00146756">
              <w:rPr>
                <w:rStyle w:val="LLCTekstas"/>
                <w:rFonts w:eastAsiaTheme="minorHAnsi"/>
                <w:color w:val="000000"/>
                <w:lang w:eastAsia="en-US"/>
              </w:rPr>
              <w:t>PAS5032</w:t>
            </w:r>
          </w:p>
          <w:p w14:paraId="70D05823" w14:textId="77777777" w:rsidR="0075477E" w:rsidRDefault="0075477E" w:rsidP="0090059D">
            <w:pPr>
              <w:autoSpaceDE w:val="0"/>
              <w:autoSpaceDN w:val="0"/>
              <w:adjustRightInd w:val="0"/>
              <w:spacing w:after="14"/>
              <w:rPr>
                <w:rStyle w:val="LLCTekstas"/>
                <w:rFonts w:eastAsiaTheme="minorHAnsi"/>
                <w:color w:val="000000"/>
                <w:lang w:eastAsia="en-US"/>
              </w:rPr>
            </w:pPr>
          </w:p>
          <w:p w14:paraId="05889536" w14:textId="13105E11" w:rsidR="0075477E" w:rsidRPr="00146756" w:rsidRDefault="0075477E" w:rsidP="0090059D">
            <w:pPr>
              <w:autoSpaceDE w:val="0"/>
              <w:autoSpaceDN w:val="0"/>
              <w:adjustRightInd w:val="0"/>
              <w:spacing w:after="14"/>
              <w:rPr>
                <w:rStyle w:val="LLCTekstas"/>
                <w:rFonts w:eastAsiaTheme="minorHAnsi"/>
                <w:color w:val="000000"/>
                <w:lang w:eastAsia="en-US"/>
              </w:rPr>
            </w:pPr>
            <w:r w:rsidRPr="0075477E">
              <w:rPr>
                <w:rStyle w:val="LLCTekstas"/>
                <w:rFonts w:eastAsiaTheme="minorHAnsi"/>
                <w:color w:val="000000"/>
                <w:highlight w:val="cyan"/>
                <w:lang w:eastAsia="en-US"/>
              </w:rPr>
              <w:t>PAS30683</w:t>
            </w:r>
          </w:p>
        </w:tc>
      </w:tr>
    </w:tbl>
    <w:p w14:paraId="5FC3A926" w14:textId="77777777" w:rsidR="00ED6197" w:rsidRPr="00146756" w:rsidRDefault="00ED6197"/>
    <w:p w14:paraId="1450451C" w14:textId="77777777" w:rsidR="00191E24" w:rsidRPr="00146756" w:rsidRDefault="00191E24"/>
    <w:p w14:paraId="27A322AD" w14:textId="77777777" w:rsidR="00191E24" w:rsidRPr="00146756" w:rsidRDefault="00191E24"/>
    <w:tbl>
      <w:tblPr>
        <w:tblStyle w:val="Lentelstinklelis"/>
        <w:tblW w:w="9828" w:type="dxa"/>
        <w:shd w:val="clear" w:color="auto" w:fill="FFFF00"/>
        <w:tblLayout w:type="fixed"/>
        <w:tblLook w:val="04A0" w:firstRow="1" w:lastRow="0" w:firstColumn="1" w:lastColumn="0" w:noHBand="0" w:noVBand="1"/>
      </w:tblPr>
      <w:tblGrid>
        <w:gridCol w:w="5070"/>
        <w:gridCol w:w="3572"/>
        <w:gridCol w:w="1186"/>
      </w:tblGrid>
      <w:tr w:rsidR="00A95D9D" w:rsidRPr="00146756" w14:paraId="70B5F002" w14:textId="77777777" w:rsidTr="003F2F4A">
        <w:tc>
          <w:tcPr>
            <w:tcW w:w="9828" w:type="dxa"/>
            <w:gridSpan w:val="3"/>
            <w:shd w:val="clear" w:color="auto" w:fill="FFFF00"/>
          </w:tcPr>
          <w:p w14:paraId="088E161E" w14:textId="77777777" w:rsidR="00641045" w:rsidRPr="00146756" w:rsidRDefault="00641045" w:rsidP="00A95D9D">
            <w:pPr>
              <w:jc w:val="center"/>
              <w:rPr>
                <w:sz w:val="36"/>
                <w:szCs w:val="36"/>
              </w:rPr>
            </w:pPr>
          </w:p>
          <w:p w14:paraId="73BB5A17" w14:textId="1407A23F" w:rsidR="00EA2502" w:rsidRPr="00146756" w:rsidRDefault="00EA2502" w:rsidP="00A95D9D">
            <w:pPr>
              <w:jc w:val="center"/>
              <w:rPr>
                <w:sz w:val="36"/>
                <w:szCs w:val="36"/>
              </w:rPr>
            </w:pPr>
            <w:r w:rsidRPr="00146756">
              <w:rPr>
                <w:sz w:val="36"/>
                <w:szCs w:val="36"/>
              </w:rPr>
              <w:t xml:space="preserve">Grupė Nr. </w:t>
            </w:r>
            <w:r w:rsidR="00A95D9D" w:rsidRPr="00146756">
              <w:rPr>
                <w:sz w:val="36"/>
                <w:szCs w:val="36"/>
              </w:rPr>
              <w:t>18</w:t>
            </w:r>
            <w:r w:rsidR="00641045" w:rsidRPr="00146756">
              <w:rPr>
                <w:sz w:val="36"/>
                <w:szCs w:val="36"/>
              </w:rPr>
              <w:t>.</w:t>
            </w:r>
          </w:p>
          <w:p w14:paraId="12B2A4D1" w14:textId="34FB2610" w:rsidR="00A95D9D" w:rsidRPr="00146756" w:rsidRDefault="00A95D9D" w:rsidP="00A95D9D">
            <w:pPr>
              <w:jc w:val="center"/>
              <w:rPr>
                <w:sz w:val="36"/>
                <w:szCs w:val="36"/>
              </w:rPr>
            </w:pPr>
            <w:r w:rsidRPr="00146756">
              <w:rPr>
                <w:sz w:val="36"/>
                <w:szCs w:val="36"/>
              </w:rPr>
              <w:t>Savivaldybės ūkis - Žemės ir ūkio paslaugos</w:t>
            </w:r>
          </w:p>
          <w:p w14:paraId="02CD49C7" w14:textId="77777777" w:rsidR="00641045" w:rsidRPr="00146756" w:rsidRDefault="00641045" w:rsidP="00A95D9D">
            <w:pPr>
              <w:jc w:val="center"/>
              <w:rPr>
                <w:b/>
                <w:sz w:val="24"/>
                <w:szCs w:val="24"/>
              </w:rPr>
            </w:pPr>
          </w:p>
          <w:p w14:paraId="1893F771" w14:textId="77777777" w:rsidR="00A95D9D" w:rsidRPr="00146756" w:rsidRDefault="00641045" w:rsidP="00A95D9D">
            <w:pPr>
              <w:jc w:val="center"/>
              <w:rPr>
                <w:b/>
                <w:sz w:val="24"/>
                <w:szCs w:val="24"/>
              </w:rPr>
            </w:pPr>
            <w:r w:rsidRPr="00146756">
              <w:rPr>
                <w:b/>
                <w:sz w:val="24"/>
                <w:szCs w:val="24"/>
              </w:rPr>
              <w:t xml:space="preserve">Grupės specialistų susirašinėjimo el. paštu adresas: </w:t>
            </w:r>
            <w:r w:rsidR="00A95D9D" w:rsidRPr="00146756">
              <w:rPr>
                <w:b/>
                <w:sz w:val="24"/>
                <w:szCs w:val="24"/>
              </w:rPr>
              <w:t>aplinka@emaildodo.com</w:t>
            </w:r>
          </w:p>
          <w:p w14:paraId="6A699CEC" w14:textId="4DF321D6" w:rsidR="00641045" w:rsidRPr="00146756" w:rsidRDefault="00641045" w:rsidP="00A95D9D">
            <w:pPr>
              <w:jc w:val="center"/>
              <w:rPr>
                <w:b/>
                <w:sz w:val="24"/>
                <w:szCs w:val="24"/>
              </w:rPr>
            </w:pPr>
          </w:p>
        </w:tc>
      </w:tr>
      <w:tr w:rsidR="00AF3678" w:rsidRPr="00146756" w14:paraId="238EE5F7" w14:textId="77777777" w:rsidTr="003F2F4A">
        <w:trPr>
          <w:trHeight w:val="1528"/>
        </w:trPr>
        <w:tc>
          <w:tcPr>
            <w:tcW w:w="9828" w:type="dxa"/>
            <w:gridSpan w:val="3"/>
            <w:shd w:val="clear" w:color="auto" w:fill="FFFF00"/>
          </w:tcPr>
          <w:p w14:paraId="7CC6AD94" w14:textId="77777777" w:rsidR="00AF3678" w:rsidRPr="00146756" w:rsidRDefault="00AF3678" w:rsidP="00A95D9D">
            <w:pPr>
              <w:rPr>
                <w:b/>
              </w:rPr>
            </w:pPr>
          </w:p>
          <w:p w14:paraId="5ED1F158" w14:textId="77777777" w:rsidR="00AF3678" w:rsidRPr="00146756" w:rsidRDefault="00AF3678" w:rsidP="00A95D9D">
            <w:r w:rsidRPr="00146756">
              <w:rPr>
                <w:b/>
              </w:rPr>
              <w:t xml:space="preserve">Pavadinimas projekte: </w:t>
            </w:r>
            <w:r w:rsidRPr="00146756">
              <w:rPr>
                <w:b/>
                <w:bCs/>
              </w:rPr>
              <w:t>S.16. „Leidimų kirsti, persodinti, pašalinti, genėti saugotinus medžius ir krūmus išdavimas“</w:t>
            </w:r>
          </w:p>
          <w:p w14:paraId="72CC5147" w14:textId="39737D06" w:rsidR="00AF3678" w:rsidRPr="00146756" w:rsidRDefault="00AF3678" w:rsidP="00A95D9D"/>
          <w:p w14:paraId="1E90304A" w14:textId="77777777" w:rsidR="00AF3678" w:rsidRPr="00146756" w:rsidRDefault="00AF3678" w:rsidP="00A95D9D">
            <w:pPr>
              <w:rPr>
                <w:b/>
              </w:rPr>
            </w:pPr>
            <w:bookmarkStart w:id="31" w:name="OLE_LINK48"/>
            <w:bookmarkStart w:id="32" w:name="OLE_LINK49"/>
            <w:bookmarkStart w:id="33" w:name="OLE_LINK50"/>
            <w:r w:rsidRPr="00146756">
              <w:rPr>
                <w:b/>
              </w:rPr>
              <w:t>Pavadinimas epaslaugos.lt: Leidimo kirsti, persodinti, pašalinti, genėti saugotinus medžius ir krūmus išdavimas</w:t>
            </w:r>
            <w:bookmarkEnd w:id="31"/>
            <w:bookmarkEnd w:id="32"/>
            <w:bookmarkEnd w:id="33"/>
          </w:p>
          <w:p w14:paraId="3D2A8722" w14:textId="3724A7D1" w:rsidR="00AF3678" w:rsidRPr="00146756" w:rsidRDefault="00AF3678" w:rsidP="00A95D9D"/>
        </w:tc>
      </w:tr>
      <w:tr w:rsidR="0090059D" w:rsidRPr="00146756" w14:paraId="423C362D" w14:textId="77777777" w:rsidTr="003F2F4A">
        <w:tc>
          <w:tcPr>
            <w:tcW w:w="5070" w:type="dxa"/>
            <w:shd w:val="clear" w:color="auto" w:fill="FFFF00"/>
          </w:tcPr>
          <w:p w14:paraId="60355281" w14:textId="2ED6D5B3" w:rsidR="0090059D" w:rsidRPr="00146756" w:rsidRDefault="0090059D" w:rsidP="0090059D">
            <w:r w:rsidRPr="00146756">
              <w:rPr>
                <w:rStyle w:val="LLCTekstas"/>
                <w:b/>
              </w:rPr>
              <w:t>Paslaugos pavadinimai pagal atvejus</w:t>
            </w:r>
          </w:p>
        </w:tc>
        <w:tc>
          <w:tcPr>
            <w:tcW w:w="3572" w:type="dxa"/>
            <w:shd w:val="clear" w:color="auto" w:fill="FFFF00"/>
          </w:tcPr>
          <w:p w14:paraId="78AB00F1" w14:textId="02D100E8" w:rsidR="0090059D" w:rsidRPr="00146756" w:rsidRDefault="0090059D" w:rsidP="0090059D">
            <w:pPr>
              <w:autoSpaceDE w:val="0"/>
              <w:autoSpaceDN w:val="0"/>
              <w:adjustRightInd w:val="0"/>
              <w:spacing w:after="31"/>
            </w:pPr>
            <w:r w:rsidRPr="00146756">
              <w:rPr>
                <w:b/>
              </w:rPr>
              <w:t>Paslaugos rezultatas</w:t>
            </w:r>
          </w:p>
        </w:tc>
        <w:tc>
          <w:tcPr>
            <w:tcW w:w="1186" w:type="dxa"/>
            <w:shd w:val="clear" w:color="auto" w:fill="FFFF00"/>
          </w:tcPr>
          <w:p w14:paraId="535014D6" w14:textId="271C85B2" w:rsidR="0090059D" w:rsidRPr="00146756" w:rsidRDefault="0090059D" w:rsidP="0090059D">
            <w:pPr>
              <w:rPr>
                <w:color w:val="222222"/>
              </w:rPr>
            </w:pPr>
            <w:r w:rsidRPr="00146756">
              <w:rPr>
                <w:b/>
              </w:rPr>
              <w:t>PAS kodas</w:t>
            </w:r>
          </w:p>
        </w:tc>
      </w:tr>
      <w:tr w:rsidR="0090059D" w:rsidRPr="00146756" w14:paraId="45D31C0E" w14:textId="77777777" w:rsidTr="003F2F4A">
        <w:tc>
          <w:tcPr>
            <w:tcW w:w="5070" w:type="dxa"/>
            <w:shd w:val="clear" w:color="auto" w:fill="FFFF00"/>
          </w:tcPr>
          <w:p w14:paraId="7151AB43" w14:textId="77777777" w:rsidR="0090059D" w:rsidRPr="00146756" w:rsidRDefault="0090059D" w:rsidP="0090059D">
            <w:pPr>
              <w:pStyle w:val="Sraopastraipa"/>
              <w:numPr>
                <w:ilvl w:val="0"/>
                <w:numId w:val="20"/>
              </w:numPr>
              <w:rPr>
                <w:rFonts w:ascii="Times New Roman" w:hAnsi="Times New Roman"/>
                <w:highlight w:val="yellow"/>
              </w:rPr>
            </w:pPr>
            <w:r w:rsidRPr="00146756">
              <w:rPr>
                <w:rFonts w:ascii="Times New Roman" w:hAnsi="Times New Roman"/>
                <w:highlight w:val="yellow"/>
              </w:rPr>
              <w:t>Leidimo kirsti, persodinti, pašalinti, genėti saugotinus medžius ir krūmus išdavimas</w:t>
            </w:r>
          </w:p>
        </w:tc>
        <w:tc>
          <w:tcPr>
            <w:tcW w:w="3572" w:type="dxa"/>
            <w:shd w:val="clear" w:color="auto" w:fill="FFFF00"/>
          </w:tcPr>
          <w:p w14:paraId="652412E9" w14:textId="77777777" w:rsidR="0090059D" w:rsidRPr="00146756" w:rsidRDefault="0090059D" w:rsidP="0090059D">
            <w:pPr>
              <w:autoSpaceDE w:val="0"/>
              <w:autoSpaceDN w:val="0"/>
              <w:adjustRightInd w:val="0"/>
              <w:spacing w:after="31"/>
              <w:rPr>
                <w:highlight w:val="yellow"/>
              </w:rPr>
            </w:pPr>
            <w:r w:rsidRPr="00146756">
              <w:rPr>
                <w:highlight w:val="yellow"/>
              </w:rPr>
              <w:t xml:space="preserve">Leidimas saugotinų medžių ir krūmų kirtimo, persodinimo ar kitokio pašalinimo, genėjimo darbams (įskaitant tuos atvejus, kuomet leidimas suteiktas ne visiems prašyme nurodytiems darbams); </w:t>
            </w:r>
          </w:p>
          <w:p w14:paraId="33F6724D" w14:textId="77777777" w:rsidR="0090059D" w:rsidRPr="00146756" w:rsidRDefault="0090059D" w:rsidP="0090059D">
            <w:pPr>
              <w:autoSpaceDE w:val="0"/>
              <w:autoSpaceDN w:val="0"/>
              <w:adjustRightInd w:val="0"/>
              <w:spacing w:after="31"/>
              <w:rPr>
                <w:highlight w:val="yellow"/>
              </w:rPr>
            </w:pPr>
          </w:p>
          <w:p w14:paraId="108BBEE7" w14:textId="77777777" w:rsidR="0090059D" w:rsidRPr="00146756" w:rsidRDefault="0090059D" w:rsidP="0090059D">
            <w:pPr>
              <w:autoSpaceDE w:val="0"/>
              <w:autoSpaceDN w:val="0"/>
              <w:adjustRightInd w:val="0"/>
              <w:spacing w:after="31"/>
              <w:rPr>
                <w:highlight w:val="yellow"/>
              </w:rPr>
            </w:pPr>
            <w:r w:rsidRPr="00146756">
              <w:rPr>
                <w:highlight w:val="yellow"/>
              </w:rPr>
              <w:t xml:space="preserve">Informavimas, kada numatoma vykdyti kirtimo, persodinimo ar kitokio pašalinimo, genėjimo darbus; </w:t>
            </w:r>
          </w:p>
          <w:p w14:paraId="5C276FF8" w14:textId="77777777" w:rsidR="0090059D" w:rsidRPr="00146756" w:rsidRDefault="0090059D" w:rsidP="0090059D">
            <w:pPr>
              <w:autoSpaceDE w:val="0"/>
              <w:autoSpaceDN w:val="0"/>
              <w:adjustRightInd w:val="0"/>
              <w:spacing w:after="31"/>
              <w:rPr>
                <w:highlight w:val="yellow"/>
              </w:rPr>
            </w:pPr>
          </w:p>
          <w:p w14:paraId="6FFF64F1" w14:textId="77777777" w:rsidR="0090059D" w:rsidRPr="00146756" w:rsidRDefault="0090059D" w:rsidP="0090059D">
            <w:pPr>
              <w:autoSpaceDE w:val="0"/>
              <w:autoSpaceDN w:val="0"/>
              <w:adjustRightInd w:val="0"/>
              <w:rPr>
                <w:highlight w:val="yellow"/>
              </w:rPr>
            </w:pPr>
            <w:r w:rsidRPr="00146756">
              <w:rPr>
                <w:highlight w:val="yellow"/>
              </w:rPr>
              <w:t xml:space="preserve">Raštas apie leidimo nesuteikimą. </w:t>
            </w:r>
          </w:p>
        </w:tc>
        <w:tc>
          <w:tcPr>
            <w:tcW w:w="1186" w:type="dxa"/>
            <w:shd w:val="clear" w:color="auto" w:fill="FFFF00"/>
          </w:tcPr>
          <w:p w14:paraId="4183FE09" w14:textId="386223DB" w:rsidR="00352DF5" w:rsidRPr="00514F6C" w:rsidRDefault="0092125C" w:rsidP="0092125C">
            <w:pPr>
              <w:rPr>
                <w:color w:val="222222"/>
                <w:highlight w:val="yellow"/>
              </w:rPr>
            </w:pPr>
            <w:r w:rsidRPr="00146756">
              <w:rPr>
                <w:color w:val="222222"/>
              </w:rPr>
              <w:lastRenderedPageBreak/>
              <w:t>PAS2480</w:t>
            </w:r>
          </w:p>
          <w:p w14:paraId="7FB5876B" w14:textId="77777777" w:rsidR="0075477E" w:rsidRDefault="0075477E" w:rsidP="0092125C"/>
          <w:p w14:paraId="5D3E9B27" w14:textId="335D2FD2" w:rsidR="0075477E" w:rsidRPr="00146756" w:rsidRDefault="0075477E" w:rsidP="0092125C">
            <w:r w:rsidRPr="0075477E">
              <w:rPr>
                <w:highlight w:val="cyan"/>
              </w:rPr>
              <w:t>PAS30686</w:t>
            </w:r>
          </w:p>
        </w:tc>
      </w:tr>
      <w:tr w:rsidR="0090059D" w:rsidRPr="00146756" w14:paraId="4001B515" w14:textId="77777777" w:rsidTr="003F2F4A">
        <w:trPr>
          <w:trHeight w:val="1248"/>
        </w:trPr>
        <w:tc>
          <w:tcPr>
            <w:tcW w:w="9828" w:type="dxa"/>
            <w:gridSpan w:val="3"/>
            <w:shd w:val="clear" w:color="auto" w:fill="FFFF00"/>
          </w:tcPr>
          <w:p w14:paraId="4A335128" w14:textId="77777777" w:rsidR="0090059D" w:rsidRPr="00146756" w:rsidRDefault="0090059D" w:rsidP="0090059D">
            <w:pPr>
              <w:rPr>
                <w:b/>
              </w:rPr>
            </w:pPr>
          </w:p>
          <w:p w14:paraId="6D1CCE3B" w14:textId="1A40FCEA" w:rsidR="0090059D" w:rsidRPr="00146756" w:rsidRDefault="0090059D" w:rsidP="0090059D">
            <w:r w:rsidRPr="00146756">
              <w:rPr>
                <w:b/>
              </w:rPr>
              <w:t xml:space="preserve">Pavadinimas projekte: </w:t>
            </w:r>
            <w:r w:rsidRPr="00146756">
              <w:rPr>
                <w:b/>
                <w:bCs/>
              </w:rPr>
              <w:t>S.17. „Leidimų kasinėti ir aptverti pratęsimas“</w:t>
            </w:r>
          </w:p>
          <w:p w14:paraId="106165C0" w14:textId="77777777" w:rsidR="0090059D" w:rsidRPr="00146756" w:rsidRDefault="0090059D" w:rsidP="0090059D">
            <w:pPr>
              <w:rPr>
                <w:b/>
              </w:rPr>
            </w:pPr>
            <w:r w:rsidRPr="00146756">
              <w:rPr>
                <w:color w:val="222222"/>
              </w:rPr>
              <w:br/>
            </w:r>
            <w:bookmarkStart w:id="34" w:name="OLE_LINK65"/>
            <w:bookmarkStart w:id="35" w:name="OLE_LINK66"/>
            <w:bookmarkStart w:id="36" w:name="OLE_LINK67"/>
            <w:r w:rsidRPr="00146756">
              <w:rPr>
                <w:b/>
              </w:rPr>
              <w:t xml:space="preserve">Pavadinimas epaslaugos.lt: </w:t>
            </w:r>
          </w:p>
          <w:p w14:paraId="239BFD65" w14:textId="77777777" w:rsidR="0090059D" w:rsidRPr="00146756" w:rsidRDefault="0090059D" w:rsidP="0090059D">
            <w:pPr>
              <w:rPr>
                <w:b/>
              </w:rPr>
            </w:pPr>
            <w:r w:rsidRPr="00146756">
              <w:rPr>
                <w:b/>
              </w:rPr>
              <w:t>Leidimo kasinėti ir aptverti išdavimas, pratęsimas, sustabdymas, sustabdymo panaikinimas, panaikinimas arba pranešimas apie baigtus vykdyti ar avarinius kasinėjimo darbus</w:t>
            </w:r>
            <w:bookmarkEnd w:id="34"/>
            <w:bookmarkEnd w:id="35"/>
            <w:bookmarkEnd w:id="36"/>
          </w:p>
          <w:p w14:paraId="310FA38A" w14:textId="3EBBD7D3" w:rsidR="0090059D" w:rsidRPr="00146756" w:rsidRDefault="0090059D" w:rsidP="0090059D"/>
        </w:tc>
      </w:tr>
      <w:tr w:rsidR="0090059D" w:rsidRPr="00146756" w14:paraId="2740BE4C" w14:textId="77777777" w:rsidTr="003F2F4A">
        <w:tc>
          <w:tcPr>
            <w:tcW w:w="5070" w:type="dxa"/>
            <w:shd w:val="clear" w:color="auto" w:fill="FFFF00"/>
          </w:tcPr>
          <w:p w14:paraId="1B4E9926" w14:textId="070FBFE5" w:rsidR="0090059D" w:rsidRPr="00146756" w:rsidRDefault="0090059D" w:rsidP="0090059D">
            <w:pPr>
              <w:pStyle w:val="Default"/>
              <w:spacing w:after="17"/>
              <w:rPr>
                <w:rFonts w:ascii="Times New Roman" w:hAnsi="Times New Roman" w:cs="Times New Roman"/>
                <w:sz w:val="22"/>
                <w:szCs w:val="22"/>
              </w:rPr>
            </w:pPr>
            <w:r w:rsidRPr="00146756">
              <w:rPr>
                <w:rStyle w:val="LLCTekstas"/>
                <w:rFonts w:ascii="Times New Roman" w:hAnsi="Times New Roman" w:cs="Times New Roman"/>
                <w:b/>
                <w:sz w:val="22"/>
                <w:szCs w:val="22"/>
              </w:rPr>
              <w:t>Paslaugos pavadinimai pagal atvejus</w:t>
            </w:r>
          </w:p>
        </w:tc>
        <w:tc>
          <w:tcPr>
            <w:tcW w:w="3572" w:type="dxa"/>
            <w:shd w:val="clear" w:color="auto" w:fill="FFFF00"/>
          </w:tcPr>
          <w:p w14:paraId="31561674" w14:textId="024173F6" w:rsidR="0090059D" w:rsidRPr="00146756" w:rsidRDefault="0090059D" w:rsidP="0090059D">
            <w:pPr>
              <w:autoSpaceDE w:val="0"/>
              <w:autoSpaceDN w:val="0"/>
              <w:adjustRightInd w:val="0"/>
              <w:spacing w:after="14"/>
            </w:pPr>
            <w:r w:rsidRPr="00146756">
              <w:rPr>
                <w:b/>
              </w:rPr>
              <w:t>Paslaugos rezultatas</w:t>
            </w:r>
          </w:p>
        </w:tc>
        <w:tc>
          <w:tcPr>
            <w:tcW w:w="1186" w:type="dxa"/>
            <w:shd w:val="clear" w:color="auto" w:fill="FFFF00"/>
          </w:tcPr>
          <w:p w14:paraId="4EA83D33" w14:textId="240A4796" w:rsidR="0090059D" w:rsidRPr="00146756" w:rsidRDefault="0090059D" w:rsidP="0090059D">
            <w:pPr>
              <w:autoSpaceDE w:val="0"/>
              <w:autoSpaceDN w:val="0"/>
              <w:adjustRightInd w:val="0"/>
              <w:spacing w:after="14"/>
              <w:rPr>
                <w:color w:val="222222"/>
              </w:rPr>
            </w:pPr>
            <w:r w:rsidRPr="00146756">
              <w:rPr>
                <w:b/>
              </w:rPr>
              <w:t>PAS kodas</w:t>
            </w:r>
          </w:p>
        </w:tc>
      </w:tr>
      <w:tr w:rsidR="0090059D" w:rsidRPr="00146756" w14:paraId="63E6AB38" w14:textId="77777777" w:rsidTr="003F2F4A">
        <w:tc>
          <w:tcPr>
            <w:tcW w:w="5070" w:type="dxa"/>
            <w:shd w:val="clear" w:color="auto" w:fill="FFFF00"/>
          </w:tcPr>
          <w:p w14:paraId="4D6E84FB" w14:textId="018A896A" w:rsidR="0090059D" w:rsidRPr="00146756" w:rsidRDefault="0090059D" w:rsidP="00146756">
            <w:pPr>
              <w:pStyle w:val="Default"/>
              <w:numPr>
                <w:ilvl w:val="0"/>
                <w:numId w:val="21"/>
              </w:numPr>
              <w:spacing w:after="17"/>
              <w:rPr>
                <w:rFonts w:ascii="Times New Roman" w:hAnsi="Times New Roman" w:cs="Times New Roman"/>
                <w:sz w:val="22"/>
                <w:szCs w:val="22"/>
              </w:rPr>
            </w:pPr>
            <w:r w:rsidRPr="00146756">
              <w:rPr>
                <w:rFonts w:ascii="Times New Roman" w:hAnsi="Times New Roman" w:cs="Times New Roman"/>
                <w:sz w:val="22"/>
                <w:szCs w:val="22"/>
              </w:rPr>
              <w:t>Leidimo kasinėt</w:t>
            </w:r>
            <w:r w:rsidR="00833803">
              <w:rPr>
                <w:rFonts w:ascii="Times New Roman" w:hAnsi="Times New Roman" w:cs="Times New Roman"/>
                <w:sz w:val="22"/>
                <w:szCs w:val="22"/>
              </w:rPr>
              <w:t>i</w:t>
            </w:r>
            <w:r w:rsidRPr="00146756">
              <w:rPr>
                <w:rFonts w:ascii="Times New Roman" w:hAnsi="Times New Roman" w:cs="Times New Roman"/>
                <w:b/>
                <w:sz w:val="22"/>
                <w:szCs w:val="22"/>
              </w:rPr>
              <w:t xml:space="preserve"> išdavimas</w:t>
            </w:r>
            <w:r w:rsidRPr="00146756">
              <w:rPr>
                <w:rFonts w:ascii="Times New Roman" w:hAnsi="Times New Roman" w:cs="Times New Roman"/>
                <w:sz w:val="22"/>
                <w:szCs w:val="22"/>
              </w:rPr>
              <w:t xml:space="preserve">  </w:t>
            </w:r>
          </w:p>
        </w:tc>
        <w:tc>
          <w:tcPr>
            <w:tcW w:w="3572" w:type="dxa"/>
            <w:shd w:val="clear" w:color="auto" w:fill="FFFF00"/>
          </w:tcPr>
          <w:p w14:paraId="23F079B6" w14:textId="77777777" w:rsidR="0090059D" w:rsidRPr="00146756" w:rsidRDefault="0090059D" w:rsidP="0090059D">
            <w:pPr>
              <w:autoSpaceDE w:val="0"/>
              <w:autoSpaceDN w:val="0"/>
              <w:adjustRightInd w:val="0"/>
              <w:spacing w:after="14"/>
            </w:pPr>
            <w:r w:rsidRPr="00146756">
              <w:t xml:space="preserve">Išduotas leidimas kasinėti; </w:t>
            </w:r>
          </w:p>
          <w:p w14:paraId="5B79FD81" w14:textId="77777777" w:rsidR="0090059D" w:rsidRPr="00146756" w:rsidRDefault="0090059D" w:rsidP="0090059D">
            <w:pPr>
              <w:autoSpaceDE w:val="0"/>
              <w:autoSpaceDN w:val="0"/>
              <w:adjustRightInd w:val="0"/>
              <w:spacing w:after="14"/>
            </w:pPr>
          </w:p>
          <w:p w14:paraId="71FF1527" w14:textId="77777777" w:rsidR="0090059D" w:rsidRPr="00146756" w:rsidRDefault="0090059D" w:rsidP="0090059D">
            <w:pPr>
              <w:autoSpaceDE w:val="0"/>
              <w:autoSpaceDN w:val="0"/>
              <w:adjustRightInd w:val="0"/>
            </w:pPr>
            <w:r w:rsidRPr="00146756">
              <w:t xml:space="preserve">Pranešimas apie leidimo kasinėti neišdavimą. </w:t>
            </w:r>
          </w:p>
        </w:tc>
        <w:tc>
          <w:tcPr>
            <w:tcW w:w="1186" w:type="dxa"/>
            <w:shd w:val="clear" w:color="auto" w:fill="FFFF00"/>
          </w:tcPr>
          <w:p w14:paraId="386AB320" w14:textId="280669E4" w:rsidR="00F9674F" w:rsidRDefault="003A11EF" w:rsidP="0090059D">
            <w:pPr>
              <w:autoSpaceDE w:val="0"/>
              <w:autoSpaceDN w:val="0"/>
              <w:adjustRightInd w:val="0"/>
              <w:spacing w:after="14"/>
            </w:pPr>
            <w:r w:rsidRPr="00146756">
              <w:t>PAS3110</w:t>
            </w:r>
          </w:p>
          <w:p w14:paraId="30E7210E" w14:textId="77777777" w:rsidR="0075477E" w:rsidRDefault="0075477E" w:rsidP="0090059D">
            <w:pPr>
              <w:autoSpaceDE w:val="0"/>
              <w:autoSpaceDN w:val="0"/>
              <w:adjustRightInd w:val="0"/>
              <w:spacing w:after="14"/>
            </w:pPr>
          </w:p>
          <w:p w14:paraId="2DEBDF4B" w14:textId="0F638638" w:rsidR="0075477E" w:rsidRPr="00146756" w:rsidRDefault="0075477E" w:rsidP="0090059D">
            <w:pPr>
              <w:autoSpaceDE w:val="0"/>
              <w:autoSpaceDN w:val="0"/>
              <w:adjustRightInd w:val="0"/>
              <w:spacing w:after="14"/>
            </w:pPr>
            <w:r w:rsidRPr="0075477E">
              <w:rPr>
                <w:highlight w:val="cyan"/>
              </w:rPr>
              <w:t>PAS30685</w:t>
            </w:r>
          </w:p>
          <w:p w14:paraId="398FFCEC" w14:textId="6EF14180" w:rsidR="003A11EF" w:rsidRPr="00146756" w:rsidRDefault="003A11EF" w:rsidP="0090059D">
            <w:pPr>
              <w:autoSpaceDE w:val="0"/>
              <w:autoSpaceDN w:val="0"/>
              <w:adjustRightInd w:val="0"/>
              <w:spacing w:after="14"/>
            </w:pPr>
          </w:p>
        </w:tc>
      </w:tr>
      <w:tr w:rsidR="0090059D" w:rsidRPr="00146756" w14:paraId="5893E92A" w14:textId="77777777" w:rsidTr="003F2F4A">
        <w:tc>
          <w:tcPr>
            <w:tcW w:w="5070" w:type="dxa"/>
            <w:tcBorders>
              <w:bottom w:val="single" w:sz="4" w:space="0" w:color="auto"/>
            </w:tcBorders>
            <w:shd w:val="clear" w:color="auto" w:fill="FFFF00"/>
          </w:tcPr>
          <w:p w14:paraId="23437A1B" w14:textId="77777777" w:rsidR="0090059D" w:rsidRPr="00146756" w:rsidRDefault="0090059D" w:rsidP="0090059D">
            <w:pPr>
              <w:pStyle w:val="Default"/>
              <w:numPr>
                <w:ilvl w:val="0"/>
                <w:numId w:val="21"/>
              </w:numPr>
              <w:spacing w:after="17"/>
              <w:rPr>
                <w:rFonts w:ascii="Times New Roman" w:hAnsi="Times New Roman" w:cs="Times New Roman"/>
                <w:sz w:val="22"/>
                <w:szCs w:val="22"/>
              </w:rPr>
            </w:pPr>
            <w:r w:rsidRPr="00146756">
              <w:rPr>
                <w:rFonts w:ascii="Times New Roman" w:hAnsi="Times New Roman" w:cs="Times New Roman"/>
                <w:sz w:val="22"/>
                <w:szCs w:val="22"/>
              </w:rPr>
              <w:t xml:space="preserve">Leidimo kasinėti </w:t>
            </w:r>
            <w:r w:rsidRPr="00146756">
              <w:rPr>
                <w:rFonts w:ascii="Times New Roman" w:hAnsi="Times New Roman" w:cs="Times New Roman"/>
                <w:b/>
                <w:sz w:val="22"/>
                <w:szCs w:val="22"/>
              </w:rPr>
              <w:t xml:space="preserve">pratęsimas </w:t>
            </w:r>
            <w:r w:rsidRPr="00146756">
              <w:rPr>
                <w:rFonts w:ascii="Times New Roman" w:hAnsi="Times New Roman" w:cs="Times New Roman"/>
                <w:sz w:val="22"/>
                <w:szCs w:val="22"/>
              </w:rPr>
              <w:t xml:space="preserve"> </w:t>
            </w:r>
          </w:p>
        </w:tc>
        <w:tc>
          <w:tcPr>
            <w:tcW w:w="3572" w:type="dxa"/>
            <w:tcBorders>
              <w:bottom w:val="single" w:sz="4" w:space="0" w:color="auto"/>
            </w:tcBorders>
            <w:shd w:val="clear" w:color="auto" w:fill="FFFF00"/>
          </w:tcPr>
          <w:p w14:paraId="6EB033D3" w14:textId="77777777" w:rsidR="0090059D" w:rsidRPr="00146756" w:rsidRDefault="0090059D" w:rsidP="0090059D">
            <w:pPr>
              <w:autoSpaceDE w:val="0"/>
              <w:autoSpaceDN w:val="0"/>
              <w:adjustRightInd w:val="0"/>
              <w:spacing w:after="14"/>
            </w:pPr>
            <w:r w:rsidRPr="00146756">
              <w:t xml:space="preserve">Pratęstas leidimas. </w:t>
            </w:r>
          </w:p>
          <w:p w14:paraId="78C11392" w14:textId="77777777" w:rsidR="0090059D" w:rsidRPr="00146756" w:rsidRDefault="0090059D" w:rsidP="0090059D">
            <w:pPr>
              <w:autoSpaceDE w:val="0"/>
              <w:autoSpaceDN w:val="0"/>
              <w:adjustRightInd w:val="0"/>
            </w:pPr>
          </w:p>
          <w:p w14:paraId="2218B3DD" w14:textId="77777777" w:rsidR="0090059D" w:rsidRPr="00146756" w:rsidRDefault="0090059D" w:rsidP="0090059D">
            <w:pPr>
              <w:autoSpaceDE w:val="0"/>
              <w:autoSpaceDN w:val="0"/>
              <w:adjustRightInd w:val="0"/>
            </w:pPr>
            <w:r w:rsidRPr="00146756">
              <w:t xml:space="preserve">Pranešimas apie leidimo kasinėti nepratęsimą. </w:t>
            </w:r>
          </w:p>
        </w:tc>
        <w:tc>
          <w:tcPr>
            <w:tcW w:w="1186" w:type="dxa"/>
            <w:tcBorders>
              <w:bottom w:val="single" w:sz="4" w:space="0" w:color="auto"/>
            </w:tcBorders>
            <w:shd w:val="clear" w:color="auto" w:fill="FFFF00"/>
          </w:tcPr>
          <w:p w14:paraId="28B8E773" w14:textId="2ACE1814" w:rsidR="00F9674F" w:rsidRPr="00146756" w:rsidRDefault="003A11EF" w:rsidP="0090059D">
            <w:pPr>
              <w:autoSpaceDE w:val="0"/>
              <w:autoSpaceDN w:val="0"/>
              <w:adjustRightInd w:val="0"/>
              <w:spacing w:after="14"/>
            </w:pPr>
            <w:r w:rsidRPr="00146756">
              <w:t>PAS3111</w:t>
            </w:r>
          </w:p>
        </w:tc>
      </w:tr>
      <w:tr w:rsidR="0090059D" w:rsidRPr="00146756" w14:paraId="507E8754" w14:textId="77777777" w:rsidTr="003F2F4A">
        <w:tc>
          <w:tcPr>
            <w:tcW w:w="5070" w:type="dxa"/>
            <w:shd w:val="clear" w:color="auto" w:fill="FFFF00"/>
          </w:tcPr>
          <w:p w14:paraId="3D64C78D" w14:textId="77777777" w:rsidR="0090059D" w:rsidRPr="00146756" w:rsidRDefault="0090059D" w:rsidP="0090059D">
            <w:pPr>
              <w:pStyle w:val="Default"/>
              <w:numPr>
                <w:ilvl w:val="0"/>
                <w:numId w:val="21"/>
              </w:numPr>
              <w:spacing w:after="17"/>
              <w:rPr>
                <w:rFonts w:ascii="Times New Roman" w:hAnsi="Times New Roman" w:cs="Times New Roman"/>
                <w:sz w:val="22"/>
                <w:szCs w:val="22"/>
              </w:rPr>
            </w:pPr>
            <w:r w:rsidRPr="00146756">
              <w:rPr>
                <w:rFonts w:ascii="Times New Roman" w:hAnsi="Times New Roman" w:cs="Times New Roman"/>
                <w:sz w:val="22"/>
                <w:szCs w:val="22"/>
              </w:rPr>
              <w:t xml:space="preserve">Leidimo kasinėti </w:t>
            </w:r>
            <w:r w:rsidRPr="00146756">
              <w:rPr>
                <w:rFonts w:ascii="Times New Roman" w:hAnsi="Times New Roman" w:cs="Times New Roman"/>
                <w:b/>
                <w:sz w:val="22"/>
                <w:szCs w:val="22"/>
              </w:rPr>
              <w:t>galiojimo sustabdymas</w:t>
            </w:r>
            <w:r w:rsidRPr="00146756">
              <w:rPr>
                <w:rFonts w:ascii="Times New Roman" w:hAnsi="Times New Roman" w:cs="Times New Roman"/>
                <w:sz w:val="22"/>
                <w:szCs w:val="22"/>
              </w:rPr>
              <w:t xml:space="preserve">  </w:t>
            </w:r>
          </w:p>
        </w:tc>
        <w:tc>
          <w:tcPr>
            <w:tcW w:w="3572" w:type="dxa"/>
            <w:shd w:val="clear" w:color="auto" w:fill="FFFF00"/>
          </w:tcPr>
          <w:p w14:paraId="5E483726" w14:textId="77777777" w:rsidR="0090059D" w:rsidRPr="00146756" w:rsidRDefault="0090059D" w:rsidP="0090059D">
            <w:pPr>
              <w:autoSpaceDE w:val="0"/>
              <w:autoSpaceDN w:val="0"/>
              <w:adjustRightInd w:val="0"/>
              <w:spacing w:after="14"/>
            </w:pPr>
            <w:r w:rsidRPr="00146756">
              <w:t xml:space="preserve">Pranešimas apie sustabdytą leidimo kasinėti galiojimą; </w:t>
            </w:r>
          </w:p>
          <w:p w14:paraId="13789F39" w14:textId="77777777" w:rsidR="0090059D" w:rsidRPr="00146756" w:rsidRDefault="0090059D" w:rsidP="0090059D">
            <w:pPr>
              <w:autoSpaceDE w:val="0"/>
              <w:autoSpaceDN w:val="0"/>
              <w:adjustRightInd w:val="0"/>
            </w:pPr>
          </w:p>
          <w:p w14:paraId="15810F33" w14:textId="77777777" w:rsidR="0090059D" w:rsidRPr="00146756" w:rsidRDefault="0090059D" w:rsidP="0090059D">
            <w:pPr>
              <w:autoSpaceDE w:val="0"/>
              <w:autoSpaceDN w:val="0"/>
              <w:adjustRightInd w:val="0"/>
            </w:pPr>
            <w:r w:rsidRPr="00146756">
              <w:t xml:space="preserve">Pranešimas apie atsisakymą sustabdyti leidimo kasinėti galiojimą. </w:t>
            </w:r>
          </w:p>
        </w:tc>
        <w:tc>
          <w:tcPr>
            <w:tcW w:w="1186" w:type="dxa"/>
            <w:shd w:val="clear" w:color="auto" w:fill="FFFF00"/>
          </w:tcPr>
          <w:p w14:paraId="1330C191" w14:textId="470E2BDE" w:rsidR="00F9674F" w:rsidRPr="00146756" w:rsidRDefault="003A11EF" w:rsidP="0090059D">
            <w:pPr>
              <w:autoSpaceDE w:val="0"/>
              <w:autoSpaceDN w:val="0"/>
              <w:adjustRightInd w:val="0"/>
              <w:spacing w:after="14"/>
            </w:pPr>
            <w:r w:rsidRPr="00146756">
              <w:t>PAS3112</w:t>
            </w:r>
          </w:p>
        </w:tc>
      </w:tr>
      <w:tr w:rsidR="0090059D" w:rsidRPr="00146756" w14:paraId="335F072E" w14:textId="77777777" w:rsidTr="003F2F4A">
        <w:tc>
          <w:tcPr>
            <w:tcW w:w="5070" w:type="dxa"/>
            <w:shd w:val="clear" w:color="auto" w:fill="FFFF00"/>
          </w:tcPr>
          <w:p w14:paraId="211A8F70" w14:textId="77777777" w:rsidR="0090059D" w:rsidRPr="00146756" w:rsidRDefault="0090059D" w:rsidP="0090059D">
            <w:pPr>
              <w:pStyle w:val="Default"/>
              <w:numPr>
                <w:ilvl w:val="0"/>
                <w:numId w:val="21"/>
              </w:numPr>
              <w:spacing w:after="17"/>
              <w:rPr>
                <w:rFonts w:ascii="Times New Roman" w:hAnsi="Times New Roman" w:cs="Times New Roman"/>
                <w:sz w:val="22"/>
                <w:szCs w:val="22"/>
              </w:rPr>
            </w:pPr>
            <w:r w:rsidRPr="00146756">
              <w:rPr>
                <w:rFonts w:ascii="Times New Roman" w:hAnsi="Times New Roman" w:cs="Times New Roman"/>
                <w:sz w:val="22"/>
                <w:szCs w:val="22"/>
              </w:rPr>
              <w:t xml:space="preserve">Leidimo kasinėti </w:t>
            </w:r>
            <w:bookmarkStart w:id="37" w:name="OLE_LINK53"/>
            <w:bookmarkStart w:id="38" w:name="OLE_LINK54"/>
            <w:bookmarkStart w:id="39" w:name="OLE_LINK55"/>
            <w:r w:rsidRPr="00146756">
              <w:rPr>
                <w:rFonts w:ascii="Times New Roman" w:hAnsi="Times New Roman" w:cs="Times New Roman"/>
                <w:b/>
                <w:sz w:val="22"/>
                <w:szCs w:val="22"/>
              </w:rPr>
              <w:t>galiojimo sustabdymo panaikinimas</w:t>
            </w:r>
            <w:r w:rsidRPr="00146756">
              <w:rPr>
                <w:rFonts w:ascii="Times New Roman" w:hAnsi="Times New Roman" w:cs="Times New Roman"/>
                <w:sz w:val="22"/>
                <w:szCs w:val="22"/>
              </w:rPr>
              <w:t xml:space="preserve">  </w:t>
            </w:r>
            <w:bookmarkEnd w:id="37"/>
            <w:bookmarkEnd w:id="38"/>
            <w:bookmarkEnd w:id="39"/>
          </w:p>
        </w:tc>
        <w:tc>
          <w:tcPr>
            <w:tcW w:w="3572" w:type="dxa"/>
            <w:shd w:val="clear" w:color="auto" w:fill="FFFF00"/>
          </w:tcPr>
          <w:p w14:paraId="12FD8113" w14:textId="77777777" w:rsidR="0090059D" w:rsidRPr="00146756" w:rsidRDefault="0090059D" w:rsidP="0090059D">
            <w:pPr>
              <w:autoSpaceDE w:val="0"/>
              <w:autoSpaceDN w:val="0"/>
              <w:adjustRightInd w:val="0"/>
              <w:spacing w:after="17"/>
            </w:pPr>
            <w:r w:rsidRPr="00146756">
              <w:t xml:space="preserve">Pranešimas apie Leidimo galiojimo sustabdymo panaikinimą; </w:t>
            </w:r>
          </w:p>
          <w:p w14:paraId="224D7106" w14:textId="77777777" w:rsidR="0090059D" w:rsidRPr="00146756" w:rsidRDefault="0090059D" w:rsidP="0090059D">
            <w:pPr>
              <w:autoSpaceDE w:val="0"/>
              <w:autoSpaceDN w:val="0"/>
              <w:adjustRightInd w:val="0"/>
            </w:pPr>
          </w:p>
          <w:p w14:paraId="0FF5B2B9" w14:textId="77777777" w:rsidR="0090059D" w:rsidRPr="00146756" w:rsidRDefault="0090059D" w:rsidP="0090059D">
            <w:pPr>
              <w:autoSpaceDE w:val="0"/>
              <w:autoSpaceDN w:val="0"/>
              <w:adjustRightInd w:val="0"/>
            </w:pPr>
            <w:r w:rsidRPr="00146756">
              <w:t xml:space="preserve">Pranešimas apie neigiamą sprendimą dėl Leidimo galiojimo sustabdymo panaikinimo. </w:t>
            </w:r>
          </w:p>
        </w:tc>
        <w:tc>
          <w:tcPr>
            <w:tcW w:w="1186" w:type="dxa"/>
            <w:shd w:val="clear" w:color="auto" w:fill="FFFF00"/>
          </w:tcPr>
          <w:p w14:paraId="5FD617E1" w14:textId="05B5CEE0" w:rsidR="00F9674F" w:rsidRPr="00146756" w:rsidRDefault="003A11EF" w:rsidP="0090059D">
            <w:pPr>
              <w:autoSpaceDE w:val="0"/>
              <w:autoSpaceDN w:val="0"/>
              <w:adjustRightInd w:val="0"/>
              <w:spacing w:after="17"/>
            </w:pPr>
            <w:r w:rsidRPr="00146756">
              <w:t>PAS3113</w:t>
            </w:r>
          </w:p>
        </w:tc>
      </w:tr>
      <w:tr w:rsidR="0090059D" w:rsidRPr="00146756" w14:paraId="56FAE508" w14:textId="77777777" w:rsidTr="003F2F4A">
        <w:tc>
          <w:tcPr>
            <w:tcW w:w="5070" w:type="dxa"/>
            <w:tcBorders>
              <w:bottom w:val="single" w:sz="4" w:space="0" w:color="auto"/>
            </w:tcBorders>
            <w:shd w:val="clear" w:color="auto" w:fill="FFFF00"/>
          </w:tcPr>
          <w:p w14:paraId="5FA32D86" w14:textId="77777777" w:rsidR="0090059D" w:rsidRPr="00146756" w:rsidRDefault="0090059D" w:rsidP="0090059D">
            <w:pPr>
              <w:pStyle w:val="Default"/>
              <w:numPr>
                <w:ilvl w:val="0"/>
                <w:numId w:val="21"/>
              </w:numPr>
              <w:spacing w:after="17"/>
              <w:rPr>
                <w:rFonts w:ascii="Times New Roman" w:hAnsi="Times New Roman" w:cs="Times New Roman"/>
                <w:sz w:val="22"/>
                <w:szCs w:val="22"/>
              </w:rPr>
            </w:pPr>
            <w:r w:rsidRPr="00146756">
              <w:rPr>
                <w:rFonts w:ascii="Times New Roman" w:hAnsi="Times New Roman" w:cs="Times New Roman"/>
                <w:sz w:val="22"/>
                <w:szCs w:val="22"/>
              </w:rPr>
              <w:t xml:space="preserve">Leidimo kasinėti </w:t>
            </w:r>
            <w:r w:rsidRPr="00146756">
              <w:rPr>
                <w:rFonts w:ascii="Times New Roman" w:hAnsi="Times New Roman" w:cs="Times New Roman"/>
                <w:b/>
                <w:sz w:val="22"/>
                <w:szCs w:val="22"/>
              </w:rPr>
              <w:t xml:space="preserve">galiojimo </w:t>
            </w:r>
            <w:bookmarkStart w:id="40" w:name="OLE_LINK56"/>
            <w:bookmarkStart w:id="41" w:name="OLE_LINK57"/>
            <w:bookmarkStart w:id="42" w:name="OLE_LINK58"/>
            <w:r w:rsidRPr="00146756">
              <w:rPr>
                <w:rFonts w:ascii="Times New Roman" w:hAnsi="Times New Roman" w:cs="Times New Roman"/>
                <w:b/>
                <w:sz w:val="22"/>
                <w:szCs w:val="22"/>
              </w:rPr>
              <w:t>panaikinimas</w:t>
            </w:r>
            <w:bookmarkEnd w:id="40"/>
            <w:bookmarkEnd w:id="41"/>
            <w:bookmarkEnd w:id="42"/>
            <w:r w:rsidRPr="00146756">
              <w:rPr>
                <w:rFonts w:ascii="Times New Roman" w:hAnsi="Times New Roman" w:cs="Times New Roman"/>
                <w:sz w:val="22"/>
                <w:szCs w:val="22"/>
              </w:rPr>
              <w:t xml:space="preserve">  </w:t>
            </w:r>
          </w:p>
        </w:tc>
        <w:tc>
          <w:tcPr>
            <w:tcW w:w="3572" w:type="dxa"/>
            <w:tcBorders>
              <w:bottom w:val="single" w:sz="4" w:space="0" w:color="auto"/>
            </w:tcBorders>
            <w:shd w:val="clear" w:color="auto" w:fill="FFFF00"/>
          </w:tcPr>
          <w:p w14:paraId="12166844" w14:textId="77777777" w:rsidR="0090059D" w:rsidRPr="00146756" w:rsidRDefault="0090059D" w:rsidP="0090059D">
            <w:pPr>
              <w:autoSpaceDE w:val="0"/>
              <w:autoSpaceDN w:val="0"/>
              <w:adjustRightInd w:val="0"/>
              <w:spacing w:after="17"/>
            </w:pPr>
            <w:r w:rsidRPr="00146756">
              <w:t xml:space="preserve">Pranešimas apie Leidimo galiojimo panaikinimą; </w:t>
            </w:r>
          </w:p>
          <w:p w14:paraId="00AAB27A" w14:textId="77777777" w:rsidR="0090059D" w:rsidRPr="00146756" w:rsidRDefault="0090059D" w:rsidP="0090059D">
            <w:pPr>
              <w:autoSpaceDE w:val="0"/>
              <w:autoSpaceDN w:val="0"/>
              <w:adjustRightInd w:val="0"/>
              <w:spacing w:after="17"/>
            </w:pPr>
          </w:p>
          <w:p w14:paraId="2F8DA785" w14:textId="77777777" w:rsidR="0090059D" w:rsidRPr="00146756" w:rsidRDefault="0090059D" w:rsidP="0090059D">
            <w:pPr>
              <w:autoSpaceDE w:val="0"/>
              <w:autoSpaceDN w:val="0"/>
              <w:adjustRightInd w:val="0"/>
              <w:spacing w:after="17"/>
            </w:pPr>
            <w:r w:rsidRPr="00146756">
              <w:t xml:space="preserve">Pranešimas apie neigiamą sprendimą dėl Leidimo galiojimo panaikinimo. </w:t>
            </w:r>
          </w:p>
        </w:tc>
        <w:tc>
          <w:tcPr>
            <w:tcW w:w="1186" w:type="dxa"/>
            <w:tcBorders>
              <w:bottom w:val="single" w:sz="4" w:space="0" w:color="auto"/>
            </w:tcBorders>
            <w:shd w:val="clear" w:color="auto" w:fill="FFFF00"/>
          </w:tcPr>
          <w:p w14:paraId="686071CE" w14:textId="3F7E93A7" w:rsidR="00F9674F" w:rsidRPr="00146756" w:rsidRDefault="003A11EF" w:rsidP="0090059D">
            <w:pPr>
              <w:autoSpaceDE w:val="0"/>
              <w:autoSpaceDN w:val="0"/>
              <w:adjustRightInd w:val="0"/>
              <w:spacing w:after="17"/>
            </w:pPr>
            <w:r w:rsidRPr="00146756">
              <w:t>PAS3114</w:t>
            </w:r>
          </w:p>
        </w:tc>
      </w:tr>
      <w:tr w:rsidR="0090059D" w:rsidRPr="00146756" w14:paraId="0E533589" w14:textId="77777777" w:rsidTr="003F2F4A">
        <w:tc>
          <w:tcPr>
            <w:tcW w:w="5070" w:type="dxa"/>
            <w:tcBorders>
              <w:bottom w:val="single" w:sz="4" w:space="0" w:color="auto"/>
            </w:tcBorders>
            <w:shd w:val="clear" w:color="auto" w:fill="FFFF00"/>
          </w:tcPr>
          <w:p w14:paraId="7231495B" w14:textId="77777777" w:rsidR="0090059D" w:rsidRPr="00146756" w:rsidRDefault="0090059D" w:rsidP="0090059D">
            <w:pPr>
              <w:pStyle w:val="Default"/>
              <w:numPr>
                <w:ilvl w:val="0"/>
                <w:numId w:val="21"/>
              </w:numPr>
              <w:spacing w:after="17"/>
              <w:rPr>
                <w:rFonts w:ascii="Times New Roman" w:hAnsi="Times New Roman" w:cs="Times New Roman"/>
                <w:sz w:val="22"/>
                <w:szCs w:val="22"/>
              </w:rPr>
            </w:pPr>
            <w:bookmarkStart w:id="43" w:name="OLE_LINK59"/>
            <w:bookmarkStart w:id="44" w:name="OLE_LINK60"/>
            <w:bookmarkStart w:id="45" w:name="OLE_LINK61"/>
            <w:r w:rsidRPr="00146756">
              <w:rPr>
                <w:rFonts w:ascii="Times New Roman" w:hAnsi="Times New Roman" w:cs="Times New Roman"/>
                <w:b/>
                <w:sz w:val="22"/>
                <w:szCs w:val="22"/>
              </w:rPr>
              <w:t>Pranešimas</w:t>
            </w:r>
            <w:r w:rsidRPr="00146756">
              <w:rPr>
                <w:rFonts w:ascii="Times New Roman" w:hAnsi="Times New Roman" w:cs="Times New Roman"/>
                <w:sz w:val="22"/>
                <w:szCs w:val="22"/>
              </w:rPr>
              <w:t xml:space="preserve"> </w:t>
            </w:r>
            <w:r w:rsidRPr="00146756">
              <w:rPr>
                <w:rFonts w:ascii="Times New Roman" w:hAnsi="Times New Roman" w:cs="Times New Roman"/>
                <w:b/>
                <w:sz w:val="22"/>
                <w:szCs w:val="22"/>
              </w:rPr>
              <w:t>apie baigtus</w:t>
            </w:r>
            <w:r w:rsidRPr="00146756">
              <w:rPr>
                <w:rFonts w:ascii="Times New Roman" w:hAnsi="Times New Roman" w:cs="Times New Roman"/>
                <w:sz w:val="22"/>
                <w:szCs w:val="22"/>
              </w:rPr>
              <w:t xml:space="preserve"> vykdyti kasinėjimo darbus  </w:t>
            </w:r>
            <w:bookmarkEnd w:id="43"/>
            <w:bookmarkEnd w:id="44"/>
            <w:bookmarkEnd w:id="45"/>
          </w:p>
        </w:tc>
        <w:tc>
          <w:tcPr>
            <w:tcW w:w="3572" w:type="dxa"/>
            <w:tcBorders>
              <w:bottom w:val="single" w:sz="4" w:space="0" w:color="auto"/>
            </w:tcBorders>
            <w:shd w:val="clear" w:color="auto" w:fill="FFFF00"/>
          </w:tcPr>
          <w:p w14:paraId="67D82603" w14:textId="77777777" w:rsidR="0090059D" w:rsidRPr="00146756" w:rsidRDefault="0090059D" w:rsidP="0090059D">
            <w:pPr>
              <w:autoSpaceDE w:val="0"/>
              <w:autoSpaceDN w:val="0"/>
              <w:adjustRightInd w:val="0"/>
              <w:spacing w:after="14"/>
            </w:pPr>
            <w:r w:rsidRPr="00146756">
              <w:t xml:space="preserve">Teigiamas sprendimas dėl atliktų darbų priėmimo. </w:t>
            </w:r>
          </w:p>
          <w:p w14:paraId="6A3727F7" w14:textId="77777777" w:rsidR="0090059D" w:rsidRPr="00146756" w:rsidRDefault="0090059D" w:rsidP="0090059D">
            <w:pPr>
              <w:autoSpaceDE w:val="0"/>
              <w:autoSpaceDN w:val="0"/>
              <w:adjustRightInd w:val="0"/>
              <w:spacing w:after="14"/>
            </w:pPr>
          </w:p>
          <w:p w14:paraId="610517A1" w14:textId="77777777" w:rsidR="0090059D" w:rsidRPr="00146756" w:rsidRDefault="0090059D" w:rsidP="0090059D">
            <w:pPr>
              <w:autoSpaceDE w:val="0"/>
              <w:autoSpaceDN w:val="0"/>
              <w:adjustRightInd w:val="0"/>
              <w:spacing w:after="14"/>
            </w:pPr>
            <w:r w:rsidRPr="00146756">
              <w:t xml:space="preserve">Neigiamas sprendimas dėl darbų priėmimo. </w:t>
            </w:r>
          </w:p>
        </w:tc>
        <w:tc>
          <w:tcPr>
            <w:tcW w:w="1186" w:type="dxa"/>
            <w:tcBorders>
              <w:bottom w:val="single" w:sz="4" w:space="0" w:color="auto"/>
            </w:tcBorders>
            <w:shd w:val="clear" w:color="auto" w:fill="FFFF00"/>
          </w:tcPr>
          <w:p w14:paraId="1B6860B8" w14:textId="75F34615" w:rsidR="00F9674F" w:rsidRPr="00146756" w:rsidRDefault="003A11EF" w:rsidP="0090059D">
            <w:pPr>
              <w:autoSpaceDE w:val="0"/>
              <w:autoSpaceDN w:val="0"/>
              <w:adjustRightInd w:val="0"/>
              <w:spacing w:after="14"/>
            </w:pPr>
            <w:r w:rsidRPr="00146756">
              <w:t>PAS3115</w:t>
            </w:r>
          </w:p>
        </w:tc>
      </w:tr>
      <w:tr w:rsidR="0090059D" w:rsidRPr="00146756" w14:paraId="2B6C5D8D" w14:textId="77777777" w:rsidTr="003F2F4A">
        <w:tc>
          <w:tcPr>
            <w:tcW w:w="5070" w:type="dxa"/>
            <w:tcBorders>
              <w:bottom w:val="single" w:sz="4" w:space="0" w:color="auto"/>
            </w:tcBorders>
            <w:shd w:val="clear" w:color="auto" w:fill="FFFF00"/>
          </w:tcPr>
          <w:p w14:paraId="29396F36" w14:textId="77777777" w:rsidR="0090059D" w:rsidRPr="00146756" w:rsidRDefault="0090059D" w:rsidP="0090059D">
            <w:pPr>
              <w:pStyle w:val="Default"/>
              <w:numPr>
                <w:ilvl w:val="0"/>
                <w:numId w:val="21"/>
              </w:numPr>
              <w:spacing w:after="17"/>
              <w:rPr>
                <w:rFonts w:ascii="Times New Roman" w:hAnsi="Times New Roman" w:cs="Times New Roman"/>
                <w:sz w:val="22"/>
                <w:szCs w:val="22"/>
              </w:rPr>
            </w:pPr>
            <w:r w:rsidRPr="00146756">
              <w:rPr>
                <w:rFonts w:ascii="Times New Roman" w:hAnsi="Times New Roman" w:cs="Times New Roman"/>
                <w:b/>
                <w:sz w:val="22"/>
                <w:szCs w:val="22"/>
              </w:rPr>
              <w:t>Pranešimas</w:t>
            </w:r>
            <w:r w:rsidRPr="00146756">
              <w:rPr>
                <w:rFonts w:ascii="Times New Roman" w:hAnsi="Times New Roman" w:cs="Times New Roman"/>
                <w:sz w:val="22"/>
                <w:szCs w:val="22"/>
              </w:rPr>
              <w:t xml:space="preserve"> </w:t>
            </w:r>
            <w:bookmarkStart w:id="46" w:name="OLE_LINK62"/>
            <w:bookmarkStart w:id="47" w:name="OLE_LINK63"/>
            <w:bookmarkStart w:id="48" w:name="OLE_LINK64"/>
            <w:r w:rsidRPr="00146756">
              <w:rPr>
                <w:rFonts w:ascii="Times New Roman" w:hAnsi="Times New Roman" w:cs="Times New Roman"/>
                <w:b/>
                <w:sz w:val="22"/>
                <w:szCs w:val="22"/>
              </w:rPr>
              <w:t>apie avarinius</w:t>
            </w:r>
            <w:r w:rsidRPr="00146756">
              <w:rPr>
                <w:rFonts w:ascii="Times New Roman" w:hAnsi="Times New Roman" w:cs="Times New Roman"/>
                <w:sz w:val="22"/>
                <w:szCs w:val="22"/>
              </w:rPr>
              <w:t xml:space="preserve"> kasinėjimo </w:t>
            </w:r>
            <w:bookmarkEnd w:id="46"/>
            <w:bookmarkEnd w:id="47"/>
            <w:bookmarkEnd w:id="48"/>
            <w:r w:rsidRPr="00146756">
              <w:rPr>
                <w:rFonts w:ascii="Times New Roman" w:hAnsi="Times New Roman" w:cs="Times New Roman"/>
                <w:sz w:val="22"/>
                <w:szCs w:val="22"/>
              </w:rPr>
              <w:t xml:space="preserve">darbus  </w:t>
            </w:r>
          </w:p>
        </w:tc>
        <w:tc>
          <w:tcPr>
            <w:tcW w:w="3572" w:type="dxa"/>
            <w:tcBorders>
              <w:bottom w:val="single" w:sz="4" w:space="0" w:color="auto"/>
            </w:tcBorders>
            <w:shd w:val="clear" w:color="auto" w:fill="FFFF00"/>
          </w:tcPr>
          <w:p w14:paraId="1B6C2510" w14:textId="77777777" w:rsidR="0090059D" w:rsidRPr="00146756" w:rsidRDefault="0090059D" w:rsidP="0090059D">
            <w:pPr>
              <w:autoSpaceDE w:val="0"/>
              <w:autoSpaceDN w:val="0"/>
              <w:adjustRightInd w:val="0"/>
            </w:pPr>
            <w:r w:rsidRPr="00146756">
              <w:t xml:space="preserve">Pranešimas SI apie pradėtus vykdyti avarinius darbus. </w:t>
            </w:r>
          </w:p>
        </w:tc>
        <w:tc>
          <w:tcPr>
            <w:tcW w:w="1186" w:type="dxa"/>
            <w:tcBorders>
              <w:bottom w:val="single" w:sz="4" w:space="0" w:color="auto"/>
            </w:tcBorders>
            <w:shd w:val="clear" w:color="auto" w:fill="FFFF00"/>
          </w:tcPr>
          <w:p w14:paraId="1ED6A45E" w14:textId="10D47A5C" w:rsidR="00F9674F" w:rsidRPr="00146756" w:rsidRDefault="003A11EF" w:rsidP="0090059D">
            <w:pPr>
              <w:autoSpaceDE w:val="0"/>
              <w:autoSpaceDN w:val="0"/>
              <w:adjustRightInd w:val="0"/>
            </w:pPr>
            <w:r w:rsidRPr="00146756">
              <w:t>PAS3116</w:t>
            </w:r>
          </w:p>
        </w:tc>
      </w:tr>
      <w:tr w:rsidR="0090059D" w:rsidRPr="00146756" w14:paraId="0CCBE46F" w14:textId="77777777" w:rsidTr="003F2F4A">
        <w:tc>
          <w:tcPr>
            <w:tcW w:w="5070" w:type="dxa"/>
            <w:shd w:val="clear" w:color="auto" w:fill="FFFF00"/>
          </w:tcPr>
          <w:p w14:paraId="774DB4EC" w14:textId="77777777" w:rsidR="0090059D" w:rsidRPr="00146756" w:rsidRDefault="0090059D" w:rsidP="0090059D">
            <w:pPr>
              <w:pStyle w:val="Default"/>
              <w:numPr>
                <w:ilvl w:val="0"/>
                <w:numId w:val="21"/>
              </w:numPr>
              <w:rPr>
                <w:rFonts w:ascii="Times New Roman" w:hAnsi="Times New Roman" w:cs="Times New Roman"/>
                <w:sz w:val="22"/>
                <w:szCs w:val="22"/>
              </w:rPr>
            </w:pPr>
            <w:r w:rsidRPr="00146756">
              <w:rPr>
                <w:rFonts w:ascii="Times New Roman" w:hAnsi="Times New Roman" w:cs="Times New Roman"/>
                <w:sz w:val="22"/>
                <w:szCs w:val="22"/>
              </w:rPr>
              <w:t xml:space="preserve">Leidimo </w:t>
            </w:r>
            <w:r w:rsidRPr="00146756">
              <w:rPr>
                <w:rFonts w:ascii="Times New Roman" w:hAnsi="Times New Roman" w:cs="Times New Roman"/>
                <w:b/>
                <w:sz w:val="22"/>
                <w:szCs w:val="22"/>
              </w:rPr>
              <w:t>aptverti išdavimas</w:t>
            </w:r>
            <w:r w:rsidRPr="00146756">
              <w:rPr>
                <w:rFonts w:ascii="Times New Roman" w:hAnsi="Times New Roman" w:cs="Times New Roman"/>
                <w:sz w:val="22"/>
                <w:szCs w:val="22"/>
              </w:rPr>
              <w:t xml:space="preserve"> (be leidimo kasinėti)</w:t>
            </w:r>
          </w:p>
        </w:tc>
        <w:tc>
          <w:tcPr>
            <w:tcW w:w="3572" w:type="dxa"/>
            <w:shd w:val="clear" w:color="auto" w:fill="FFFF00"/>
          </w:tcPr>
          <w:p w14:paraId="7B22C59B" w14:textId="77777777" w:rsidR="0090059D" w:rsidRPr="00146756" w:rsidRDefault="0090059D" w:rsidP="0090059D">
            <w:pPr>
              <w:autoSpaceDE w:val="0"/>
              <w:autoSpaceDN w:val="0"/>
              <w:adjustRightInd w:val="0"/>
              <w:spacing w:after="14"/>
            </w:pPr>
            <w:r w:rsidRPr="00146756">
              <w:t xml:space="preserve">Išduotas leidimas aptverti (be leidimo kasinėti); </w:t>
            </w:r>
          </w:p>
          <w:p w14:paraId="0003BF87" w14:textId="77777777" w:rsidR="0090059D" w:rsidRPr="00146756" w:rsidRDefault="0090059D" w:rsidP="0090059D">
            <w:pPr>
              <w:autoSpaceDE w:val="0"/>
              <w:autoSpaceDN w:val="0"/>
              <w:adjustRightInd w:val="0"/>
            </w:pPr>
          </w:p>
          <w:p w14:paraId="2AD74708" w14:textId="77777777" w:rsidR="0090059D" w:rsidRPr="00146756" w:rsidRDefault="0090059D" w:rsidP="0090059D">
            <w:pPr>
              <w:autoSpaceDE w:val="0"/>
              <w:autoSpaceDN w:val="0"/>
              <w:adjustRightInd w:val="0"/>
            </w:pPr>
            <w:r w:rsidRPr="00146756">
              <w:t xml:space="preserve">Raštas apie leidimo aptverti neišdavimą. </w:t>
            </w:r>
          </w:p>
        </w:tc>
        <w:tc>
          <w:tcPr>
            <w:tcW w:w="1186" w:type="dxa"/>
            <w:shd w:val="clear" w:color="auto" w:fill="FFFF00"/>
          </w:tcPr>
          <w:p w14:paraId="1FCCBF19" w14:textId="4266D019" w:rsidR="00F9674F" w:rsidRPr="00146756" w:rsidRDefault="003A11EF" w:rsidP="0090059D">
            <w:pPr>
              <w:autoSpaceDE w:val="0"/>
              <w:autoSpaceDN w:val="0"/>
              <w:adjustRightInd w:val="0"/>
              <w:spacing w:after="14"/>
            </w:pPr>
            <w:r w:rsidRPr="00146756">
              <w:t>PAS3117</w:t>
            </w:r>
          </w:p>
        </w:tc>
      </w:tr>
    </w:tbl>
    <w:p w14:paraId="2FA554EC" w14:textId="77777777" w:rsidR="00191E24" w:rsidRPr="00146756" w:rsidRDefault="00191E24"/>
    <w:tbl>
      <w:tblPr>
        <w:tblStyle w:val="Lentelstinklelis"/>
        <w:tblW w:w="9828" w:type="dxa"/>
        <w:shd w:val="clear" w:color="auto" w:fill="FFC000" w:themeFill="accent4"/>
        <w:tblLayout w:type="fixed"/>
        <w:tblLook w:val="04A0" w:firstRow="1" w:lastRow="0" w:firstColumn="1" w:lastColumn="0" w:noHBand="0" w:noVBand="1"/>
      </w:tblPr>
      <w:tblGrid>
        <w:gridCol w:w="5070"/>
        <w:gridCol w:w="3572"/>
        <w:gridCol w:w="1186"/>
      </w:tblGrid>
      <w:tr w:rsidR="00A95D9D" w:rsidRPr="00146756" w14:paraId="74D44DCA" w14:textId="77777777" w:rsidTr="002E357E">
        <w:tc>
          <w:tcPr>
            <w:tcW w:w="9828" w:type="dxa"/>
            <w:gridSpan w:val="3"/>
            <w:shd w:val="clear" w:color="auto" w:fill="FFC000" w:themeFill="accent4"/>
          </w:tcPr>
          <w:p w14:paraId="16A98D84" w14:textId="77777777" w:rsidR="00131A3B" w:rsidRPr="00146756" w:rsidRDefault="00131A3B" w:rsidP="00A95D9D">
            <w:pPr>
              <w:jc w:val="center"/>
              <w:rPr>
                <w:b/>
                <w:sz w:val="36"/>
                <w:szCs w:val="36"/>
              </w:rPr>
            </w:pPr>
          </w:p>
          <w:p w14:paraId="6191C0FB" w14:textId="77777777" w:rsidR="00191E24" w:rsidRPr="00146756" w:rsidRDefault="00191E24" w:rsidP="00A95D9D">
            <w:pPr>
              <w:jc w:val="center"/>
              <w:rPr>
                <w:b/>
                <w:sz w:val="36"/>
                <w:szCs w:val="36"/>
              </w:rPr>
            </w:pPr>
          </w:p>
          <w:p w14:paraId="7B587D59" w14:textId="40741205" w:rsidR="00EA2502" w:rsidRPr="00146756" w:rsidRDefault="00EA2502" w:rsidP="00A95D9D">
            <w:pPr>
              <w:jc w:val="center"/>
              <w:rPr>
                <w:sz w:val="36"/>
                <w:szCs w:val="36"/>
              </w:rPr>
            </w:pPr>
            <w:r w:rsidRPr="00146756">
              <w:rPr>
                <w:sz w:val="36"/>
                <w:szCs w:val="36"/>
              </w:rPr>
              <w:t xml:space="preserve">Grupė Nr. </w:t>
            </w:r>
            <w:r w:rsidR="00A95D9D" w:rsidRPr="00146756">
              <w:rPr>
                <w:sz w:val="36"/>
                <w:szCs w:val="36"/>
              </w:rPr>
              <w:t>19</w:t>
            </w:r>
            <w:r w:rsidR="00641045" w:rsidRPr="00146756">
              <w:rPr>
                <w:sz w:val="36"/>
                <w:szCs w:val="36"/>
              </w:rPr>
              <w:t>.</w:t>
            </w:r>
          </w:p>
          <w:p w14:paraId="01A6BDA6" w14:textId="0CCDAA7C" w:rsidR="00A95D9D" w:rsidRPr="00146756" w:rsidRDefault="00A95D9D" w:rsidP="00A95D9D">
            <w:pPr>
              <w:jc w:val="center"/>
              <w:rPr>
                <w:sz w:val="36"/>
                <w:szCs w:val="36"/>
              </w:rPr>
            </w:pPr>
            <w:r w:rsidRPr="00146756">
              <w:rPr>
                <w:sz w:val="36"/>
                <w:szCs w:val="36"/>
              </w:rPr>
              <w:t>Savivaldybės ūkis - Laidojimo paslaugos</w:t>
            </w:r>
          </w:p>
          <w:p w14:paraId="3FE4121F" w14:textId="77777777" w:rsidR="00641045" w:rsidRPr="00146756" w:rsidRDefault="00641045" w:rsidP="00A95D9D">
            <w:pPr>
              <w:jc w:val="center"/>
              <w:rPr>
                <w:b/>
                <w:sz w:val="24"/>
                <w:szCs w:val="24"/>
              </w:rPr>
            </w:pPr>
          </w:p>
          <w:p w14:paraId="2B9813F8" w14:textId="77777777" w:rsidR="00A95D9D" w:rsidRPr="00146756" w:rsidRDefault="00641045" w:rsidP="00A95D9D">
            <w:pPr>
              <w:jc w:val="center"/>
              <w:rPr>
                <w:b/>
                <w:sz w:val="24"/>
                <w:szCs w:val="24"/>
              </w:rPr>
            </w:pPr>
            <w:r w:rsidRPr="00146756">
              <w:rPr>
                <w:b/>
                <w:sz w:val="24"/>
                <w:szCs w:val="24"/>
              </w:rPr>
              <w:lastRenderedPageBreak/>
              <w:t xml:space="preserve">Grupės specialistų susirašinėjimo el. paštu adresas: </w:t>
            </w:r>
            <w:r w:rsidR="00A95D9D" w:rsidRPr="00146756">
              <w:rPr>
                <w:b/>
                <w:sz w:val="24"/>
                <w:szCs w:val="24"/>
              </w:rPr>
              <w:t>laidojimas@emaildodo.com</w:t>
            </w:r>
          </w:p>
          <w:p w14:paraId="74C641B9" w14:textId="0A1E958C" w:rsidR="00641045" w:rsidRPr="00146756" w:rsidRDefault="00641045" w:rsidP="00A95D9D">
            <w:pPr>
              <w:jc w:val="center"/>
              <w:rPr>
                <w:b/>
                <w:sz w:val="24"/>
                <w:szCs w:val="24"/>
              </w:rPr>
            </w:pPr>
          </w:p>
        </w:tc>
      </w:tr>
      <w:tr w:rsidR="00AF3678" w:rsidRPr="00146756" w14:paraId="6ADB895E" w14:textId="77777777" w:rsidTr="002E357E">
        <w:trPr>
          <w:trHeight w:val="1480"/>
        </w:trPr>
        <w:tc>
          <w:tcPr>
            <w:tcW w:w="9828" w:type="dxa"/>
            <w:gridSpan w:val="3"/>
            <w:shd w:val="clear" w:color="auto" w:fill="FFC000" w:themeFill="accent4"/>
          </w:tcPr>
          <w:p w14:paraId="733BFEFA" w14:textId="77777777" w:rsidR="00AF3678" w:rsidRPr="00146756" w:rsidRDefault="00AF3678" w:rsidP="00A95D9D">
            <w:pPr>
              <w:rPr>
                <w:b/>
              </w:rPr>
            </w:pPr>
          </w:p>
          <w:p w14:paraId="0D53F4FB" w14:textId="77777777" w:rsidR="00AF3678" w:rsidRPr="00146756" w:rsidRDefault="00AF3678" w:rsidP="00A95D9D">
            <w:pPr>
              <w:rPr>
                <w:b/>
              </w:rPr>
            </w:pPr>
            <w:r w:rsidRPr="00146756">
              <w:rPr>
                <w:b/>
              </w:rPr>
              <w:t>Pavadinimas projekte:</w:t>
            </w:r>
          </w:p>
          <w:p w14:paraId="75249929" w14:textId="2F698A53" w:rsidR="00AF3678" w:rsidRPr="00146756" w:rsidRDefault="00AF3678" w:rsidP="00AF3678">
            <w:pPr>
              <w:rPr>
                <w:b/>
                <w:bCs/>
              </w:rPr>
            </w:pPr>
            <w:r w:rsidRPr="00146756">
              <w:rPr>
                <w:b/>
                <w:bCs/>
              </w:rPr>
              <w:t>S.23. „Leidimo laidoti išdavimas“</w:t>
            </w:r>
          </w:p>
          <w:p w14:paraId="7EEC5E0D" w14:textId="77777777" w:rsidR="00AF3678" w:rsidRPr="00146756" w:rsidRDefault="00AF3678" w:rsidP="00AF3678">
            <w:pPr>
              <w:rPr>
                <w:b/>
              </w:rPr>
            </w:pPr>
          </w:p>
          <w:p w14:paraId="4CE11900" w14:textId="77777777" w:rsidR="00AF3678" w:rsidRPr="00146756" w:rsidRDefault="00AF3678" w:rsidP="00AF3678">
            <w:pPr>
              <w:rPr>
                <w:b/>
                <w:bCs/>
              </w:rPr>
            </w:pPr>
            <w:bookmarkStart w:id="49" w:name="OLE_LINK101"/>
            <w:bookmarkStart w:id="50" w:name="OLE_LINK102"/>
            <w:bookmarkStart w:id="51" w:name="OLE_LINK103"/>
            <w:r w:rsidRPr="00146756">
              <w:rPr>
                <w:b/>
              </w:rPr>
              <w:t>Pavadinimas epaslaugos.lt:</w:t>
            </w:r>
            <w:r w:rsidRPr="00146756">
              <w:rPr>
                <w:b/>
                <w:bCs/>
              </w:rPr>
              <w:t xml:space="preserve"> </w:t>
            </w:r>
          </w:p>
          <w:p w14:paraId="5D6E784B" w14:textId="77777777" w:rsidR="00AF3678" w:rsidRPr="00146756" w:rsidRDefault="00AF3678" w:rsidP="00AF3678">
            <w:pPr>
              <w:rPr>
                <w:b/>
                <w:bCs/>
              </w:rPr>
            </w:pPr>
            <w:r w:rsidRPr="00146756">
              <w:rPr>
                <w:b/>
                <w:bCs/>
              </w:rPr>
              <w:t>Leidimo laidoti išdavimas</w:t>
            </w:r>
            <w:bookmarkEnd w:id="49"/>
            <w:bookmarkEnd w:id="50"/>
            <w:bookmarkEnd w:id="51"/>
          </w:p>
          <w:p w14:paraId="1814A3C5" w14:textId="7288EDA3" w:rsidR="00AF3678" w:rsidRPr="00146756" w:rsidRDefault="00AF3678" w:rsidP="00AF3678">
            <w:pPr>
              <w:rPr>
                <w:b/>
              </w:rPr>
            </w:pPr>
          </w:p>
        </w:tc>
      </w:tr>
      <w:tr w:rsidR="0090059D" w:rsidRPr="00146756" w14:paraId="363DB22A" w14:textId="77777777" w:rsidTr="002E357E">
        <w:tc>
          <w:tcPr>
            <w:tcW w:w="5070" w:type="dxa"/>
            <w:shd w:val="clear" w:color="auto" w:fill="FFC000" w:themeFill="accent4"/>
          </w:tcPr>
          <w:p w14:paraId="7D385B66" w14:textId="12F2E1B5" w:rsidR="0090059D" w:rsidRPr="00146756" w:rsidRDefault="0090059D" w:rsidP="0090059D">
            <w:r w:rsidRPr="00146756">
              <w:rPr>
                <w:rStyle w:val="LLCTekstas"/>
                <w:b/>
              </w:rPr>
              <w:t>Paslaugos pavadinimai pagal atvejus</w:t>
            </w:r>
          </w:p>
        </w:tc>
        <w:tc>
          <w:tcPr>
            <w:tcW w:w="3572" w:type="dxa"/>
            <w:shd w:val="clear" w:color="auto" w:fill="FFC000" w:themeFill="accent4"/>
          </w:tcPr>
          <w:p w14:paraId="76175F86" w14:textId="0AC9AA9C" w:rsidR="0090059D" w:rsidRPr="00146756" w:rsidRDefault="0090059D" w:rsidP="0090059D">
            <w:r w:rsidRPr="00146756">
              <w:rPr>
                <w:b/>
              </w:rPr>
              <w:t>Paslaugos rezultatas</w:t>
            </w:r>
          </w:p>
        </w:tc>
        <w:tc>
          <w:tcPr>
            <w:tcW w:w="1186" w:type="dxa"/>
            <w:shd w:val="clear" w:color="auto" w:fill="FFC000" w:themeFill="accent4"/>
          </w:tcPr>
          <w:p w14:paraId="79B8811A" w14:textId="75A2CB94" w:rsidR="0090059D" w:rsidRPr="00146756" w:rsidRDefault="0090059D" w:rsidP="0090059D">
            <w:pPr>
              <w:rPr>
                <w:color w:val="222222"/>
              </w:rPr>
            </w:pPr>
            <w:r w:rsidRPr="00146756">
              <w:rPr>
                <w:b/>
              </w:rPr>
              <w:t>PAS kodas</w:t>
            </w:r>
          </w:p>
        </w:tc>
      </w:tr>
      <w:tr w:rsidR="0090059D" w:rsidRPr="00146756" w14:paraId="4521CB6A" w14:textId="77777777" w:rsidTr="002E357E">
        <w:tc>
          <w:tcPr>
            <w:tcW w:w="5070" w:type="dxa"/>
            <w:shd w:val="clear" w:color="auto" w:fill="FFC000" w:themeFill="accent4"/>
          </w:tcPr>
          <w:p w14:paraId="2D3D2183" w14:textId="77777777" w:rsidR="0090059D" w:rsidRPr="00146756" w:rsidRDefault="0090059D" w:rsidP="0090059D">
            <w:pPr>
              <w:pStyle w:val="Sraopastraipa"/>
              <w:numPr>
                <w:ilvl w:val="0"/>
                <w:numId w:val="26"/>
              </w:numPr>
              <w:rPr>
                <w:rFonts w:ascii="Times New Roman" w:hAnsi="Times New Roman"/>
              </w:rPr>
            </w:pPr>
            <w:r w:rsidRPr="00146756">
              <w:rPr>
                <w:rFonts w:ascii="Times New Roman" w:hAnsi="Times New Roman"/>
              </w:rPr>
              <w:t>Leidimo laidoti išdavimas</w:t>
            </w:r>
          </w:p>
        </w:tc>
        <w:tc>
          <w:tcPr>
            <w:tcW w:w="3572" w:type="dxa"/>
            <w:shd w:val="clear" w:color="auto" w:fill="FFC000" w:themeFill="accent4"/>
          </w:tcPr>
          <w:p w14:paraId="1D3B7B0E" w14:textId="77777777" w:rsidR="0090059D" w:rsidRPr="00146756" w:rsidRDefault="0090059D" w:rsidP="0090059D">
            <w:r w:rsidRPr="00146756">
              <w:t>Leidimas laidoti.</w:t>
            </w:r>
          </w:p>
        </w:tc>
        <w:tc>
          <w:tcPr>
            <w:tcW w:w="1186" w:type="dxa"/>
            <w:shd w:val="clear" w:color="auto" w:fill="FFC000" w:themeFill="accent4"/>
          </w:tcPr>
          <w:p w14:paraId="3B2291AC" w14:textId="1F4D6BB6" w:rsidR="000B1FD5" w:rsidRPr="00146756" w:rsidRDefault="0090059D" w:rsidP="0090059D">
            <w:pPr>
              <w:rPr>
                <w:color w:val="222222"/>
              </w:rPr>
            </w:pPr>
            <w:r w:rsidRPr="00146756">
              <w:rPr>
                <w:color w:val="222222"/>
              </w:rPr>
              <w:t>PAS3125</w:t>
            </w:r>
          </w:p>
          <w:p w14:paraId="0DEC811C" w14:textId="7F174798" w:rsidR="0090059D" w:rsidRPr="00146756" w:rsidRDefault="0090059D" w:rsidP="0090059D">
            <w:r w:rsidRPr="00146756">
              <w:rPr>
                <w:color w:val="222222"/>
              </w:rPr>
              <w:t>S</w:t>
            </w:r>
          </w:p>
        </w:tc>
      </w:tr>
    </w:tbl>
    <w:p w14:paraId="169320B2" w14:textId="383B4C46" w:rsidR="00191E24" w:rsidRPr="00146756" w:rsidRDefault="00191E24"/>
    <w:tbl>
      <w:tblPr>
        <w:tblStyle w:val="Lentelstinklelis"/>
        <w:tblW w:w="9828" w:type="dxa"/>
        <w:tblLayout w:type="fixed"/>
        <w:tblLook w:val="04A0" w:firstRow="1" w:lastRow="0" w:firstColumn="1" w:lastColumn="0" w:noHBand="0" w:noVBand="1"/>
      </w:tblPr>
      <w:tblGrid>
        <w:gridCol w:w="5211"/>
        <w:gridCol w:w="3431"/>
        <w:gridCol w:w="1186"/>
      </w:tblGrid>
      <w:tr w:rsidR="00A95D9D" w:rsidRPr="00146756" w14:paraId="1998F79C" w14:textId="77777777" w:rsidTr="003F39AC">
        <w:tc>
          <w:tcPr>
            <w:tcW w:w="9828" w:type="dxa"/>
            <w:gridSpan w:val="3"/>
            <w:shd w:val="clear" w:color="auto" w:fill="auto"/>
          </w:tcPr>
          <w:p w14:paraId="69F09D6C" w14:textId="77777777" w:rsidR="00641045" w:rsidRPr="00146756" w:rsidRDefault="00641045" w:rsidP="00A95D9D">
            <w:pPr>
              <w:jc w:val="center"/>
              <w:rPr>
                <w:sz w:val="36"/>
                <w:szCs w:val="36"/>
              </w:rPr>
            </w:pPr>
          </w:p>
          <w:p w14:paraId="74581250" w14:textId="1C1D1FB5" w:rsidR="00EA2502" w:rsidRPr="00146756" w:rsidRDefault="00EA2502" w:rsidP="00A95D9D">
            <w:pPr>
              <w:jc w:val="center"/>
              <w:rPr>
                <w:sz w:val="36"/>
                <w:szCs w:val="36"/>
              </w:rPr>
            </w:pPr>
            <w:r w:rsidRPr="00146756">
              <w:rPr>
                <w:sz w:val="36"/>
                <w:szCs w:val="36"/>
              </w:rPr>
              <w:t xml:space="preserve">Grupė Nr. </w:t>
            </w:r>
            <w:r w:rsidR="00A95D9D" w:rsidRPr="00146756">
              <w:rPr>
                <w:sz w:val="36"/>
                <w:szCs w:val="36"/>
              </w:rPr>
              <w:t>20</w:t>
            </w:r>
            <w:r w:rsidR="00641045" w:rsidRPr="00146756">
              <w:rPr>
                <w:sz w:val="36"/>
                <w:szCs w:val="36"/>
              </w:rPr>
              <w:t>.</w:t>
            </w:r>
          </w:p>
          <w:p w14:paraId="25A9D33E" w14:textId="71C38EE8" w:rsidR="00A95D9D" w:rsidRPr="00146756" w:rsidRDefault="00A95D9D" w:rsidP="00A95D9D">
            <w:pPr>
              <w:jc w:val="center"/>
              <w:rPr>
                <w:sz w:val="36"/>
                <w:szCs w:val="36"/>
              </w:rPr>
            </w:pPr>
            <w:r w:rsidRPr="00146756">
              <w:rPr>
                <w:sz w:val="36"/>
                <w:szCs w:val="36"/>
              </w:rPr>
              <w:t>Savivaldybės ūkis – Transportas</w:t>
            </w:r>
          </w:p>
          <w:p w14:paraId="023B0BD0" w14:textId="77777777" w:rsidR="00641045" w:rsidRPr="00146756" w:rsidRDefault="00641045" w:rsidP="00641045">
            <w:pPr>
              <w:jc w:val="center"/>
              <w:rPr>
                <w:b/>
                <w:sz w:val="24"/>
                <w:szCs w:val="24"/>
              </w:rPr>
            </w:pPr>
          </w:p>
          <w:p w14:paraId="2E40E5C2" w14:textId="77777777" w:rsidR="00A95D9D" w:rsidRPr="00146756" w:rsidRDefault="00641045" w:rsidP="00641045">
            <w:pPr>
              <w:jc w:val="center"/>
              <w:rPr>
                <w:b/>
                <w:sz w:val="24"/>
                <w:szCs w:val="24"/>
              </w:rPr>
            </w:pPr>
            <w:r w:rsidRPr="00146756">
              <w:rPr>
                <w:b/>
                <w:sz w:val="24"/>
                <w:szCs w:val="24"/>
              </w:rPr>
              <w:t xml:space="preserve">Grupės specialistų susirašinėjimo el. paštu adresas: </w:t>
            </w:r>
            <w:r w:rsidR="00A95D9D" w:rsidRPr="00146756">
              <w:rPr>
                <w:b/>
                <w:sz w:val="24"/>
                <w:szCs w:val="24"/>
              </w:rPr>
              <w:t>transportas@emaildodo.com</w:t>
            </w:r>
          </w:p>
          <w:p w14:paraId="7F19BDF2" w14:textId="120C7040" w:rsidR="00641045" w:rsidRPr="00146756" w:rsidRDefault="00641045" w:rsidP="00641045">
            <w:pPr>
              <w:jc w:val="center"/>
              <w:rPr>
                <w:b/>
                <w:sz w:val="24"/>
                <w:szCs w:val="24"/>
              </w:rPr>
            </w:pPr>
          </w:p>
        </w:tc>
      </w:tr>
      <w:tr w:rsidR="00AF3678" w:rsidRPr="00146756" w14:paraId="4502F00C" w14:textId="77777777" w:rsidTr="00F36C54">
        <w:trPr>
          <w:trHeight w:val="1763"/>
        </w:trPr>
        <w:tc>
          <w:tcPr>
            <w:tcW w:w="9828" w:type="dxa"/>
            <w:gridSpan w:val="3"/>
            <w:shd w:val="clear" w:color="auto" w:fill="F2F2F2" w:themeFill="background1" w:themeFillShade="F2"/>
          </w:tcPr>
          <w:p w14:paraId="42C80BCF" w14:textId="77777777" w:rsidR="00AF3678" w:rsidRPr="00146756" w:rsidRDefault="00AF3678" w:rsidP="00A95D9D">
            <w:pPr>
              <w:rPr>
                <w:b/>
                <w:sz w:val="24"/>
                <w:szCs w:val="24"/>
              </w:rPr>
            </w:pPr>
            <w:bookmarkStart w:id="52" w:name="OLE_LINK7"/>
            <w:bookmarkStart w:id="53" w:name="OLE_LINK26"/>
            <w:bookmarkStart w:id="54" w:name="OLE_LINK27"/>
          </w:p>
          <w:p w14:paraId="0F79CCA8" w14:textId="77777777" w:rsidR="00AF3678" w:rsidRPr="00146756" w:rsidRDefault="00AF3678" w:rsidP="00A95D9D">
            <w:pPr>
              <w:rPr>
                <w:b/>
                <w:sz w:val="24"/>
                <w:szCs w:val="24"/>
              </w:rPr>
            </w:pPr>
            <w:r w:rsidRPr="00146756">
              <w:rPr>
                <w:b/>
                <w:sz w:val="24"/>
                <w:szCs w:val="24"/>
              </w:rPr>
              <w:t>Pavadinimas projekte:</w:t>
            </w:r>
          </w:p>
          <w:p w14:paraId="30A1E9C9" w14:textId="61174E17" w:rsidR="00AF3678" w:rsidRPr="00146756" w:rsidRDefault="00AF3678" w:rsidP="00A95D9D">
            <w:pPr>
              <w:rPr>
                <w:sz w:val="24"/>
                <w:szCs w:val="24"/>
              </w:rPr>
            </w:pPr>
            <w:r w:rsidRPr="00146756">
              <w:rPr>
                <w:b/>
                <w:bCs/>
                <w:sz w:val="24"/>
                <w:szCs w:val="24"/>
              </w:rPr>
              <w:t>S.25. „Leidimų važiuoti didžiagabaritėmis ir (ar) sunkiasvorėmis transporto priemonėmis ar jų junginiais savivaldybės keliais išdavimas“</w:t>
            </w:r>
          </w:p>
          <w:bookmarkEnd w:id="52"/>
          <w:bookmarkEnd w:id="53"/>
          <w:bookmarkEnd w:id="54"/>
          <w:p w14:paraId="63259376" w14:textId="561BB2C1" w:rsidR="00AF3678" w:rsidRPr="00146756" w:rsidRDefault="00AF3678" w:rsidP="00A95D9D">
            <w:pPr>
              <w:rPr>
                <w:color w:val="222222"/>
                <w:sz w:val="24"/>
                <w:szCs w:val="24"/>
              </w:rPr>
            </w:pPr>
          </w:p>
          <w:p w14:paraId="4F6FC666" w14:textId="77777777" w:rsidR="00AF3678" w:rsidRPr="00146756" w:rsidRDefault="00AF3678" w:rsidP="00A95D9D">
            <w:pPr>
              <w:rPr>
                <w:b/>
                <w:bCs/>
                <w:sz w:val="24"/>
                <w:szCs w:val="24"/>
              </w:rPr>
            </w:pPr>
            <w:bookmarkStart w:id="55" w:name="OLE_LINK81"/>
            <w:bookmarkStart w:id="56" w:name="OLE_LINK88"/>
            <w:bookmarkStart w:id="57" w:name="OLE_LINK89"/>
            <w:r w:rsidRPr="00146756">
              <w:rPr>
                <w:b/>
                <w:sz w:val="24"/>
                <w:szCs w:val="24"/>
              </w:rPr>
              <w:t>Pavadinimas epaslaugos.lt:</w:t>
            </w:r>
            <w:r w:rsidRPr="00146756">
              <w:rPr>
                <w:b/>
                <w:bCs/>
                <w:sz w:val="24"/>
                <w:szCs w:val="24"/>
              </w:rPr>
              <w:t xml:space="preserve"> </w:t>
            </w:r>
          </w:p>
          <w:p w14:paraId="5F446C18" w14:textId="77777777" w:rsidR="00AF3678" w:rsidRPr="00146756" w:rsidRDefault="00AF3678" w:rsidP="00AF3678">
            <w:pPr>
              <w:rPr>
                <w:b/>
                <w:sz w:val="24"/>
                <w:szCs w:val="24"/>
              </w:rPr>
            </w:pPr>
            <w:r w:rsidRPr="00146756">
              <w:rPr>
                <w:b/>
                <w:bCs/>
                <w:sz w:val="24"/>
                <w:szCs w:val="24"/>
              </w:rPr>
              <w:t xml:space="preserve">Leidimo važiuoti didžiagabarite ir (ar) sunkiasvore transporto priemone ar jos junginiu savivaldybės keliais išdavimas arba jame </w:t>
            </w:r>
            <w:r w:rsidRPr="00146756">
              <w:rPr>
                <w:b/>
                <w:sz w:val="24"/>
                <w:szCs w:val="24"/>
              </w:rPr>
              <w:t>nurodytos transporto priemonės keitimas</w:t>
            </w:r>
            <w:bookmarkEnd w:id="55"/>
            <w:bookmarkEnd w:id="56"/>
            <w:bookmarkEnd w:id="57"/>
          </w:p>
          <w:p w14:paraId="33970E0E" w14:textId="7FA56D40" w:rsidR="002E23E8" w:rsidRPr="00146756" w:rsidRDefault="002E23E8" w:rsidP="00AF3678">
            <w:pPr>
              <w:rPr>
                <w:sz w:val="24"/>
                <w:szCs w:val="24"/>
              </w:rPr>
            </w:pPr>
          </w:p>
        </w:tc>
      </w:tr>
      <w:tr w:rsidR="0090059D" w:rsidRPr="00146756" w14:paraId="4B8AC957" w14:textId="77777777" w:rsidTr="00A13128">
        <w:tc>
          <w:tcPr>
            <w:tcW w:w="5211" w:type="dxa"/>
            <w:shd w:val="clear" w:color="auto" w:fill="auto"/>
          </w:tcPr>
          <w:p w14:paraId="5DDE4415" w14:textId="3B29DDEB" w:rsidR="0090059D" w:rsidRPr="00146756" w:rsidRDefault="0090059D" w:rsidP="0090059D">
            <w:pPr>
              <w:pStyle w:val="Default"/>
              <w:rPr>
                <w:rFonts w:ascii="Times New Roman" w:hAnsi="Times New Roman" w:cs="Times New Roman"/>
                <w:sz w:val="22"/>
                <w:szCs w:val="22"/>
              </w:rPr>
            </w:pPr>
            <w:r w:rsidRPr="00146756">
              <w:rPr>
                <w:rStyle w:val="LLCTekstas"/>
                <w:rFonts w:ascii="Times New Roman" w:hAnsi="Times New Roman" w:cs="Times New Roman"/>
                <w:b/>
                <w:sz w:val="22"/>
                <w:szCs w:val="22"/>
              </w:rPr>
              <w:t>Paslaugos pavadinimai pagal atvejus</w:t>
            </w:r>
          </w:p>
        </w:tc>
        <w:tc>
          <w:tcPr>
            <w:tcW w:w="3431" w:type="dxa"/>
            <w:shd w:val="clear" w:color="auto" w:fill="auto"/>
          </w:tcPr>
          <w:p w14:paraId="32E6D0C4" w14:textId="50336406" w:rsidR="0090059D" w:rsidRPr="00146756" w:rsidRDefault="0090059D" w:rsidP="0090059D">
            <w:pPr>
              <w:autoSpaceDE w:val="0"/>
              <w:autoSpaceDN w:val="0"/>
              <w:adjustRightInd w:val="0"/>
              <w:spacing w:after="17"/>
            </w:pPr>
            <w:r w:rsidRPr="00146756">
              <w:rPr>
                <w:b/>
              </w:rPr>
              <w:t>Paslaugos rezultatas</w:t>
            </w:r>
          </w:p>
        </w:tc>
        <w:tc>
          <w:tcPr>
            <w:tcW w:w="1186" w:type="dxa"/>
            <w:shd w:val="clear" w:color="auto" w:fill="auto"/>
          </w:tcPr>
          <w:p w14:paraId="5BE3C1B3" w14:textId="5E912A59" w:rsidR="0090059D" w:rsidRPr="00146756" w:rsidRDefault="0090059D" w:rsidP="0090059D">
            <w:pPr>
              <w:autoSpaceDE w:val="0"/>
              <w:autoSpaceDN w:val="0"/>
              <w:adjustRightInd w:val="0"/>
              <w:spacing w:after="17"/>
              <w:rPr>
                <w:color w:val="222222"/>
              </w:rPr>
            </w:pPr>
            <w:r w:rsidRPr="00146756">
              <w:rPr>
                <w:b/>
              </w:rPr>
              <w:t>PAS kodas</w:t>
            </w:r>
          </w:p>
        </w:tc>
      </w:tr>
      <w:tr w:rsidR="0090059D" w:rsidRPr="00146756" w14:paraId="538125AE" w14:textId="77777777" w:rsidTr="00A13128">
        <w:tc>
          <w:tcPr>
            <w:tcW w:w="5211" w:type="dxa"/>
            <w:shd w:val="clear" w:color="auto" w:fill="auto"/>
          </w:tcPr>
          <w:p w14:paraId="19665499" w14:textId="77777777" w:rsidR="0090059D" w:rsidRPr="00146756" w:rsidRDefault="0090059D" w:rsidP="0090059D">
            <w:pPr>
              <w:pStyle w:val="Default"/>
              <w:numPr>
                <w:ilvl w:val="0"/>
                <w:numId w:val="28"/>
              </w:numPr>
              <w:rPr>
                <w:rFonts w:ascii="Times New Roman" w:hAnsi="Times New Roman" w:cs="Times New Roman"/>
                <w:sz w:val="22"/>
                <w:szCs w:val="22"/>
                <w:highlight w:val="yellow"/>
              </w:rPr>
            </w:pPr>
            <w:r w:rsidRPr="00146756">
              <w:rPr>
                <w:rFonts w:ascii="Times New Roman" w:hAnsi="Times New Roman" w:cs="Times New Roman"/>
                <w:sz w:val="22"/>
                <w:szCs w:val="22"/>
                <w:highlight w:val="yellow"/>
              </w:rPr>
              <w:t>Leidimo važiuoti didžiagabarite ir (ar) sunkiasvore transporto priemone ar jos junginiu savivaldybės keliais</w:t>
            </w:r>
            <w:r w:rsidRPr="00146756">
              <w:rPr>
                <w:rFonts w:ascii="Times New Roman" w:hAnsi="Times New Roman" w:cs="Times New Roman"/>
                <w:b/>
                <w:sz w:val="22"/>
                <w:szCs w:val="22"/>
                <w:highlight w:val="yellow"/>
              </w:rPr>
              <w:t xml:space="preserve"> išdavimas</w:t>
            </w:r>
          </w:p>
        </w:tc>
        <w:tc>
          <w:tcPr>
            <w:tcW w:w="3431" w:type="dxa"/>
            <w:shd w:val="clear" w:color="auto" w:fill="auto"/>
          </w:tcPr>
          <w:p w14:paraId="05C83A91" w14:textId="77777777" w:rsidR="0090059D" w:rsidRPr="00146756" w:rsidRDefault="0090059D" w:rsidP="0090059D">
            <w:pPr>
              <w:autoSpaceDE w:val="0"/>
              <w:autoSpaceDN w:val="0"/>
              <w:adjustRightInd w:val="0"/>
              <w:spacing w:after="17"/>
              <w:rPr>
                <w:highlight w:val="yellow"/>
              </w:rPr>
            </w:pPr>
            <w:r w:rsidRPr="00146756">
              <w:rPr>
                <w:highlight w:val="yellow"/>
              </w:rPr>
              <w:t>Pranešimas apie parengtą popierinį leidimą važiuoti didžiagabarite ar sunkiasvore transporto priemone ar jų junginiu savivaldybės keliais;</w:t>
            </w:r>
          </w:p>
          <w:p w14:paraId="6D7B7D01" w14:textId="77777777" w:rsidR="0090059D" w:rsidRPr="00146756" w:rsidRDefault="0090059D" w:rsidP="0090059D">
            <w:pPr>
              <w:autoSpaceDE w:val="0"/>
              <w:autoSpaceDN w:val="0"/>
              <w:adjustRightInd w:val="0"/>
              <w:rPr>
                <w:highlight w:val="yellow"/>
              </w:rPr>
            </w:pPr>
          </w:p>
          <w:p w14:paraId="35776F46" w14:textId="77777777" w:rsidR="0090059D" w:rsidRPr="00146756" w:rsidRDefault="0090059D" w:rsidP="0090059D">
            <w:pPr>
              <w:autoSpaceDE w:val="0"/>
              <w:autoSpaceDN w:val="0"/>
              <w:adjustRightInd w:val="0"/>
              <w:rPr>
                <w:highlight w:val="yellow"/>
              </w:rPr>
            </w:pPr>
            <w:r w:rsidRPr="00146756">
              <w:rPr>
                <w:highlight w:val="yellow"/>
              </w:rPr>
              <w:t xml:space="preserve">Raštas apie neišduotą leidimą. </w:t>
            </w:r>
          </w:p>
          <w:p w14:paraId="41F49716" w14:textId="77777777" w:rsidR="0090059D" w:rsidRPr="00146756" w:rsidRDefault="0090059D" w:rsidP="0090059D">
            <w:pPr>
              <w:autoSpaceDE w:val="0"/>
              <w:autoSpaceDN w:val="0"/>
              <w:adjustRightInd w:val="0"/>
              <w:rPr>
                <w:highlight w:val="yellow"/>
              </w:rPr>
            </w:pPr>
          </w:p>
          <w:p w14:paraId="5F550BD8" w14:textId="77777777" w:rsidR="0090059D" w:rsidRPr="00146756" w:rsidRDefault="0090059D" w:rsidP="0090059D">
            <w:pPr>
              <w:autoSpaceDE w:val="0"/>
              <w:autoSpaceDN w:val="0"/>
              <w:adjustRightInd w:val="0"/>
              <w:rPr>
                <w:highlight w:val="yellow"/>
              </w:rPr>
            </w:pPr>
          </w:p>
          <w:p w14:paraId="5CB44A0A" w14:textId="77777777" w:rsidR="0090059D" w:rsidRPr="00146756" w:rsidRDefault="0090059D" w:rsidP="0090059D">
            <w:pPr>
              <w:autoSpaceDE w:val="0"/>
              <w:autoSpaceDN w:val="0"/>
              <w:adjustRightInd w:val="0"/>
              <w:rPr>
                <w:highlight w:val="yellow"/>
              </w:rPr>
            </w:pPr>
            <w:r w:rsidRPr="00146756">
              <w:rPr>
                <w:highlight w:val="yellow"/>
              </w:rPr>
              <w:t xml:space="preserve">Paslaugos rezultatai gali pasikeisti, priklausomai nuo teisės aktų pakeitimų ir/ar kuriamų registrų: </w:t>
            </w:r>
          </w:p>
          <w:p w14:paraId="0B89430B" w14:textId="77777777" w:rsidR="0090059D" w:rsidRPr="00146756" w:rsidRDefault="0090059D" w:rsidP="0090059D">
            <w:pPr>
              <w:autoSpaceDE w:val="0"/>
              <w:autoSpaceDN w:val="0"/>
              <w:adjustRightInd w:val="0"/>
              <w:rPr>
                <w:highlight w:val="yellow"/>
              </w:rPr>
            </w:pPr>
          </w:p>
          <w:p w14:paraId="2BDDB592" w14:textId="77777777" w:rsidR="0090059D" w:rsidRPr="00146756" w:rsidRDefault="0090059D" w:rsidP="0090059D">
            <w:pPr>
              <w:autoSpaceDE w:val="0"/>
              <w:autoSpaceDN w:val="0"/>
              <w:adjustRightInd w:val="0"/>
              <w:rPr>
                <w:highlight w:val="yellow"/>
              </w:rPr>
            </w:pPr>
            <w:r w:rsidRPr="00146756">
              <w:rPr>
                <w:highlight w:val="yellow"/>
              </w:rPr>
              <w:t xml:space="preserve">Jei bus atlikti teisės aktų pakeitimai, numatantys leidimo išdavimą elektronine forma, paslaugos rezultatas bus: </w:t>
            </w:r>
          </w:p>
          <w:p w14:paraId="738B5AD5" w14:textId="77777777" w:rsidR="0090059D" w:rsidRPr="00146756" w:rsidRDefault="0090059D" w:rsidP="0090059D">
            <w:pPr>
              <w:autoSpaceDE w:val="0"/>
              <w:autoSpaceDN w:val="0"/>
              <w:adjustRightInd w:val="0"/>
              <w:spacing w:after="14"/>
              <w:rPr>
                <w:highlight w:val="yellow"/>
              </w:rPr>
            </w:pPr>
            <w:r w:rsidRPr="00146756">
              <w:rPr>
                <w:highlight w:val="yellow"/>
              </w:rPr>
              <w:t xml:space="preserve">1. Elektroninis leidimas važiuoti didžiagabarite ar sunkiasvore transporto priemone ar jų junginiu savivaldybės keliais; </w:t>
            </w:r>
          </w:p>
          <w:p w14:paraId="44289171" w14:textId="77777777" w:rsidR="0090059D" w:rsidRPr="00146756" w:rsidRDefault="0090059D" w:rsidP="0090059D">
            <w:pPr>
              <w:autoSpaceDE w:val="0"/>
              <w:autoSpaceDN w:val="0"/>
              <w:adjustRightInd w:val="0"/>
              <w:rPr>
                <w:highlight w:val="yellow"/>
              </w:rPr>
            </w:pPr>
            <w:r w:rsidRPr="00146756">
              <w:rPr>
                <w:highlight w:val="yellow"/>
              </w:rPr>
              <w:t xml:space="preserve">2. Raštas apie neišduotą leidimą. </w:t>
            </w:r>
          </w:p>
          <w:p w14:paraId="636083D3" w14:textId="77777777" w:rsidR="0090059D" w:rsidRPr="00146756" w:rsidRDefault="0090059D" w:rsidP="0090059D">
            <w:pPr>
              <w:autoSpaceDE w:val="0"/>
              <w:autoSpaceDN w:val="0"/>
              <w:adjustRightInd w:val="0"/>
              <w:rPr>
                <w:highlight w:val="yellow"/>
              </w:rPr>
            </w:pPr>
          </w:p>
          <w:p w14:paraId="08AE2573" w14:textId="77777777" w:rsidR="0090059D" w:rsidRPr="00146756" w:rsidRDefault="0090059D" w:rsidP="0090059D">
            <w:pPr>
              <w:autoSpaceDE w:val="0"/>
              <w:autoSpaceDN w:val="0"/>
              <w:adjustRightInd w:val="0"/>
              <w:rPr>
                <w:highlight w:val="yellow"/>
              </w:rPr>
            </w:pPr>
            <w:r w:rsidRPr="00146756">
              <w:rPr>
                <w:highlight w:val="yellow"/>
              </w:rPr>
              <w:lastRenderedPageBreak/>
              <w:t xml:space="preserve">Jei valstybės lygiu bus sukurtas ir pradės veikti Licencijų registras, kuriame bus tvarkomi šios paslaugos metu išduodami leidimai, paslaugos rezultatas bus: </w:t>
            </w:r>
          </w:p>
          <w:p w14:paraId="1BDF608E" w14:textId="77777777" w:rsidR="0090059D" w:rsidRPr="00146756" w:rsidRDefault="0090059D" w:rsidP="0090059D">
            <w:pPr>
              <w:autoSpaceDE w:val="0"/>
              <w:autoSpaceDN w:val="0"/>
              <w:adjustRightInd w:val="0"/>
              <w:spacing w:after="14"/>
              <w:rPr>
                <w:highlight w:val="yellow"/>
              </w:rPr>
            </w:pPr>
            <w:r w:rsidRPr="00146756">
              <w:rPr>
                <w:highlight w:val="yellow"/>
              </w:rPr>
              <w:t xml:space="preserve">1. Pranešimas apie Licencijų registre užregistruotą leidimą važiuoti didžiagabarite ar sunkiasvore transporto priemone ar jų junginiu savivaldybės keliais; </w:t>
            </w:r>
          </w:p>
          <w:p w14:paraId="6387EEC4" w14:textId="77777777" w:rsidR="0090059D" w:rsidRPr="00146756" w:rsidRDefault="0090059D" w:rsidP="0090059D">
            <w:pPr>
              <w:autoSpaceDE w:val="0"/>
              <w:autoSpaceDN w:val="0"/>
              <w:adjustRightInd w:val="0"/>
              <w:rPr>
                <w:highlight w:val="yellow"/>
              </w:rPr>
            </w:pPr>
            <w:r w:rsidRPr="00146756">
              <w:rPr>
                <w:highlight w:val="yellow"/>
              </w:rPr>
              <w:t xml:space="preserve">2. Raštas apie neišduotą leidimą. </w:t>
            </w:r>
          </w:p>
        </w:tc>
        <w:tc>
          <w:tcPr>
            <w:tcW w:w="1186" w:type="dxa"/>
            <w:shd w:val="clear" w:color="auto" w:fill="auto"/>
          </w:tcPr>
          <w:p w14:paraId="7FA3CF8B" w14:textId="7D52183E" w:rsidR="005C6943" w:rsidRDefault="005C6943" w:rsidP="0090059D">
            <w:pPr>
              <w:autoSpaceDE w:val="0"/>
              <w:autoSpaceDN w:val="0"/>
              <w:adjustRightInd w:val="0"/>
              <w:spacing w:after="17"/>
              <w:rPr>
                <w:color w:val="222222"/>
              </w:rPr>
            </w:pPr>
            <w:r w:rsidRPr="00146756">
              <w:rPr>
                <w:color w:val="222222"/>
              </w:rPr>
              <w:lastRenderedPageBreak/>
              <w:t>PAS3140</w:t>
            </w:r>
          </w:p>
          <w:p w14:paraId="20F0641A" w14:textId="77777777" w:rsidR="0075477E" w:rsidRDefault="0075477E" w:rsidP="0090059D">
            <w:pPr>
              <w:autoSpaceDE w:val="0"/>
              <w:autoSpaceDN w:val="0"/>
              <w:adjustRightInd w:val="0"/>
              <w:spacing w:after="17"/>
              <w:rPr>
                <w:color w:val="222222"/>
              </w:rPr>
            </w:pPr>
          </w:p>
          <w:p w14:paraId="413D09EB" w14:textId="08577AAF" w:rsidR="0075477E" w:rsidRPr="0075477E" w:rsidRDefault="0075477E" w:rsidP="0090059D">
            <w:pPr>
              <w:autoSpaceDE w:val="0"/>
              <w:autoSpaceDN w:val="0"/>
              <w:adjustRightInd w:val="0"/>
              <w:spacing w:after="17"/>
              <w:rPr>
                <w:color w:val="222222"/>
                <w:highlight w:val="cyan"/>
              </w:rPr>
            </w:pPr>
            <w:r w:rsidRPr="0075477E">
              <w:rPr>
                <w:color w:val="222222"/>
                <w:highlight w:val="cyan"/>
              </w:rPr>
              <w:t>PAS30688</w:t>
            </w:r>
          </w:p>
          <w:p w14:paraId="70DFC478" w14:textId="17C4CC5F" w:rsidR="0090059D" w:rsidRPr="00146756" w:rsidRDefault="0090059D" w:rsidP="0090059D">
            <w:pPr>
              <w:autoSpaceDE w:val="0"/>
              <w:autoSpaceDN w:val="0"/>
              <w:adjustRightInd w:val="0"/>
              <w:spacing w:after="17"/>
              <w:rPr>
                <w:highlight w:val="yellow"/>
              </w:rPr>
            </w:pPr>
          </w:p>
        </w:tc>
      </w:tr>
      <w:tr w:rsidR="0090059D" w:rsidRPr="00146756" w14:paraId="5332E865" w14:textId="77777777" w:rsidTr="00A13128">
        <w:tc>
          <w:tcPr>
            <w:tcW w:w="5211" w:type="dxa"/>
            <w:shd w:val="clear" w:color="auto" w:fill="auto"/>
          </w:tcPr>
          <w:p w14:paraId="1C8F683E" w14:textId="77777777" w:rsidR="0090059D" w:rsidRPr="00146756" w:rsidRDefault="0090059D" w:rsidP="0090059D">
            <w:pPr>
              <w:pStyle w:val="Sraopastraipa"/>
              <w:numPr>
                <w:ilvl w:val="0"/>
                <w:numId w:val="28"/>
              </w:numPr>
              <w:rPr>
                <w:rFonts w:ascii="Times New Roman" w:hAnsi="Times New Roman"/>
                <w:highlight w:val="yellow"/>
              </w:rPr>
            </w:pPr>
            <w:r w:rsidRPr="00146756">
              <w:rPr>
                <w:rFonts w:ascii="Times New Roman" w:hAnsi="Times New Roman"/>
                <w:highlight w:val="yellow"/>
              </w:rPr>
              <w:t xml:space="preserve">Leidime važiuoti didžiagabarite ir (ar) sunkiasvore transporto priemone ar jos junginiu savivaldybės keliais </w:t>
            </w:r>
            <w:bookmarkStart w:id="58" w:name="OLE_LINK28"/>
            <w:bookmarkStart w:id="59" w:name="OLE_LINK79"/>
            <w:bookmarkStart w:id="60" w:name="OLE_LINK80"/>
            <w:r w:rsidRPr="00146756">
              <w:rPr>
                <w:rFonts w:ascii="Times New Roman" w:hAnsi="Times New Roman"/>
                <w:b/>
                <w:highlight w:val="yellow"/>
              </w:rPr>
              <w:t>nurodytos transporto priemonės keitimas</w:t>
            </w:r>
            <w:bookmarkEnd w:id="58"/>
            <w:bookmarkEnd w:id="59"/>
            <w:bookmarkEnd w:id="60"/>
          </w:p>
        </w:tc>
        <w:tc>
          <w:tcPr>
            <w:tcW w:w="3431" w:type="dxa"/>
            <w:shd w:val="clear" w:color="auto" w:fill="auto"/>
          </w:tcPr>
          <w:p w14:paraId="449ED8CE" w14:textId="77777777" w:rsidR="0090059D" w:rsidRPr="00146756" w:rsidRDefault="0090059D" w:rsidP="0090059D">
            <w:pPr>
              <w:autoSpaceDE w:val="0"/>
              <w:autoSpaceDN w:val="0"/>
              <w:adjustRightInd w:val="0"/>
              <w:spacing w:after="14"/>
              <w:rPr>
                <w:highlight w:val="yellow"/>
              </w:rPr>
            </w:pPr>
            <w:r w:rsidRPr="00146756">
              <w:rPr>
                <w:highlight w:val="yellow"/>
              </w:rPr>
              <w:t xml:space="preserve">Pranešimas apie parengtą atnaujintą popierinį leidimą mėnesiui arba metams važiuoti didžiagabarite ar sunkiasvore transporto priemone ar jų junginiu savivaldybės keliais; </w:t>
            </w:r>
          </w:p>
          <w:p w14:paraId="1CF03F37" w14:textId="77777777" w:rsidR="0090059D" w:rsidRPr="00146756" w:rsidRDefault="0090059D" w:rsidP="0090059D">
            <w:pPr>
              <w:autoSpaceDE w:val="0"/>
              <w:autoSpaceDN w:val="0"/>
              <w:adjustRightInd w:val="0"/>
              <w:rPr>
                <w:highlight w:val="yellow"/>
              </w:rPr>
            </w:pPr>
          </w:p>
          <w:p w14:paraId="47B5D56E" w14:textId="77777777" w:rsidR="0090059D" w:rsidRPr="00146756" w:rsidRDefault="0090059D" w:rsidP="0090059D">
            <w:pPr>
              <w:autoSpaceDE w:val="0"/>
              <w:autoSpaceDN w:val="0"/>
              <w:adjustRightInd w:val="0"/>
              <w:rPr>
                <w:highlight w:val="yellow"/>
              </w:rPr>
            </w:pPr>
            <w:r w:rsidRPr="00146756">
              <w:rPr>
                <w:highlight w:val="yellow"/>
              </w:rPr>
              <w:t xml:space="preserve">Raštas apie neišduotą leidimą. </w:t>
            </w:r>
          </w:p>
          <w:p w14:paraId="25C9BC7F" w14:textId="77777777" w:rsidR="0090059D" w:rsidRPr="00146756" w:rsidRDefault="0090059D" w:rsidP="0090059D">
            <w:pPr>
              <w:rPr>
                <w:highlight w:val="yellow"/>
              </w:rPr>
            </w:pPr>
          </w:p>
          <w:p w14:paraId="47511E51" w14:textId="77777777" w:rsidR="0090059D" w:rsidRPr="00146756" w:rsidRDefault="0090059D" w:rsidP="0090059D">
            <w:pPr>
              <w:rPr>
                <w:highlight w:val="yellow"/>
              </w:rPr>
            </w:pPr>
          </w:p>
          <w:p w14:paraId="0E04DC86" w14:textId="77777777" w:rsidR="0090059D" w:rsidRPr="00146756" w:rsidRDefault="0090059D" w:rsidP="0090059D">
            <w:pPr>
              <w:autoSpaceDE w:val="0"/>
              <w:autoSpaceDN w:val="0"/>
              <w:adjustRightInd w:val="0"/>
              <w:rPr>
                <w:highlight w:val="yellow"/>
              </w:rPr>
            </w:pPr>
            <w:r w:rsidRPr="00146756">
              <w:rPr>
                <w:highlight w:val="yellow"/>
              </w:rPr>
              <w:t xml:space="preserve">Paslaugos rezultatai gali pasikeisti, priklausomai nuo teisės aktų pakeitimų ir/ar kuriamų registrų: </w:t>
            </w:r>
          </w:p>
          <w:p w14:paraId="6B8CC503" w14:textId="77777777" w:rsidR="0090059D" w:rsidRPr="00146756" w:rsidRDefault="0090059D" w:rsidP="0090059D">
            <w:pPr>
              <w:autoSpaceDE w:val="0"/>
              <w:autoSpaceDN w:val="0"/>
              <w:adjustRightInd w:val="0"/>
              <w:rPr>
                <w:highlight w:val="yellow"/>
              </w:rPr>
            </w:pPr>
          </w:p>
          <w:p w14:paraId="126EF71C" w14:textId="77777777" w:rsidR="0090059D" w:rsidRPr="00146756" w:rsidRDefault="0090059D" w:rsidP="0090059D">
            <w:pPr>
              <w:autoSpaceDE w:val="0"/>
              <w:autoSpaceDN w:val="0"/>
              <w:adjustRightInd w:val="0"/>
              <w:rPr>
                <w:highlight w:val="yellow"/>
              </w:rPr>
            </w:pPr>
            <w:r w:rsidRPr="00146756">
              <w:rPr>
                <w:highlight w:val="yellow"/>
              </w:rPr>
              <w:t xml:space="preserve">Jei bus atlikti teisės aktų pakeitimai, numatantys leidimo išdavimą elektronine forma, paslaugos rezultatas bus: </w:t>
            </w:r>
          </w:p>
          <w:p w14:paraId="460A99C1" w14:textId="77777777" w:rsidR="0090059D" w:rsidRPr="00146756" w:rsidRDefault="0090059D" w:rsidP="0090059D">
            <w:pPr>
              <w:autoSpaceDE w:val="0"/>
              <w:autoSpaceDN w:val="0"/>
              <w:adjustRightInd w:val="0"/>
              <w:spacing w:after="14"/>
              <w:rPr>
                <w:highlight w:val="yellow"/>
              </w:rPr>
            </w:pPr>
            <w:r w:rsidRPr="00146756">
              <w:rPr>
                <w:highlight w:val="yellow"/>
              </w:rPr>
              <w:t xml:space="preserve">1. Elektroninis leidimas važiuoti didžiagabarite ar sunkiasvore transporto priemone ar jų junginiu savivaldybės keliais; </w:t>
            </w:r>
          </w:p>
          <w:p w14:paraId="1FB95DE0" w14:textId="77777777" w:rsidR="0090059D" w:rsidRPr="00146756" w:rsidRDefault="0090059D" w:rsidP="0090059D">
            <w:pPr>
              <w:autoSpaceDE w:val="0"/>
              <w:autoSpaceDN w:val="0"/>
              <w:adjustRightInd w:val="0"/>
              <w:rPr>
                <w:highlight w:val="yellow"/>
              </w:rPr>
            </w:pPr>
            <w:r w:rsidRPr="00146756">
              <w:rPr>
                <w:highlight w:val="yellow"/>
              </w:rPr>
              <w:t xml:space="preserve">2. Raštas apie neišduotą leidimą. </w:t>
            </w:r>
          </w:p>
          <w:p w14:paraId="25532F45" w14:textId="77777777" w:rsidR="0090059D" w:rsidRPr="00146756" w:rsidRDefault="0090059D" w:rsidP="0090059D">
            <w:pPr>
              <w:autoSpaceDE w:val="0"/>
              <w:autoSpaceDN w:val="0"/>
              <w:adjustRightInd w:val="0"/>
              <w:rPr>
                <w:highlight w:val="yellow"/>
              </w:rPr>
            </w:pPr>
          </w:p>
          <w:p w14:paraId="03493C31" w14:textId="77777777" w:rsidR="0090059D" w:rsidRPr="00146756" w:rsidRDefault="0090059D" w:rsidP="0090059D">
            <w:pPr>
              <w:autoSpaceDE w:val="0"/>
              <w:autoSpaceDN w:val="0"/>
              <w:adjustRightInd w:val="0"/>
              <w:rPr>
                <w:highlight w:val="yellow"/>
              </w:rPr>
            </w:pPr>
            <w:r w:rsidRPr="00146756">
              <w:rPr>
                <w:highlight w:val="yellow"/>
              </w:rPr>
              <w:t xml:space="preserve">Jei valstybės lygiu bus sukurtas ir pradės veikti Licencijų registras, kuriame bus tvarkomi šios paslaugos metu išduodami leidimai, paslaugos rezultatas bus: </w:t>
            </w:r>
          </w:p>
          <w:p w14:paraId="2B96DA46" w14:textId="77777777" w:rsidR="0090059D" w:rsidRPr="00146756" w:rsidRDefault="0090059D" w:rsidP="0090059D">
            <w:pPr>
              <w:autoSpaceDE w:val="0"/>
              <w:autoSpaceDN w:val="0"/>
              <w:adjustRightInd w:val="0"/>
              <w:spacing w:after="14"/>
              <w:rPr>
                <w:highlight w:val="yellow"/>
              </w:rPr>
            </w:pPr>
            <w:r w:rsidRPr="00146756">
              <w:rPr>
                <w:highlight w:val="yellow"/>
              </w:rPr>
              <w:t xml:space="preserve">1. Pranešimas apie Licencijų registre užregistruotą leidimą važiuoti didžiagabarite ar sunkiasvore transporto priemone ar jų junginiu savivaldybės keliais; </w:t>
            </w:r>
          </w:p>
          <w:p w14:paraId="55408B4B" w14:textId="77777777" w:rsidR="0090059D" w:rsidRPr="00146756" w:rsidRDefault="0090059D" w:rsidP="0090059D">
            <w:pPr>
              <w:rPr>
                <w:highlight w:val="yellow"/>
              </w:rPr>
            </w:pPr>
            <w:r w:rsidRPr="00146756">
              <w:rPr>
                <w:highlight w:val="yellow"/>
              </w:rPr>
              <w:t>2. Raštas apie neišduotą leidimą.</w:t>
            </w:r>
          </w:p>
        </w:tc>
        <w:tc>
          <w:tcPr>
            <w:tcW w:w="1186" w:type="dxa"/>
            <w:shd w:val="clear" w:color="auto" w:fill="auto"/>
          </w:tcPr>
          <w:p w14:paraId="282CA140" w14:textId="2A0E6F75" w:rsidR="0090059D" w:rsidRPr="00514F6C" w:rsidRDefault="005C6943" w:rsidP="00514F6C">
            <w:pPr>
              <w:autoSpaceDE w:val="0"/>
              <w:autoSpaceDN w:val="0"/>
              <w:adjustRightInd w:val="0"/>
              <w:spacing w:after="17"/>
              <w:rPr>
                <w:color w:val="222222"/>
              </w:rPr>
            </w:pPr>
            <w:r w:rsidRPr="005E2CE7">
              <w:rPr>
                <w:color w:val="222222"/>
              </w:rPr>
              <w:t>PAS3141</w:t>
            </w:r>
          </w:p>
        </w:tc>
      </w:tr>
      <w:tr w:rsidR="0090059D" w:rsidRPr="00146756" w14:paraId="49F07A0F" w14:textId="77777777" w:rsidTr="00481288">
        <w:trPr>
          <w:trHeight w:val="2378"/>
        </w:trPr>
        <w:tc>
          <w:tcPr>
            <w:tcW w:w="9828" w:type="dxa"/>
            <w:gridSpan w:val="3"/>
            <w:shd w:val="clear" w:color="auto" w:fill="F2F2F2" w:themeFill="background1" w:themeFillShade="F2"/>
          </w:tcPr>
          <w:p w14:paraId="3733FBEA" w14:textId="77777777" w:rsidR="0090059D" w:rsidRPr="00146756" w:rsidRDefault="0090059D" w:rsidP="0090059D">
            <w:pPr>
              <w:rPr>
                <w:b/>
                <w:sz w:val="24"/>
                <w:szCs w:val="24"/>
              </w:rPr>
            </w:pPr>
          </w:p>
          <w:p w14:paraId="241E3DC2" w14:textId="77777777" w:rsidR="0090059D" w:rsidRPr="00146756" w:rsidRDefault="0090059D" w:rsidP="0090059D">
            <w:pPr>
              <w:rPr>
                <w:b/>
                <w:sz w:val="24"/>
                <w:szCs w:val="24"/>
              </w:rPr>
            </w:pPr>
            <w:r w:rsidRPr="00146756">
              <w:rPr>
                <w:b/>
                <w:sz w:val="24"/>
                <w:szCs w:val="24"/>
              </w:rPr>
              <w:t>Pavadinimas projekte:</w:t>
            </w:r>
          </w:p>
          <w:p w14:paraId="044B68FC" w14:textId="77777777" w:rsidR="0090059D" w:rsidRPr="00146756" w:rsidRDefault="0090059D" w:rsidP="0090059D">
            <w:pPr>
              <w:rPr>
                <w:b/>
                <w:bCs/>
              </w:rPr>
            </w:pPr>
            <w:r w:rsidRPr="00146756">
              <w:rPr>
                <w:b/>
                <w:bCs/>
              </w:rPr>
              <w:t>S.27. Licencijos ir licencijos dublikatų verstis keleivių vežimu autobusais vietinio susisiekimo maršrutais išdavimas, pakeitimas ir galiojimo laiko pratęsimas. S28. Licencijos kopijos keleiviams vežti naudojamai transporto priemonei vietinio susisiekimo maršrutais išdavimas, pakeitimas ir galiojimo pratęsimas.</w:t>
            </w:r>
          </w:p>
          <w:p w14:paraId="062E3164" w14:textId="5C073009" w:rsidR="0090059D" w:rsidRPr="00146756" w:rsidRDefault="0090059D" w:rsidP="0090059D">
            <w:r w:rsidRPr="00146756">
              <w:t xml:space="preserve"> </w:t>
            </w:r>
          </w:p>
          <w:p w14:paraId="1ACAB4B8" w14:textId="77777777" w:rsidR="0090059D" w:rsidRPr="00146756" w:rsidRDefault="0090059D" w:rsidP="0090059D">
            <w:pPr>
              <w:rPr>
                <w:b/>
                <w:bCs/>
              </w:rPr>
            </w:pPr>
            <w:bookmarkStart w:id="61" w:name="OLE_LINK126"/>
            <w:bookmarkStart w:id="62" w:name="OLE_LINK127"/>
            <w:bookmarkStart w:id="63" w:name="OLE_LINK128"/>
            <w:r w:rsidRPr="00146756">
              <w:rPr>
                <w:b/>
              </w:rPr>
              <w:t>Pavadinimas epaslaugos.lt:</w:t>
            </w:r>
            <w:r w:rsidRPr="00146756">
              <w:rPr>
                <w:b/>
                <w:bCs/>
              </w:rPr>
              <w:t xml:space="preserve"> </w:t>
            </w:r>
          </w:p>
          <w:p w14:paraId="5D45DBCC" w14:textId="77777777" w:rsidR="0090059D" w:rsidRPr="00146756" w:rsidRDefault="0090059D" w:rsidP="0090059D">
            <w:pPr>
              <w:rPr>
                <w:b/>
                <w:bCs/>
              </w:rPr>
            </w:pPr>
            <w:r w:rsidRPr="00146756">
              <w:rPr>
                <w:b/>
                <w:bCs/>
              </w:rPr>
              <w:t>Licencijos ar licencijos kopijos verstis keleivių vežimu autobusais vietinio susisiekimo maršrutais išdavimas, dublikato išdavimas, duomenų atnaujinimas, pratęsimas ar panaikinimas</w:t>
            </w:r>
            <w:bookmarkEnd w:id="61"/>
            <w:bookmarkEnd w:id="62"/>
            <w:bookmarkEnd w:id="63"/>
          </w:p>
          <w:p w14:paraId="497934EE" w14:textId="71E17E29" w:rsidR="0090059D" w:rsidRPr="00146756" w:rsidRDefault="0090059D" w:rsidP="0090059D"/>
        </w:tc>
      </w:tr>
      <w:tr w:rsidR="0090059D" w:rsidRPr="00146756" w14:paraId="0547D627" w14:textId="77777777" w:rsidTr="00A13128">
        <w:tc>
          <w:tcPr>
            <w:tcW w:w="5211" w:type="dxa"/>
            <w:shd w:val="clear" w:color="auto" w:fill="auto"/>
          </w:tcPr>
          <w:p w14:paraId="662E74BE" w14:textId="019B9E5D" w:rsidR="0090059D" w:rsidRPr="00146756" w:rsidRDefault="0090059D" w:rsidP="0090059D">
            <w:r w:rsidRPr="00146756">
              <w:rPr>
                <w:rStyle w:val="LLCTekstas"/>
                <w:b/>
              </w:rPr>
              <w:lastRenderedPageBreak/>
              <w:t>Paslaugos pavadinimai pagal atvejus</w:t>
            </w:r>
          </w:p>
        </w:tc>
        <w:tc>
          <w:tcPr>
            <w:tcW w:w="3431" w:type="dxa"/>
            <w:shd w:val="clear" w:color="auto" w:fill="auto"/>
          </w:tcPr>
          <w:p w14:paraId="1F41840D" w14:textId="4A170EBB" w:rsidR="0090059D" w:rsidRPr="00146756" w:rsidRDefault="0090059D" w:rsidP="0090059D">
            <w:pPr>
              <w:autoSpaceDE w:val="0"/>
              <w:autoSpaceDN w:val="0"/>
              <w:adjustRightInd w:val="0"/>
              <w:spacing w:after="14"/>
            </w:pPr>
            <w:r w:rsidRPr="00146756">
              <w:rPr>
                <w:b/>
              </w:rPr>
              <w:t>Paslaugos rezultatas</w:t>
            </w:r>
          </w:p>
        </w:tc>
        <w:tc>
          <w:tcPr>
            <w:tcW w:w="1186" w:type="dxa"/>
            <w:shd w:val="clear" w:color="auto" w:fill="auto"/>
          </w:tcPr>
          <w:p w14:paraId="2F73B732" w14:textId="719CF792" w:rsidR="0090059D" w:rsidRPr="00146756" w:rsidRDefault="0090059D" w:rsidP="0090059D">
            <w:pPr>
              <w:rPr>
                <w:color w:val="222222"/>
              </w:rPr>
            </w:pPr>
            <w:r w:rsidRPr="00146756">
              <w:rPr>
                <w:b/>
              </w:rPr>
              <w:t>PAS kodas</w:t>
            </w:r>
          </w:p>
        </w:tc>
      </w:tr>
      <w:tr w:rsidR="0090059D" w:rsidRPr="00146756" w14:paraId="1CFD3B39" w14:textId="77777777" w:rsidTr="00A13128">
        <w:tc>
          <w:tcPr>
            <w:tcW w:w="5211" w:type="dxa"/>
            <w:shd w:val="clear" w:color="auto" w:fill="auto"/>
          </w:tcPr>
          <w:p w14:paraId="31A3A3DA" w14:textId="15920DF9" w:rsidR="00DC6673" w:rsidRDefault="00DC6673" w:rsidP="0090059D">
            <w:r>
              <w:t xml:space="preserve">1. </w:t>
            </w:r>
            <w:r w:rsidRPr="00DC6673">
              <w:rPr>
                <w:b/>
              </w:rPr>
              <w:t>Licencijos</w:t>
            </w:r>
            <w:r w:rsidRPr="00DC6673">
              <w:t xml:space="preserve"> verstis keleivių vežimu autobusais vietinio susisiekimo maršrutais </w:t>
            </w:r>
            <w:r w:rsidRPr="00DC6673">
              <w:rPr>
                <w:b/>
              </w:rPr>
              <w:t>išdavimas, atnaujinimas, pratęsimas ar panaikinimas</w:t>
            </w:r>
          </w:p>
          <w:p w14:paraId="6DD1A9AD" w14:textId="77777777" w:rsidR="00DC6673" w:rsidRDefault="00DC6673" w:rsidP="0090059D"/>
          <w:p w14:paraId="2DE5972E" w14:textId="5BE57DAD" w:rsidR="00DC6673" w:rsidRDefault="00DC6673" w:rsidP="0090059D">
            <w:r>
              <w:t>Atvejai:</w:t>
            </w:r>
          </w:p>
          <w:p w14:paraId="78ABF475" w14:textId="0E133802" w:rsidR="0090059D" w:rsidRDefault="00DC6673" w:rsidP="00DC6673">
            <w:pPr>
              <w:ind w:left="284"/>
              <w:rPr>
                <w:b/>
              </w:rPr>
            </w:pPr>
            <w:r>
              <w:t xml:space="preserve">A. </w:t>
            </w:r>
            <w:r w:rsidR="0090059D" w:rsidRPr="00DC6673">
              <w:rPr>
                <w:b/>
              </w:rPr>
              <w:t>Licencijos</w:t>
            </w:r>
            <w:r w:rsidR="0090059D" w:rsidRPr="00146756">
              <w:t xml:space="preserve"> verstis keleivių vežimu autobusais vietinio susisiekimo maršrutais </w:t>
            </w:r>
            <w:r w:rsidR="0090059D" w:rsidRPr="00146756">
              <w:rPr>
                <w:b/>
              </w:rPr>
              <w:t>išdavimas</w:t>
            </w:r>
          </w:p>
          <w:p w14:paraId="522B02CA" w14:textId="61F1D7EC" w:rsidR="00DC6673" w:rsidRDefault="00DC6673" w:rsidP="00DC6673">
            <w:pPr>
              <w:ind w:left="284"/>
            </w:pPr>
            <w:r>
              <w:t xml:space="preserve">B. </w:t>
            </w:r>
            <w:r w:rsidRPr="00DC6673">
              <w:rPr>
                <w:b/>
              </w:rPr>
              <w:t>Licencijos</w:t>
            </w:r>
            <w:r>
              <w:t xml:space="preserve"> verstis keleivių vežimu autobusais vietinio susisiekimo maršrutais </w:t>
            </w:r>
            <w:r w:rsidRPr="00DC6673">
              <w:rPr>
                <w:b/>
              </w:rPr>
              <w:t>duomenų atnaujinimas</w:t>
            </w:r>
          </w:p>
          <w:p w14:paraId="5716DDA4" w14:textId="03EB6F59" w:rsidR="00DC6673" w:rsidRDefault="00DC6673" w:rsidP="00DC6673">
            <w:pPr>
              <w:ind w:left="284"/>
            </w:pPr>
            <w:r>
              <w:t xml:space="preserve">C. </w:t>
            </w:r>
            <w:r w:rsidRPr="00DC6673">
              <w:rPr>
                <w:b/>
              </w:rPr>
              <w:t>Licencijos</w:t>
            </w:r>
            <w:r>
              <w:t xml:space="preserve"> verstis keleivių vežimu autobusais vietinio susisiekimo maršrutais </w:t>
            </w:r>
            <w:r w:rsidRPr="00DC6673">
              <w:rPr>
                <w:b/>
              </w:rPr>
              <w:t>galiojimo laiko pratęsimas</w:t>
            </w:r>
            <w:r>
              <w:t xml:space="preserve">  </w:t>
            </w:r>
          </w:p>
          <w:p w14:paraId="711BC287" w14:textId="06E10195" w:rsidR="00DC6673" w:rsidRPr="00146756" w:rsidRDefault="00DC6673" w:rsidP="00DC6673">
            <w:pPr>
              <w:ind w:left="284"/>
            </w:pPr>
            <w:r>
              <w:t xml:space="preserve">D. </w:t>
            </w:r>
            <w:r w:rsidRPr="00DC6673">
              <w:rPr>
                <w:b/>
              </w:rPr>
              <w:t>Licencijos</w:t>
            </w:r>
            <w:r>
              <w:t xml:space="preserve"> verstis keleivių vežimu autobusais vietinio susisiekimo maršrutais </w:t>
            </w:r>
            <w:r w:rsidRPr="00DC6673">
              <w:rPr>
                <w:b/>
              </w:rPr>
              <w:t xml:space="preserve">galiojimo panaikinimas  </w:t>
            </w:r>
          </w:p>
        </w:tc>
        <w:tc>
          <w:tcPr>
            <w:tcW w:w="3431" w:type="dxa"/>
            <w:shd w:val="clear" w:color="auto" w:fill="auto"/>
          </w:tcPr>
          <w:p w14:paraId="5102B23F" w14:textId="77777777" w:rsidR="0090059D" w:rsidRPr="00146756" w:rsidRDefault="0090059D" w:rsidP="0090059D">
            <w:pPr>
              <w:autoSpaceDE w:val="0"/>
              <w:autoSpaceDN w:val="0"/>
              <w:adjustRightInd w:val="0"/>
              <w:spacing w:after="14"/>
            </w:pPr>
            <w:r w:rsidRPr="00146756">
              <w:t xml:space="preserve">Įrašas IS VEKTRA dėl licencijos verstis keleivių vežimu autobusais vietinio susisiekimo maršrutais suteikimo, raštas pareiškėjui dėl suteiktos licencijos (rašte nurodant suteiktos licencijos numerį); </w:t>
            </w:r>
          </w:p>
          <w:p w14:paraId="6F7D08CE" w14:textId="77777777" w:rsidR="0090059D" w:rsidRPr="00146756" w:rsidRDefault="0090059D" w:rsidP="0090059D">
            <w:pPr>
              <w:autoSpaceDE w:val="0"/>
              <w:autoSpaceDN w:val="0"/>
              <w:adjustRightInd w:val="0"/>
              <w:spacing w:after="14"/>
            </w:pPr>
          </w:p>
          <w:p w14:paraId="4043013A" w14:textId="77777777" w:rsidR="0090059D" w:rsidRDefault="0090059D" w:rsidP="0090059D">
            <w:pPr>
              <w:autoSpaceDE w:val="0"/>
              <w:autoSpaceDN w:val="0"/>
              <w:adjustRightInd w:val="0"/>
              <w:spacing w:after="14"/>
            </w:pPr>
            <w:r w:rsidRPr="00146756">
              <w:t xml:space="preserve">Raštas apie licencijos verstis keleivių vežimu autobusais vietinio susisiekimo maršrutais neišdavimą. </w:t>
            </w:r>
          </w:p>
          <w:p w14:paraId="6592E2E3" w14:textId="77777777" w:rsidR="00DC6673" w:rsidRDefault="00DC6673" w:rsidP="0090059D">
            <w:pPr>
              <w:autoSpaceDE w:val="0"/>
              <w:autoSpaceDN w:val="0"/>
              <w:adjustRightInd w:val="0"/>
              <w:spacing w:after="14"/>
            </w:pPr>
          </w:p>
          <w:p w14:paraId="6537B3A6" w14:textId="77777777" w:rsidR="00DC6673" w:rsidRDefault="00DC6673" w:rsidP="00DC6673">
            <w:pPr>
              <w:autoSpaceDE w:val="0"/>
              <w:autoSpaceDN w:val="0"/>
              <w:adjustRightInd w:val="0"/>
              <w:spacing w:after="14"/>
            </w:pPr>
            <w:r>
              <w:t xml:space="preserve">Atnaujinti licencijos duomenys IS VEKTRA, pranešimas pareiškėjui dėl licencijos verstis keleivių vežimu autobusais vietinio susisiekimo maršrutais duomenų atnaujinimo. </w:t>
            </w:r>
          </w:p>
          <w:p w14:paraId="24F3D8AC" w14:textId="77777777" w:rsidR="00DC6673" w:rsidRDefault="00DC6673" w:rsidP="00DC6673">
            <w:pPr>
              <w:autoSpaceDE w:val="0"/>
              <w:autoSpaceDN w:val="0"/>
              <w:adjustRightInd w:val="0"/>
              <w:spacing w:after="14"/>
            </w:pPr>
          </w:p>
          <w:p w14:paraId="1989F430" w14:textId="77777777" w:rsidR="00DC6673" w:rsidRDefault="00DC6673" w:rsidP="00DC6673">
            <w:pPr>
              <w:autoSpaceDE w:val="0"/>
              <w:autoSpaceDN w:val="0"/>
              <w:adjustRightInd w:val="0"/>
              <w:spacing w:after="14"/>
            </w:pPr>
            <w:r>
              <w:t>Raštas apie neigiamą sprendimą dėl licencijos duomenų atnaujinimo.</w:t>
            </w:r>
          </w:p>
          <w:p w14:paraId="5C69A16A" w14:textId="77777777" w:rsidR="00DC6673" w:rsidRDefault="00DC6673" w:rsidP="00DC6673">
            <w:pPr>
              <w:autoSpaceDE w:val="0"/>
              <w:autoSpaceDN w:val="0"/>
              <w:adjustRightInd w:val="0"/>
              <w:spacing w:after="14"/>
            </w:pPr>
          </w:p>
          <w:p w14:paraId="4272F99B" w14:textId="77777777" w:rsidR="00DC6673" w:rsidRDefault="00DC6673" w:rsidP="00DC6673">
            <w:pPr>
              <w:autoSpaceDE w:val="0"/>
              <w:autoSpaceDN w:val="0"/>
              <w:adjustRightInd w:val="0"/>
              <w:spacing w:after="14"/>
            </w:pPr>
            <w:r>
              <w:t xml:space="preserve">Įrašas IS VEKTRA dėl licencijos verstis keleivių vežimu autobusais vietinio susisiekimo maršrutais pratęsimo, raštas pareiškėjui dėl licencijos pratęsimo (rašte nurodant suteiktos licencijos numerį); </w:t>
            </w:r>
          </w:p>
          <w:p w14:paraId="4FDE9775" w14:textId="77777777" w:rsidR="00DC6673" w:rsidRDefault="00DC6673" w:rsidP="00DC6673">
            <w:pPr>
              <w:autoSpaceDE w:val="0"/>
              <w:autoSpaceDN w:val="0"/>
              <w:adjustRightInd w:val="0"/>
              <w:spacing w:after="14"/>
            </w:pPr>
          </w:p>
          <w:p w14:paraId="1D38C051" w14:textId="77777777" w:rsidR="00DC6673" w:rsidRDefault="00DC6673" w:rsidP="00DC6673">
            <w:pPr>
              <w:autoSpaceDE w:val="0"/>
              <w:autoSpaceDN w:val="0"/>
              <w:adjustRightInd w:val="0"/>
              <w:spacing w:after="14"/>
            </w:pPr>
            <w:r>
              <w:t>Raštas apie licencijos verstis keleivių vežimu autobusais vietinio susisiekimo maršrutais nepratęsimą.</w:t>
            </w:r>
          </w:p>
          <w:p w14:paraId="2536AA76" w14:textId="77777777" w:rsidR="00DC6673" w:rsidRDefault="00DC6673" w:rsidP="00DC6673">
            <w:pPr>
              <w:autoSpaceDE w:val="0"/>
              <w:autoSpaceDN w:val="0"/>
              <w:adjustRightInd w:val="0"/>
              <w:spacing w:after="14"/>
            </w:pPr>
          </w:p>
          <w:p w14:paraId="3D362BD6" w14:textId="77777777" w:rsidR="00DC6673" w:rsidRDefault="00DC6673" w:rsidP="00DC6673">
            <w:pPr>
              <w:autoSpaceDE w:val="0"/>
              <w:autoSpaceDN w:val="0"/>
              <w:adjustRightInd w:val="0"/>
              <w:spacing w:after="14"/>
            </w:pPr>
          </w:p>
          <w:p w14:paraId="2AC7B296" w14:textId="32F80599" w:rsidR="00DC6673" w:rsidRPr="00146756" w:rsidRDefault="00DC6673" w:rsidP="00DC6673">
            <w:pPr>
              <w:autoSpaceDE w:val="0"/>
              <w:autoSpaceDN w:val="0"/>
              <w:adjustRightInd w:val="0"/>
              <w:spacing w:after="14"/>
            </w:pPr>
            <w:r w:rsidRPr="00DC6673">
              <w:t>Įrašas IS VEKTRA dėl licencijos verstis keleivių vežimu autobusais vietinio susisiekimo maršrutais galiojimo panaikinimo, raštas pareiškėjui dėl licencijos galiojimo panaikinimo.</w:t>
            </w:r>
          </w:p>
        </w:tc>
        <w:tc>
          <w:tcPr>
            <w:tcW w:w="1186" w:type="dxa"/>
            <w:shd w:val="clear" w:color="auto" w:fill="auto"/>
          </w:tcPr>
          <w:p w14:paraId="4A1ADFC3" w14:textId="06D6A649" w:rsidR="0090059D" w:rsidRDefault="0090059D" w:rsidP="0090059D">
            <w:pPr>
              <w:rPr>
                <w:color w:val="222222"/>
              </w:rPr>
            </w:pPr>
            <w:r w:rsidRPr="00146756">
              <w:rPr>
                <w:color w:val="222222"/>
              </w:rPr>
              <w:t>PAS3118</w:t>
            </w:r>
          </w:p>
          <w:p w14:paraId="42406711" w14:textId="77777777" w:rsidR="0075477E" w:rsidRDefault="0075477E" w:rsidP="0090059D">
            <w:pPr>
              <w:rPr>
                <w:color w:val="222222"/>
              </w:rPr>
            </w:pPr>
          </w:p>
          <w:p w14:paraId="3BBEDA02" w14:textId="16440903" w:rsidR="0075477E" w:rsidRPr="00146756" w:rsidRDefault="0075477E" w:rsidP="0090059D">
            <w:pPr>
              <w:rPr>
                <w:color w:val="222222"/>
              </w:rPr>
            </w:pPr>
            <w:r w:rsidRPr="0075477E">
              <w:rPr>
                <w:color w:val="222222"/>
                <w:highlight w:val="cyan"/>
              </w:rPr>
              <w:t>PAS30712</w:t>
            </w:r>
          </w:p>
          <w:p w14:paraId="04070952" w14:textId="77777777" w:rsidR="0090059D" w:rsidRPr="00146756" w:rsidRDefault="0090059D" w:rsidP="0090059D">
            <w:pPr>
              <w:autoSpaceDE w:val="0"/>
              <w:autoSpaceDN w:val="0"/>
              <w:adjustRightInd w:val="0"/>
              <w:spacing w:after="14"/>
            </w:pPr>
          </w:p>
        </w:tc>
      </w:tr>
      <w:tr w:rsidR="0090059D" w:rsidRPr="00146756" w14:paraId="0D2DA20A" w14:textId="77777777" w:rsidTr="00A13128">
        <w:tc>
          <w:tcPr>
            <w:tcW w:w="5211" w:type="dxa"/>
            <w:tcBorders>
              <w:bottom w:val="single" w:sz="4" w:space="0" w:color="auto"/>
            </w:tcBorders>
            <w:shd w:val="clear" w:color="auto" w:fill="auto"/>
          </w:tcPr>
          <w:p w14:paraId="56A213A0" w14:textId="4CBA01D8" w:rsidR="00DC6673" w:rsidRDefault="00DC6673" w:rsidP="0090059D">
            <w:r>
              <w:t xml:space="preserve">2. </w:t>
            </w:r>
            <w:r w:rsidRPr="00DC6673">
              <w:rPr>
                <w:b/>
              </w:rPr>
              <w:t>Licencijos kopijos</w:t>
            </w:r>
            <w:r w:rsidRPr="00DC6673">
              <w:t xml:space="preserve"> keleiviams vežti naudojamai transporto priemonei vietinio susisiekimo maršrutais </w:t>
            </w:r>
            <w:r w:rsidRPr="00DC6673">
              <w:rPr>
                <w:b/>
              </w:rPr>
              <w:t>išdavimas, dublikato išdavimas, atnaujinimas, pratęsimas ar panaikinimas</w:t>
            </w:r>
          </w:p>
          <w:p w14:paraId="22D7B665" w14:textId="77777777" w:rsidR="00DC6673" w:rsidRDefault="00DC6673" w:rsidP="0090059D"/>
          <w:p w14:paraId="487D0F4A" w14:textId="5E9DD701" w:rsidR="00DC6673" w:rsidRDefault="00DC6673" w:rsidP="0090059D">
            <w:r>
              <w:t xml:space="preserve">Atvejai: </w:t>
            </w:r>
          </w:p>
          <w:p w14:paraId="75356A4D" w14:textId="684E17FA" w:rsidR="00DC6673" w:rsidRDefault="00DC6673" w:rsidP="00DC6673">
            <w:pPr>
              <w:ind w:left="284"/>
              <w:rPr>
                <w:b/>
              </w:rPr>
            </w:pPr>
            <w:r w:rsidRPr="00DC6673">
              <w:t xml:space="preserve">A. </w:t>
            </w:r>
            <w:r w:rsidR="0090059D" w:rsidRPr="00146756">
              <w:rPr>
                <w:b/>
              </w:rPr>
              <w:t>Licencijos kopijos</w:t>
            </w:r>
            <w:r w:rsidR="0090059D" w:rsidRPr="00146756">
              <w:t xml:space="preserve"> keleiviams vežti naudojamai transporto priemonei vietinio susisiekimo maršrutais </w:t>
            </w:r>
            <w:r w:rsidR="0090059D" w:rsidRPr="00146756">
              <w:rPr>
                <w:b/>
              </w:rPr>
              <w:t xml:space="preserve">išdavimas </w:t>
            </w:r>
          </w:p>
          <w:p w14:paraId="48778F90" w14:textId="2F358368" w:rsidR="00DC6673" w:rsidRDefault="00DC6673" w:rsidP="00DC6673">
            <w:pPr>
              <w:ind w:left="284"/>
            </w:pPr>
            <w:r>
              <w:t xml:space="preserve">B. </w:t>
            </w:r>
            <w:r w:rsidRPr="00DC6673">
              <w:rPr>
                <w:b/>
              </w:rPr>
              <w:t>Licencijos kopijos</w:t>
            </w:r>
            <w:r>
              <w:t xml:space="preserve"> keleiviams vežti naudojamai transporto priemonei vietinio susisiekimo maršrutais </w:t>
            </w:r>
            <w:r w:rsidRPr="00DC6673">
              <w:rPr>
                <w:b/>
              </w:rPr>
              <w:t>dublikato išdavimas</w:t>
            </w:r>
            <w:r>
              <w:t xml:space="preserve">  </w:t>
            </w:r>
          </w:p>
          <w:p w14:paraId="2DCB6041" w14:textId="3715A9C2" w:rsidR="00DC6673" w:rsidRDefault="00DC6673" w:rsidP="00DC6673">
            <w:pPr>
              <w:ind w:left="284"/>
            </w:pPr>
            <w:r>
              <w:t xml:space="preserve">C. </w:t>
            </w:r>
            <w:r w:rsidRPr="00DC6673">
              <w:rPr>
                <w:b/>
              </w:rPr>
              <w:t>Licencijos kopijos</w:t>
            </w:r>
            <w:r>
              <w:t xml:space="preserve"> keleiviams vežti naudojamai transporto priemonei vietinio susisiekimo maršrutais </w:t>
            </w:r>
            <w:r w:rsidRPr="00DC6673">
              <w:rPr>
                <w:b/>
              </w:rPr>
              <w:t>duomenų atnaujinimas</w:t>
            </w:r>
            <w:r>
              <w:t xml:space="preserve">  </w:t>
            </w:r>
          </w:p>
          <w:p w14:paraId="6E386864" w14:textId="05DD90B7" w:rsidR="00DC6673" w:rsidRDefault="00DC6673" w:rsidP="00DC6673">
            <w:pPr>
              <w:ind w:left="284"/>
            </w:pPr>
            <w:r>
              <w:lastRenderedPageBreak/>
              <w:t xml:space="preserve">D. </w:t>
            </w:r>
            <w:r w:rsidRPr="00DC6673">
              <w:rPr>
                <w:b/>
              </w:rPr>
              <w:t>Licencijos kopijos</w:t>
            </w:r>
            <w:r>
              <w:t xml:space="preserve"> keleiviams vežti naudojamai transporto priemonei vietinio susisiekimo maršrutais </w:t>
            </w:r>
            <w:r w:rsidRPr="00DC6673">
              <w:rPr>
                <w:b/>
              </w:rPr>
              <w:t>galiojimo pratęsimas</w:t>
            </w:r>
            <w:r>
              <w:t xml:space="preserve">  </w:t>
            </w:r>
          </w:p>
          <w:p w14:paraId="1D198F85" w14:textId="0C5FB346" w:rsidR="0090059D" w:rsidRPr="00146756" w:rsidRDefault="00DC6673" w:rsidP="00DC6673">
            <w:pPr>
              <w:ind w:left="284"/>
            </w:pPr>
            <w:r>
              <w:t xml:space="preserve">E. </w:t>
            </w:r>
            <w:r w:rsidRPr="00DC6673">
              <w:rPr>
                <w:b/>
              </w:rPr>
              <w:t>Licencijos kopijos</w:t>
            </w:r>
            <w:r>
              <w:t xml:space="preserve"> keleiviams vežti naudojamai transporto priemonei vietinio susisiekimo maršrutais </w:t>
            </w:r>
            <w:r w:rsidRPr="00DC6673">
              <w:rPr>
                <w:b/>
              </w:rPr>
              <w:t>galiojimo panaikinimas</w:t>
            </w:r>
            <w:r>
              <w:t xml:space="preserve"> </w:t>
            </w:r>
            <w:r w:rsidR="0090059D" w:rsidRPr="00146756">
              <w:t xml:space="preserve"> </w:t>
            </w:r>
          </w:p>
        </w:tc>
        <w:tc>
          <w:tcPr>
            <w:tcW w:w="3431" w:type="dxa"/>
            <w:tcBorders>
              <w:bottom w:val="single" w:sz="4" w:space="0" w:color="auto"/>
            </w:tcBorders>
            <w:shd w:val="clear" w:color="auto" w:fill="auto"/>
          </w:tcPr>
          <w:p w14:paraId="78A39012" w14:textId="77777777" w:rsidR="0090059D" w:rsidRPr="00146756" w:rsidRDefault="0090059D" w:rsidP="0090059D">
            <w:pPr>
              <w:autoSpaceDE w:val="0"/>
              <w:autoSpaceDN w:val="0"/>
              <w:adjustRightInd w:val="0"/>
              <w:spacing w:after="17"/>
            </w:pPr>
            <w:r w:rsidRPr="00146756">
              <w:lastRenderedPageBreak/>
              <w:t xml:space="preserve">Įrašas IS VEKTRA dėl licencijos kopijos keleiviams vežti naudojamai transporto priemonei vietinio susisiekimo maršrutais suteikimo, licencijos kopija keleiviams vežti naudojamai transporto priemonei vietinio susisiekimo maršrutais; </w:t>
            </w:r>
          </w:p>
          <w:p w14:paraId="35DAE991" w14:textId="77777777" w:rsidR="0090059D" w:rsidRPr="00146756" w:rsidRDefault="0090059D" w:rsidP="0090059D">
            <w:pPr>
              <w:autoSpaceDE w:val="0"/>
              <w:autoSpaceDN w:val="0"/>
              <w:adjustRightInd w:val="0"/>
              <w:spacing w:after="17"/>
            </w:pPr>
          </w:p>
          <w:p w14:paraId="062EA308" w14:textId="77777777" w:rsidR="0090059D" w:rsidRDefault="0090059D" w:rsidP="0090059D">
            <w:pPr>
              <w:autoSpaceDE w:val="0"/>
              <w:autoSpaceDN w:val="0"/>
              <w:adjustRightInd w:val="0"/>
              <w:spacing w:after="14"/>
            </w:pPr>
            <w:r w:rsidRPr="00146756">
              <w:t xml:space="preserve">Raštas apie licencijos kopijos keleiviams vežti naudojamai transporto priemonei vietinio susisiekimo maršrutais neišdavimą. </w:t>
            </w:r>
          </w:p>
          <w:p w14:paraId="4631203B" w14:textId="77777777" w:rsidR="00DC6673" w:rsidRDefault="00DC6673" w:rsidP="0090059D">
            <w:pPr>
              <w:autoSpaceDE w:val="0"/>
              <w:autoSpaceDN w:val="0"/>
              <w:adjustRightInd w:val="0"/>
              <w:spacing w:after="14"/>
            </w:pPr>
          </w:p>
          <w:p w14:paraId="75AF2305" w14:textId="77777777" w:rsidR="00DC6673" w:rsidRDefault="00DC6673" w:rsidP="00DC6673">
            <w:pPr>
              <w:autoSpaceDE w:val="0"/>
              <w:autoSpaceDN w:val="0"/>
              <w:adjustRightInd w:val="0"/>
              <w:spacing w:after="14"/>
            </w:pPr>
            <w:r>
              <w:t xml:space="preserve">Licencijos kopijos keleiviams vežti </w:t>
            </w:r>
            <w:r>
              <w:lastRenderedPageBreak/>
              <w:t xml:space="preserve">naudojamai transporto priemonei vietinio susisiekimo maršrutais dublikatas; </w:t>
            </w:r>
          </w:p>
          <w:p w14:paraId="5ADF6AE1" w14:textId="77777777" w:rsidR="00DC6673" w:rsidRDefault="00DC6673" w:rsidP="00DC6673">
            <w:pPr>
              <w:autoSpaceDE w:val="0"/>
              <w:autoSpaceDN w:val="0"/>
              <w:adjustRightInd w:val="0"/>
              <w:spacing w:after="14"/>
            </w:pPr>
          </w:p>
          <w:p w14:paraId="48142184" w14:textId="77777777" w:rsidR="00DC6673" w:rsidRDefault="00DC6673" w:rsidP="00DC6673">
            <w:pPr>
              <w:autoSpaceDE w:val="0"/>
              <w:autoSpaceDN w:val="0"/>
              <w:adjustRightInd w:val="0"/>
              <w:spacing w:after="14"/>
            </w:pPr>
            <w:r>
              <w:t xml:space="preserve">Raštas apie licencijos kopijos keleiviams vežti naudojamai transporto priemonei vietinio susisiekimo maršrutais dublikato neišdavimą. </w:t>
            </w:r>
          </w:p>
          <w:p w14:paraId="47568E62" w14:textId="77777777" w:rsidR="00DC6673" w:rsidRDefault="00DC6673" w:rsidP="00DC6673">
            <w:pPr>
              <w:autoSpaceDE w:val="0"/>
              <w:autoSpaceDN w:val="0"/>
              <w:adjustRightInd w:val="0"/>
              <w:spacing w:after="14"/>
            </w:pPr>
            <w:r>
              <w:t xml:space="preserve">Atnaujinti licencijos kopijos duomenys IS VEKTRA, atnaujinta licencijos kopija keleiviams vežti naudojamai transporto priemonei vietinio susisiekimo maršrutais. </w:t>
            </w:r>
          </w:p>
          <w:p w14:paraId="5EA11FBD" w14:textId="77777777" w:rsidR="00DC6673" w:rsidRDefault="00DC6673" w:rsidP="00DC6673">
            <w:pPr>
              <w:autoSpaceDE w:val="0"/>
              <w:autoSpaceDN w:val="0"/>
              <w:adjustRightInd w:val="0"/>
              <w:spacing w:after="14"/>
            </w:pPr>
          </w:p>
          <w:p w14:paraId="664B8334" w14:textId="77777777" w:rsidR="00DC6673" w:rsidRDefault="00DC6673" w:rsidP="00DC6673">
            <w:pPr>
              <w:autoSpaceDE w:val="0"/>
              <w:autoSpaceDN w:val="0"/>
              <w:adjustRightInd w:val="0"/>
              <w:spacing w:after="14"/>
            </w:pPr>
            <w:r>
              <w:t xml:space="preserve">Raštas apie neigiamą sprendimą dėl licencijos kopijos keleiviams vežti naudojamai transporto priemonei vietinio susisiekimo maršrutais atnaujinimo. </w:t>
            </w:r>
          </w:p>
          <w:p w14:paraId="79F55128" w14:textId="77777777" w:rsidR="00DC6673" w:rsidRDefault="00DC6673" w:rsidP="00DC6673">
            <w:pPr>
              <w:autoSpaceDE w:val="0"/>
              <w:autoSpaceDN w:val="0"/>
              <w:adjustRightInd w:val="0"/>
              <w:spacing w:after="14"/>
            </w:pPr>
            <w:r>
              <w:t xml:space="preserve">Įrašas IS VEKTRA dėl licencijos kopijos keleiviams vežti naudojamai transporto priemonei vietinio susisiekimo maršrutais galiojimo pratęsimo, pratęsta licencijos kopija keleiviams vežti naudojamai transporto priemonei vietinio susisiekimo maršrutais; </w:t>
            </w:r>
          </w:p>
          <w:p w14:paraId="5337619E" w14:textId="77777777" w:rsidR="00DC6673" w:rsidRDefault="00DC6673" w:rsidP="00DC6673">
            <w:pPr>
              <w:autoSpaceDE w:val="0"/>
              <w:autoSpaceDN w:val="0"/>
              <w:adjustRightInd w:val="0"/>
              <w:spacing w:after="14"/>
            </w:pPr>
          </w:p>
          <w:p w14:paraId="0EA8CE6E" w14:textId="77777777" w:rsidR="00DC6673" w:rsidRDefault="00DC6673" w:rsidP="00DC6673">
            <w:pPr>
              <w:autoSpaceDE w:val="0"/>
              <w:autoSpaceDN w:val="0"/>
              <w:adjustRightInd w:val="0"/>
              <w:spacing w:after="14"/>
            </w:pPr>
            <w:r>
              <w:t xml:space="preserve">Raštas apie licencijos kopijos keleiviams vežti naudojamai transporto priemonei vietinio susisiekimo maršrutais galiojimo nepratęsimą. </w:t>
            </w:r>
          </w:p>
          <w:p w14:paraId="2A3F303A" w14:textId="7D04183E" w:rsidR="00DC6673" w:rsidRPr="00146756" w:rsidRDefault="00DC6673" w:rsidP="00DC6673">
            <w:pPr>
              <w:autoSpaceDE w:val="0"/>
              <w:autoSpaceDN w:val="0"/>
              <w:adjustRightInd w:val="0"/>
              <w:spacing w:after="14"/>
            </w:pPr>
            <w:r>
              <w:t>Įrašas IS VEKTRA dėl licencijos kopijos keleiviams vežti naudojamai transporto priemonei vietinio susisiekimo maršrutais galiojimo panaikinimo, raštas pareiškėjui dėl licencijos kopijos galiojimo panaikinimo.</w:t>
            </w:r>
          </w:p>
        </w:tc>
        <w:tc>
          <w:tcPr>
            <w:tcW w:w="1186" w:type="dxa"/>
            <w:tcBorders>
              <w:bottom w:val="single" w:sz="4" w:space="0" w:color="auto"/>
            </w:tcBorders>
            <w:shd w:val="clear" w:color="auto" w:fill="auto"/>
          </w:tcPr>
          <w:p w14:paraId="0416C42D" w14:textId="27A9C2F2" w:rsidR="0090059D" w:rsidRDefault="00514F6C" w:rsidP="0090059D">
            <w:pPr>
              <w:autoSpaceDE w:val="0"/>
              <w:autoSpaceDN w:val="0"/>
              <w:adjustRightInd w:val="0"/>
              <w:spacing w:after="14"/>
              <w:rPr>
                <w:color w:val="222222"/>
                <w:shd w:val="clear" w:color="auto" w:fill="FCFDFD"/>
              </w:rPr>
            </w:pPr>
            <w:r>
              <w:rPr>
                <w:color w:val="222222"/>
                <w:shd w:val="clear" w:color="auto" w:fill="FCFDFD"/>
              </w:rPr>
              <w:lastRenderedPageBreak/>
              <w:t>PAS3122</w:t>
            </w:r>
          </w:p>
          <w:p w14:paraId="78709D81" w14:textId="77777777" w:rsidR="0075477E" w:rsidRDefault="0075477E" w:rsidP="0090059D">
            <w:pPr>
              <w:autoSpaceDE w:val="0"/>
              <w:autoSpaceDN w:val="0"/>
              <w:adjustRightInd w:val="0"/>
              <w:spacing w:after="14"/>
              <w:rPr>
                <w:color w:val="222222"/>
                <w:shd w:val="clear" w:color="auto" w:fill="FCFDFD"/>
              </w:rPr>
            </w:pPr>
          </w:p>
          <w:p w14:paraId="424FDF13" w14:textId="54C26A15" w:rsidR="0075477E" w:rsidRPr="00146756" w:rsidRDefault="0075477E" w:rsidP="0090059D">
            <w:pPr>
              <w:autoSpaceDE w:val="0"/>
              <w:autoSpaceDN w:val="0"/>
              <w:adjustRightInd w:val="0"/>
              <w:spacing w:after="14"/>
            </w:pPr>
            <w:r w:rsidRPr="0075477E">
              <w:rPr>
                <w:highlight w:val="cyan"/>
              </w:rPr>
              <w:t>PAS30712</w:t>
            </w:r>
          </w:p>
        </w:tc>
      </w:tr>
      <w:tr w:rsidR="0090059D" w:rsidRPr="00146756" w14:paraId="09CB6F30" w14:textId="77777777" w:rsidTr="00481288">
        <w:trPr>
          <w:trHeight w:val="1781"/>
        </w:trPr>
        <w:tc>
          <w:tcPr>
            <w:tcW w:w="9828" w:type="dxa"/>
            <w:gridSpan w:val="3"/>
            <w:shd w:val="clear" w:color="auto" w:fill="F2F2F2" w:themeFill="background1" w:themeFillShade="F2"/>
          </w:tcPr>
          <w:p w14:paraId="4F625327" w14:textId="77777777" w:rsidR="0090059D" w:rsidRPr="00146756" w:rsidRDefault="0090059D" w:rsidP="0090059D">
            <w:pPr>
              <w:rPr>
                <w:b/>
                <w:sz w:val="24"/>
                <w:szCs w:val="24"/>
              </w:rPr>
            </w:pPr>
          </w:p>
          <w:p w14:paraId="5103653D" w14:textId="77777777" w:rsidR="0090059D" w:rsidRPr="00146756" w:rsidRDefault="0090059D" w:rsidP="0090059D">
            <w:pPr>
              <w:rPr>
                <w:b/>
                <w:sz w:val="24"/>
                <w:szCs w:val="24"/>
              </w:rPr>
            </w:pPr>
            <w:r w:rsidRPr="00146756">
              <w:rPr>
                <w:b/>
                <w:sz w:val="24"/>
                <w:szCs w:val="24"/>
              </w:rPr>
              <w:t>Pavadinimas projekte:</w:t>
            </w:r>
          </w:p>
          <w:p w14:paraId="52B641B1" w14:textId="77777777" w:rsidR="0090059D" w:rsidRPr="00146756" w:rsidRDefault="0090059D" w:rsidP="0090059D">
            <w:r w:rsidRPr="00146756">
              <w:rPr>
                <w:b/>
                <w:bCs/>
              </w:rPr>
              <w:t>S.29. „Leidimo vežti keleivius lengvaisiais automobiliais taksi išdavimas“</w:t>
            </w:r>
          </w:p>
          <w:p w14:paraId="0A4FADBB" w14:textId="77777777" w:rsidR="0090059D" w:rsidRPr="00146756" w:rsidRDefault="0090059D" w:rsidP="0090059D">
            <w:pPr>
              <w:rPr>
                <w:b/>
              </w:rPr>
            </w:pPr>
            <w:bookmarkStart w:id="64" w:name="OLE_LINK133"/>
            <w:bookmarkStart w:id="65" w:name="OLE_LINK134"/>
            <w:bookmarkStart w:id="66" w:name="OLE_LINK135"/>
          </w:p>
          <w:p w14:paraId="2DC886DF" w14:textId="77777777" w:rsidR="0090059D" w:rsidRPr="00146756" w:rsidRDefault="0090059D" w:rsidP="0090059D">
            <w:pPr>
              <w:rPr>
                <w:b/>
                <w:bCs/>
              </w:rPr>
            </w:pPr>
            <w:r w:rsidRPr="00146756">
              <w:rPr>
                <w:b/>
              </w:rPr>
              <w:t>Pavadinimas epaslaugos.lt:</w:t>
            </w:r>
            <w:r w:rsidRPr="00146756">
              <w:rPr>
                <w:b/>
                <w:bCs/>
              </w:rPr>
              <w:t xml:space="preserve"> </w:t>
            </w:r>
          </w:p>
          <w:p w14:paraId="35030C80" w14:textId="00EAEBBD" w:rsidR="0090059D" w:rsidRPr="00146756" w:rsidRDefault="0090059D" w:rsidP="0090059D">
            <w:pPr>
              <w:rPr>
                <w:b/>
                <w:bCs/>
              </w:rPr>
            </w:pPr>
            <w:r w:rsidRPr="00146756">
              <w:rPr>
                <w:b/>
                <w:bCs/>
              </w:rPr>
              <w:t xml:space="preserve">Leidimo vežti keleivius lengvaisiais automobiliais taksi išdavimas, dublikato išdavimas, patikslinimas ar panaikinimas. </w:t>
            </w:r>
          </w:p>
          <w:bookmarkEnd w:id="64"/>
          <w:bookmarkEnd w:id="65"/>
          <w:bookmarkEnd w:id="66"/>
          <w:p w14:paraId="66F96CAF" w14:textId="19D31AC2" w:rsidR="0090059D" w:rsidRPr="00146756" w:rsidRDefault="0090059D" w:rsidP="0090059D">
            <w:pPr>
              <w:autoSpaceDE w:val="0"/>
              <w:autoSpaceDN w:val="0"/>
              <w:adjustRightInd w:val="0"/>
              <w:spacing w:after="14"/>
            </w:pPr>
          </w:p>
        </w:tc>
      </w:tr>
      <w:tr w:rsidR="0090059D" w:rsidRPr="00146756" w14:paraId="7E030A9C" w14:textId="77777777" w:rsidTr="00A13128">
        <w:tc>
          <w:tcPr>
            <w:tcW w:w="5211" w:type="dxa"/>
            <w:shd w:val="clear" w:color="auto" w:fill="auto"/>
          </w:tcPr>
          <w:p w14:paraId="3A12291E" w14:textId="1AE4EE07" w:rsidR="0090059D" w:rsidRPr="00146756" w:rsidRDefault="0090059D" w:rsidP="0090059D">
            <w:r w:rsidRPr="00146756">
              <w:rPr>
                <w:rStyle w:val="LLCTekstas"/>
                <w:b/>
              </w:rPr>
              <w:t>Paslaugos pavadinimai pagal atvejus</w:t>
            </w:r>
          </w:p>
        </w:tc>
        <w:tc>
          <w:tcPr>
            <w:tcW w:w="3431" w:type="dxa"/>
            <w:shd w:val="clear" w:color="auto" w:fill="auto"/>
          </w:tcPr>
          <w:p w14:paraId="65C03E2F" w14:textId="5B8C4BE5" w:rsidR="0090059D" w:rsidRPr="00146756" w:rsidRDefault="0090059D" w:rsidP="0090059D">
            <w:pPr>
              <w:autoSpaceDE w:val="0"/>
              <w:autoSpaceDN w:val="0"/>
              <w:adjustRightInd w:val="0"/>
              <w:spacing w:after="14"/>
            </w:pPr>
            <w:r w:rsidRPr="00146756">
              <w:rPr>
                <w:b/>
              </w:rPr>
              <w:t>Paslaugos rezultatas</w:t>
            </w:r>
          </w:p>
        </w:tc>
        <w:tc>
          <w:tcPr>
            <w:tcW w:w="1186" w:type="dxa"/>
            <w:shd w:val="clear" w:color="auto" w:fill="auto"/>
          </w:tcPr>
          <w:p w14:paraId="1B1E8C8F" w14:textId="304889BA" w:rsidR="0090059D" w:rsidRPr="00146756" w:rsidRDefault="0090059D" w:rsidP="0090059D">
            <w:pPr>
              <w:rPr>
                <w:color w:val="222222"/>
              </w:rPr>
            </w:pPr>
            <w:r w:rsidRPr="00146756">
              <w:rPr>
                <w:b/>
              </w:rPr>
              <w:t>PAS kodas</w:t>
            </w:r>
          </w:p>
        </w:tc>
      </w:tr>
      <w:tr w:rsidR="0090059D" w:rsidRPr="00146756" w14:paraId="7C96FC8D" w14:textId="77777777" w:rsidTr="00A13128">
        <w:tc>
          <w:tcPr>
            <w:tcW w:w="5211" w:type="dxa"/>
            <w:shd w:val="clear" w:color="auto" w:fill="auto"/>
          </w:tcPr>
          <w:p w14:paraId="4C1056A7" w14:textId="4D44702B" w:rsidR="00365ADE" w:rsidRDefault="00365ADE" w:rsidP="0090059D">
            <w:r>
              <w:t xml:space="preserve">1. </w:t>
            </w:r>
            <w:r w:rsidRPr="00365ADE">
              <w:t>Leidimo vežti keleivius lengvaisiais automobiliais taksi išdavimas, dublikato išdavimas, patikslinimas ar panaikinimas</w:t>
            </w:r>
          </w:p>
          <w:p w14:paraId="558FFDA2" w14:textId="77777777" w:rsidR="000D219B" w:rsidRDefault="000D219B" w:rsidP="0090059D"/>
          <w:p w14:paraId="783C3165" w14:textId="383FE867" w:rsidR="000D219B" w:rsidRDefault="000D219B" w:rsidP="0090059D">
            <w:r>
              <w:t>Atvejai:</w:t>
            </w:r>
          </w:p>
          <w:p w14:paraId="583EB6C9" w14:textId="77777777" w:rsidR="0090059D" w:rsidRDefault="00365ADE" w:rsidP="00A118A2">
            <w:pPr>
              <w:ind w:left="284"/>
              <w:rPr>
                <w:b/>
              </w:rPr>
            </w:pPr>
            <w:r>
              <w:lastRenderedPageBreak/>
              <w:t xml:space="preserve">A. </w:t>
            </w:r>
            <w:r w:rsidR="0090059D" w:rsidRPr="00146756">
              <w:t xml:space="preserve">Leidimo vežti keleivius lengvaisiais automobiliais taksi </w:t>
            </w:r>
            <w:r w:rsidR="0090059D" w:rsidRPr="00146756">
              <w:rPr>
                <w:b/>
              </w:rPr>
              <w:t xml:space="preserve">išdavimas  </w:t>
            </w:r>
          </w:p>
          <w:p w14:paraId="2572346A" w14:textId="1BA1B5F6" w:rsidR="00365ADE" w:rsidRDefault="00365ADE" w:rsidP="00A118A2">
            <w:pPr>
              <w:ind w:left="284"/>
            </w:pPr>
            <w:r>
              <w:t xml:space="preserve">B. Leidimo vežti keleivius lengvaisiais automobiliais taksi </w:t>
            </w:r>
            <w:r w:rsidRPr="00A118A2">
              <w:rPr>
                <w:b/>
              </w:rPr>
              <w:t>dublikato išdavimas</w:t>
            </w:r>
            <w:r>
              <w:t xml:space="preserve">  </w:t>
            </w:r>
          </w:p>
          <w:p w14:paraId="295188BF" w14:textId="778858BE" w:rsidR="00365ADE" w:rsidRDefault="00365ADE" w:rsidP="00A118A2">
            <w:pPr>
              <w:ind w:left="284"/>
            </w:pPr>
            <w:r>
              <w:t xml:space="preserve">C. </w:t>
            </w:r>
            <w:r w:rsidRPr="00A118A2">
              <w:rPr>
                <w:b/>
              </w:rPr>
              <w:t>Patikslinto</w:t>
            </w:r>
            <w:r>
              <w:t xml:space="preserve"> leidimo vežti keleivius lengvaisiais automobiliais taksi </w:t>
            </w:r>
            <w:r w:rsidRPr="00A118A2">
              <w:rPr>
                <w:b/>
              </w:rPr>
              <w:t xml:space="preserve">išdavimas </w:t>
            </w:r>
            <w:r>
              <w:t xml:space="preserve"> </w:t>
            </w:r>
          </w:p>
          <w:p w14:paraId="4A2C9426" w14:textId="49128275" w:rsidR="00365ADE" w:rsidRPr="00146756" w:rsidRDefault="00365ADE" w:rsidP="00A118A2">
            <w:pPr>
              <w:ind w:left="284"/>
            </w:pPr>
            <w:r>
              <w:t xml:space="preserve">D. Leidimo vežti keleivius lengvaisiais automobiliais taksi </w:t>
            </w:r>
            <w:r w:rsidRPr="00A118A2">
              <w:rPr>
                <w:b/>
              </w:rPr>
              <w:t>galiojimo panaikinimas.</w:t>
            </w:r>
          </w:p>
        </w:tc>
        <w:tc>
          <w:tcPr>
            <w:tcW w:w="3431" w:type="dxa"/>
            <w:shd w:val="clear" w:color="auto" w:fill="auto"/>
          </w:tcPr>
          <w:p w14:paraId="2B3C556A" w14:textId="77777777" w:rsidR="0090059D" w:rsidRPr="00146756" w:rsidRDefault="0090059D" w:rsidP="0090059D">
            <w:pPr>
              <w:autoSpaceDE w:val="0"/>
              <w:autoSpaceDN w:val="0"/>
              <w:adjustRightInd w:val="0"/>
              <w:spacing w:after="14"/>
            </w:pPr>
            <w:r w:rsidRPr="00146756">
              <w:lastRenderedPageBreak/>
              <w:t>Leidimas vežti keleivius lengvaisiais automobiliais taksi;</w:t>
            </w:r>
          </w:p>
          <w:p w14:paraId="44A594A8" w14:textId="77777777" w:rsidR="0090059D" w:rsidRPr="00146756" w:rsidRDefault="0090059D" w:rsidP="0090059D">
            <w:pPr>
              <w:autoSpaceDE w:val="0"/>
              <w:autoSpaceDN w:val="0"/>
              <w:adjustRightInd w:val="0"/>
            </w:pPr>
          </w:p>
          <w:p w14:paraId="53A6DD2B" w14:textId="77777777" w:rsidR="0090059D" w:rsidRDefault="0090059D" w:rsidP="0090059D">
            <w:pPr>
              <w:autoSpaceDE w:val="0"/>
              <w:autoSpaceDN w:val="0"/>
              <w:adjustRightInd w:val="0"/>
              <w:spacing w:after="14"/>
            </w:pPr>
            <w:r w:rsidRPr="00146756">
              <w:t xml:space="preserve">Raštas apie leidimo vežti keleivius lengvaisiais automobiliais taksi </w:t>
            </w:r>
            <w:r w:rsidRPr="00146756">
              <w:lastRenderedPageBreak/>
              <w:t xml:space="preserve">neišdavimą. </w:t>
            </w:r>
          </w:p>
          <w:p w14:paraId="437F9F96" w14:textId="77777777" w:rsidR="00365ADE" w:rsidRDefault="00365ADE" w:rsidP="0090059D">
            <w:pPr>
              <w:autoSpaceDE w:val="0"/>
              <w:autoSpaceDN w:val="0"/>
              <w:adjustRightInd w:val="0"/>
              <w:spacing w:after="14"/>
            </w:pPr>
          </w:p>
          <w:p w14:paraId="5B4F54C1" w14:textId="77777777" w:rsidR="00365ADE" w:rsidRDefault="00365ADE" w:rsidP="00365ADE">
            <w:pPr>
              <w:autoSpaceDE w:val="0"/>
              <w:autoSpaceDN w:val="0"/>
              <w:adjustRightInd w:val="0"/>
              <w:spacing w:after="14"/>
            </w:pPr>
            <w:r>
              <w:t xml:space="preserve">Leidimo vežti keleivius lengvaisiais automobiliais taksi dublikatas; </w:t>
            </w:r>
          </w:p>
          <w:p w14:paraId="0D734DED" w14:textId="77777777" w:rsidR="00365ADE" w:rsidRDefault="00365ADE" w:rsidP="00365ADE">
            <w:pPr>
              <w:autoSpaceDE w:val="0"/>
              <w:autoSpaceDN w:val="0"/>
              <w:adjustRightInd w:val="0"/>
              <w:spacing w:after="14"/>
            </w:pPr>
          </w:p>
          <w:p w14:paraId="1B814076" w14:textId="77777777" w:rsidR="00365ADE" w:rsidRDefault="00365ADE" w:rsidP="00365ADE">
            <w:pPr>
              <w:autoSpaceDE w:val="0"/>
              <w:autoSpaceDN w:val="0"/>
              <w:adjustRightInd w:val="0"/>
              <w:spacing w:after="14"/>
            </w:pPr>
            <w:r>
              <w:t xml:space="preserve">Raštas apie leidimo vežti keleivius lengvaisiais automobiliais taksi dublikato neišdavimą. </w:t>
            </w:r>
          </w:p>
          <w:p w14:paraId="4892ADA8" w14:textId="77777777" w:rsidR="00365ADE" w:rsidRDefault="00365ADE" w:rsidP="00365ADE">
            <w:pPr>
              <w:autoSpaceDE w:val="0"/>
              <w:autoSpaceDN w:val="0"/>
              <w:adjustRightInd w:val="0"/>
              <w:spacing w:after="14"/>
            </w:pPr>
            <w:r>
              <w:t xml:space="preserve">Leidimo vežti keleivius lengvaisiais automobiliais taksi dublikatas; </w:t>
            </w:r>
          </w:p>
          <w:p w14:paraId="3E1CE81D" w14:textId="77777777" w:rsidR="00365ADE" w:rsidRDefault="00365ADE" w:rsidP="00365ADE">
            <w:pPr>
              <w:autoSpaceDE w:val="0"/>
              <w:autoSpaceDN w:val="0"/>
              <w:adjustRightInd w:val="0"/>
              <w:spacing w:after="14"/>
            </w:pPr>
          </w:p>
          <w:p w14:paraId="76017174" w14:textId="77777777" w:rsidR="00365ADE" w:rsidRDefault="00365ADE" w:rsidP="00365ADE">
            <w:pPr>
              <w:autoSpaceDE w:val="0"/>
              <w:autoSpaceDN w:val="0"/>
              <w:adjustRightInd w:val="0"/>
              <w:spacing w:after="14"/>
            </w:pPr>
            <w:r>
              <w:t xml:space="preserve">Raštas apie leidimo vežti keleivius lengvaisiais automobiliais taksi dublikato neišdavimą. </w:t>
            </w:r>
          </w:p>
          <w:p w14:paraId="306A75F0" w14:textId="77777777" w:rsidR="00365ADE" w:rsidRDefault="00365ADE" w:rsidP="00365ADE">
            <w:pPr>
              <w:autoSpaceDE w:val="0"/>
              <w:autoSpaceDN w:val="0"/>
              <w:adjustRightInd w:val="0"/>
              <w:spacing w:after="14"/>
            </w:pPr>
            <w:r>
              <w:t xml:space="preserve">Panaikintas leidimo vežti keleivius lengvaisiais automobiliais taksi galiojimas; </w:t>
            </w:r>
          </w:p>
          <w:p w14:paraId="7F3B4955" w14:textId="77777777" w:rsidR="00365ADE" w:rsidRDefault="00365ADE" w:rsidP="00365ADE">
            <w:pPr>
              <w:autoSpaceDE w:val="0"/>
              <w:autoSpaceDN w:val="0"/>
              <w:adjustRightInd w:val="0"/>
              <w:spacing w:after="14"/>
            </w:pPr>
          </w:p>
          <w:p w14:paraId="1F44C002" w14:textId="20793738" w:rsidR="00365ADE" w:rsidRPr="00146756" w:rsidRDefault="00365ADE" w:rsidP="00365ADE">
            <w:pPr>
              <w:autoSpaceDE w:val="0"/>
              <w:autoSpaceDN w:val="0"/>
              <w:adjustRightInd w:val="0"/>
              <w:spacing w:after="14"/>
            </w:pPr>
            <w:r>
              <w:t>Raštas apie atsisakymą panaikinti leidimo vežti keleivius lengvaisiais automobiliais taksi galiojimą.</w:t>
            </w:r>
          </w:p>
        </w:tc>
        <w:tc>
          <w:tcPr>
            <w:tcW w:w="1186" w:type="dxa"/>
            <w:shd w:val="clear" w:color="auto" w:fill="auto"/>
          </w:tcPr>
          <w:p w14:paraId="1A4DBD90" w14:textId="7B4BAA5F" w:rsidR="00946C95" w:rsidRDefault="00946C95" w:rsidP="0090059D">
            <w:r w:rsidRPr="00146756">
              <w:lastRenderedPageBreak/>
              <w:t>PAS3096</w:t>
            </w:r>
          </w:p>
          <w:p w14:paraId="68CF3013" w14:textId="77777777" w:rsidR="0075477E" w:rsidRDefault="0075477E" w:rsidP="0090059D"/>
          <w:p w14:paraId="6F742D3B" w14:textId="16F1F571" w:rsidR="0075477E" w:rsidRPr="00146756" w:rsidRDefault="0075477E" w:rsidP="0090059D">
            <w:r w:rsidRPr="0075477E">
              <w:rPr>
                <w:highlight w:val="cyan"/>
              </w:rPr>
              <w:t>PAS30711</w:t>
            </w:r>
          </w:p>
          <w:p w14:paraId="2B86D170" w14:textId="6B8E9246" w:rsidR="0090059D" w:rsidRPr="00146756" w:rsidRDefault="0090059D" w:rsidP="0090059D">
            <w:pPr>
              <w:rPr>
                <w:color w:val="222222"/>
              </w:rPr>
            </w:pPr>
            <w:r w:rsidRPr="00146756">
              <w:rPr>
                <w:color w:val="222222"/>
              </w:rPr>
              <w:br/>
            </w:r>
          </w:p>
          <w:p w14:paraId="6E1D7ED1" w14:textId="77777777" w:rsidR="0090059D" w:rsidRPr="00146756" w:rsidRDefault="0090059D" w:rsidP="0090059D">
            <w:pPr>
              <w:autoSpaceDE w:val="0"/>
              <w:autoSpaceDN w:val="0"/>
              <w:adjustRightInd w:val="0"/>
              <w:spacing w:after="14"/>
            </w:pPr>
          </w:p>
        </w:tc>
      </w:tr>
      <w:tr w:rsidR="0090059D" w:rsidRPr="00146756" w14:paraId="23B81453" w14:textId="77777777" w:rsidTr="003173AA">
        <w:trPr>
          <w:trHeight w:val="1528"/>
        </w:trPr>
        <w:tc>
          <w:tcPr>
            <w:tcW w:w="9828" w:type="dxa"/>
            <w:gridSpan w:val="3"/>
            <w:shd w:val="clear" w:color="auto" w:fill="auto"/>
          </w:tcPr>
          <w:p w14:paraId="413B04E1" w14:textId="77777777" w:rsidR="0090059D" w:rsidRPr="00146756" w:rsidRDefault="0090059D" w:rsidP="0090059D">
            <w:pPr>
              <w:rPr>
                <w:b/>
                <w:sz w:val="24"/>
                <w:szCs w:val="24"/>
              </w:rPr>
            </w:pPr>
          </w:p>
          <w:p w14:paraId="42E0B2E0" w14:textId="77777777" w:rsidR="0090059D" w:rsidRPr="00146756" w:rsidRDefault="0090059D" w:rsidP="0090059D">
            <w:pPr>
              <w:rPr>
                <w:b/>
                <w:sz w:val="24"/>
                <w:szCs w:val="24"/>
              </w:rPr>
            </w:pPr>
            <w:r w:rsidRPr="00146756">
              <w:rPr>
                <w:b/>
                <w:sz w:val="24"/>
                <w:szCs w:val="24"/>
              </w:rPr>
              <w:t>Pavadinimas projekte:</w:t>
            </w:r>
          </w:p>
          <w:p w14:paraId="194625E8" w14:textId="77777777" w:rsidR="0090059D" w:rsidRPr="00146756" w:rsidRDefault="0090059D" w:rsidP="0090059D">
            <w:r w:rsidRPr="00146756">
              <w:rPr>
                <w:b/>
                <w:bCs/>
              </w:rPr>
              <w:t>S.26. „Leidimų stovėti kelio ženklo „P“ (rezervuota) galiojimo zonoje išdavimas“</w:t>
            </w:r>
          </w:p>
          <w:p w14:paraId="4D24256B" w14:textId="10370CD9" w:rsidR="0090059D" w:rsidRPr="00146756" w:rsidRDefault="0090059D" w:rsidP="0090059D"/>
          <w:p w14:paraId="2AF4A3E5" w14:textId="77777777" w:rsidR="0090059D" w:rsidRPr="00146756" w:rsidRDefault="0090059D" w:rsidP="0090059D">
            <w:pPr>
              <w:rPr>
                <w:b/>
                <w:bCs/>
              </w:rPr>
            </w:pPr>
            <w:bookmarkStart w:id="67" w:name="OLE_LINK139"/>
            <w:bookmarkStart w:id="68" w:name="OLE_LINK140"/>
            <w:bookmarkStart w:id="69" w:name="OLE_LINK141"/>
            <w:r w:rsidRPr="00146756">
              <w:rPr>
                <w:b/>
              </w:rPr>
              <w:t>Pavadinimas epaslaugos.lt:</w:t>
            </w:r>
            <w:r w:rsidRPr="00146756">
              <w:rPr>
                <w:b/>
                <w:bCs/>
              </w:rPr>
              <w:t xml:space="preserve"> </w:t>
            </w:r>
          </w:p>
          <w:p w14:paraId="3328E4DD" w14:textId="0640517A" w:rsidR="0090059D" w:rsidRPr="00146756" w:rsidRDefault="0090059D" w:rsidP="0090059D">
            <w:pPr>
              <w:rPr>
                <w:b/>
                <w:bCs/>
              </w:rPr>
            </w:pPr>
            <w:r w:rsidRPr="00146756">
              <w:rPr>
                <w:b/>
                <w:bCs/>
              </w:rPr>
              <w:t xml:space="preserve">Leidimo stovėti kelio ženklo „P“ (rezervuota) galiojimo zonoje išdavimas, dublikato išdavimas ar panaikinimas. </w:t>
            </w:r>
          </w:p>
          <w:bookmarkEnd w:id="67"/>
          <w:bookmarkEnd w:id="68"/>
          <w:bookmarkEnd w:id="69"/>
          <w:p w14:paraId="12781486" w14:textId="77777777" w:rsidR="0090059D" w:rsidRPr="00146756" w:rsidRDefault="0090059D" w:rsidP="0090059D"/>
        </w:tc>
      </w:tr>
      <w:tr w:rsidR="0090059D" w:rsidRPr="00146756" w14:paraId="7B801288" w14:textId="77777777" w:rsidTr="00A13128">
        <w:tc>
          <w:tcPr>
            <w:tcW w:w="5211" w:type="dxa"/>
            <w:tcBorders>
              <w:bottom w:val="single" w:sz="4" w:space="0" w:color="auto"/>
            </w:tcBorders>
            <w:shd w:val="clear" w:color="auto" w:fill="auto"/>
          </w:tcPr>
          <w:p w14:paraId="26DFF451" w14:textId="2016D4F4" w:rsidR="0090059D" w:rsidRPr="00146756" w:rsidRDefault="0090059D" w:rsidP="0090059D">
            <w:pPr>
              <w:pStyle w:val="Default"/>
              <w:spacing w:after="14"/>
              <w:rPr>
                <w:rFonts w:ascii="Times New Roman" w:hAnsi="Times New Roman" w:cs="Times New Roman"/>
                <w:sz w:val="22"/>
                <w:szCs w:val="22"/>
              </w:rPr>
            </w:pPr>
            <w:r w:rsidRPr="00146756">
              <w:rPr>
                <w:rStyle w:val="LLCTekstas"/>
                <w:rFonts w:ascii="Times New Roman" w:hAnsi="Times New Roman" w:cs="Times New Roman"/>
                <w:b/>
                <w:sz w:val="22"/>
                <w:szCs w:val="22"/>
              </w:rPr>
              <w:t>Paslaugos pavadinimai pagal atvejus</w:t>
            </w:r>
          </w:p>
        </w:tc>
        <w:tc>
          <w:tcPr>
            <w:tcW w:w="3431" w:type="dxa"/>
            <w:tcBorders>
              <w:bottom w:val="single" w:sz="4" w:space="0" w:color="auto"/>
            </w:tcBorders>
            <w:shd w:val="clear" w:color="auto" w:fill="auto"/>
          </w:tcPr>
          <w:p w14:paraId="78AC8BD5" w14:textId="26F46018" w:rsidR="0090059D" w:rsidRPr="00146756" w:rsidRDefault="0090059D" w:rsidP="0090059D">
            <w:pPr>
              <w:autoSpaceDE w:val="0"/>
              <w:autoSpaceDN w:val="0"/>
              <w:adjustRightInd w:val="0"/>
              <w:spacing w:after="17"/>
            </w:pPr>
            <w:r w:rsidRPr="00146756">
              <w:rPr>
                <w:b/>
              </w:rPr>
              <w:t>Paslaugos rezultatas</w:t>
            </w:r>
          </w:p>
        </w:tc>
        <w:tc>
          <w:tcPr>
            <w:tcW w:w="1186" w:type="dxa"/>
            <w:tcBorders>
              <w:bottom w:val="single" w:sz="4" w:space="0" w:color="auto"/>
            </w:tcBorders>
            <w:shd w:val="clear" w:color="auto" w:fill="auto"/>
          </w:tcPr>
          <w:p w14:paraId="0E7D645E" w14:textId="08174F31" w:rsidR="0090059D" w:rsidRPr="00146756" w:rsidRDefault="0090059D" w:rsidP="0090059D">
            <w:pPr>
              <w:rPr>
                <w:color w:val="222222"/>
              </w:rPr>
            </w:pPr>
            <w:r w:rsidRPr="00146756">
              <w:rPr>
                <w:b/>
              </w:rPr>
              <w:t>PAS kodas</w:t>
            </w:r>
          </w:p>
        </w:tc>
      </w:tr>
      <w:tr w:rsidR="0090059D" w:rsidRPr="00146756" w14:paraId="33F69C5E" w14:textId="77777777" w:rsidTr="00A13128">
        <w:tc>
          <w:tcPr>
            <w:tcW w:w="5211" w:type="dxa"/>
            <w:tcBorders>
              <w:bottom w:val="single" w:sz="4" w:space="0" w:color="auto"/>
            </w:tcBorders>
            <w:shd w:val="clear" w:color="auto" w:fill="auto"/>
          </w:tcPr>
          <w:p w14:paraId="0779B6C9" w14:textId="1FE35970" w:rsidR="000D219B" w:rsidRDefault="000D219B" w:rsidP="000D219B">
            <w:pPr>
              <w:pStyle w:val="Default"/>
              <w:spacing w:after="14"/>
              <w:rPr>
                <w:rFonts w:ascii="Times New Roman" w:hAnsi="Times New Roman" w:cs="Times New Roman"/>
                <w:sz w:val="22"/>
                <w:szCs w:val="22"/>
              </w:rPr>
            </w:pPr>
            <w:r>
              <w:rPr>
                <w:rFonts w:ascii="Times New Roman" w:hAnsi="Times New Roman" w:cs="Times New Roman"/>
                <w:sz w:val="22"/>
                <w:szCs w:val="22"/>
              </w:rPr>
              <w:t xml:space="preserve">1. </w:t>
            </w:r>
            <w:r w:rsidRPr="000D219B">
              <w:rPr>
                <w:rFonts w:ascii="Times New Roman" w:hAnsi="Times New Roman" w:cs="Times New Roman"/>
                <w:sz w:val="22"/>
                <w:szCs w:val="22"/>
              </w:rPr>
              <w:t>Leidimo stovėti kelio ženklo „P“ (rezervuota) galiojimo zonoje išdavimas, dublikato išdavimas ar panaikinimas</w:t>
            </w:r>
          </w:p>
          <w:p w14:paraId="6365E99A" w14:textId="77777777" w:rsidR="000D219B" w:rsidRDefault="000D219B" w:rsidP="000D219B">
            <w:pPr>
              <w:pStyle w:val="Default"/>
              <w:spacing w:after="14"/>
              <w:rPr>
                <w:rFonts w:ascii="Times New Roman" w:hAnsi="Times New Roman" w:cs="Times New Roman"/>
                <w:sz w:val="22"/>
                <w:szCs w:val="22"/>
              </w:rPr>
            </w:pPr>
          </w:p>
          <w:p w14:paraId="03973F6F" w14:textId="5C694337" w:rsidR="000D219B" w:rsidRDefault="000D219B" w:rsidP="000D219B">
            <w:pPr>
              <w:pStyle w:val="Default"/>
              <w:spacing w:after="14"/>
              <w:rPr>
                <w:rFonts w:ascii="Times New Roman" w:hAnsi="Times New Roman" w:cs="Times New Roman"/>
                <w:sz w:val="22"/>
                <w:szCs w:val="22"/>
              </w:rPr>
            </w:pPr>
            <w:r>
              <w:rPr>
                <w:rFonts w:ascii="Times New Roman" w:hAnsi="Times New Roman" w:cs="Times New Roman"/>
                <w:sz w:val="22"/>
                <w:szCs w:val="22"/>
              </w:rPr>
              <w:t>Atvejai:</w:t>
            </w:r>
          </w:p>
          <w:p w14:paraId="25B37C4C" w14:textId="338A7478" w:rsidR="0090059D" w:rsidRDefault="000D219B" w:rsidP="00AE6B88">
            <w:pPr>
              <w:pStyle w:val="Default"/>
              <w:spacing w:after="14"/>
              <w:ind w:left="284"/>
              <w:rPr>
                <w:rFonts w:ascii="Times New Roman" w:hAnsi="Times New Roman" w:cs="Times New Roman"/>
                <w:b/>
                <w:sz w:val="22"/>
                <w:szCs w:val="22"/>
              </w:rPr>
            </w:pPr>
            <w:r>
              <w:rPr>
                <w:rFonts w:ascii="Times New Roman" w:hAnsi="Times New Roman" w:cs="Times New Roman"/>
                <w:sz w:val="22"/>
                <w:szCs w:val="22"/>
              </w:rPr>
              <w:t xml:space="preserve">A. </w:t>
            </w:r>
            <w:r w:rsidR="0090059D" w:rsidRPr="000D219B">
              <w:rPr>
                <w:rFonts w:ascii="Times New Roman" w:hAnsi="Times New Roman" w:cs="Times New Roman"/>
                <w:sz w:val="22"/>
                <w:szCs w:val="22"/>
              </w:rPr>
              <w:t xml:space="preserve">Leidimo stovėti kelio ženklo „P“ (rezervuota) galiojimo zonoje </w:t>
            </w:r>
            <w:r w:rsidR="0090059D" w:rsidRPr="000D219B">
              <w:rPr>
                <w:rFonts w:ascii="Times New Roman" w:hAnsi="Times New Roman" w:cs="Times New Roman"/>
                <w:b/>
                <w:sz w:val="22"/>
                <w:szCs w:val="22"/>
              </w:rPr>
              <w:t>išdavimas</w:t>
            </w:r>
          </w:p>
          <w:p w14:paraId="7F496EDD" w14:textId="0CD361F6" w:rsidR="000D219B" w:rsidRPr="000D219B" w:rsidRDefault="000D219B" w:rsidP="00AE6B88">
            <w:pPr>
              <w:pStyle w:val="Default"/>
              <w:spacing w:after="14"/>
              <w:ind w:left="284"/>
              <w:rPr>
                <w:rFonts w:ascii="Times New Roman" w:hAnsi="Times New Roman" w:cs="Times New Roman"/>
                <w:sz w:val="22"/>
                <w:szCs w:val="22"/>
              </w:rPr>
            </w:pPr>
            <w:r>
              <w:rPr>
                <w:rFonts w:ascii="Times New Roman" w:hAnsi="Times New Roman" w:cs="Times New Roman"/>
                <w:sz w:val="22"/>
                <w:szCs w:val="22"/>
              </w:rPr>
              <w:t xml:space="preserve">B. </w:t>
            </w:r>
            <w:r w:rsidRPr="000D219B">
              <w:rPr>
                <w:rFonts w:ascii="Times New Roman" w:hAnsi="Times New Roman" w:cs="Times New Roman"/>
                <w:sz w:val="22"/>
                <w:szCs w:val="22"/>
              </w:rPr>
              <w:t xml:space="preserve">Leidimo stovėti kelio ženklo „P“ (rezervuota) galiojimo zonoje galiojimo </w:t>
            </w:r>
            <w:r w:rsidRPr="00C01716">
              <w:rPr>
                <w:rFonts w:ascii="Times New Roman" w:hAnsi="Times New Roman" w:cs="Times New Roman"/>
                <w:b/>
                <w:sz w:val="22"/>
                <w:szCs w:val="22"/>
              </w:rPr>
              <w:t>panaikinimas</w:t>
            </w:r>
          </w:p>
          <w:p w14:paraId="3F2F02CE" w14:textId="2461C2E8" w:rsidR="000D219B" w:rsidRPr="000D219B" w:rsidRDefault="000D219B" w:rsidP="00AE6B88">
            <w:pPr>
              <w:pStyle w:val="Default"/>
              <w:spacing w:after="14"/>
              <w:ind w:left="284"/>
              <w:rPr>
                <w:rFonts w:ascii="Times New Roman" w:hAnsi="Times New Roman" w:cs="Times New Roman"/>
                <w:sz w:val="22"/>
                <w:szCs w:val="22"/>
              </w:rPr>
            </w:pPr>
            <w:r>
              <w:rPr>
                <w:rFonts w:ascii="Times New Roman" w:hAnsi="Times New Roman" w:cs="Times New Roman"/>
                <w:sz w:val="22"/>
                <w:szCs w:val="22"/>
              </w:rPr>
              <w:t xml:space="preserve">C. </w:t>
            </w:r>
            <w:r w:rsidRPr="000D219B">
              <w:rPr>
                <w:rFonts w:ascii="Times New Roman" w:hAnsi="Times New Roman" w:cs="Times New Roman"/>
                <w:sz w:val="22"/>
                <w:szCs w:val="22"/>
              </w:rPr>
              <w:t xml:space="preserve">Leidimo stovėti kelio ženklo „P“ (rezervuota) galiojimo zonoje </w:t>
            </w:r>
            <w:r w:rsidRPr="00C01716">
              <w:rPr>
                <w:rFonts w:ascii="Times New Roman" w:hAnsi="Times New Roman" w:cs="Times New Roman"/>
                <w:b/>
                <w:sz w:val="22"/>
                <w:szCs w:val="22"/>
              </w:rPr>
              <w:t>dublikato išdavimas</w:t>
            </w:r>
          </w:p>
          <w:p w14:paraId="23F479D8" w14:textId="557EFC05" w:rsidR="000D219B" w:rsidRPr="000D219B" w:rsidRDefault="000D219B" w:rsidP="00AE6B88">
            <w:pPr>
              <w:pStyle w:val="Default"/>
              <w:spacing w:after="14"/>
              <w:ind w:left="284"/>
              <w:rPr>
                <w:rFonts w:ascii="Times New Roman" w:hAnsi="Times New Roman" w:cs="Times New Roman"/>
                <w:sz w:val="22"/>
                <w:szCs w:val="22"/>
              </w:rPr>
            </w:pPr>
            <w:r>
              <w:rPr>
                <w:rFonts w:ascii="Times New Roman" w:hAnsi="Times New Roman" w:cs="Times New Roman"/>
                <w:sz w:val="22"/>
                <w:szCs w:val="22"/>
              </w:rPr>
              <w:t xml:space="preserve">D. </w:t>
            </w:r>
            <w:r w:rsidRPr="000D219B">
              <w:rPr>
                <w:rFonts w:ascii="Times New Roman" w:hAnsi="Times New Roman" w:cs="Times New Roman"/>
                <w:sz w:val="22"/>
                <w:szCs w:val="22"/>
              </w:rPr>
              <w:t xml:space="preserve">Leidimo stovėti kelio ženklo „P“ (rezervuota) galiojimo zonoje </w:t>
            </w:r>
            <w:r w:rsidRPr="00C01716">
              <w:rPr>
                <w:rFonts w:ascii="Times New Roman" w:hAnsi="Times New Roman" w:cs="Times New Roman"/>
                <w:b/>
                <w:sz w:val="22"/>
                <w:szCs w:val="22"/>
              </w:rPr>
              <w:t>galiojimo panaikinimas ir naujo išdavimas</w:t>
            </w:r>
          </w:p>
        </w:tc>
        <w:tc>
          <w:tcPr>
            <w:tcW w:w="3431" w:type="dxa"/>
            <w:tcBorders>
              <w:bottom w:val="single" w:sz="4" w:space="0" w:color="auto"/>
            </w:tcBorders>
            <w:shd w:val="clear" w:color="auto" w:fill="auto"/>
          </w:tcPr>
          <w:p w14:paraId="74F31075" w14:textId="77777777" w:rsidR="0090059D" w:rsidRPr="00146756" w:rsidRDefault="0090059D" w:rsidP="0090059D">
            <w:pPr>
              <w:autoSpaceDE w:val="0"/>
              <w:autoSpaceDN w:val="0"/>
              <w:adjustRightInd w:val="0"/>
              <w:spacing w:after="17"/>
            </w:pPr>
            <w:r w:rsidRPr="00146756">
              <w:t xml:space="preserve">Išduotas leidimas stovėti kelio ženklo „P“ (rezervuota) galiojimo zonoje. </w:t>
            </w:r>
          </w:p>
          <w:p w14:paraId="2BCB532A" w14:textId="77777777" w:rsidR="0090059D" w:rsidRPr="00146756" w:rsidRDefault="0090059D" w:rsidP="0090059D">
            <w:pPr>
              <w:autoSpaceDE w:val="0"/>
              <w:autoSpaceDN w:val="0"/>
              <w:adjustRightInd w:val="0"/>
              <w:spacing w:after="17"/>
            </w:pPr>
          </w:p>
          <w:p w14:paraId="462C246B" w14:textId="77777777" w:rsidR="0090059D" w:rsidRDefault="0090059D" w:rsidP="0090059D">
            <w:pPr>
              <w:autoSpaceDE w:val="0"/>
              <w:autoSpaceDN w:val="0"/>
              <w:adjustRightInd w:val="0"/>
            </w:pPr>
            <w:r w:rsidRPr="00146756">
              <w:t xml:space="preserve">Pranešimas apie neigiamą sprendimą dėl specialiojo leidimo stovėti kelio ženklo „P“ (rezervuota) galiojimo zonoje išdavimo. </w:t>
            </w:r>
          </w:p>
          <w:p w14:paraId="267DEBC6" w14:textId="77777777" w:rsidR="000D219B" w:rsidRDefault="000D219B" w:rsidP="0090059D">
            <w:pPr>
              <w:autoSpaceDE w:val="0"/>
              <w:autoSpaceDN w:val="0"/>
              <w:adjustRightInd w:val="0"/>
            </w:pPr>
          </w:p>
          <w:p w14:paraId="5903BE9B" w14:textId="77777777" w:rsidR="000D219B" w:rsidRDefault="000D219B" w:rsidP="000D219B">
            <w:pPr>
              <w:autoSpaceDE w:val="0"/>
              <w:autoSpaceDN w:val="0"/>
              <w:adjustRightInd w:val="0"/>
            </w:pPr>
            <w:r>
              <w:t xml:space="preserve">Panaikintas leidimas stovėti kelio ženklo „P“ (rezervuota) galiojimo zonoje galiojimas. </w:t>
            </w:r>
          </w:p>
          <w:p w14:paraId="7FB41580" w14:textId="77777777" w:rsidR="000D219B" w:rsidRDefault="000D219B" w:rsidP="000D219B">
            <w:pPr>
              <w:autoSpaceDE w:val="0"/>
              <w:autoSpaceDN w:val="0"/>
              <w:adjustRightInd w:val="0"/>
            </w:pPr>
          </w:p>
          <w:p w14:paraId="3AA9D480" w14:textId="77777777" w:rsidR="000D219B" w:rsidRDefault="000D219B" w:rsidP="000D219B">
            <w:pPr>
              <w:autoSpaceDE w:val="0"/>
              <w:autoSpaceDN w:val="0"/>
              <w:adjustRightInd w:val="0"/>
            </w:pPr>
            <w:r>
              <w:t xml:space="preserve">Pranešimas apie neigiamą sprendimą dėl leidimo stovėti kelio ženklo „P“ (rezervuota) galiojimo zonoje galiojimo panaikinimo. </w:t>
            </w:r>
          </w:p>
          <w:p w14:paraId="2049F5DD" w14:textId="77777777" w:rsidR="000D219B" w:rsidRDefault="000D219B" w:rsidP="000D219B">
            <w:pPr>
              <w:autoSpaceDE w:val="0"/>
              <w:autoSpaceDN w:val="0"/>
              <w:adjustRightInd w:val="0"/>
            </w:pPr>
            <w:r>
              <w:t xml:space="preserve">Išduotas leidimo stovėti kelio ženklo „P“ (rezervuota) galiojimo zonoje dublikatas. </w:t>
            </w:r>
          </w:p>
          <w:p w14:paraId="5069DE13" w14:textId="77777777" w:rsidR="000D219B" w:rsidRDefault="000D219B" w:rsidP="000D219B">
            <w:pPr>
              <w:autoSpaceDE w:val="0"/>
              <w:autoSpaceDN w:val="0"/>
              <w:adjustRightInd w:val="0"/>
            </w:pPr>
          </w:p>
          <w:p w14:paraId="32423312" w14:textId="087960FD" w:rsidR="000D219B" w:rsidRPr="00146756" w:rsidRDefault="000D219B" w:rsidP="000D219B">
            <w:pPr>
              <w:autoSpaceDE w:val="0"/>
              <w:autoSpaceDN w:val="0"/>
              <w:adjustRightInd w:val="0"/>
            </w:pPr>
            <w:r>
              <w:t xml:space="preserve">Pranešimas apie neigiamą sprendimą dėl leidimo stovėti kelio ženklo „P“ (rezervuota) galiojimo </w:t>
            </w:r>
            <w:r>
              <w:lastRenderedPageBreak/>
              <w:t>zonoje dublikato išdavimo.</w:t>
            </w:r>
          </w:p>
        </w:tc>
        <w:tc>
          <w:tcPr>
            <w:tcW w:w="1186" w:type="dxa"/>
            <w:tcBorders>
              <w:bottom w:val="single" w:sz="4" w:space="0" w:color="auto"/>
            </w:tcBorders>
            <w:shd w:val="clear" w:color="auto" w:fill="auto"/>
          </w:tcPr>
          <w:p w14:paraId="23C85B8E" w14:textId="7D8F5EDD" w:rsidR="00A10ACC" w:rsidRDefault="00A10ACC" w:rsidP="0090059D">
            <w:pPr>
              <w:rPr>
                <w:color w:val="222222"/>
              </w:rPr>
            </w:pPr>
            <w:r w:rsidRPr="00146756">
              <w:rPr>
                <w:color w:val="222222"/>
              </w:rPr>
              <w:lastRenderedPageBreak/>
              <w:t>PAS4206</w:t>
            </w:r>
          </w:p>
          <w:p w14:paraId="3BB5912A" w14:textId="77777777" w:rsidR="0075477E" w:rsidRDefault="0075477E" w:rsidP="0090059D">
            <w:pPr>
              <w:rPr>
                <w:color w:val="222222"/>
              </w:rPr>
            </w:pPr>
          </w:p>
          <w:p w14:paraId="3F8EC00A" w14:textId="63DE5D38" w:rsidR="0075477E" w:rsidRPr="00146756" w:rsidRDefault="0075477E" w:rsidP="0090059D">
            <w:pPr>
              <w:rPr>
                <w:color w:val="222222"/>
              </w:rPr>
            </w:pPr>
            <w:r w:rsidRPr="0075477E">
              <w:rPr>
                <w:color w:val="222222"/>
                <w:highlight w:val="cyan"/>
              </w:rPr>
              <w:t>PAS30687</w:t>
            </w:r>
          </w:p>
          <w:p w14:paraId="21D99A06" w14:textId="77777777" w:rsidR="0090059D" w:rsidRPr="00146756" w:rsidRDefault="0090059D" w:rsidP="00A10ACC"/>
        </w:tc>
      </w:tr>
      <w:tr w:rsidR="0090059D" w:rsidRPr="00146756" w14:paraId="05B0BD1A" w14:textId="77777777" w:rsidTr="003F2F4A">
        <w:trPr>
          <w:trHeight w:val="1655"/>
        </w:trPr>
        <w:tc>
          <w:tcPr>
            <w:tcW w:w="9828" w:type="dxa"/>
            <w:gridSpan w:val="3"/>
            <w:shd w:val="clear" w:color="auto" w:fill="FFC000"/>
          </w:tcPr>
          <w:p w14:paraId="50CEF016" w14:textId="77777777" w:rsidR="0090059D" w:rsidRPr="00146756" w:rsidRDefault="0090059D" w:rsidP="0090059D">
            <w:pPr>
              <w:rPr>
                <w:b/>
                <w:bCs/>
                <w:sz w:val="24"/>
                <w:szCs w:val="24"/>
              </w:rPr>
            </w:pPr>
          </w:p>
          <w:p w14:paraId="2DDD5383" w14:textId="6E7BA2AE" w:rsidR="0090059D" w:rsidRPr="00146756" w:rsidRDefault="0090059D" w:rsidP="0090059D">
            <w:pPr>
              <w:rPr>
                <w:b/>
                <w:bCs/>
                <w:sz w:val="24"/>
                <w:szCs w:val="24"/>
              </w:rPr>
            </w:pPr>
            <w:r w:rsidRPr="00146756">
              <w:rPr>
                <w:b/>
                <w:sz w:val="24"/>
                <w:szCs w:val="24"/>
              </w:rPr>
              <w:t>Pavadinimas projekte:</w:t>
            </w:r>
            <w:r w:rsidRPr="00146756">
              <w:rPr>
                <w:b/>
                <w:bCs/>
                <w:sz w:val="24"/>
                <w:szCs w:val="24"/>
              </w:rPr>
              <w:t xml:space="preserve"> </w:t>
            </w:r>
          </w:p>
          <w:p w14:paraId="1ED98210" w14:textId="77777777" w:rsidR="0090059D" w:rsidRPr="00146756" w:rsidRDefault="0090059D" w:rsidP="0090059D">
            <w:pPr>
              <w:rPr>
                <w:sz w:val="24"/>
                <w:szCs w:val="24"/>
              </w:rPr>
            </w:pPr>
            <w:r w:rsidRPr="00146756">
              <w:rPr>
                <w:b/>
                <w:bCs/>
                <w:sz w:val="24"/>
                <w:szCs w:val="24"/>
              </w:rPr>
              <w:t>S.34. „Prašymų, susijusių su saugaus eismo klausimais, nagrinėjimas“</w:t>
            </w:r>
          </w:p>
          <w:p w14:paraId="195F5F81" w14:textId="77777777" w:rsidR="0090059D" w:rsidRPr="00146756" w:rsidRDefault="0090059D" w:rsidP="0090059D">
            <w:pPr>
              <w:rPr>
                <w:color w:val="222222"/>
                <w:sz w:val="24"/>
                <w:szCs w:val="24"/>
              </w:rPr>
            </w:pPr>
          </w:p>
          <w:p w14:paraId="7ADF9A79" w14:textId="77777777" w:rsidR="0090059D" w:rsidRPr="00146756" w:rsidRDefault="0090059D" w:rsidP="0090059D">
            <w:pPr>
              <w:rPr>
                <w:b/>
                <w:bCs/>
                <w:sz w:val="24"/>
                <w:szCs w:val="24"/>
              </w:rPr>
            </w:pPr>
            <w:bookmarkStart w:id="70" w:name="OLE_LINK142"/>
            <w:bookmarkStart w:id="71" w:name="OLE_LINK143"/>
            <w:bookmarkStart w:id="72" w:name="OLE_LINK144"/>
            <w:r w:rsidRPr="00146756">
              <w:rPr>
                <w:b/>
                <w:bCs/>
                <w:sz w:val="24"/>
                <w:szCs w:val="24"/>
              </w:rPr>
              <w:t xml:space="preserve">Pavadinimas epaslaugos.lt: </w:t>
            </w:r>
          </w:p>
          <w:p w14:paraId="181CD417" w14:textId="77777777" w:rsidR="0090059D" w:rsidRPr="00146756" w:rsidRDefault="0090059D" w:rsidP="0090059D">
            <w:pPr>
              <w:rPr>
                <w:b/>
                <w:bCs/>
                <w:sz w:val="24"/>
                <w:szCs w:val="24"/>
              </w:rPr>
            </w:pPr>
            <w:r w:rsidRPr="00146756">
              <w:rPr>
                <w:b/>
                <w:bCs/>
                <w:sz w:val="24"/>
                <w:szCs w:val="24"/>
              </w:rPr>
              <w:t>Prašymo, susijusio su saugaus eismo klausimais, nagrinėjimas</w:t>
            </w:r>
            <w:bookmarkEnd w:id="70"/>
            <w:bookmarkEnd w:id="71"/>
            <w:bookmarkEnd w:id="72"/>
          </w:p>
          <w:p w14:paraId="6F360027" w14:textId="77777777" w:rsidR="0090059D" w:rsidRPr="00146756" w:rsidRDefault="0090059D" w:rsidP="0090059D"/>
        </w:tc>
      </w:tr>
      <w:tr w:rsidR="0090059D" w:rsidRPr="00146756" w14:paraId="2BB45D5D" w14:textId="77777777" w:rsidTr="00A13128">
        <w:tc>
          <w:tcPr>
            <w:tcW w:w="5211" w:type="dxa"/>
            <w:shd w:val="clear" w:color="auto" w:fill="FFC000" w:themeFill="accent4"/>
          </w:tcPr>
          <w:p w14:paraId="74B06E4D" w14:textId="243715D0" w:rsidR="0090059D" w:rsidRPr="00146756" w:rsidRDefault="0090059D" w:rsidP="0090059D">
            <w:r w:rsidRPr="00146756">
              <w:rPr>
                <w:rStyle w:val="LLCTekstas"/>
                <w:b/>
              </w:rPr>
              <w:t>Paslaugos pavadinimai pagal atvejus</w:t>
            </w:r>
          </w:p>
        </w:tc>
        <w:tc>
          <w:tcPr>
            <w:tcW w:w="3431" w:type="dxa"/>
            <w:shd w:val="clear" w:color="auto" w:fill="FFC000" w:themeFill="accent4"/>
          </w:tcPr>
          <w:p w14:paraId="2F8470D1" w14:textId="704C862E" w:rsidR="0090059D" w:rsidRPr="00146756" w:rsidRDefault="0090059D" w:rsidP="0090059D">
            <w:pPr>
              <w:autoSpaceDE w:val="0"/>
              <w:autoSpaceDN w:val="0"/>
              <w:adjustRightInd w:val="0"/>
              <w:spacing w:after="15"/>
            </w:pPr>
            <w:r w:rsidRPr="00146756">
              <w:rPr>
                <w:b/>
              </w:rPr>
              <w:t>Paslaugos rezultatas</w:t>
            </w:r>
          </w:p>
        </w:tc>
        <w:tc>
          <w:tcPr>
            <w:tcW w:w="1186" w:type="dxa"/>
            <w:shd w:val="clear" w:color="auto" w:fill="FFC000" w:themeFill="accent4"/>
          </w:tcPr>
          <w:p w14:paraId="06E8CAAF" w14:textId="42C486B3" w:rsidR="0090059D" w:rsidRPr="00146756" w:rsidRDefault="0090059D" w:rsidP="0090059D">
            <w:pPr>
              <w:autoSpaceDE w:val="0"/>
              <w:autoSpaceDN w:val="0"/>
              <w:adjustRightInd w:val="0"/>
              <w:spacing w:after="15"/>
            </w:pPr>
            <w:r w:rsidRPr="00146756">
              <w:rPr>
                <w:b/>
              </w:rPr>
              <w:t>PAS kodas</w:t>
            </w:r>
          </w:p>
        </w:tc>
      </w:tr>
      <w:tr w:rsidR="0090059D" w:rsidRPr="00146756" w14:paraId="4E256435" w14:textId="77777777" w:rsidTr="00A13128">
        <w:tc>
          <w:tcPr>
            <w:tcW w:w="5211" w:type="dxa"/>
            <w:shd w:val="clear" w:color="auto" w:fill="FFC000" w:themeFill="accent4"/>
          </w:tcPr>
          <w:p w14:paraId="68533555" w14:textId="77777777" w:rsidR="0090059D" w:rsidRPr="00146756" w:rsidRDefault="0090059D" w:rsidP="0090059D">
            <w:pPr>
              <w:pStyle w:val="Sraopastraipa"/>
              <w:numPr>
                <w:ilvl w:val="0"/>
                <w:numId w:val="32"/>
              </w:numPr>
              <w:rPr>
                <w:rFonts w:ascii="Times New Roman" w:hAnsi="Times New Roman"/>
              </w:rPr>
            </w:pPr>
            <w:r w:rsidRPr="00146756">
              <w:rPr>
                <w:rFonts w:ascii="Times New Roman" w:hAnsi="Times New Roman"/>
              </w:rPr>
              <w:t>Prašymo, susijusio su saugaus eismo klausimais, nagrinėjimas</w:t>
            </w:r>
          </w:p>
        </w:tc>
        <w:tc>
          <w:tcPr>
            <w:tcW w:w="3431" w:type="dxa"/>
            <w:shd w:val="clear" w:color="auto" w:fill="FFC000" w:themeFill="accent4"/>
          </w:tcPr>
          <w:p w14:paraId="5B31E222" w14:textId="77777777" w:rsidR="0090059D" w:rsidRPr="00146756" w:rsidRDefault="0090059D" w:rsidP="0090059D">
            <w:pPr>
              <w:autoSpaceDE w:val="0"/>
              <w:autoSpaceDN w:val="0"/>
              <w:adjustRightInd w:val="0"/>
              <w:spacing w:after="15"/>
            </w:pPr>
            <w:r w:rsidRPr="00146756">
              <w:t xml:space="preserve">Atsakymas į pateiktą prašymą; </w:t>
            </w:r>
          </w:p>
          <w:p w14:paraId="23BD0D8B" w14:textId="77777777" w:rsidR="0090059D" w:rsidRPr="00146756" w:rsidRDefault="0090059D" w:rsidP="0090059D">
            <w:pPr>
              <w:autoSpaceDE w:val="0"/>
              <w:autoSpaceDN w:val="0"/>
              <w:adjustRightInd w:val="0"/>
            </w:pPr>
          </w:p>
          <w:p w14:paraId="26BD4326" w14:textId="77777777" w:rsidR="0090059D" w:rsidRPr="00146756" w:rsidRDefault="0090059D" w:rsidP="0090059D">
            <w:pPr>
              <w:autoSpaceDE w:val="0"/>
              <w:autoSpaceDN w:val="0"/>
              <w:adjustRightInd w:val="0"/>
            </w:pPr>
            <w:r w:rsidRPr="00146756">
              <w:t xml:space="preserve">Pranešimas apie nesuteiktą paslaugą. </w:t>
            </w:r>
          </w:p>
        </w:tc>
        <w:tc>
          <w:tcPr>
            <w:tcW w:w="1186" w:type="dxa"/>
            <w:shd w:val="clear" w:color="auto" w:fill="FFC000" w:themeFill="accent4"/>
          </w:tcPr>
          <w:p w14:paraId="45C5BE61" w14:textId="65030D4B" w:rsidR="005E2CE7" w:rsidRPr="00146756" w:rsidRDefault="005E2CE7" w:rsidP="0090059D">
            <w:pPr>
              <w:autoSpaceDE w:val="0"/>
              <w:autoSpaceDN w:val="0"/>
              <w:adjustRightInd w:val="0"/>
              <w:spacing w:after="15"/>
            </w:pPr>
            <w:r w:rsidRPr="005E2CE7">
              <w:t>PAS3809</w:t>
            </w:r>
          </w:p>
        </w:tc>
      </w:tr>
      <w:tr w:rsidR="0090059D" w:rsidRPr="00146756" w14:paraId="7D74100B" w14:textId="77777777" w:rsidTr="002B6AD8">
        <w:trPr>
          <w:trHeight w:val="1942"/>
        </w:trPr>
        <w:tc>
          <w:tcPr>
            <w:tcW w:w="9828" w:type="dxa"/>
            <w:gridSpan w:val="3"/>
            <w:shd w:val="clear" w:color="auto" w:fill="FFC000"/>
          </w:tcPr>
          <w:p w14:paraId="0B821E59" w14:textId="77777777" w:rsidR="0090059D" w:rsidRPr="00146756" w:rsidRDefault="0090059D" w:rsidP="0090059D">
            <w:pPr>
              <w:rPr>
                <w:b/>
                <w:bCs/>
                <w:sz w:val="24"/>
                <w:szCs w:val="24"/>
              </w:rPr>
            </w:pPr>
          </w:p>
          <w:p w14:paraId="3AF347ED" w14:textId="77777777" w:rsidR="0090059D" w:rsidRPr="00146756" w:rsidRDefault="0090059D" w:rsidP="0090059D">
            <w:pPr>
              <w:rPr>
                <w:b/>
                <w:sz w:val="24"/>
                <w:szCs w:val="24"/>
              </w:rPr>
            </w:pPr>
            <w:r w:rsidRPr="00146756">
              <w:rPr>
                <w:b/>
                <w:sz w:val="24"/>
                <w:szCs w:val="24"/>
              </w:rPr>
              <w:t>Pavadinimas projekte:</w:t>
            </w:r>
          </w:p>
          <w:p w14:paraId="4C1B8BCF" w14:textId="77777777" w:rsidR="0090059D" w:rsidRPr="00146756" w:rsidRDefault="0090059D" w:rsidP="0090059D">
            <w:pPr>
              <w:rPr>
                <w:b/>
                <w:bCs/>
                <w:sz w:val="24"/>
                <w:szCs w:val="24"/>
              </w:rPr>
            </w:pPr>
            <w:r w:rsidRPr="00146756">
              <w:rPr>
                <w:b/>
                <w:bCs/>
                <w:sz w:val="24"/>
                <w:szCs w:val="24"/>
              </w:rPr>
              <w:t>S.35. „Leidimų įrengti paslaugų ir informacinius kelio ženklus gyvenamųjų vietovių gatvėse ir vietinės reikšmės keliuose išdavimas“</w:t>
            </w:r>
          </w:p>
          <w:p w14:paraId="57CF750A" w14:textId="77777777" w:rsidR="0090059D" w:rsidRPr="00146756" w:rsidRDefault="0090059D" w:rsidP="0090059D">
            <w:pPr>
              <w:rPr>
                <w:b/>
                <w:sz w:val="24"/>
                <w:szCs w:val="24"/>
              </w:rPr>
            </w:pPr>
          </w:p>
          <w:p w14:paraId="4CC9EF9A" w14:textId="77777777" w:rsidR="0090059D" w:rsidRPr="00146756" w:rsidRDefault="0090059D" w:rsidP="0090059D">
            <w:pPr>
              <w:rPr>
                <w:b/>
                <w:bCs/>
                <w:sz w:val="24"/>
                <w:szCs w:val="24"/>
              </w:rPr>
            </w:pPr>
            <w:bookmarkStart w:id="73" w:name="OLE_LINK145"/>
            <w:bookmarkStart w:id="74" w:name="OLE_LINK146"/>
            <w:bookmarkStart w:id="75" w:name="OLE_LINK147"/>
            <w:r w:rsidRPr="00146756">
              <w:rPr>
                <w:b/>
                <w:bCs/>
                <w:sz w:val="24"/>
                <w:szCs w:val="24"/>
              </w:rPr>
              <w:t xml:space="preserve">Pavadinimas epaslaugos.lt: </w:t>
            </w:r>
          </w:p>
          <w:p w14:paraId="26261922" w14:textId="77777777" w:rsidR="0090059D" w:rsidRPr="00146756" w:rsidRDefault="0090059D" w:rsidP="0090059D">
            <w:pPr>
              <w:rPr>
                <w:b/>
                <w:bCs/>
                <w:sz w:val="24"/>
                <w:szCs w:val="24"/>
              </w:rPr>
            </w:pPr>
            <w:r w:rsidRPr="00146756">
              <w:rPr>
                <w:b/>
                <w:bCs/>
                <w:sz w:val="24"/>
                <w:szCs w:val="24"/>
              </w:rPr>
              <w:t>Teisės įrengti, koreguoti arba panaikinti kelio ženklus gyvenamųjų vietovių gatvėse ir vietinės reikšmės keliuose suteikimas</w:t>
            </w:r>
            <w:bookmarkEnd w:id="73"/>
            <w:bookmarkEnd w:id="74"/>
            <w:bookmarkEnd w:id="75"/>
          </w:p>
          <w:p w14:paraId="79F9C128" w14:textId="77777777" w:rsidR="0090059D" w:rsidRPr="00146756" w:rsidRDefault="0090059D" w:rsidP="0090059D">
            <w:pPr>
              <w:rPr>
                <w:sz w:val="24"/>
                <w:szCs w:val="24"/>
              </w:rPr>
            </w:pPr>
          </w:p>
        </w:tc>
      </w:tr>
      <w:tr w:rsidR="0090059D" w:rsidRPr="00146756" w14:paraId="216B5623" w14:textId="77777777" w:rsidTr="00A13128">
        <w:tc>
          <w:tcPr>
            <w:tcW w:w="5211" w:type="dxa"/>
            <w:shd w:val="clear" w:color="auto" w:fill="FFC000"/>
          </w:tcPr>
          <w:p w14:paraId="43C34497" w14:textId="3A517EF6" w:rsidR="0090059D" w:rsidRPr="00146756" w:rsidRDefault="0090059D" w:rsidP="0090059D">
            <w:pPr>
              <w:pStyle w:val="Default"/>
              <w:spacing w:after="14"/>
              <w:rPr>
                <w:rFonts w:ascii="Times New Roman" w:hAnsi="Times New Roman" w:cs="Times New Roman"/>
                <w:b/>
                <w:sz w:val="22"/>
                <w:szCs w:val="22"/>
              </w:rPr>
            </w:pPr>
            <w:r w:rsidRPr="00146756">
              <w:rPr>
                <w:rStyle w:val="LLCTekstas"/>
                <w:rFonts w:ascii="Times New Roman" w:hAnsi="Times New Roman" w:cs="Times New Roman"/>
                <w:b/>
                <w:sz w:val="22"/>
                <w:szCs w:val="22"/>
              </w:rPr>
              <w:t>Paslaugos pavadinimai pagal atvejus</w:t>
            </w:r>
          </w:p>
        </w:tc>
        <w:tc>
          <w:tcPr>
            <w:tcW w:w="3431" w:type="dxa"/>
            <w:shd w:val="clear" w:color="auto" w:fill="FFC000"/>
          </w:tcPr>
          <w:p w14:paraId="352B35E3" w14:textId="63807F3A" w:rsidR="0090059D" w:rsidRPr="00146756" w:rsidRDefault="0090059D" w:rsidP="0090059D">
            <w:pPr>
              <w:autoSpaceDE w:val="0"/>
              <w:autoSpaceDN w:val="0"/>
              <w:adjustRightInd w:val="0"/>
              <w:spacing w:after="14"/>
            </w:pPr>
            <w:r w:rsidRPr="00146756">
              <w:rPr>
                <w:b/>
              </w:rPr>
              <w:t>Paslaugos rezultatas</w:t>
            </w:r>
          </w:p>
        </w:tc>
        <w:tc>
          <w:tcPr>
            <w:tcW w:w="1186" w:type="dxa"/>
            <w:shd w:val="clear" w:color="auto" w:fill="FFC000"/>
          </w:tcPr>
          <w:p w14:paraId="55BF27EB" w14:textId="539DC86F" w:rsidR="0090059D" w:rsidRPr="00146756" w:rsidRDefault="0090059D" w:rsidP="0090059D">
            <w:pPr>
              <w:autoSpaceDE w:val="0"/>
              <w:autoSpaceDN w:val="0"/>
              <w:adjustRightInd w:val="0"/>
              <w:spacing w:after="14"/>
              <w:rPr>
                <w:rFonts w:eastAsiaTheme="minorHAnsi"/>
                <w:color w:val="000000"/>
                <w:lang w:eastAsia="en-US"/>
              </w:rPr>
            </w:pPr>
            <w:r w:rsidRPr="00146756">
              <w:rPr>
                <w:b/>
              </w:rPr>
              <w:t>PAS kodas</w:t>
            </w:r>
          </w:p>
        </w:tc>
      </w:tr>
      <w:tr w:rsidR="0090059D" w:rsidRPr="00146756" w14:paraId="49C07FC9" w14:textId="77777777" w:rsidTr="00A13128">
        <w:tc>
          <w:tcPr>
            <w:tcW w:w="5211" w:type="dxa"/>
            <w:shd w:val="clear" w:color="auto" w:fill="FFC000"/>
          </w:tcPr>
          <w:p w14:paraId="1568927E" w14:textId="42E8C17F" w:rsidR="00A13128" w:rsidRPr="00A13128" w:rsidRDefault="00445495" w:rsidP="00A13128">
            <w:pPr>
              <w:pStyle w:val="Default"/>
              <w:spacing w:after="14"/>
              <w:rPr>
                <w:rFonts w:ascii="Times New Roman" w:hAnsi="Times New Roman" w:cs="Times New Roman"/>
                <w:sz w:val="22"/>
                <w:szCs w:val="22"/>
              </w:rPr>
            </w:pPr>
            <w:r>
              <w:rPr>
                <w:rFonts w:ascii="Times New Roman" w:hAnsi="Times New Roman" w:cs="Times New Roman"/>
                <w:sz w:val="22"/>
                <w:szCs w:val="22"/>
              </w:rPr>
              <w:t xml:space="preserve">1. </w:t>
            </w:r>
            <w:r w:rsidR="00A13128" w:rsidRPr="00A13128">
              <w:rPr>
                <w:rFonts w:ascii="Times New Roman" w:hAnsi="Times New Roman" w:cs="Times New Roman"/>
                <w:sz w:val="22"/>
                <w:szCs w:val="22"/>
              </w:rPr>
              <w:t>Teisės įrengti, koreguoti arba panaikinti kelio ženklus gyvenamųjų vietovių gatvėse ir vietinės reikšmės keliuose suteikimas</w:t>
            </w:r>
          </w:p>
          <w:p w14:paraId="11C9DAB4" w14:textId="77777777" w:rsidR="00A13128" w:rsidRPr="00A13128" w:rsidRDefault="00A13128" w:rsidP="00A13128">
            <w:pPr>
              <w:pStyle w:val="Default"/>
              <w:spacing w:after="14"/>
              <w:rPr>
                <w:rFonts w:ascii="Times New Roman" w:hAnsi="Times New Roman" w:cs="Times New Roman"/>
                <w:sz w:val="22"/>
                <w:szCs w:val="22"/>
              </w:rPr>
            </w:pPr>
          </w:p>
          <w:p w14:paraId="045EC81E" w14:textId="432FE22B" w:rsidR="00A13128" w:rsidRPr="00A13128" w:rsidRDefault="00A13128" w:rsidP="00A13128">
            <w:pPr>
              <w:pStyle w:val="Default"/>
              <w:spacing w:after="14"/>
              <w:rPr>
                <w:rFonts w:ascii="Times New Roman" w:hAnsi="Times New Roman" w:cs="Times New Roman"/>
                <w:sz w:val="22"/>
                <w:szCs w:val="22"/>
              </w:rPr>
            </w:pPr>
            <w:r w:rsidRPr="00A13128">
              <w:rPr>
                <w:rFonts w:ascii="Times New Roman" w:hAnsi="Times New Roman" w:cs="Times New Roman"/>
                <w:sz w:val="22"/>
                <w:szCs w:val="22"/>
              </w:rPr>
              <w:t>Atvejai:</w:t>
            </w:r>
          </w:p>
          <w:p w14:paraId="5B17C1A1" w14:textId="017B8CCB" w:rsidR="0090059D" w:rsidRPr="00A13128" w:rsidRDefault="00A13128" w:rsidP="00A13128">
            <w:pPr>
              <w:pStyle w:val="Default"/>
              <w:spacing w:after="14"/>
              <w:ind w:left="284"/>
              <w:rPr>
                <w:rFonts w:ascii="Times New Roman" w:hAnsi="Times New Roman" w:cs="Times New Roman"/>
                <w:sz w:val="22"/>
                <w:szCs w:val="22"/>
              </w:rPr>
            </w:pPr>
            <w:r w:rsidRPr="00A13128">
              <w:rPr>
                <w:rFonts w:ascii="Times New Roman" w:hAnsi="Times New Roman" w:cs="Times New Roman"/>
                <w:sz w:val="22"/>
                <w:szCs w:val="22"/>
              </w:rPr>
              <w:t xml:space="preserve">A. </w:t>
            </w:r>
            <w:r w:rsidR="0090059D" w:rsidRPr="00A13128">
              <w:rPr>
                <w:rFonts w:ascii="Times New Roman" w:hAnsi="Times New Roman" w:cs="Times New Roman"/>
                <w:sz w:val="22"/>
                <w:szCs w:val="22"/>
              </w:rPr>
              <w:t xml:space="preserve">Teisės </w:t>
            </w:r>
            <w:r w:rsidR="0090059D" w:rsidRPr="00A13128">
              <w:rPr>
                <w:rFonts w:ascii="Times New Roman" w:hAnsi="Times New Roman" w:cs="Times New Roman"/>
                <w:b/>
                <w:sz w:val="22"/>
                <w:szCs w:val="22"/>
              </w:rPr>
              <w:t xml:space="preserve">įrengti </w:t>
            </w:r>
            <w:r w:rsidR="0090059D" w:rsidRPr="00A13128">
              <w:rPr>
                <w:rFonts w:ascii="Times New Roman" w:hAnsi="Times New Roman" w:cs="Times New Roman"/>
                <w:sz w:val="22"/>
                <w:szCs w:val="22"/>
              </w:rPr>
              <w:t xml:space="preserve">kelio ženklus gyvenamųjų vietovių gatvėse ir vietinės reikšmės keliuose </w:t>
            </w:r>
            <w:r w:rsidR="0090059D" w:rsidRPr="00A13128">
              <w:rPr>
                <w:rFonts w:ascii="Times New Roman" w:hAnsi="Times New Roman" w:cs="Times New Roman"/>
                <w:b/>
                <w:sz w:val="22"/>
                <w:szCs w:val="22"/>
              </w:rPr>
              <w:t xml:space="preserve">suteikimas </w:t>
            </w:r>
            <w:r w:rsidR="0090059D" w:rsidRPr="00A13128">
              <w:rPr>
                <w:rFonts w:ascii="Times New Roman" w:hAnsi="Times New Roman" w:cs="Times New Roman"/>
                <w:sz w:val="22"/>
                <w:szCs w:val="22"/>
              </w:rPr>
              <w:t xml:space="preserve"> </w:t>
            </w:r>
          </w:p>
          <w:p w14:paraId="3C9F62E1" w14:textId="6586EDD4" w:rsidR="00A13128" w:rsidRPr="00A13128" w:rsidRDefault="00A13128" w:rsidP="00A13128">
            <w:pPr>
              <w:pStyle w:val="Default"/>
              <w:spacing w:after="14"/>
              <w:ind w:left="284"/>
              <w:rPr>
                <w:rFonts w:ascii="Times New Roman" w:hAnsi="Times New Roman" w:cs="Times New Roman"/>
                <w:sz w:val="22"/>
                <w:szCs w:val="22"/>
              </w:rPr>
            </w:pPr>
            <w:r w:rsidRPr="00A13128">
              <w:rPr>
                <w:rFonts w:ascii="Times New Roman" w:hAnsi="Times New Roman" w:cs="Times New Roman"/>
                <w:sz w:val="22"/>
                <w:szCs w:val="22"/>
              </w:rPr>
              <w:t xml:space="preserve">B. Teisės </w:t>
            </w:r>
            <w:r w:rsidRPr="00A13128">
              <w:rPr>
                <w:rFonts w:ascii="Times New Roman" w:hAnsi="Times New Roman" w:cs="Times New Roman"/>
                <w:b/>
                <w:sz w:val="22"/>
                <w:szCs w:val="22"/>
              </w:rPr>
              <w:t>koreguoti</w:t>
            </w:r>
            <w:r w:rsidRPr="00A13128">
              <w:rPr>
                <w:rFonts w:ascii="Times New Roman" w:hAnsi="Times New Roman" w:cs="Times New Roman"/>
                <w:sz w:val="22"/>
                <w:szCs w:val="22"/>
              </w:rPr>
              <w:t xml:space="preserve"> kelio ženklus gyvenamųjų vietovių gatvėse ir vietinės reikšmės keliuose </w:t>
            </w:r>
            <w:r w:rsidRPr="00A13128">
              <w:rPr>
                <w:rFonts w:ascii="Times New Roman" w:hAnsi="Times New Roman" w:cs="Times New Roman"/>
                <w:b/>
                <w:sz w:val="22"/>
                <w:szCs w:val="22"/>
              </w:rPr>
              <w:t>suteikimas</w:t>
            </w:r>
            <w:r w:rsidRPr="00A13128">
              <w:rPr>
                <w:rFonts w:ascii="Times New Roman" w:hAnsi="Times New Roman" w:cs="Times New Roman"/>
                <w:sz w:val="22"/>
                <w:szCs w:val="22"/>
              </w:rPr>
              <w:t xml:space="preserve">  </w:t>
            </w:r>
          </w:p>
          <w:p w14:paraId="1F97E082" w14:textId="77777777" w:rsidR="00A13128" w:rsidRDefault="00A13128" w:rsidP="00A13128">
            <w:pPr>
              <w:pStyle w:val="Default"/>
              <w:spacing w:after="14"/>
              <w:ind w:left="284"/>
              <w:rPr>
                <w:rFonts w:ascii="Times New Roman" w:hAnsi="Times New Roman" w:cs="Times New Roman"/>
                <w:sz w:val="22"/>
                <w:szCs w:val="22"/>
              </w:rPr>
            </w:pPr>
            <w:r w:rsidRPr="00A13128">
              <w:rPr>
                <w:rFonts w:ascii="Times New Roman" w:hAnsi="Times New Roman" w:cs="Times New Roman"/>
                <w:sz w:val="22"/>
                <w:szCs w:val="22"/>
              </w:rPr>
              <w:t xml:space="preserve">C. Teisės </w:t>
            </w:r>
            <w:r w:rsidRPr="00A13128">
              <w:rPr>
                <w:rFonts w:ascii="Times New Roman" w:hAnsi="Times New Roman" w:cs="Times New Roman"/>
                <w:b/>
                <w:sz w:val="22"/>
                <w:szCs w:val="22"/>
              </w:rPr>
              <w:t>panaikinti</w:t>
            </w:r>
            <w:r w:rsidRPr="00A13128">
              <w:rPr>
                <w:rFonts w:ascii="Times New Roman" w:hAnsi="Times New Roman" w:cs="Times New Roman"/>
                <w:sz w:val="22"/>
                <w:szCs w:val="22"/>
              </w:rPr>
              <w:t xml:space="preserve"> kelio ženklus gyvenamųjų vietovių gatvėse ir vietinės reikšmės keliuose </w:t>
            </w:r>
            <w:r w:rsidRPr="00A13128">
              <w:rPr>
                <w:rFonts w:ascii="Times New Roman" w:hAnsi="Times New Roman" w:cs="Times New Roman"/>
                <w:b/>
                <w:sz w:val="22"/>
                <w:szCs w:val="22"/>
              </w:rPr>
              <w:t>suteikimas</w:t>
            </w:r>
          </w:p>
          <w:p w14:paraId="68986137" w14:textId="49BC269E" w:rsidR="00A13128" w:rsidRPr="00146756" w:rsidRDefault="00A13128" w:rsidP="00A13128">
            <w:pPr>
              <w:pStyle w:val="Default"/>
              <w:spacing w:after="14"/>
              <w:ind w:left="284"/>
              <w:rPr>
                <w:rFonts w:ascii="Times New Roman" w:hAnsi="Times New Roman" w:cs="Times New Roman"/>
                <w:sz w:val="22"/>
                <w:szCs w:val="22"/>
              </w:rPr>
            </w:pPr>
          </w:p>
        </w:tc>
        <w:tc>
          <w:tcPr>
            <w:tcW w:w="3431" w:type="dxa"/>
            <w:shd w:val="clear" w:color="auto" w:fill="FFC000"/>
          </w:tcPr>
          <w:p w14:paraId="38D6787C" w14:textId="77777777" w:rsidR="0090059D" w:rsidRPr="00146756" w:rsidRDefault="0090059D" w:rsidP="0090059D">
            <w:pPr>
              <w:autoSpaceDE w:val="0"/>
              <w:autoSpaceDN w:val="0"/>
              <w:adjustRightInd w:val="0"/>
              <w:spacing w:after="14"/>
            </w:pPr>
            <w:r w:rsidRPr="00146756">
              <w:t xml:space="preserve">Raštas, suteikiantis teisę įrengti kelio ženklą. </w:t>
            </w:r>
          </w:p>
          <w:p w14:paraId="16D91068" w14:textId="77777777" w:rsidR="0090059D" w:rsidRPr="00146756" w:rsidRDefault="0090059D" w:rsidP="0090059D">
            <w:pPr>
              <w:autoSpaceDE w:val="0"/>
              <w:autoSpaceDN w:val="0"/>
              <w:adjustRightInd w:val="0"/>
            </w:pPr>
          </w:p>
          <w:p w14:paraId="7C3C58C3" w14:textId="77777777" w:rsidR="0090059D" w:rsidRDefault="0090059D" w:rsidP="0090059D">
            <w:pPr>
              <w:autoSpaceDE w:val="0"/>
              <w:autoSpaceDN w:val="0"/>
              <w:adjustRightInd w:val="0"/>
            </w:pPr>
            <w:r w:rsidRPr="00146756">
              <w:t xml:space="preserve">Raštas, nurodantis neigiamą sprendimą dėl teisės įrengti kelio ženklą suteikimo. </w:t>
            </w:r>
          </w:p>
          <w:p w14:paraId="322633E4" w14:textId="77777777" w:rsidR="00A13128" w:rsidRDefault="00A13128" w:rsidP="0090059D">
            <w:pPr>
              <w:autoSpaceDE w:val="0"/>
              <w:autoSpaceDN w:val="0"/>
              <w:adjustRightInd w:val="0"/>
            </w:pPr>
          </w:p>
          <w:p w14:paraId="3A8EAA04" w14:textId="77777777" w:rsidR="00A13128" w:rsidRDefault="00A13128" w:rsidP="00A13128">
            <w:pPr>
              <w:autoSpaceDE w:val="0"/>
              <w:autoSpaceDN w:val="0"/>
              <w:adjustRightInd w:val="0"/>
            </w:pPr>
            <w:r>
              <w:t xml:space="preserve">Raštas, suteikiantis teisę koreguoti kelio ženklą. </w:t>
            </w:r>
          </w:p>
          <w:p w14:paraId="0E1D3D2A" w14:textId="77777777" w:rsidR="00A13128" w:rsidRDefault="00A13128" w:rsidP="00A13128">
            <w:pPr>
              <w:autoSpaceDE w:val="0"/>
              <w:autoSpaceDN w:val="0"/>
              <w:adjustRightInd w:val="0"/>
            </w:pPr>
          </w:p>
          <w:p w14:paraId="12C02258" w14:textId="77777777" w:rsidR="00A13128" w:rsidRDefault="00A13128" w:rsidP="00A13128">
            <w:pPr>
              <w:autoSpaceDE w:val="0"/>
              <w:autoSpaceDN w:val="0"/>
              <w:adjustRightInd w:val="0"/>
            </w:pPr>
            <w:r>
              <w:t xml:space="preserve">Raštas, nurodantis neigiamą sprendimą dėl teisės koreguoti kelio ženklą suteikimo. </w:t>
            </w:r>
          </w:p>
          <w:p w14:paraId="5777B07C" w14:textId="77777777" w:rsidR="00A13128" w:rsidRDefault="00A13128" w:rsidP="00A13128">
            <w:pPr>
              <w:autoSpaceDE w:val="0"/>
              <w:autoSpaceDN w:val="0"/>
              <w:adjustRightInd w:val="0"/>
            </w:pPr>
          </w:p>
          <w:p w14:paraId="6FF23247" w14:textId="77777777" w:rsidR="00A13128" w:rsidRDefault="00A13128" w:rsidP="00A13128">
            <w:pPr>
              <w:autoSpaceDE w:val="0"/>
              <w:autoSpaceDN w:val="0"/>
              <w:adjustRightInd w:val="0"/>
            </w:pPr>
            <w:r>
              <w:t xml:space="preserve">Raštas, suteikiantis teisę panaikinti kelio ženklą. </w:t>
            </w:r>
          </w:p>
          <w:p w14:paraId="397FC35B" w14:textId="77777777" w:rsidR="00A13128" w:rsidRDefault="00A13128" w:rsidP="00A13128">
            <w:pPr>
              <w:autoSpaceDE w:val="0"/>
              <w:autoSpaceDN w:val="0"/>
              <w:adjustRightInd w:val="0"/>
            </w:pPr>
          </w:p>
          <w:p w14:paraId="205713B7" w14:textId="757653BF" w:rsidR="00A13128" w:rsidRPr="00146756" w:rsidRDefault="00A13128" w:rsidP="00A13128">
            <w:pPr>
              <w:autoSpaceDE w:val="0"/>
              <w:autoSpaceDN w:val="0"/>
              <w:adjustRightInd w:val="0"/>
            </w:pPr>
            <w:r>
              <w:t>Raštas, nurodantis neigiamą sprendimą dėl teisės panaikinti kelio ženklą suteikimo.</w:t>
            </w:r>
          </w:p>
        </w:tc>
        <w:tc>
          <w:tcPr>
            <w:tcW w:w="1186" w:type="dxa"/>
            <w:shd w:val="clear" w:color="auto" w:fill="FFC000"/>
          </w:tcPr>
          <w:p w14:paraId="479C1438" w14:textId="4C663773" w:rsidR="00012871" w:rsidRPr="00146756" w:rsidRDefault="00012871" w:rsidP="0090059D">
            <w:pPr>
              <w:autoSpaceDE w:val="0"/>
              <w:autoSpaceDN w:val="0"/>
              <w:adjustRightInd w:val="0"/>
              <w:spacing w:after="14"/>
              <w:rPr>
                <w:rFonts w:eastAsiaTheme="minorHAnsi"/>
                <w:color w:val="000000"/>
                <w:lang w:eastAsia="en-US"/>
              </w:rPr>
            </w:pPr>
            <w:r w:rsidRPr="00012871">
              <w:rPr>
                <w:rFonts w:eastAsiaTheme="minorHAnsi"/>
                <w:color w:val="000000"/>
                <w:lang w:eastAsia="en-US"/>
              </w:rPr>
              <w:t>PAS3150</w:t>
            </w:r>
          </w:p>
        </w:tc>
      </w:tr>
      <w:tr w:rsidR="0090059D" w:rsidRPr="00146756" w14:paraId="2DA7C802" w14:textId="77777777" w:rsidTr="002B6AD8">
        <w:trPr>
          <w:trHeight w:val="1666"/>
        </w:trPr>
        <w:tc>
          <w:tcPr>
            <w:tcW w:w="9828" w:type="dxa"/>
            <w:gridSpan w:val="3"/>
            <w:shd w:val="clear" w:color="auto" w:fill="FFC000"/>
          </w:tcPr>
          <w:p w14:paraId="0CFC69CD" w14:textId="77777777" w:rsidR="0090059D" w:rsidRPr="00146756" w:rsidRDefault="0090059D" w:rsidP="0090059D">
            <w:pPr>
              <w:rPr>
                <w:b/>
                <w:bCs/>
                <w:sz w:val="24"/>
                <w:szCs w:val="24"/>
              </w:rPr>
            </w:pPr>
          </w:p>
          <w:p w14:paraId="4A739F56" w14:textId="3E6C1E8B" w:rsidR="0090059D" w:rsidRPr="00146756" w:rsidRDefault="0090059D" w:rsidP="0090059D">
            <w:pPr>
              <w:rPr>
                <w:b/>
                <w:bCs/>
                <w:sz w:val="24"/>
                <w:szCs w:val="24"/>
              </w:rPr>
            </w:pPr>
            <w:r w:rsidRPr="00146756">
              <w:rPr>
                <w:b/>
                <w:sz w:val="24"/>
                <w:szCs w:val="24"/>
              </w:rPr>
              <w:t>Pavadinimas projekte:</w:t>
            </w:r>
            <w:r w:rsidRPr="00146756">
              <w:rPr>
                <w:b/>
                <w:bCs/>
                <w:sz w:val="24"/>
                <w:szCs w:val="24"/>
              </w:rPr>
              <w:t xml:space="preserve"> </w:t>
            </w:r>
          </w:p>
          <w:p w14:paraId="50B4731E" w14:textId="77777777" w:rsidR="0090059D" w:rsidRPr="00146756" w:rsidRDefault="0090059D" w:rsidP="0090059D">
            <w:pPr>
              <w:rPr>
                <w:b/>
                <w:bCs/>
                <w:sz w:val="24"/>
                <w:szCs w:val="24"/>
              </w:rPr>
            </w:pPr>
            <w:r w:rsidRPr="00146756">
              <w:rPr>
                <w:b/>
                <w:bCs/>
                <w:sz w:val="24"/>
                <w:szCs w:val="24"/>
              </w:rPr>
              <w:t>S.36. „Prašymas dėl automobilių stovėjimo neįgaliesiems kelio ženklų įrengimo“</w:t>
            </w:r>
          </w:p>
          <w:p w14:paraId="35B12DAD" w14:textId="77777777" w:rsidR="0090059D" w:rsidRPr="00146756" w:rsidRDefault="0090059D" w:rsidP="0090059D">
            <w:pPr>
              <w:rPr>
                <w:sz w:val="24"/>
                <w:szCs w:val="24"/>
              </w:rPr>
            </w:pPr>
          </w:p>
          <w:p w14:paraId="69320F46" w14:textId="77777777" w:rsidR="0090059D" w:rsidRPr="00146756" w:rsidRDefault="0090059D" w:rsidP="0090059D">
            <w:pPr>
              <w:rPr>
                <w:b/>
                <w:bCs/>
                <w:sz w:val="24"/>
                <w:szCs w:val="24"/>
              </w:rPr>
            </w:pPr>
            <w:r w:rsidRPr="00146756">
              <w:rPr>
                <w:b/>
                <w:bCs/>
                <w:sz w:val="24"/>
                <w:szCs w:val="24"/>
              </w:rPr>
              <w:t xml:space="preserve">Pavadinimas epaslaugos.lt: </w:t>
            </w:r>
          </w:p>
          <w:p w14:paraId="54DC91B6" w14:textId="77777777" w:rsidR="0090059D" w:rsidRPr="00146756" w:rsidRDefault="0090059D" w:rsidP="0090059D">
            <w:pPr>
              <w:rPr>
                <w:b/>
                <w:bCs/>
                <w:sz w:val="24"/>
                <w:szCs w:val="24"/>
              </w:rPr>
            </w:pPr>
            <w:r w:rsidRPr="00146756">
              <w:rPr>
                <w:b/>
                <w:bCs/>
                <w:sz w:val="24"/>
                <w:szCs w:val="24"/>
              </w:rPr>
              <w:t>Siūlymas vadinti epaslaugos.lt:</w:t>
            </w:r>
            <w:r w:rsidRPr="00146756">
              <w:rPr>
                <w:sz w:val="24"/>
                <w:szCs w:val="24"/>
              </w:rPr>
              <w:t xml:space="preserve"> </w:t>
            </w:r>
            <w:bookmarkStart w:id="76" w:name="OLE_LINK148"/>
            <w:bookmarkStart w:id="77" w:name="OLE_LINK149"/>
            <w:bookmarkStart w:id="78" w:name="OLE_LINK150"/>
            <w:r w:rsidRPr="00146756">
              <w:rPr>
                <w:b/>
                <w:bCs/>
                <w:sz w:val="24"/>
                <w:szCs w:val="24"/>
              </w:rPr>
              <w:t>Teisės įrengti automobilių stovėjimo neįgaliesiems kelio ženklą suteikimas</w:t>
            </w:r>
            <w:bookmarkEnd w:id="76"/>
            <w:bookmarkEnd w:id="77"/>
            <w:bookmarkEnd w:id="78"/>
          </w:p>
          <w:p w14:paraId="4080F0EF" w14:textId="77777777" w:rsidR="0090059D" w:rsidRPr="00146756" w:rsidRDefault="0090059D" w:rsidP="0090059D">
            <w:pPr>
              <w:rPr>
                <w:sz w:val="24"/>
                <w:szCs w:val="24"/>
              </w:rPr>
            </w:pPr>
          </w:p>
        </w:tc>
      </w:tr>
      <w:tr w:rsidR="0090059D" w:rsidRPr="00146756" w14:paraId="5DFDE130" w14:textId="77777777" w:rsidTr="00A13128">
        <w:tc>
          <w:tcPr>
            <w:tcW w:w="5211" w:type="dxa"/>
            <w:shd w:val="clear" w:color="auto" w:fill="FFC000"/>
          </w:tcPr>
          <w:p w14:paraId="0911D98C" w14:textId="0AAD5297" w:rsidR="0090059D" w:rsidRPr="00146756" w:rsidRDefault="0090059D" w:rsidP="0090059D">
            <w:r w:rsidRPr="00146756">
              <w:rPr>
                <w:rStyle w:val="LLCTekstas"/>
                <w:b/>
              </w:rPr>
              <w:t>Paslaugos pavadinimai pagal atvejus</w:t>
            </w:r>
          </w:p>
        </w:tc>
        <w:tc>
          <w:tcPr>
            <w:tcW w:w="3431" w:type="dxa"/>
            <w:shd w:val="clear" w:color="auto" w:fill="FFC000"/>
          </w:tcPr>
          <w:p w14:paraId="0CD396AC" w14:textId="3646290C" w:rsidR="0090059D" w:rsidRPr="00146756" w:rsidRDefault="0090059D" w:rsidP="0090059D">
            <w:pPr>
              <w:autoSpaceDE w:val="0"/>
              <w:autoSpaceDN w:val="0"/>
              <w:adjustRightInd w:val="0"/>
              <w:spacing w:after="17"/>
            </w:pPr>
            <w:r w:rsidRPr="00146756">
              <w:rPr>
                <w:b/>
              </w:rPr>
              <w:t>Paslaugos rezultatas</w:t>
            </w:r>
          </w:p>
        </w:tc>
        <w:tc>
          <w:tcPr>
            <w:tcW w:w="1186" w:type="dxa"/>
            <w:shd w:val="clear" w:color="auto" w:fill="FFC000"/>
          </w:tcPr>
          <w:p w14:paraId="2C47EA8D" w14:textId="3CA1820F" w:rsidR="0090059D" w:rsidRPr="00146756" w:rsidRDefault="0090059D" w:rsidP="0090059D">
            <w:pPr>
              <w:autoSpaceDE w:val="0"/>
              <w:autoSpaceDN w:val="0"/>
              <w:adjustRightInd w:val="0"/>
              <w:spacing w:after="17"/>
            </w:pPr>
            <w:r w:rsidRPr="00146756">
              <w:rPr>
                <w:b/>
              </w:rPr>
              <w:t xml:space="preserve">PAS </w:t>
            </w:r>
            <w:r w:rsidRPr="00146756">
              <w:rPr>
                <w:b/>
              </w:rPr>
              <w:lastRenderedPageBreak/>
              <w:t>kodas</w:t>
            </w:r>
          </w:p>
        </w:tc>
      </w:tr>
      <w:tr w:rsidR="0090059D" w:rsidRPr="00146756" w14:paraId="5E049C63" w14:textId="77777777" w:rsidTr="00A13128">
        <w:tc>
          <w:tcPr>
            <w:tcW w:w="5211" w:type="dxa"/>
            <w:shd w:val="clear" w:color="auto" w:fill="FFC000"/>
          </w:tcPr>
          <w:p w14:paraId="18B0BDA2" w14:textId="77777777" w:rsidR="0090059D" w:rsidRPr="00146756" w:rsidRDefault="0090059D" w:rsidP="0090059D">
            <w:pPr>
              <w:pStyle w:val="Sraopastraipa"/>
              <w:numPr>
                <w:ilvl w:val="0"/>
                <w:numId w:val="34"/>
              </w:numPr>
              <w:ind w:left="426"/>
              <w:rPr>
                <w:rFonts w:ascii="Times New Roman" w:hAnsi="Times New Roman"/>
              </w:rPr>
            </w:pPr>
            <w:r w:rsidRPr="00146756">
              <w:rPr>
                <w:rFonts w:ascii="Times New Roman" w:hAnsi="Times New Roman"/>
              </w:rPr>
              <w:lastRenderedPageBreak/>
              <w:t>Teisės įrengti automobilių stovėjimo neįgaliesiems kelio ženklą suteikimas</w:t>
            </w:r>
          </w:p>
        </w:tc>
        <w:tc>
          <w:tcPr>
            <w:tcW w:w="3431" w:type="dxa"/>
            <w:shd w:val="clear" w:color="auto" w:fill="FFC000"/>
          </w:tcPr>
          <w:p w14:paraId="4F67BF93" w14:textId="77777777" w:rsidR="0090059D" w:rsidRPr="00146756" w:rsidRDefault="0090059D" w:rsidP="0090059D">
            <w:pPr>
              <w:autoSpaceDE w:val="0"/>
              <w:autoSpaceDN w:val="0"/>
              <w:adjustRightInd w:val="0"/>
              <w:spacing w:after="17"/>
            </w:pPr>
            <w:r w:rsidRPr="00146756">
              <w:t xml:space="preserve">Raštas, suteikiantis teisę įrengti automobilių stovėjimo neįgaliesiems kelio ženklą; </w:t>
            </w:r>
          </w:p>
          <w:p w14:paraId="5A2D4E6E" w14:textId="77777777" w:rsidR="0090059D" w:rsidRPr="00146756" w:rsidRDefault="0090059D" w:rsidP="0090059D">
            <w:pPr>
              <w:autoSpaceDE w:val="0"/>
              <w:autoSpaceDN w:val="0"/>
              <w:adjustRightInd w:val="0"/>
            </w:pPr>
          </w:p>
          <w:p w14:paraId="1726BE9C" w14:textId="77777777" w:rsidR="0090059D" w:rsidRPr="00146756" w:rsidRDefault="0090059D" w:rsidP="0090059D">
            <w:pPr>
              <w:autoSpaceDE w:val="0"/>
              <w:autoSpaceDN w:val="0"/>
              <w:adjustRightInd w:val="0"/>
            </w:pPr>
            <w:r w:rsidRPr="00146756">
              <w:t xml:space="preserve">Pranešimas apie leidimo nesuteikimą. </w:t>
            </w:r>
          </w:p>
        </w:tc>
        <w:tc>
          <w:tcPr>
            <w:tcW w:w="1186" w:type="dxa"/>
            <w:shd w:val="clear" w:color="auto" w:fill="FFC000"/>
          </w:tcPr>
          <w:p w14:paraId="446B28AF" w14:textId="6AB5906B" w:rsidR="0090059D" w:rsidRPr="00146756" w:rsidRDefault="00BF62AD" w:rsidP="0090059D">
            <w:pPr>
              <w:autoSpaceDE w:val="0"/>
              <w:autoSpaceDN w:val="0"/>
              <w:adjustRightInd w:val="0"/>
              <w:spacing w:after="17"/>
            </w:pPr>
            <w:r w:rsidRPr="00BF62AD">
              <w:t>PAS2974</w:t>
            </w:r>
          </w:p>
        </w:tc>
      </w:tr>
    </w:tbl>
    <w:p w14:paraId="71F0617F" w14:textId="77777777" w:rsidR="00C534F3" w:rsidRPr="00146756" w:rsidRDefault="00C534F3"/>
    <w:p w14:paraId="7212873D" w14:textId="77777777" w:rsidR="00191E24" w:rsidRPr="00146756" w:rsidRDefault="00191E24" w:rsidP="00191E24"/>
    <w:tbl>
      <w:tblPr>
        <w:tblStyle w:val="Lentelstinklelis"/>
        <w:tblW w:w="9828" w:type="dxa"/>
        <w:shd w:val="clear" w:color="auto" w:fill="FFC000"/>
        <w:tblLayout w:type="fixed"/>
        <w:tblLook w:val="04A0" w:firstRow="1" w:lastRow="0" w:firstColumn="1" w:lastColumn="0" w:noHBand="0" w:noVBand="1"/>
      </w:tblPr>
      <w:tblGrid>
        <w:gridCol w:w="5070"/>
        <w:gridCol w:w="3572"/>
        <w:gridCol w:w="1186"/>
      </w:tblGrid>
      <w:tr w:rsidR="00191E24" w:rsidRPr="00146756" w14:paraId="3CD04A6D" w14:textId="77777777" w:rsidTr="003712DE">
        <w:tc>
          <w:tcPr>
            <w:tcW w:w="9828" w:type="dxa"/>
            <w:gridSpan w:val="3"/>
            <w:shd w:val="clear" w:color="auto" w:fill="FFC000"/>
          </w:tcPr>
          <w:p w14:paraId="4BDB17AF" w14:textId="77777777" w:rsidR="00191E24" w:rsidRPr="00146756" w:rsidRDefault="00191E24" w:rsidP="003173AA">
            <w:pPr>
              <w:jc w:val="center"/>
              <w:rPr>
                <w:sz w:val="36"/>
                <w:szCs w:val="36"/>
              </w:rPr>
            </w:pPr>
          </w:p>
          <w:p w14:paraId="2F287D66" w14:textId="77777777" w:rsidR="00191E24" w:rsidRPr="00146756" w:rsidRDefault="00191E24" w:rsidP="003173AA">
            <w:pPr>
              <w:jc w:val="center"/>
              <w:rPr>
                <w:sz w:val="36"/>
                <w:szCs w:val="36"/>
              </w:rPr>
            </w:pPr>
            <w:r w:rsidRPr="00146756">
              <w:rPr>
                <w:sz w:val="36"/>
                <w:szCs w:val="36"/>
              </w:rPr>
              <w:t>Grupė Nr. 21.</w:t>
            </w:r>
          </w:p>
          <w:p w14:paraId="3F5F9051" w14:textId="77777777" w:rsidR="00191E24" w:rsidRPr="00146756" w:rsidRDefault="00191E24" w:rsidP="003173AA">
            <w:pPr>
              <w:jc w:val="center"/>
              <w:rPr>
                <w:sz w:val="36"/>
                <w:szCs w:val="36"/>
              </w:rPr>
            </w:pPr>
            <w:r w:rsidRPr="00146756">
              <w:rPr>
                <w:sz w:val="36"/>
                <w:szCs w:val="36"/>
              </w:rPr>
              <w:t>Mokesčiai ir mokesčių permokos</w:t>
            </w:r>
          </w:p>
          <w:p w14:paraId="50303A3B" w14:textId="77777777" w:rsidR="00191E24" w:rsidRPr="00146756" w:rsidRDefault="00191E24" w:rsidP="003173AA">
            <w:pPr>
              <w:jc w:val="center"/>
              <w:rPr>
                <w:b/>
                <w:sz w:val="24"/>
                <w:szCs w:val="24"/>
              </w:rPr>
            </w:pPr>
          </w:p>
          <w:p w14:paraId="6536DC39" w14:textId="77777777" w:rsidR="00191E24" w:rsidRPr="00146756" w:rsidRDefault="00191E24" w:rsidP="003173AA">
            <w:pPr>
              <w:jc w:val="center"/>
              <w:rPr>
                <w:b/>
                <w:sz w:val="24"/>
                <w:szCs w:val="24"/>
              </w:rPr>
            </w:pPr>
            <w:r w:rsidRPr="00146756">
              <w:rPr>
                <w:b/>
                <w:sz w:val="24"/>
                <w:szCs w:val="24"/>
              </w:rPr>
              <w:t>Grupės specialistų susirašinėjimo el. paštu adresas: mokesciai@emaildodo.com</w:t>
            </w:r>
          </w:p>
          <w:p w14:paraId="04AB5B0A" w14:textId="77777777" w:rsidR="00191E24" w:rsidRPr="00146756" w:rsidRDefault="00191E24" w:rsidP="003173AA">
            <w:pPr>
              <w:jc w:val="center"/>
              <w:rPr>
                <w:b/>
                <w:sz w:val="24"/>
                <w:szCs w:val="24"/>
              </w:rPr>
            </w:pPr>
          </w:p>
        </w:tc>
      </w:tr>
      <w:tr w:rsidR="00191E24" w:rsidRPr="00146756" w14:paraId="5B683BFF" w14:textId="77777777" w:rsidTr="003712DE">
        <w:trPr>
          <w:trHeight w:val="1528"/>
        </w:trPr>
        <w:tc>
          <w:tcPr>
            <w:tcW w:w="9828" w:type="dxa"/>
            <w:gridSpan w:val="3"/>
            <w:shd w:val="clear" w:color="auto" w:fill="FFC000"/>
          </w:tcPr>
          <w:p w14:paraId="1DC40F7E" w14:textId="77777777" w:rsidR="00191E24" w:rsidRPr="00146756" w:rsidRDefault="00191E24" w:rsidP="003173AA">
            <w:pPr>
              <w:rPr>
                <w:b/>
              </w:rPr>
            </w:pPr>
          </w:p>
          <w:p w14:paraId="05930ABA" w14:textId="77777777" w:rsidR="00191E24" w:rsidRPr="00146756" w:rsidRDefault="00191E24" w:rsidP="003173AA">
            <w:pPr>
              <w:rPr>
                <w:b/>
              </w:rPr>
            </w:pPr>
            <w:r w:rsidRPr="00146756">
              <w:rPr>
                <w:b/>
              </w:rPr>
              <w:t xml:space="preserve">Pavadinimas projekte: </w:t>
            </w:r>
          </w:p>
          <w:p w14:paraId="750F2CA7" w14:textId="77777777" w:rsidR="00191E24" w:rsidRPr="00146756" w:rsidRDefault="00191E24" w:rsidP="003173AA">
            <w:r w:rsidRPr="00146756">
              <w:rPr>
                <w:b/>
                <w:bCs/>
              </w:rPr>
              <w:t>S.12. „Fizinių ir juridinių asmenų prašymų dėl valstybinės žemės nuomos ir nekilnojamo turto mokesčių lengvatų priėmimas“</w:t>
            </w:r>
          </w:p>
          <w:p w14:paraId="6230ED84" w14:textId="77777777" w:rsidR="00191E24" w:rsidRPr="00146756" w:rsidRDefault="00191E24" w:rsidP="003173AA">
            <w:pPr>
              <w:rPr>
                <w:color w:val="222222"/>
              </w:rPr>
            </w:pPr>
          </w:p>
          <w:p w14:paraId="0A14BBB2" w14:textId="77777777" w:rsidR="00191E24" w:rsidRPr="00146756" w:rsidRDefault="00191E24" w:rsidP="003173AA">
            <w:pPr>
              <w:rPr>
                <w:b/>
              </w:rPr>
            </w:pPr>
            <w:bookmarkStart w:id="79" w:name="OLE_LINK8"/>
            <w:bookmarkStart w:id="80" w:name="OLE_LINK9"/>
            <w:bookmarkStart w:id="81" w:name="OLE_LINK10"/>
            <w:r w:rsidRPr="00146756">
              <w:rPr>
                <w:b/>
              </w:rPr>
              <w:t xml:space="preserve">Pavadinimas epaslaugos.lt: </w:t>
            </w:r>
            <w:bookmarkStart w:id="82" w:name="OLE_LINK43"/>
            <w:bookmarkStart w:id="83" w:name="OLE_LINK44"/>
          </w:p>
          <w:p w14:paraId="58714DDD" w14:textId="77777777" w:rsidR="00191E24" w:rsidRPr="00146756" w:rsidRDefault="00191E24" w:rsidP="003173AA">
            <w:pPr>
              <w:rPr>
                <w:b/>
              </w:rPr>
            </w:pPr>
            <w:r w:rsidRPr="00146756">
              <w:rPr>
                <w:b/>
              </w:rPr>
              <w:t>Lengvatos dėl žemės, valstybinės žemės nuomos, paveldėjimo arba nekilnojamo turto mokesčių suteikimas</w:t>
            </w:r>
            <w:bookmarkEnd w:id="79"/>
            <w:bookmarkEnd w:id="80"/>
            <w:bookmarkEnd w:id="81"/>
            <w:bookmarkEnd w:id="82"/>
            <w:bookmarkEnd w:id="83"/>
          </w:p>
          <w:p w14:paraId="0DC50BF4" w14:textId="77777777" w:rsidR="00191E24" w:rsidRPr="00146756" w:rsidRDefault="00191E24" w:rsidP="003173AA"/>
        </w:tc>
      </w:tr>
      <w:tr w:rsidR="0090059D" w:rsidRPr="00146756" w14:paraId="1442363F" w14:textId="77777777" w:rsidTr="003712DE">
        <w:tc>
          <w:tcPr>
            <w:tcW w:w="5070" w:type="dxa"/>
            <w:shd w:val="clear" w:color="auto" w:fill="FFC000"/>
          </w:tcPr>
          <w:p w14:paraId="3E71D552" w14:textId="27C60183" w:rsidR="0090059D" w:rsidRPr="00146756" w:rsidRDefault="0090059D" w:rsidP="0090059D">
            <w:r w:rsidRPr="00146756">
              <w:rPr>
                <w:rStyle w:val="LLCTekstas"/>
                <w:b/>
              </w:rPr>
              <w:t>Paslaugos pavadinimai pagal atvejus</w:t>
            </w:r>
          </w:p>
        </w:tc>
        <w:tc>
          <w:tcPr>
            <w:tcW w:w="3572" w:type="dxa"/>
            <w:shd w:val="clear" w:color="auto" w:fill="FFC000"/>
          </w:tcPr>
          <w:p w14:paraId="30117019" w14:textId="7234B582" w:rsidR="0090059D" w:rsidRPr="00146756" w:rsidRDefault="0090059D" w:rsidP="0090059D">
            <w:r w:rsidRPr="00146756">
              <w:rPr>
                <w:b/>
              </w:rPr>
              <w:t>Paslaugos rezultatas</w:t>
            </w:r>
          </w:p>
        </w:tc>
        <w:tc>
          <w:tcPr>
            <w:tcW w:w="1186" w:type="dxa"/>
            <w:shd w:val="clear" w:color="auto" w:fill="FFC000"/>
          </w:tcPr>
          <w:p w14:paraId="28064999" w14:textId="6B2441E5" w:rsidR="0090059D" w:rsidRPr="00146756" w:rsidRDefault="0090059D" w:rsidP="0090059D">
            <w:pPr>
              <w:rPr>
                <w:color w:val="222222"/>
              </w:rPr>
            </w:pPr>
            <w:r w:rsidRPr="00146756">
              <w:rPr>
                <w:b/>
              </w:rPr>
              <w:t>PAS kodas</w:t>
            </w:r>
          </w:p>
        </w:tc>
      </w:tr>
      <w:tr w:rsidR="0090059D" w:rsidRPr="00146756" w14:paraId="00844024" w14:textId="77777777" w:rsidTr="003712DE">
        <w:tc>
          <w:tcPr>
            <w:tcW w:w="5070" w:type="dxa"/>
            <w:shd w:val="clear" w:color="auto" w:fill="FFC000"/>
          </w:tcPr>
          <w:p w14:paraId="48D293DB" w14:textId="77777777" w:rsidR="0090059D" w:rsidRPr="00146756" w:rsidRDefault="0090059D" w:rsidP="0090059D">
            <w:pPr>
              <w:pStyle w:val="Sraopastraipa"/>
              <w:numPr>
                <w:ilvl w:val="0"/>
                <w:numId w:val="16"/>
              </w:numPr>
              <w:rPr>
                <w:rFonts w:ascii="Times New Roman" w:hAnsi="Times New Roman"/>
              </w:rPr>
            </w:pPr>
            <w:r w:rsidRPr="00146756">
              <w:rPr>
                <w:rFonts w:ascii="Times New Roman" w:hAnsi="Times New Roman"/>
              </w:rPr>
              <w:t>Lengvatos dėl žemės, valstybinės žemės nuomos, paveldėjimo arba nekilnojamo turto mokesčių suteikimas</w:t>
            </w:r>
          </w:p>
        </w:tc>
        <w:tc>
          <w:tcPr>
            <w:tcW w:w="3572" w:type="dxa"/>
            <w:shd w:val="clear" w:color="auto" w:fill="FFC000"/>
          </w:tcPr>
          <w:p w14:paraId="517F19D1" w14:textId="77777777" w:rsidR="0090059D" w:rsidRPr="00146756" w:rsidRDefault="0090059D" w:rsidP="0090059D">
            <w:r w:rsidRPr="00146756">
              <w:t>Savivaldybės priimtas sprendimas dėl žemės, žemės nuomos, paveldėjimo arba nekilnojamo turto mokesčių lengvatos suteikimo arba nesuteikimo.</w:t>
            </w:r>
          </w:p>
        </w:tc>
        <w:tc>
          <w:tcPr>
            <w:tcW w:w="1186" w:type="dxa"/>
            <w:shd w:val="clear" w:color="auto" w:fill="FFC000"/>
          </w:tcPr>
          <w:p w14:paraId="140E37ED" w14:textId="051B3EBF" w:rsidR="0090059D" w:rsidRPr="00514F6C" w:rsidRDefault="00DA2DA2" w:rsidP="0090059D">
            <w:pPr>
              <w:rPr>
                <w:color w:val="222222"/>
              </w:rPr>
            </w:pPr>
            <w:r w:rsidRPr="00DA2DA2">
              <w:rPr>
                <w:color w:val="222222"/>
              </w:rPr>
              <w:t>PAS3918</w:t>
            </w:r>
          </w:p>
        </w:tc>
      </w:tr>
      <w:tr w:rsidR="0090059D" w:rsidRPr="00146756" w14:paraId="752853DF" w14:textId="77777777" w:rsidTr="003712DE">
        <w:trPr>
          <w:trHeight w:val="1781"/>
        </w:trPr>
        <w:tc>
          <w:tcPr>
            <w:tcW w:w="9828" w:type="dxa"/>
            <w:gridSpan w:val="3"/>
            <w:shd w:val="clear" w:color="auto" w:fill="FFC000"/>
          </w:tcPr>
          <w:p w14:paraId="6C9D4BAA" w14:textId="77777777" w:rsidR="0090059D" w:rsidRPr="00146756" w:rsidRDefault="0090059D" w:rsidP="0090059D">
            <w:pPr>
              <w:rPr>
                <w:b/>
              </w:rPr>
            </w:pPr>
          </w:p>
          <w:p w14:paraId="696CA780" w14:textId="77777777" w:rsidR="0090059D" w:rsidRPr="00146756" w:rsidRDefault="0090059D" w:rsidP="0090059D">
            <w:pPr>
              <w:rPr>
                <w:b/>
              </w:rPr>
            </w:pPr>
            <w:r w:rsidRPr="00146756">
              <w:rPr>
                <w:b/>
              </w:rPr>
              <w:t xml:space="preserve">Pavadinimas projekte: </w:t>
            </w:r>
          </w:p>
          <w:p w14:paraId="0862D0B7" w14:textId="77777777" w:rsidR="0090059D" w:rsidRPr="00146756" w:rsidRDefault="0090059D" w:rsidP="0090059D">
            <w:r w:rsidRPr="00146756">
              <w:rPr>
                <w:b/>
                <w:bCs/>
              </w:rPr>
              <w:t>S.13. „Prašymų dėl žemės nuomos mokesčio permokų grąžinimo bei dėl neteisingai sumokėtų mokesčių grąžinimo ir/ar užskaitymo priėmimas“</w:t>
            </w:r>
          </w:p>
          <w:p w14:paraId="51EDAF95" w14:textId="77777777" w:rsidR="0090059D" w:rsidRPr="00146756" w:rsidRDefault="0090059D" w:rsidP="0090059D">
            <w:pPr>
              <w:rPr>
                <w:b/>
              </w:rPr>
            </w:pPr>
            <w:bookmarkStart w:id="84" w:name="OLE_LINK11"/>
            <w:bookmarkStart w:id="85" w:name="OLE_LINK12"/>
            <w:bookmarkStart w:id="86" w:name="OLE_LINK13"/>
          </w:p>
          <w:p w14:paraId="2675BC53" w14:textId="77777777" w:rsidR="0090059D" w:rsidRPr="00146756" w:rsidRDefault="0090059D" w:rsidP="0090059D">
            <w:pPr>
              <w:rPr>
                <w:b/>
              </w:rPr>
            </w:pPr>
            <w:r w:rsidRPr="00146756">
              <w:rPr>
                <w:b/>
              </w:rPr>
              <w:t xml:space="preserve">Pavadinimas epaslaugos.lt: </w:t>
            </w:r>
            <w:bookmarkStart w:id="87" w:name="OLE_LINK40"/>
            <w:bookmarkStart w:id="88" w:name="OLE_LINK41"/>
            <w:bookmarkStart w:id="89" w:name="OLE_LINK42"/>
          </w:p>
          <w:p w14:paraId="0DC683CA" w14:textId="77777777" w:rsidR="0090059D" w:rsidRPr="00146756" w:rsidRDefault="0090059D" w:rsidP="0090059D">
            <w:pPr>
              <w:rPr>
                <w:b/>
              </w:rPr>
            </w:pPr>
            <w:r w:rsidRPr="00146756">
              <w:rPr>
                <w:b/>
              </w:rPr>
              <w:t>Žemės nuomos mokesčio permokų grąžinimas arba neteisingai sumokėtų mokesčių grąžinimas ir/ar užskaitymas</w:t>
            </w:r>
            <w:bookmarkEnd w:id="84"/>
            <w:bookmarkEnd w:id="85"/>
            <w:bookmarkEnd w:id="86"/>
            <w:bookmarkEnd w:id="87"/>
            <w:bookmarkEnd w:id="88"/>
            <w:bookmarkEnd w:id="89"/>
          </w:p>
          <w:p w14:paraId="13BA8260" w14:textId="77777777" w:rsidR="0090059D" w:rsidRPr="00146756" w:rsidRDefault="0090059D" w:rsidP="0090059D"/>
        </w:tc>
      </w:tr>
      <w:tr w:rsidR="0090059D" w:rsidRPr="00146756" w14:paraId="576DA6B9" w14:textId="77777777" w:rsidTr="003712DE">
        <w:tc>
          <w:tcPr>
            <w:tcW w:w="5070" w:type="dxa"/>
            <w:shd w:val="clear" w:color="auto" w:fill="FFC000"/>
          </w:tcPr>
          <w:p w14:paraId="141DBA55" w14:textId="026A3901" w:rsidR="0090059D" w:rsidRPr="00146756" w:rsidRDefault="0090059D" w:rsidP="0090059D">
            <w:r w:rsidRPr="00146756">
              <w:rPr>
                <w:rStyle w:val="LLCTekstas"/>
                <w:b/>
              </w:rPr>
              <w:t>Paslaugos pavadinimai pagal atvejus</w:t>
            </w:r>
          </w:p>
        </w:tc>
        <w:tc>
          <w:tcPr>
            <w:tcW w:w="3572" w:type="dxa"/>
            <w:shd w:val="clear" w:color="auto" w:fill="FFC000"/>
          </w:tcPr>
          <w:p w14:paraId="53821336" w14:textId="40198360" w:rsidR="0090059D" w:rsidRPr="00146756" w:rsidRDefault="0090059D" w:rsidP="0090059D">
            <w:pPr>
              <w:autoSpaceDE w:val="0"/>
              <w:autoSpaceDN w:val="0"/>
              <w:adjustRightInd w:val="0"/>
              <w:spacing w:after="31"/>
            </w:pPr>
            <w:r w:rsidRPr="00146756">
              <w:rPr>
                <w:b/>
              </w:rPr>
              <w:t>Paslaugos rezultatas</w:t>
            </w:r>
          </w:p>
        </w:tc>
        <w:tc>
          <w:tcPr>
            <w:tcW w:w="1186" w:type="dxa"/>
            <w:shd w:val="clear" w:color="auto" w:fill="FFC000"/>
          </w:tcPr>
          <w:p w14:paraId="4027F1A2" w14:textId="2DD1D391" w:rsidR="0090059D" w:rsidRPr="00146756" w:rsidRDefault="0090059D" w:rsidP="0090059D">
            <w:pPr>
              <w:rPr>
                <w:color w:val="222222"/>
              </w:rPr>
            </w:pPr>
            <w:r w:rsidRPr="00146756">
              <w:rPr>
                <w:b/>
              </w:rPr>
              <w:t>PAS kodas</w:t>
            </w:r>
          </w:p>
        </w:tc>
      </w:tr>
      <w:tr w:rsidR="0090059D" w:rsidRPr="00146756" w14:paraId="0E518D16" w14:textId="77777777" w:rsidTr="003712DE">
        <w:tc>
          <w:tcPr>
            <w:tcW w:w="5070" w:type="dxa"/>
            <w:shd w:val="clear" w:color="auto" w:fill="FFC000"/>
          </w:tcPr>
          <w:p w14:paraId="2726784A" w14:textId="77777777" w:rsidR="0090059D" w:rsidRPr="00146756" w:rsidRDefault="0090059D" w:rsidP="0090059D">
            <w:pPr>
              <w:pStyle w:val="Sraopastraipa"/>
              <w:numPr>
                <w:ilvl w:val="0"/>
                <w:numId w:val="17"/>
              </w:numPr>
              <w:rPr>
                <w:rFonts w:ascii="Times New Roman" w:hAnsi="Times New Roman"/>
              </w:rPr>
            </w:pPr>
            <w:r w:rsidRPr="00146756">
              <w:rPr>
                <w:rFonts w:ascii="Times New Roman" w:hAnsi="Times New Roman"/>
              </w:rPr>
              <w:t>Žemės nuomos mokesčio permokų grąžinimas arba neteisingai sumokėtų mokesčių grąžinimas ir/ar užskaitymas</w:t>
            </w:r>
          </w:p>
        </w:tc>
        <w:tc>
          <w:tcPr>
            <w:tcW w:w="3572" w:type="dxa"/>
            <w:shd w:val="clear" w:color="auto" w:fill="FFC000"/>
          </w:tcPr>
          <w:p w14:paraId="09E1867A" w14:textId="77777777" w:rsidR="0090059D" w:rsidRPr="00146756" w:rsidRDefault="0090059D" w:rsidP="0090059D">
            <w:pPr>
              <w:autoSpaceDE w:val="0"/>
              <w:autoSpaceDN w:val="0"/>
              <w:adjustRightInd w:val="0"/>
              <w:spacing w:after="31"/>
            </w:pPr>
            <w:r w:rsidRPr="00146756">
              <w:t xml:space="preserve">Pranešimas apie atliktą pinigų grąžinimą arba įskaitymą; </w:t>
            </w:r>
          </w:p>
          <w:p w14:paraId="2BF0B6C3" w14:textId="77777777" w:rsidR="0090059D" w:rsidRPr="00146756" w:rsidRDefault="0090059D" w:rsidP="0090059D">
            <w:pPr>
              <w:autoSpaceDE w:val="0"/>
              <w:autoSpaceDN w:val="0"/>
              <w:adjustRightInd w:val="0"/>
            </w:pPr>
          </w:p>
          <w:p w14:paraId="4CA01268" w14:textId="77777777" w:rsidR="0090059D" w:rsidRPr="00146756" w:rsidRDefault="0090059D" w:rsidP="0090059D">
            <w:pPr>
              <w:autoSpaceDE w:val="0"/>
              <w:autoSpaceDN w:val="0"/>
              <w:adjustRightInd w:val="0"/>
            </w:pPr>
            <w:r w:rsidRPr="00146756">
              <w:t xml:space="preserve">Pranešimas apie paslaugos nesuteikimą. </w:t>
            </w:r>
          </w:p>
        </w:tc>
        <w:tc>
          <w:tcPr>
            <w:tcW w:w="1186" w:type="dxa"/>
            <w:shd w:val="clear" w:color="auto" w:fill="FFC000"/>
          </w:tcPr>
          <w:p w14:paraId="743E1FA9" w14:textId="7BD1501A" w:rsidR="0090059D" w:rsidRPr="00514F6C" w:rsidRDefault="0090059D" w:rsidP="00514F6C">
            <w:pPr>
              <w:rPr>
                <w:color w:val="222222"/>
              </w:rPr>
            </w:pPr>
            <w:r w:rsidRPr="00146756">
              <w:rPr>
                <w:color w:val="222222"/>
              </w:rPr>
              <w:t>PAS2963</w:t>
            </w:r>
          </w:p>
        </w:tc>
      </w:tr>
      <w:tr w:rsidR="0090059D" w:rsidRPr="00146756" w14:paraId="192769B2" w14:textId="77777777" w:rsidTr="003712DE">
        <w:trPr>
          <w:trHeight w:val="1528"/>
        </w:trPr>
        <w:tc>
          <w:tcPr>
            <w:tcW w:w="9828" w:type="dxa"/>
            <w:gridSpan w:val="3"/>
            <w:shd w:val="clear" w:color="auto" w:fill="FFC000"/>
          </w:tcPr>
          <w:p w14:paraId="699E2DAD" w14:textId="77777777" w:rsidR="0090059D" w:rsidRPr="00146756" w:rsidRDefault="0090059D" w:rsidP="0090059D">
            <w:pPr>
              <w:rPr>
                <w:b/>
              </w:rPr>
            </w:pPr>
          </w:p>
          <w:p w14:paraId="744B37E3" w14:textId="77777777" w:rsidR="0090059D" w:rsidRPr="00146756" w:rsidRDefault="0090059D" w:rsidP="0090059D">
            <w:pPr>
              <w:rPr>
                <w:b/>
              </w:rPr>
            </w:pPr>
            <w:r w:rsidRPr="00146756">
              <w:rPr>
                <w:b/>
              </w:rPr>
              <w:t>Pavadinimas projekte:</w:t>
            </w:r>
          </w:p>
          <w:p w14:paraId="04ABEAD7" w14:textId="77777777" w:rsidR="0090059D" w:rsidRPr="00146756" w:rsidRDefault="0090059D" w:rsidP="0090059D">
            <w:r w:rsidRPr="00146756">
              <w:rPr>
                <w:b/>
                <w:bCs/>
              </w:rPr>
              <w:t>S.14. „</w:t>
            </w:r>
            <w:bookmarkStart w:id="90" w:name="OLE_LINK14"/>
            <w:bookmarkStart w:id="91" w:name="OLE_LINK15"/>
            <w:bookmarkStart w:id="92" w:name="OLE_LINK16"/>
            <w:r w:rsidRPr="00146756">
              <w:rPr>
                <w:b/>
                <w:bCs/>
              </w:rPr>
              <w:t xml:space="preserve">Juridinių asmenų valstybinės žemės nuomos mokesčio </w:t>
            </w:r>
            <w:bookmarkStart w:id="93" w:name="OLE_LINK17"/>
            <w:bookmarkStart w:id="94" w:name="OLE_LINK18"/>
            <w:r w:rsidRPr="00146756">
              <w:rPr>
                <w:b/>
                <w:bCs/>
              </w:rPr>
              <w:t>deklaracijų</w:t>
            </w:r>
            <w:bookmarkEnd w:id="93"/>
            <w:bookmarkEnd w:id="94"/>
            <w:r w:rsidRPr="00146756">
              <w:rPr>
                <w:b/>
                <w:bCs/>
              </w:rPr>
              <w:t xml:space="preserve"> priėmimas ir tvirtinimas</w:t>
            </w:r>
            <w:bookmarkEnd w:id="90"/>
            <w:bookmarkEnd w:id="91"/>
            <w:bookmarkEnd w:id="92"/>
            <w:r w:rsidRPr="00146756">
              <w:rPr>
                <w:b/>
                <w:bCs/>
              </w:rPr>
              <w:t>“</w:t>
            </w:r>
          </w:p>
          <w:p w14:paraId="525CF8D2" w14:textId="77777777" w:rsidR="0090059D" w:rsidRPr="00146756" w:rsidRDefault="0090059D" w:rsidP="0090059D">
            <w:pPr>
              <w:rPr>
                <w:b/>
              </w:rPr>
            </w:pPr>
            <w:bookmarkStart w:id="95" w:name="OLE_LINK19"/>
            <w:bookmarkStart w:id="96" w:name="OLE_LINK20"/>
            <w:bookmarkStart w:id="97" w:name="OLE_LINK21"/>
          </w:p>
          <w:p w14:paraId="53C26B67" w14:textId="77777777" w:rsidR="0090059D" w:rsidRPr="00146756" w:rsidRDefault="0090059D" w:rsidP="0090059D">
            <w:r w:rsidRPr="00146756">
              <w:rPr>
                <w:b/>
              </w:rPr>
              <w:t>Pavadinimas epaslaugos.lt:</w:t>
            </w:r>
            <w:r w:rsidRPr="00146756">
              <w:t xml:space="preserve"> </w:t>
            </w:r>
          </w:p>
          <w:p w14:paraId="649F2376" w14:textId="77777777" w:rsidR="0090059D" w:rsidRPr="00146756" w:rsidRDefault="0090059D" w:rsidP="0090059D">
            <w:pPr>
              <w:rPr>
                <w:b/>
              </w:rPr>
            </w:pPr>
            <w:r w:rsidRPr="00146756">
              <w:rPr>
                <w:b/>
              </w:rPr>
              <w:t>Juridinių asmenų valstybinės žemės nuomos mokesčio deklaracijų priėmimas ir tvirtinimas</w:t>
            </w:r>
            <w:bookmarkEnd w:id="95"/>
            <w:bookmarkEnd w:id="96"/>
            <w:bookmarkEnd w:id="97"/>
          </w:p>
          <w:p w14:paraId="482045ED" w14:textId="77777777" w:rsidR="0090059D" w:rsidRPr="00146756" w:rsidRDefault="0090059D" w:rsidP="0090059D"/>
        </w:tc>
      </w:tr>
      <w:tr w:rsidR="0090059D" w:rsidRPr="00146756" w14:paraId="0ABF19FE" w14:textId="77777777" w:rsidTr="003712DE">
        <w:tc>
          <w:tcPr>
            <w:tcW w:w="5070" w:type="dxa"/>
            <w:shd w:val="clear" w:color="auto" w:fill="FFC000"/>
          </w:tcPr>
          <w:p w14:paraId="5673479C" w14:textId="12E5BC7A" w:rsidR="0090059D" w:rsidRPr="00146756" w:rsidRDefault="0090059D" w:rsidP="0090059D">
            <w:r w:rsidRPr="00146756">
              <w:rPr>
                <w:rStyle w:val="LLCTekstas"/>
                <w:b/>
              </w:rPr>
              <w:lastRenderedPageBreak/>
              <w:t>Paslaugos pavadinimai pagal atvejus</w:t>
            </w:r>
          </w:p>
        </w:tc>
        <w:tc>
          <w:tcPr>
            <w:tcW w:w="3572" w:type="dxa"/>
            <w:shd w:val="clear" w:color="auto" w:fill="FFC000"/>
          </w:tcPr>
          <w:p w14:paraId="1F8F19E5" w14:textId="127C5FC7" w:rsidR="0090059D" w:rsidRPr="00146756" w:rsidRDefault="0090059D" w:rsidP="0090059D">
            <w:pPr>
              <w:autoSpaceDE w:val="0"/>
              <w:autoSpaceDN w:val="0"/>
              <w:adjustRightInd w:val="0"/>
            </w:pPr>
            <w:r w:rsidRPr="00146756">
              <w:rPr>
                <w:b/>
              </w:rPr>
              <w:t>Paslaugos rezultatas</w:t>
            </w:r>
          </w:p>
        </w:tc>
        <w:tc>
          <w:tcPr>
            <w:tcW w:w="1186" w:type="dxa"/>
            <w:shd w:val="clear" w:color="auto" w:fill="FFC000"/>
          </w:tcPr>
          <w:p w14:paraId="4FE12116" w14:textId="48730566" w:rsidR="0090059D" w:rsidRPr="00146756" w:rsidRDefault="0090059D" w:rsidP="0090059D">
            <w:pPr>
              <w:rPr>
                <w:color w:val="222222"/>
              </w:rPr>
            </w:pPr>
            <w:r w:rsidRPr="00146756">
              <w:rPr>
                <w:b/>
              </w:rPr>
              <w:t>PAS kodas</w:t>
            </w:r>
          </w:p>
        </w:tc>
      </w:tr>
      <w:tr w:rsidR="0090059D" w:rsidRPr="00146756" w14:paraId="277FA95B" w14:textId="77777777" w:rsidTr="003712DE">
        <w:tc>
          <w:tcPr>
            <w:tcW w:w="5070" w:type="dxa"/>
            <w:shd w:val="clear" w:color="auto" w:fill="FFC000"/>
          </w:tcPr>
          <w:p w14:paraId="180E87EA" w14:textId="77777777" w:rsidR="0090059D" w:rsidRPr="00146756" w:rsidRDefault="0090059D" w:rsidP="0090059D">
            <w:pPr>
              <w:pStyle w:val="Sraopastraipa"/>
              <w:numPr>
                <w:ilvl w:val="0"/>
                <w:numId w:val="18"/>
              </w:numPr>
              <w:rPr>
                <w:rFonts w:ascii="Times New Roman" w:hAnsi="Times New Roman"/>
              </w:rPr>
            </w:pPr>
            <w:r w:rsidRPr="00146756">
              <w:rPr>
                <w:rFonts w:ascii="Times New Roman" w:hAnsi="Times New Roman"/>
              </w:rPr>
              <w:t>Juridinių asmenų valstybinės žemės nuomos mokesčio deklaracijų priėmimas ir tvirtinimas</w:t>
            </w:r>
          </w:p>
        </w:tc>
        <w:tc>
          <w:tcPr>
            <w:tcW w:w="3572" w:type="dxa"/>
            <w:shd w:val="clear" w:color="auto" w:fill="FFC000"/>
          </w:tcPr>
          <w:p w14:paraId="0080E2F8" w14:textId="77777777" w:rsidR="0090059D" w:rsidRPr="00146756" w:rsidRDefault="0090059D" w:rsidP="0090059D">
            <w:pPr>
              <w:autoSpaceDE w:val="0"/>
              <w:autoSpaceDN w:val="0"/>
              <w:adjustRightInd w:val="0"/>
            </w:pPr>
            <w:r w:rsidRPr="00146756">
              <w:t>Suformuota žemės nuomos mokesčio deklaracija ir informuotas mokesčio mokėtojas.</w:t>
            </w:r>
          </w:p>
        </w:tc>
        <w:tc>
          <w:tcPr>
            <w:tcW w:w="1186" w:type="dxa"/>
            <w:shd w:val="clear" w:color="auto" w:fill="FFC000"/>
          </w:tcPr>
          <w:p w14:paraId="0D2D8CCF" w14:textId="60476EAE" w:rsidR="0090059D" w:rsidRPr="00514F6C" w:rsidRDefault="0090059D" w:rsidP="00514F6C">
            <w:pPr>
              <w:rPr>
                <w:color w:val="222222"/>
              </w:rPr>
            </w:pPr>
            <w:r w:rsidRPr="00146756">
              <w:rPr>
                <w:color w:val="222222"/>
              </w:rPr>
              <w:t>PAS2965</w:t>
            </w:r>
          </w:p>
        </w:tc>
      </w:tr>
      <w:tr w:rsidR="0090059D" w:rsidRPr="00146756" w14:paraId="4398B7AB" w14:textId="77777777" w:rsidTr="003712DE">
        <w:trPr>
          <w:trHeight w:val="1999"/>
        </w:trPr>
        <w:tc>
          <w:tcPr>
            <w:tcW w:w="9828" w:type="dxa"/>
            <w:gridSpan w:val="3"/>
            <w:shd w:val="clear" w:color="auto" w:fill="FFC000"/>
          </w:tcPr>
          <w:p w14:paraId="6790DED3" w14:textId="77777777" w:rsidR="0090059D" w:rsidRPr="00146756" w:rsidRDefault="0090059D" w:rsidP="0090059D">
            <w:pPr>
              <w:rPr>
                <w:b/>
                <w:sz w:val="24"/>
                <w:szCs w:val="24"/>
              </w:rPr>
            </w:pPr>
          </w:p>
          <w:p w14:paraId="3BC12B88" w14:textId="77777777" w:rsidR="0090059D" w:rsidRPr="00146756" w:rsidRDefault="0090059D" w:rsidP="0090059D">
            <w:pPr>
              <w:rPr>
                <w:b/>
                <w:sz w:val="24"/>
                <w:szCs w:val="24"/>
              </w:rPr>
            </w:pPr>
            <w:r w:rsidRPr="00146756">
              <w:rPr>
                <w:b/>
              </w:rPr>
              <w:t>Pavadinimas projekte:</w:t>
            </w:r>
            <w:r w:rsidRPr="00146756">
              <w:rPr>
                <w:b/>
                <w:sz w:val="24"/>
                <w:szCs w:val="24"/>
              </w:rPr>
              <w:t xml:space="preserve"> </w:t>
            </w:r>
          </w:p>
          <w:p w14:paraId="7CAFC2F0" w14:textId="77777777" w:rsidR="0090059D" w:rsidRPr="00146756" w:rsidRDefault="0090059D" w:rsidP="0090059D">
            <w:pPr>
              <w:rPr>
                <w:sz w:val="24"/>
                <w:szCs w:val="24"/>
              </w:rPr>
            </w:pPr>
            <w:r w:rsidRPr="00146756">
              <w:rPr>
                <w:b/>
                <w:bCs/>
                <w:sz w:val="24"/>
                <w:szCs w:val="24"/>
              </w:rPr>
              <w:t xml:space="preserve">S.15. „Fizinių ir juridinių asmenų prašymų dėl pažymų apie </w:t>
            </w:r>
            <w:bookmarkStart w:id="98" w:name="OLE_LINK22"/>
            <w:bookmarkStart w:id="99" w:name="OLE_LINK23"/>
            <w:r w:rsidRPr="00146756">
              <w:rPr>
                <w:b/>
                <w:bCs/>
                <w:sz w:val="24"/>
                <w:szCs w:val="24"/>
              </w:rPr>
              <w:t>atsiskaitymą</w:t>
            </w:r>
            <w:bookmarkEnd w:id="98"/>
            <w:bookmarkEnd w:id="99"/>
            <w:r w:rsidRPr="00146756">
              <w:rPr>
                <w:b/>
                <w:bCs/>
                <w:sz w:val="24"/>
                <w:szCs w:val="24"/>
              </w:rPr>
              <w:t xml:space="preserve"> už valstybinės žemės nuomą išdavimo priėmimas“</w:t>
            </w:r>
          </w:p>
          <w:p w14:paraId="7DD67CC7" w14:textId="77777777" w:rsidR="0090059D" w:rsidRPr="00146756" w:rsidRDefault="0090059D" w:rsidP="0090059D">
            <w:pPr>
              <w:rPr>
                <w:b/>
                <w:sz w:val="24"/>
                <w:szCs w:val="24"/>
              </w:rPr>
            </w:pPr>
            <w:bookmarkStart w:id="100" w:name="OLE_LINK29"/>
            <w:bookmarkStart w:id="101" w:name="OLE_LINK30"/>
            <w:bookmarkStart w:id="102" w:name="OLE_LINK31"/>
          </w:p>
          <w:p w14:paraId="287DC76B" w14:textId="77777777" w:rsidR="0090059D" w:rsidRPr="00146756" w:rsidRDefault="0090059D" w:rsidP="0090059D">
            <w:pPr>
              <w:rPr>
                <w:b/>
                <w:sz w:val="24"/>
                <w:szCs w:val="24"/>
              </w:rPr>
            </w:pPr>
            <w:r w:rsidRPr="00146756">
              <w:rPr>
                <w:b/>
                <w:sz w:val="24"/>
                <w:szCs w:val="24"/>
              </w:rPr>
              <w:t>Pavadinimas epaslaugos.lt:</w:t>
            </w:r>
          </w:p>
          <w:p w14:paraId="7C5827B6" w14:textId="77777777" w:rsidR="0090059D" w:rsidRPr="00146756" w:rsidRDefault="0090059D" w:rsidP="0090059D">
            <w:pPr>
              <w:rPr>
                <w:b/>
                <w:sz w:val="24"/>
                <w:szCs w:val="24"/>
              </w:rPr>
            </w:pPr>
            <w:bookmarkStart w:id="103" w:name="OLE_LINK37"/>
            <w:bookmarkStart w:id="104" w:name="OLE_LINK38"/>
            <w:bookmarkStart w:id="105" w:name="OLE_LINK39"/>
            <w:r w:rsidRPr="00146756">
              <w:rPr>
                <w:b/>
                <w:sz w:val="24"/>
                <w:szCs w:val="24"/>
              </w:rPr>
              <w:t>Pažymos apie atsiskaitymą už valstybinės žemės nuomą išdavimas</w:t>
            </w:r>
            <w:bookmarkEnd w:id="100"/>
            <w:bookmarkEnd w:id="101"/>
            <w:bookmarkEnd w:id="102"/>
            <w:bookmarkEnd w:id="103"/>
            <w:bookmarkEnd w:id="104"/>
            <w:bookmarkEnd w:id="105"/>
          </w:p>
          <w:p w14:paraId="5CF87B22" w14:textId="77777777" w:rsidR="0090059D" w:rsidRPr="00146756" w:rsidRDefault="0090059D" w:rsidP="0090059D"/>
        </w:tc>
      </w:tr>
      <w:tr w:rsidR="0090059D" w:rsidRPr="00146756" w14:paraId="0A8B173E" w14:textId="77777777" w:rsidTr="003712DE">
        <w:tc>
          <w:tcPr>
            <w:tcW w:w="5070" w:type="dxa"/>
            <w:shd w:val="clear" w:color="auto" w:fill="FFC000"/>
          </w:tcPr>
          <w:p w14:paraId="579FDEED" w14:textId="3C7D63D7" w:rsidR="0090059D" w:rsidRPr="00146756" w:rsidRDefault="0090059D" w:rsidP="0090059D">
            <w:r w:rsidRPr="00146756">
              <w:rPr>
                <w:rStyle w:val="LLCTekstas"/>
                <w:b/>
              </w:rPr>
              <w:t>Paslaugos pavadinimai pagal atvejus</w:t>
            </w:r>
          </w:p>
        </w:tc>
        <w:tc>
          <w:tcPr>
            <w:tcW w:w="3572" w:type="dxa"/>
            <w:shd w:val="clear" w:color="auto" w:fill="FFC000"/>
          </w:tcPr>
          <w:p w14:paraId="2B37FC99" w14:textId="316C08CC" w:rsidR="0090059D" w:rsidRPr="00146756" w:rsidRDefault="0090059D" w:rsidP="0090059D">
            <w:pPr>
              <w:autoSpaceDE w:val="0"/>
              <w:autoSpaceDN w:val="0"/>
              <w:adjustRightInd w:val="0"/>
              <w:spacing w:after="14"/>
            </w:pPr>
            <w:r w:rsidRPr="00146756">
              <w:rPr>
                <w:b/>
              </w:rPr>
              <w:t>Paslaugos rezultatas</w:t>
            </w:r>
          </w:p>
        </w:tc>
        <w:tc>
          <w:tcPr>
            <w:tcW w:w="1186" w:type="dxa"/>
            <w:shd w:val="clear" w:color="auto" w:fill="FFC000"/>
          </w:tcPr>
          <w:p w14:paraId="1DE23800" w14:textId="189A3DD9" w:rsidR="0090059D" w:rsidRPr="00146756" w:rsidRDefault="0090059D" w:rsidP="0090059D">
            <w:pPr>
              <w:autoSpaceDE w:val="0"/>
              <w:autoSpaceDN w:val="0"/>
              <w:adjustRightInd w:val="0"/>
              <w:spacing w:after="14"/>
            </w:pPr>
            <w:r w:rsidRPr="00146756">
              <w:rPr>
                <w:b/>
              </w:rPr>
              <w:t>PAS kodas</w:t>
            </w:r>
          </w:p>
        </w:tc>
      </w:tr>
      <w:tr w:rsidR="0090059D" w:rsidRPr="00146756" w14:paraId="4F7BA43D" w14:textId="77777777" w:rsidTr="003712DE">
        <w:tc>
          <w:tcPr>
            <w:tcW w:w="5070" w:type="dxa"/>
            <w:shd w:val="clear" w:color="auto" w:fill="FFC000"/>
          </w:tcPr>
          <w:p w14:paraId="54CAFFAD" w14:textId="77777777" w:rsidR="0090059D" w:rsidRPr="00146756" w:rsidRDefault="0090059D" w:rsidP="0090059D">
            <w:pPr>
              <w:pStyle w:val="Sraopastraipa"/>
              <w:numPr>
                <w:ilvl w:val="0"/>
                <w:numId w:val="19"/>
              </w:numPr>
              <w:ind w:left="426"/>
              <w:rPr>
                <w:rFonts w:ascii="Times New Roman" w:hAnsi="Times New Roman"/>
              </w:rPr>
            </w:pPr>
            <w:r w:rsidRPr="00146756">
              <w:rPr>
                <w:rFonts w:ascii="Times New Roman" w:hAnsi="Times New Roman"/>
              </w:rPr>
              <w:t>Pažymos apie atsiskaitymą už valstybinės žemės nuomą išdavimas</w:t>
            </w:r>
          </w:p>
        </w:tc>
        <w:tc>
          <w:tcPr>
            <w:tcW w:w="3572" w:type="dxa"/>
            <w:shd w:val="clear" w:color="auto" w:fill="FFC000"/>
          </w:tcPr>
          <w:p w14:paraId="0ABF608D" w14:textId="77777777" w:rsidR="0090059D" w:rsidRPr="00146756" w:rsidRDefault="0090059D" w:rsidP="0090059D">
            <w:pPr>
              <w:autoSpaceDE w:val="0"/>
              <w:autoSpaceDN w:val="0"/>
              <w:adjustRightInd w:val="0"/>
              <w:spacing w:after="14"/>
            </w:pPr>
            <w:r w:rsidRPr="00146756">
              <w:t xml:space="preserve">Pažyma apie atsiskaitymą už valstybinės žemės nuomą; </w:t>
            </w:r>
          </w:p>
          <w:p w14:paraId="6AE7A663" w14:textId="77777777" w:rsidR="0090059D" w:rsidRPr="00146756" w:rsidRDefault="0090059D" w:rsidP="0090059D">
            <w:pPr>
              <w:autoSpaceDE w:val="0"/>
              <w:autoSpaceDN w:val="0"/>
              <w:adjustRightInd w:val="0"/>
            </w:pPr>
          </w:p>
          <w:p w14:paraId="53E70166" w14:textId="77777777" w:rsidR="0090059D" w:rsidRPr="00146756" w:rsidRDefault="0090059D" w:rsidP="0090059D">
            <w:pPr>
              <w:autoSpaceDE w:val="0"/>
              <w:autoSpaceDN w:val="0"/>
              <w:adjustRightInd w:val="0"/>
            </w:pPr>
            <w:r w:rsidRPr="00146756">
              <w:t xml:space="preserve">Pranešimas apie pažymos neišdavimą. </w:t>
            </w:r>
          </w:p>
        </w:tc>
        <w:tc>
          <w:tcPr>
            <w:tcW w:w="1186" w:type="dxa"/>
            <w:shd w:val="clear" w:color="auto" w:fill="FFC000"/>
          </w:tcPr>
          <w:p w14:paraId="602D9360" w14:textId="27E841A9" w:rsidR="00A40BF3" w:rsidRPr="00146756" w:rsidRDefault="00E34AF2" w:rsidP="00E34AF2">
            <w:pPr>
              <w:autoSpaceDE w:val="0"/>
              <w:autoSpaceDN w:val="0"/>
              <w:adjustRightInd w:val="0"/>
              <w:spacing w:after="14"/>
            </w:pPr>
            <w:r w:rsidRPr="00E34AF2">
              <w:t>PAS2542</w:t>
            </w:r>
          </w:p>
        </w:tc>
      </w:tr>
      <w:tr w:rsidR="0090059D" w:rsidRPr="00146756" w14:paraId="6961B4DC" w14:textId="77777777" w:rsidTr="003712DE">
        <w:trPr>
          <w:trHeight w:val="1781"/>
        </w:trPr>
        <w:tc>
          <w:tcPr>
            <w:tcW w:w="9828" w:type="dxa"/>
            <w:gridSpan w:val="3"/>
            <w:shd w:val="clear" w:color="auto" w:fill="FFC000"/>
          </w:tcPr>
          <w:p w14:paraId="5558943F" w14:textId="77777777" w:rsidR="0090059D" w:rsidRPr="00146756" w:rsidRDefault="0090059D" w:rsidP="0090059D">
            <w:pPr>
              <w:rPr>
                <w:b/>
              </w:rPr>
            </w:pPr>
          </w:p>
          <w:p w14:paraId="423C17CB" w14:textId="77777777" w:rsidR="0090059D" w:rsidRPr="00146756" w:rsidRDefault="0090059D" w:rsidP="0090059D">
            <w:pPr>
              <w:rPr>
                <w:b/>
              </w:rPr>
            </w:pPr>
            <w:r w:rsidRPr="00146756">
              <w:rPr>
                <w:b/>
              </w:rPr>
              <w:t xml:space="preserve">Pavadinimas projekte: </w:t>
            </w:r>
          </w:p>
          <w:p w14:paraId="16699799" w14:textId="77777777" w:rsidR="0090059D" w:rsidRPr="00146756" w:rsidRDefault="0090059D" w:rsidP="0090059D">
            <w:r w:rsidRPr="00146756">
              <w:rPr>
                <w:b/>
                <w:bCs/>
              </w:rPr>
              <w:t xml:space="preserve">S.30. „Prašymų suteikti savivaldybės turtą pagal </w:t>
            </w:r>
            <w:bookmarkStart w:id="106" w:name="OLE_LINK32"/>
            <w:bookmarkStart w:id="107" w:name="OLE_LINK33"/>
            <w:r w:rsidRPr="00146756">
              <w:rPr>
                <w:b/>
                <w:bCs/>
              </w:rPr>
              <w:t>panaudos</w:t>
            </w:r>
            <w:bookmarkEnd w:id="106"/>
            <w:bookmarkEnd w:id="107"/>
            <w:r w:rsidRPr="00146756">
              <w:rPr>
                <w:b/>
                <w:bCs/>
              </w:rPr>
              <w:t xml:space="preserve"> sutartį ar atnaujinti panaudos sutartį naujam terminui nagrinėjimas“</w:t>
            </w:r>
          </w:p>
          <w:p w14:paraId="6BE97BAE" w14:textId="77777777" w:rsidR="0090059D" w:rsidRPr="00146756" w:rsidRDefault="0090059D" w:rsidP="0090059D">
            <w:pPr>
              <w:autoSpaceDE w:val="0"/>
              <w:autoSpaceDN w:val="0"/>
              <w:adjustRightInd w:val="0"/>
              <w:spacing w:after="14"/>
              <w:rPr>
                <w:b/>
              </w:rPr>
            </w:pPr>
            <w:bookmarkStart w:id="108" w:name="OLE_LINK45"/>
            <w:bookmarkStart w:id="109" w:name="OLE_LINK46"/>
            <w:bookmarkStart w:id="110" w:name="OLE_LINK47"/>
          </w:p>
          <w:p w14:paraId="773ABDC4" w14:textId="77777777" w:rsidR="0090059D" w:rsidRPr="00146756" w:rsidRDefault="0090059D" w:rsidP="0090059D">
            <w:pPr>
              <w:autoSpaceDE w:val="0"/>
              <w:autoSpaceDN w:val="0"/>
              <w:adjustRightInd w:val="0"/>
              <w:spacing w:after="14"/>
              <w:rPr>
                <w:b/>
              </w:rPr>
            </w:pPr>
            <w:r w:rsidRPr="00146756">
              <w:rPr>
                <w:b/>
              </w:rPr>
              <w:t xml:space="preserve">Pavadinimas epaslaugos.lt: </w:t>
            </w:r>
          </w:p>
          <w:p w14:paraId="238EF646" w14:textId="77777777" w:rsidR="0090059D" w:rsidRPr="00146756" w:rsidRDefault="0090059D" w:rsidP="0090059D">
            <w:pPr>
              <w:autoSpaceDE w:val="0"/>
              <w:autoSpaceDN w:val="0"/>
              <w:adjustRightInd w:val="0"/>
              <w:spacing w:after="14"/>
              <w:rPr>
                <w:b/>
              </w:rPr>
            </w:pPr>
            <w:r w:rsidRPr="00146756">
              <w:rPr>
                <w:b/>
              </w:rPr>
              <w:t>Savivaldybės turto pagal panaudos sutartį suteikimas arba panaudos sutarties atnaujinimas naujam terminui</w:t>
            </w:r>
            <w:bookmarkEnd w:id="108"/>
            <w:bookmarkEnd w:id="109"/>
            <w:bookmarkEnd w:id="110"/>
          </w:p>
          <w:p w14:paraId="3E8AAED3" w14:textId="77777777" w:rsidR="0090059D" w:rsidRPr="00146756" w:rsidRDefault="0090059D" w:rsidP="0090059D">
            <w:pPr>
              <w:autoSpaceDE w:val="0"/>
              <w:autoSpaceDN w:val="0"/>
              <w:adjustRightInd w:val="0"/>
              <w:spacing w:after="14"/>
            </w:pPr>
          </w:p>
        </w:tc>
      </w:tr>
      <w:tr w:rsidR="0090059D" w:rsidRPr="00146756" w14:paraId="713277C2" w14:textId="77777777" w:rsidTr="003712DE">
        <w:tc>
          <w:tcPr>
            <w:tcW w:w="5070" w:type="dxa"/>
            <w:shd w:val="clear" w:color="auto" w:fill="FFC000"/>
          </w:tcPr>
          <w:p w14:paraId="6AA72EF8" w14:textId="704AEF11" w:rsidR="0090059D" w:rsidRPr="00146756" w:rsidRDefault="0090059D" w:rsidP="0090059D">
            <w:r w:rsidRPr="00146756">
              <w:rPr>
                <w:rStyle w:val="LLCTekstas"/>
                <w:b/>
              </w:rPr>
              <w:t>Paslaugos pavadinimai pagal atvejus</w:t>
            </w:r>
          </w:p>
        </w:tc>
        <w:tc>
          <w:tcPr>
            <w:tcW w:w="3572" w:type="dxa"/>
            <w:shd w:val="clear" w:color="auto" w:fill="FFC000"/>
          </w:tcPr>
          <w:p w14:paraId="2AC1DB5A" w14:textId="05C24D53" w:rsidR="0090059D" w:rsidRPr="00146756" w:rsidRDefault="0090059D" w:rsidP="0090059D">
            <w:pPr>
              <w:autoSpaceDE w:val="0"/>
              <w:autoSpaceDN w:val="0"/>
              <w:adjustRightInd w:val="0"/>
              <w:spacing w:after="14"/>
            </w:pPr>
            <w:r w:rsidRPr="00146756">
              <w:rPr>
                <w:b/>
              </w:rPr>
              <w:t>Paslaugos rezultatas</w:t>
            </w:r>
          </w:p>
        </w:tc>
        <w:tc>
          <w:tcPr>
            <w:tcW w:w="1186" w:type="dxa"/>
            <w:shd w:val="clear" w:color="auto" w:fill="FFC000"/>
          </w:tcPr>
          <w:p w14:paraId="6A08DDD1" w14:textId="0A1D1D3B" w:rsidR="0090059D" w:rsidRPr="00146756" w:rsidRDefault="0090059D" w:rsidP="0090059D">
            <w:pPr>
              <w:rPr>
                <w:color w:val="222222"/>
              </w:rPr>
            </w:pPr>
            <w:r w:rsidRPr="00146756">
              <w:rPr>
                <w:b/>
              </w:rPr>
              <w:t>PAS kodas</w:t>
            </w:r>
          </w:p>
        </w:tc>
      </w:tr>
      <w:tr w:rsidR="0090059D" w:rsidRPr="00146756" w14:paraId="004D1A6A" w14:textId="77777777" w:rsidTr="003712DE">
        <w:tc>
          <w:tcPr>
            <w:tcW w:w="5070" w:type="dxa"/>
            <w:shd w:val="clear" w:color="auto" w:fill="FFC000"/>
          </w:tcPr>
          <w:p w14:paraId="64643E73" w14:textId="77777777" w:rsidR="0090059D" w:rsidRPr="00146756" w:rsidRDefault="0090059D" w:rsidP="0090059D">
            <w:pPr>
              <w:pStyle w:val="Sraopastraipa"/>
              <w:numPr>
                <w:ilvl w:val="0"/>
                <w:numId w:val="38"/>
              </w:numPr>
              <w:rPr>
                <w:rFonts w:ascii="Times New Roman" w:hAnsi="Times New Roman"/>
              </w:rPr>
            </w:pPr>
            <w:bookmarkStart w:id="111" w:name="OLE_LINK122"/>
            <w:bookmarkStart w:id="112" w:name="OLE_LINK123"/>
            <w:r w:rsidRPr="00146756">
              <w:rPr>
                <w:rFonts w:ascii="Times New Roman" w:hAnsi="Times New Roman"/>
              </w:rPr>
              <w:t xml:space="preserve">Savivaldybės turto pagal panaudos sutartį </w:t>
            </w:r>
            <w:r w:rsidRPr="00146756">
              <w:rPr>
                <w:rFonts w:ascii="Times New Roman" w:hAnsi="Times New Roman"/>
                <w:b/>
              </w:rPr>
              <w:t>suteikimas</w:t>
            </w:r>
            <w:bookmarkEnd w:id="111"/>
            <w:bookmarkEnd w:id="112"/>
          </w:p>
        </w:tc>
        <w:tc>
          <w:tcPr>
            <w:tcW w:w="3572" w:type="dxa"/>
            <w:shd w:val="clear" w:color="auto" w:fill="FFC000"/>
          </w:tcPr>
          <w:p w14:paraId="74BCBC82" w14:textId="77777777" w:rsidR="0090059D" w:rsidRPr="00146756" w:rsidRDefault="0090059D" w:rsidP="0090059D">
            <w:pPr>
              <w:autoSpaceDE w:val="0"/>
              <w:autoSpaceDN w:val="0"/>
              <w:adjustRightInd w:val="0"/>
              <w:spacing w:after="14"/>
            </w:pPr>
            <w:r w:rsidRPr="00146756">
              <w:t xml:space="preserve">Sprendimas dėl savivaldybės turto suteikimo pagal panaudos sutartį ir kvietimas atvykti pasirašyti panaudos sutartį; </w:t>
            </w:r>
          </w:p>
          <w:p w14:paraId="0798B54D" w14:textId="77777777" w:rsidR="0090059D" w:rsidRPr="00146756" w:rsidRDefault="0090059D" w:rsidP="0090059D">
            <w:pPr>
              <w:autoSpaceDE w:val="0"/>
              <w:autoSpaceDN w:val="0"/>
              <w:adjustRightInd w:val="0"/>
              <w:spacing w:after="14"/>
            </w:pPr>
          </w:p>
          <w:p w14:paraId="086FF802" w14:textId="77777777" w:rsidR="0090059D" w:rsidRPr="00146756" w:rsidRDefault="0090059D" w:rsidP="0090059D">
            <w:pPr>
              <w:autoSpaceDE w:val="0"/>
              <w:autoSpaceDN w:val="0"/>
              <w:adjustRightInd w:val="0"/>
              <w:spacing w:after="14"/>
            </w:pPr>
            <w:r w:rsidRPr="00146756">
              <w:t xml:space="preserve">Pranešimas apie savivaldybės turto nesuteikimą pagal panaudos sutartį. </w:t>
            </w:r>
          </w:p>
        </w:tc>
        <w:tc>
          <w:tcPr>
            <w:tcW w:w="1186" w:type="dxa"/>
            <w:shd w:val="clear" w:color="auto" w:fill="FFC000"/>
          </w:tcPr>
          <w:p w14:paraId="2FC3A992" w14:textId="6CBE2B34" w:rsidR="00E34AF2" w:rsidRPr="00514F6C" w:rsidRDefault="00E34AF2" w:rsidP="0090059D">
            <w:pPr>
              <w:autoSpaceDE w:val="0"/>
              <w:autoSpaceDN w:val="0"/>
              <w:adjustRightInd w:val="0"/>
              <w:spacing w:after="14"/>
              <w:rPr>
                <w:color w:val="222222"/>
              </w:rPr>
            </w:pPr>
            <w:r w:rsidRPr="00E34AF2">
              <w:rPr>
                <w:color w:val="222222"/>
              </w:rPr>
              <w:t>PAS3899</w:t>
            </w:r>
          </w:p>
        </w:tc>
      </w:tr>
      <w:tr w:rsidR="0090059D" w:rsidRPr="00146756" w14:paraId="197E109E" w14:textId="77777777" w:rsidTr="003712DE">
        <w:tc>
          <w:tcPr>
            <w:tcW w:w="5070" w:type="dxa"/>
            <w:shd w:val="clear" w:color="auto" w:fill="FFC000"/>
          </w:tcPr>
          <w:p w14:paraId="28FAF5DA" w14:textId="77777777" w:rsidR="0090059D" w:rsidRPr="00146756" w:rsidRDefault="0090059D" w:rsidP="0090059D">
            <w:pPr>
              <w:pStyle w:val="Sraopastraipa"/>
              <w:numPr>
                <w:ilvl w:val="0"/>
                <w:numId w:val="38"/>
              </w:numPr>
              <w:rPr>
                <w:rFonts w:ascii="Times New Roman" w:hAnsi="Times New Roman"/>
              </w:rPr>
            </w:pPr>
            <w:r w:rsidRPr="00146756">
              <w:rPr>
                <w:rFonts w:ascii="Times New Roman" w:hAnsi="Times New Roman"/>
              </w:rPr>
              <w:t xml:space="preserve">Savivaldybės turto panaudos sutarties </w:t>
            </w:r>
            <w:r w:rsidRPr="00146756">
              <w:rPr>
                <w:rFonts w:ascii="Times New Roman" w:hAnsi="Times New Roman"/>
                <w:b/>
              </w:rPr>
              <w:t>atnaujinimas naujam terminui</w:t>
            </w:r>
          </w:p>
        </w:tc>
        <w:tc>
          <w:tcPr>
            <w:tcW w:w="3572" w:type="dxa"/>
            <w:shd w:val="clear" w:color="auto" w:fill="FFC000"/>
          </w:tcPr>
          <w:p w14:paraId="3EB67F84" w14:textId="77777777" w:rsidR="0090059D" w:rsidRPr="00146756" w:rsidRDefault="0090059D" w:rsidP="0090059D">
            <w:pPr>
              <w:autoSpaceDE w:val="0"/>
              <w:autoSpaceDN w:val="0"/>
              <w:adjustRightInd w:val="0"/>
              <w:spacing w:after="17"/>
            </w:pPr>
            <w:r w:rsidRPr="00146756">
              <w:t xml:space="preserve">Sprendimas dėl panaudos sutarties atnaujinimo ir kvietimas atvykti pasirašyti atnaujintą panaudos sutartį; </w:t>
            </w:r>
          </w:p>
          <w:p w14:paraId="7A46D293" w14:textId="77777777" w:rsidR="0090059D" w:rsidRPr="00146756" w:rsidRDefault="0090059D" w:rsidP="0090059D">
            <w:pPr>
              <w:autoSpaceDE w:val="0"/>
              <w:autoSpaceDN w:val="0"/>
              <w:adjustRightInd w:val="0"/>
              <w:spacing w:after="17"/>
            </w:pPr>
          </w:p>
          <w:p w14:paraId="0A0959A0" w14:textId="77777777" w:rsidR="0090059D" w:rsidRPr="00146756" w:rsidRDefault="0090059D" w:rsidP="0090059D">
            <w:pPr>
              <w:autoSpaceDE w:val="0"/>
              <w:autoSpaceDN w:val="0"/>
              <w:adjustRightInd w:val="0"/>
              <w:spacing w:after="14"/>
            </w:pPr>
            <w:r w:rsidRPr="00146756">
              <w:t>Pranešimas apie panaudos sutarties neatnaujinimą.</w:t>
            </w:r>
          </w:p>
        </w:tc>
        <w:tc>
          <w:tcPr>
            <w:tcW w:w="1186" w:type="dxa"/>
            <w:shd w:val="clear" w:color="auto" w:fill="FFC000"/>
          </w:tcPr>
          <w:p w14:paraId="23C00B4B" w14:textId="78410FF3" w:rsidR="00022D24" w:rsidRPr="00514F6C" w:rsidRDefault="00514F6C" w:rsidP="00514F6C">
            <w:pPr>
              <w:rPr>
                <w:shd w:val="clear" w:color="auto" w:fill="FCFDFD"/>
              </w:rPr>
            </w:pPr>
            <w:r w:rsidRPr="00514F6C">
              <w:t>PAS3894</w:t>
            </w:r>
          </w:p>
        </w:tc>
      </w:tr>
    </w:tbl>
    <w:p w14:paraId="2DD935AE" w14:textId="77777777" w:rsidR="00495E83" w:rsidRPr="00146756" w:rsidRDefault="00495E83"/>
    <w:p w14:paraId="6D74A327" w14:textId="77777777" w:rsidR="007953A9" w:rsidRPr="00146756" w:rsidRDefault="007953A9" w:rsidP="007953A9"/>
    <w:tbl>
      <w:tblPr>
        <w:tblStyle w:val="Lentelstinklelis"/>
        <w:tblW w:w="9828" w:type="dxa"/>
        <w:tblLayout w:type="fixed"/>
        <w:tblLook w:val="04A0" w:firstRow="1" w:lastRow="0" w:firstColumn="1" w:lastColumn="0" w:noHBand="0" w:noVBand="1"/>
      </w:tblPr>
      <w:tblGrid>
        <w:gridCol w:w="5070"/>
        <w:gridCol w:w="3572"/>
        <w:gridCol w:w="1186"/>
      </w:tblGrid>
      <w:tr w:rsidR="007953A9" w:rsidRPr="00146756" w14:paraId="27F93347" w14:textId="77777777" w:rsidTr="003173AA">
        <w:tc>
          <w:tcPr>
            <w:tcW w:w="9828" w:type="dxa"/>
            <w:gridSpan w:val="3"/>
            <w:shd w:val="clear" w:color="auto" w:fill="auto"/>
          </w:tcPr>
          <w:p w14:paraId="2EA406AE" w14:textId="77777777" w:rsidR="007953A9" w:rsidRPr="00146756" w:rsidRDefault="007953A9" w:rsidP="003173AA">
            <w:pPr>
              <w:jc w:val="center"/>
              <w:rPr>
                <w:sz w:val="36"/>
                <w:szCs w:val="36"/>
              </w:rPr>
            </w:pPr>
          </w:p>
          <w:p w14:paraId="65A11042" w14:textId="77777777" w:rsidR="007953A9" w:rsidRPr="00146756" w:rsidRDefault="007953A9" w:rsidP="003173AA">
            <w:pPr>
              <w:jc w:val="center"/>
              <w:rPr>
                <w:sz w:val="36"/>
                <w:szCs w:val="36"/>
              </w:rPr>
            </w:pPr>
            <w:r w:rsidRPr="00146756">
              <w:rPr>
                <w:sz w:val="36"/>
                <w:szCs w:val="36"/>
              </w:rPr>
              <w:t>Grupė Nr. 24.</w:t>
            </w:r>
          </w:p>
          <w:p w14:paraId="6EF9A604" w14:textId="77777777" w:rsidR="007953A9" w:rsidRPr="00146756" w:rsidRDefault="007953A9" w:rsidP="003173AA">
            <w:pPr>
              <w:jc w:val="center"/>
              <w:rPr>
                <w:sz w:val="36"/>
                <w:szCs w:val="36"/>
              </w:rPr>
            </w:pPr>
            <w:r w:rsidRPr="00146756">
              <w:rPr>
                <w:sz w:val="36"/>
                <w:szCs w:val="36"/>
              </w:rPr>
              <w:t xml:space="preserve">Kultūra ir švietimas </w:t>
            </w:r>
          </w:p>
          <w:p w14:paraId="7A62D2D2" w14:textId="77777777" w:rsidR="007953A9" w:rsidRPr="00146756" w:rsidRDefault="007953A9" w:rsidP="003173AA">
            <w:pPr>
              <w:jc w:val="center"/>
              <w:rPr>
                <w:b/>
                <w:sz w:val="24"/>
                <w:szCs w:val="24"/>
              </w:rPr>
            </w:pPr>
          </w:p>
          <w:p w14:paraId="3C3ECDBB" w14:textId="77777777" w:rsidR="007953A9" w:rsidRPr="00146756" w:rsidRDefault="007953A9" w:rsidP="003173AA">
            <w:pPr>
              <w:jc w:val="center"/>
              <w:rPr>
                <w:b/>
                <w:sz w:val="24"/>
                <w:szCs w:val="24"/>
              </w:rPr>
            </w:pPr>
            <w:r w:rsidRPr="00146756">
              <w:rPr>
                <w:b/>
                <w:sz w:val="24"/>
                <w:szCs w:val="24"/>
              </w:rPr>
              <w:t>Grupės specialistų susirašinėjimo el. paštu adresas: svietimas@emaildodo.com</w:t>
            </w:r>
          </w:p>
          <w:p w14:paraId="50675A1F" w14:textId="77777777" w:rsidR="007953A9" w:rsidRPr="00146756" w:rsidRDefault="007953A9" w:rsidP="003173AA">
            <w:pPr>
              <w:jc w:val="center"/>
              <w:rPr>
                <w:b/>
                <w:sz w:val="24"/>
                <w:szCs w:val="24"/>
              </w:rPr>
            </w:pPr>
          </w:p>
        </w:tc>
      </w:tr>
      <w:tr w:rsidR="007953A9" w:rsidRPr="00146756" w14:paraId="4DC09DEA" w14:textId="77777777" w:rsidTr="003173AA">
        <w:trPr>
          <w:trHeight w:val="1528"/>
        </w:trPr>
        <w:tc>
          <w:tcPr>
            <w:tcW w:w="9828" w:type="dxa"/>
            <w:gridSpan w:val="3"/>
            <w:shd w:val="clear" w:color="auto" w:fill="F2F2F2" w:themeFill="background1" w:themeFillShade="F2"/>
          </w:tcPr>
          <w:p w14:paraId="1E30E05E" w14:textId="77777777" w:rsidR="007953A9" w:rsidRPr="00146756" w:rsidRDefault="007953A9" w:rsidP="003173AA">
            <w:pPr>
              <w:rPr>
                <w:b/>
              </w:rPr>
            </w:pPr>
          </w:p>
          <w:p w14:paraId="541C4B1E" w14:textId="77777777" w:rsidR="007953A9" w:rsidRPr="00146756" w:rsidRDefault="007953A9" w:rsidP="003173AA">
            <w:pPr>
              <w:rPr>
                <w:b/>
              </w:rPr>
            </w:pPr>
            <w:r w:rsidRPr="00146756">
              <w:rPr>
                <w:b/>
              </w:rPr>
              <w:t xml:space="preserve">Pavadinimas projekte: </w:t>
            </w:r>
          </w:p>
          <w:p w14:paraId="5C7A96FD" w14:textId="77777777" w:rsidR="007953A9" w:rsidRPr="00146756" w:rsidRDefault="007953A9" w:rsidP="003173AA">
            <w:r w:rsidRPr="00146756">
              <w:rPr>
                <w:b/>
                <w:bCs/>
              </w:rPr>
              <w:t>S.10. „Paraiškų dėl lėšų skyrimo švietimo, kultūros ir sporto projektams priėmimas“</w:t>
            </w:r>
          </w:p>
          <w:p w14:paraId="65FF40A0" w14:textId="77777777" w:rsidR="007953A9" w:rsidRPr="00146756" w:rsidRDefault="007953A9" w:rsidP="003173AA">
            <w:pPr>
              <w:rPr>
                <w:color w:val="222222"/>
                <w:sz w:val="20"/>
                <w:szCs w:val="20"/>
              </w:rPr>
            </w:pPr>
          </w:p>
          <w:p w14:paraId="0C5F165D" w14:textId="77777777" w:rsidR="007953A9" w:rsidRPr="00146756" w:rsidRDefault="007953A9" w:rsidP="003173AA">
            <w:pPr>
              <w:rPr>
                <w:b/>
              </w:rPr>
            </w:pPr>
            <w:r w:rsidRPr="00146756">
              <w:rPr>
                <w:b/>
              </w:rPr>
              <w:t xml:space="preserve">Pavadinimas epaslaugos.lt: </w:t>
            </w:r>
          </w:p>
          <w:p w14:paraId="36E9B844" w14:textId="77777777" w:rsidR="007953A9" w:rsidRPr="00146756" w:rsidRDefault="007953A9" w:rsidP="003173AA">
            <w:pPr>
              <w:rPr>
                <w:b/>
              </w:rPr>
            </w:pPr>
            <w:r w:rsidRPr="00146756">
              <w:rPr>
                <w:b/>
              </w:rPr>
              <w:t>Paraiškų dėl lėšų skyrimo švietimo, kultūros ar sporto projektams priėmimas</w:t>
            </w:r>
          </w:p>
          <w:p w14:paraId="0997D067" w14:textId="77777777" w:rsidR="00966C5D" w:rsidRPr="00146756" w:rsidRDefault="00966C5D" w:rsidP="003173AA">
            <w:pPr>
              <w:rPr>
                <w:b/>
              </w:rPr>
            </w:pPr>
          </w:p>
          <w:p w14:paraId="0DA5E2A9" w14:textId="2FF532DB" w:rsidR="00966C5D" w:rsidRPr="00146756" w:rsidRDefault="00966C5D" w:rsidP="003173AA">
            <w:pPr>
              <w:rPr>
                <w:b/>
              </w:rPr>
            </w:pPr>
            <w:r w:rsidRPr="00146756">
              <w:rPr>
                <w:b/>
              </w:rPr>
              <w:t>Naujas epaslaugos.lt</w:t>
            </w:r>
          </w:p>
          <w:p w14:paraId="2022C661" w14:textId="3DF8BFE8" w:rsidR="00966C5D" w:rsidRPr="00146756" w:rsidRDefault="00966C5D" w:rsidP="003173AA">
            <w:pPr>
              <w:rPr>
                <w:b/>
              </w:rPr>
            </w:pPr>
            <w:bookmarkStart w:id="113" w:name="OLE_LINK52"/>
            <w:bookmarkStart w:id="114" w:name="OLE_LINK71"/>
            <w:bookmarkStart w:id="115" w:name="OLE_LINK111"/>
            <w:r w:rsidRPr="00146756">
              <w:rPr>
                <w:b/>
              </w:rPr>
              <w:t>Paraiškų dėl lėšų skyrimo švietimo, kultūros, sporto ir kitiems projektams priėmimas</w:t>
            </w:r>
          </w:p>
          <w:bookmarkEnd w:id="113"/>
          <w:bookmarkEnd w:id="114"/>
          <w:bookmarkEnd w:id="115"/>
          <w:p w14:paraId="3F4ED14F" w14:textId="77777777" w:rsidR="007953A9" w:rsidRPr="00146756" w:rsidRDefault="007953A9" w:rsidP="003173AA"/>
        </w:tc>
      </w:tr>
      <w:tr w:rsidR="0090059D" w:rsidRPr="00146756" w14:paraId="1C269D00" w14:textId="77777777" w:rsidTr="003173AA">
        <w:tc>
          <w:tcPr>
            <w:tcW w:w="5070" w:type="dxa"/>
            <w:shd w:val="clear" w:color="auto" w:fill="auto"/>
          </w:tcPr>
          <w:p w14:paraId="4A443017" w14:textId="7DAC8F89" w:rsidR="0090059D" w:rsidRPr="00146756" w:rsidRDefault="0090059D" w:rsidP="0090059D">
            <w:r w:rsidRPr="00146756">
              <w:rPr>
                <w:rStyle w:val="LLCTekstas"/>
                <w:b/>
              </w:rPr>
              <w:t>Paslaugos pavadinimai pagal atvejus</w:t>
            </w:r>
          </w:p>
        </w:tc>
        <w:tc>
          <w:tcPr>
            <w:tcW w:w="3572" w:type="dxa"/>
            <w:shd w:val="clear" w:color="auto" w:fill="auto"/>
          </w:tcPr>
          <w:p w14:paraId="34F5C94F" w14:textId="600B66E4" w:rsidR="0090059D" w:rsidRPr="00146756" w:rsidRDefault="0090059D" w:rsidP="0090059D">
            <w:pPr>
              <w:autoSpaceDE w:val="0"/>
              <w:autoSpaceDN w:val="0"/>
              <w:adjustRightInd w:val="0"/>
              <w:spacing w:after="29"/>
            </w:pPr>
            <w:r w:rsidRPr="00146756">
              <w:rPr>
                <w:b/>
              </w:rPr>
              <w:t>Paslaugos rezultatas</w:t>
            </w:r>
          </w:p>
        </w:tc>
        <w:tc>
          <w:tcPr>
            <w:tcW w:w="1186" w:type="dxa"/>
            <w:shd w:val="clear" w:color="auto" w:fill="auto"/>
          </w:tcPr>
          <w:p w14:paraId="5438A534" w14:textId="307716DD" w:rsidR="0090059D" w:rsidRPr="00146756" w:rsidRDefault="0090059D" w:rsidP="0090059D">
            <w:pPr>
              <w:autoSpaceDE w:val="0"/>
              <w:autoSpaceDN w:val="0"/>
              <w:adjustRightInd w:val="0"/>
              <w:spacing w:after="29"/>
              <w:rPr>
                <w:color w:val="222222"/>
              </w:rPr>
            </w:pPr>
            <w:r w:rsidRPr="00146756">
              <w:rPr>
                <w:b/>
              </w:rPr>
              <w:t>PAS kodas</w:t>
            </w:r>
          </w:p>
        </w:tc>
      </w:tr>
      <w:tr w:rsidR="0090059D" w:rsidRPr="00146756" w14:paraId="709B55CA" w14:textId="77777777" w:rsidTr="003173AA">
        <w:tc>
          <w:tcPr>
            <w:tcW w:w="5070" w:type="dxa"/>
            <w:shd w:val="clear" w:color="auto" w:fill="auto"/>
          </w:tcPr>
          <w:p w14:paraId="7176E828" w14:textId="3C1232FD" w:rsidR="0090059D" w:rsidRPr="00146756" w:rsidRDefault="00966C5D" w:rsidP="00966C5D">
            <w:pPr>
              <w:pStyle w:val="Sraopastraipa"/>
              <w:numPr>
                <w:ilvl w:val="0"/>
                <w:numId w:val="14"/>
              </w:numPr>
              <w:rPr>
                <w:rFonts w:ascii="Times New Roman" w:hAnsi="Times New Roman"/>
                <w:highlight w:val="yellow"/>
              </w:rPr>
            </w:pPr>
            <w:r w:rsidRPr="00146756">
              <w:rPr>
                <w:rFonts w:ascii="Times New Roman" w:hAnsi="Times New Roman"/>
                <w:highlight w:val="yellow"/>
              </w:rPr>
              <w:t>Paraiškų dėl lėšų skyrimo švietimo, kultūros, sporto ir kitiems projektams priėmimas</w:t>
            </w:r>
          </w:p>
        </w:tc>
        <w:tc>
          <w:tcPr>
            <w:tcW w:w="3572" w:type="dxa"/>
            <w:shd w:val="clear" w:color="auto" w:fill="auto"/>
          </w:tcPr>
          <w:p w14:paraId="79B531AD" w14:textId="77777777" w:rsidR="0090059D" w:rsidRPr="00146756" w:rsidRDefault="0090059D" w:rsidP="0090059D">
            <w:pPr>
              <w:autoSpaceDE w:val="0"/>
              <w:autoSpaceDN w:val="0"/>
              <w:adjustRightInd w:val="0"/>
              <w:spacing w:after="29"/>
              <w:rPr>
                <w:highlight w:val="yellow"/>
              </w:rPr>
            </w:pPr>
            <w:r w:rsidRPr="00146756">
              <w:rPr>
                <w:highlight w:val="yellow"/>
              </w:rPr>
              <w:t>Pranešimas apie skirtą / neskirtą finansavimą;</w:t>
            </w:r>
          </w:p>
          <w:p w14:paraId="373FB076" w14:textId="77777777" w:rsidR="0090059D" w:rsidRPr="00146756" w:rsidRDefault="0090059D" w:rsidP="0090059D">
            <w:pPr>
              <w:autoSpaceDE w:val="0"/>
              <w:autoSpaceDN w:val="0"/>
              <w:adjustRightInd w:val="0"/>
              <w:spacing w:after="29"/>
              <w:rPr>
                <w:highlight w:val="yellow"/>
              </w:rPr>
            </w:pPr>
          </w:p>
          <w:p w14:paraId="21616706" w14:textId="77777777" w:rsidR="0090059D" w:rsidRPr="00146756" w:rsidRDefault="0090059D" w:rsidP="0090059D">
            <w:pPr>
              <w:autoSpaceDE w:val="0"/>
              <w:autoSpaceDN w:val="0"/>
              <w:adjustRightInd w:val="0"/>
              <w:spacing w:after="29"/>
              <w:rPr>
                <w:highlight w:val="yellow"/>
              </w:rPr>
            </w:pPr>
            <w:r w:rsidRPr="00146756">
              <w:rPr>
                <w:highlight w:val="yellow"/>
              </w:rPr>
              <w:t xml:space="preserve">Pranešimas apie atmestą prašymą. </w:t>
            </w:r>
          </w:p>
        </w:tc>
        <w:tc>
          <w:tcPr>
            <w:tcW w:w="1186" w:type="dxa"/>
            <w:shd w:val="clear" w:color="auto" w:fill="auto"/>
          </w:tcPr>
          <w:p w14:paraId="30BA27F3" w14:textId="5778219F" w:rsidR="00D11C72" w:rsidRPr="00514F6C" w:rsidRDefault="0090059D" w:rsidP="0090059D">
            <w:pPr>
              <w:autoSpaceDE w:val="0"/>
              <w:autoSpaceDN w:val="0"/>
              <w:adjustRightInd w:val="0"/>
              <w:spacing w:after="29"/>
              <w:rPr>
                <w:color w:val="222222"/>
              </w:rPr>
            </w:pPr>
            <w:r w:rsidRPr="00146756">
              <w:rPr>
                <w:color w:val="222222"/>
                <w:highlight w:val="yellow"/>
              </w:rPr>
              <w:t>PAS6255</w:t>
            </w:r>
          </w:p>
        </w:tc>
      </w:tr>
      <w:tr w:rsidR="0090059D" w:rsidRPr="00146756" w14:paraId="50483CDB" w14:textId="77777777" w:rsidTr="003173AA">
        <w:trPr>
          <w:trHeight w:val="1313"/>
        </w:trPr>
        <w:tc>
          <w:tcPr>
            <w:tcW w:w="9828" w:type="dxa"/>
            <w:gridSpan w:val="3"/>
            <w:shd w:val="clear" w:color="auto" w:fill="F2F2F2" w:themeFill="background1" w:themeFillShade="F2"/>
          </w:tcPr>
          <w:p w14:paraId="12370F49" w14:textId="77777777" w:rsidR="0090059D" w:rsidRPr="00146756" w:rsidRDefault="0090059D" w:rsidP="0090059D">
            <w:pPr>
              <w:rPr>
                <w:b/>
              </w:rPr>
            </w:pPr>
          </w:p>
          <w:p w14:paraId="65522262" w14:textId="77777777" w:rsidR="0090059D" w:rsidRPr="00146756" w:rsidRDefault="0090059D" w:rsidP="0090059D">
            <w:pPr>
              <w:rPr>
                <w:b/>
              </w:rPr>
            </w:pPr>
            <w:r w:rsidRPr="00146756">
              <w:rPr>
                <w:b/>
              </w:rPr>
              <w:t xml:space="preserve">Pavadinimas projekte: </w:t>
            </w:r>
          </w:p>
          <w:p w14:paraId="1AFDF2A7" w14:textId="77777777" w:rsidR="0090059D" w:rsidRPr="00146756" w:rsidRDefault="0090059D" w:rsidP="0090059D">
            <w:r w:rsidRPr="00146756">
              <w:rPr>
                <w:b/>
                <w:bCs/>
              </w:rPr>
              <w:t>S.11. „Ataskaitų iš vykdančių švietimo, kultūros ir sporto projektus priėmimas“</w:t>
            </w:r>
          </w:p>
          <w:p w14:paraId="1B52BD79" w14:textId="77777777" w:rsidR="0090059D" w:rsidRPr="00146756" w:rsidRDefault="0090059D" w:rsidP="0090059D">
            <w:pPr>
              <w:rPr>
                <w:b/>
              </w:rPr>
            </w:pPr>
            <w:r w:rsidRPr="00146756">
              <w:rPr>
                <w:color w:val="222222"/>
              </w:rPr>
              <w:br/>
            </w:r>
            <w:bookmarkStart w:id="116" w:name="OLE_LINK3"/>
            <w:bookmarkStart w:id="117" w:name="OLE_LINK4"/>
            <w:bookmarkStart w:id="118" w:name="OLE_LINK5"/>
            <w:r w:rsidRPr="00146756">
              <w:rPr>
                <w:b/>
              </w:rPr>
              <w:t xml:space="preserve">Pavadinimas epaslaugos.lt: </w:t>
            </w:r>
          </w:p>
          <w:p w14:paraId="503B8567" w14:textId="77777777" w:rsidR="0090059D" w:rsidRPr="00146756" w:rsidRDefault="0090059D" w:rsidP="0090059D">
            <w:pPr>
              <w:rPr>
                <w:b/>
              </w:rPr>
            </w:pPr>
            <w:bookmarkStart w:id="119" w:name="OLE_LINK35"/>
            <w:bookmarkStart w:id="120" w:name="OLE_LINK36"/>
            <w:bookmarkStart w:id="121" w:name="OLE_LINK51"/>
            <w:r w:rsidRPr="00146756">
              <w:rPr>
                <w:b/>
              </w:rPr>
              <w:t>Ataskaitų iš vykdančių švietimo, kultūros ar sporto projektus priėmimas</w:t>
            </w:r>
            <w:bookmarkEnd w:id="116"/>
            <w:bookmarkEnd w:id="117"/>
            <w:bookmarkEnd w:id="118"/>
            <w:bookmarkEnd w:id="119"/>
            <w:bookmarkEnd w:id="120"/>
            <w:bookmarkEnd w:id="121"/>
          </w:p>
          <w:p w14:paraId="03B4DC98" w14:textId="77777777" w:rsidR="00966C5D" w:rsidRPr="00146756" w:rsidRDefault="00966C5D" w:rsidP="0090059D">
            <w:pPr>
              <w:rPr>
                <w:b/>
              </w:rPr>
            </w:pPr>
          </w:p>
          <w:p w14:paraId="2CF130F8" w14:textId="3BF052D1" w:rsidR="00966C5D" w:rsidRPr="00146756" w:rsidRDefault="00966C5D" w:rsidP="0090059D">
            <w:pPr>
              <w:rPr>
                <w:b/>
              </w:rPr>
            </w:pPr>
            <w:r w:rsidRPr="00146756">
              <w:rPr>
                <w:b/>
              </w:rPr>
              <w:t xml:space="preserve">Naujas epaslaugos.lt </w:t>
            </w:r>
          </w:p>
          <w:p w14:paraId="6F1DACC8" w14:textId="44997C21" w:rsidR="00966C5D" w:rsidRPr="00146756" w:rsidRDefault="00966C5D" w:rsidP="0090059D">
            <w:pPr>
              <w:rPr>
                <w:b/>
              </w:rPr>
            </w:pPr>
            <w:bookmarkStart w:id="122" w:name="OLE_LINK112"/>
            <w:bookmarkStart w:id="123" w:name="OLE_LINK113"/>
            <w:bookmarkStart w:id="124" w:name="OLE_LINK72"/>
            <w:bookmarkStart w:id="125" w:name="OLE_LINK73"/>
            <w:r w:rsidRPr="00146756">
              <w:rPr>
                <w:b/>
              </w:rPr>
              <w:t>Ataskaitų iš vykdančių švietimo, kultūros, sporto ir kit</w:t>
            </w:r>
            <w:r w:rsidR="0032499B" w:rsidRPr="00146756">
              <w:rPr>
                <w:b/>
              </w:rPr>
              <w:t>us</w:t>
            </w:r>
            <w:r w:rsidRPr="00146756">
              <w:rPr>
                <w:b/>
              </w:rPr>
              <w:t xml:space="preserve"> projekt</w:t>
            </w:r>
            <w:r w:rsidR="0032499B" w:rsidRPr="00146756">
              <w:rPr>
                <w:b/>
              </w:rPr>
              <w:t>us</w:t>
            </w:r>
            <w:r w:rsidRPr="00146756">
              <w:rPr>
                <w:b/>
              </w:rPr>
              <w:t xml:space="preserve"> priėmimas</w:t>
            </w:r>
            <w:bookmarkEnd w:id="122"/>
            <w:bookmarkEnd w:id="123"/>
          </w:p>
          <w:bookmarkEnd w:id="124"/>
          <w:bookmarkEnd w:id="125"/>
          <w:p w14:paraId="16798DF9" w14:textId="77777777" w:rsidR="0090059D" w:rsidRPr="00146756" w:rsidRDefault="0090059D" w:rsidP="00966C5D"/>
        </w:tc>
      </w:tr>
      <w:tr w:rsidR="0090059D" w:rsidRPr="00146756" w14:paraId="24ABB805" w14:textId="77777777" w:rsidTr="003173AA">
        <w:tc>
          <w:tcPr>
            <w:tcW w:w="5070" w:type="dxa"/>
            <w:shd w:val="clear" w:color="auto" w:fill="auto"/>
          </w:tcPr>
          <w:p w14:paraId="401C75F8" w14:textId="21315B4A" w:rsidR="0090059D" w:rsidRPr="00146756" w:rsidRDefault="0090059D" w:rsidP="0090059D">
            <w:r w:rsidRPr="00146756">
              <w:rPr>
                <w:rStyle w:val="LLCTekstas"/>
                <w:b/>
              </w:rPr>
              <w:t>Paslaugos pavadinimai pagal atvejus</w:t>
            </w:r>
          </w:p>
        </w:tc>
        <w:tc>
          <w:tcPr>
            <w:tcW w:w="3572" w:type="dxa"/>
            <w:shd w:val="clear" w:color="auto" w:fill="auto"/>
          </w:tcPr>
          <w:p w14:paraId="1EE67427" w14:textId="7D87DC5A" w:rsidR="0090059D" w:rsidRPr="00146756" w:rsidRDefault="0090059D" w:rsidP="0090059D">
            <w:pPr>
              <w:autoSpaceDE w:val="0"/>
              <w:autoSpaceDN w:val="0"/>
              <w:adjustRightInd w:val="0"/>
            </w:pPr>
            <w:r w:rsidRPr="00146756">
              <w:rPr>
                <w:b/>
              </w:rPr>
              <w:t>Paslaugos rezultatas</w:t>
            </w:r>
          </w:p>
        </w:tc>
        <w:tc>
          <w:tcPr>
            <w:tcW w:w="1186" w:type="dxa"/>
            <w:shd w:val="clear" w:color="auto" w:fill="auto"/>
          </w:tcPr>
          <w:p w14:paraId="0A02B378" w14:textId="601D6AEB" w:rsidR="0090059D" w:rsidRPr="00146756" w:rsidRDefault="0090059D" w:rsidP="0090059D">
            <w:pPr>
              <w:autoSpaceDE w:val="0"/>
              <w:autoSpaceDN w:val="0"/>
              <w:adjustRightInd w:val="0"/>
              <w:rPr>
                <w:color w:val="222222"/>
              </w:rPr>
            </w:pPr>
            <w:r w:rsidRPr="00146756">
              <w:rPr>
                <w:b/>
              </w:rPr>
              <w:t>PAS kodas</w:t>
            </w:r>
          </w:p>
        </w:tc>
      </w:tr>
      <w:tr w:rsidR="0090059D" w:rsidRPr="00146756" w14:paraId="32915F73" w14:textId="77777777" w:rsidTr="003173AA">
        <w:tc>
          <w:tcPr>
            <w:tcW w:w="5070" w:type="dxa"/>
            <w:shd w:val="clear" w:color="auto" w:fill="auto"/>
          </w:tcPr>
          <w:p w14:paraId="7E538E9F" w14:textId="15D71CF0" w:rsidR="0090059D" w:rsidRPr="00146756" w:rsidRDefault="00966C5D" w:rsidP="00300052">
            <w:pPr>
              <w:pStyle w:val="Sraopastraipa"/>
              <w:numPr>
                <w:ilvl w:val="0"/>
                <w:numId w:val="15"/>
              </w:numPr>
              <w:rPr>
                <w:rFonts w:ascii="Times New Roman" w:hAnsi="Times New Roman"/>
                <w:highlight w:val="yellow"/>
              </w:rPr>
            </w:pPr>
            <w:r w:rsidRPr="00146756">
              <w:rPr>
                <w:rFonts w:ascii="Times New Roman" w:hAnsi="Times New Roman"/>
                <w:highlight w:val="yellow"/>
              </w:rPr>
              <w:t>Ataskaitų iš vykdančių švietimo, kultūros, sporto ir kit</w:t>
            </w:r>
            <w:r w:rsidR="00300052" w:rsidRPr="00146756">
              <w:rPr>
                <w:rFonts w:ascii="Times New Roman" w:hAnsi="Times New Roman"/>
                <w:highlight w:val="yellow"/>
              </w:rPr>
              <w:t>us</w:t>
            </w:r>
            <w:r w:rsidRPr="00146756">
              <w:rPr>
                <w:rFonts w:ascii="Times New Roman" w:hAnsi="Times New Roman"/>
                <w:highlight w:val="yellow"/>
              </w:rPr>
              <w:t xml:space="preserve"> projekt</w:t>
            </w:r>
            <w:r w:rsidR="00300052" w:rsidRPr="00146756">
              <w:rPr>
                <w:rFonts w:ascii="Times New Roman" w:hAnsi="Times New Roman"/>
                <w:highlight w:val="yellow"/>
              </w:rPr>
              <w:t>us</w:t>
            </w:r>
            <w:r w:rsidRPr="00146756">
              <w:rPr>
                <w:rFonts w:ascii="Times New Roman" w:hAnsi="Times New Roman"/>
                <w:highlight w:val="yellow"/>
              </w:rPr>
              <w:t xml:space="preserve"> priėmimas</w:t>
            </w:r>
          </w:p>
        </w:tc>
        <w:tc>
          <w:tcPr>
            <w:tcW w:w="3572" w:type="dxa"/>
            <w:shd w:val="clear" w:color="auto" w:fill="auto"/>
          </w:tcPr>
          <w:p w14:paraId="66936DA2" w14:textId="77777777" w:rsidR="0090059D" w:rsidRPr="00146756" w:rsidRDefault="0090059D" w:rsidP="0090059D">
            <w:pPr>
              <w:autoSpaceDE w:val="0"/>
              <w:autoSpaceDN w:val="0"/>
              <w:adjustRightInd w:val="0"/>
              <w:rPr>
                <w:highlight w:val="yellow"/>
              </w:rPr>
            </w:pPr>
            <w:r w:rsidRPr="00146756">
              <w:rPr>
                <w:highlight w:val="yellow"/>
              </w:rPr>
              <w:t>Pranešimas apie priimtą ataskaitą.</w:t>
            </w:r>
          </w:p>
        </w:tc>
        <w:tc>
          <w:tcPr>
            <w:tcW w:w="1186" w:type="dxa"/>
            <w:shd w:val="clear" w:color="auto" w:fill="auto"/>
          </w:tcPr>
          <w:p w14:paraId="40E1D411" w14:textId="64F65193" w:rsidR="00296ACD" w:rsidRPr="00514F6C" w:rsidRDefault="00296ACD" w:rsidP="0090059D">
            <w:pPr>
              <w:autoSpaceDE w:val="0"/>
              <w:autoSpaceDN w:val="0"/>
              <w:adjustRightInd w:val="0"/>
              <w:rPr>
                <w:color w:val="222222"/>
              </w:rPr>
            </w:pPr>
            <w:r w:rsidRPr="00296ACD">
              <w:rPr>
                <w:color w:val="222222"/>
              </w:rPr>
              <w:t>PAS6256</w:t>
            </w:r>
          </w:p>
        </w:tc>
      </w:tr>
    </w:tbl>
    <w:p w14:paraId="0E079F5D" w14:textId="77777777" w:rsidR="007953A9" w:rsidRPr="00146756" w:rsidRDefault="007953A9" w:rsidP="007953A9"/>
    <w:p w14:paraId="332A00FC" w14:textId="77777777" w:rsidR="007953A9" w:rsidRPr="00146756" w:rsidRDefault="007953A9"/>
    <w:p w14:paraId="04F04E2D" w14:textId="77777777" w:rsidR="009A1B43" w:rsidRPr="00146756" w:rsidRDefault="009A1B43"/>
    <w:p w14:paraId="11F3D5C3" w14:textId="77777777" w:rsidR="009A1B43" w:rsidRPr="00146756" w:rsidRDefault="009A1B43"/>
    <w:p w14:paraId="525C6345" w14:textId="77777777" w:rsidR="009A1B43" w:rsidRPr="00146756" w:rsidRDefault="009A1B43"/>
    <w:p w14:paraId="3D592835" w14:textId="77777777" w:rsidR="009A1B43" w:rsidRPr="00146756" w:rsidRDefault="009A1B43"/>
    <w:p w14:paraId="20684070" w14:textId="77777777" w:rsidR="009A1B43" w:rsidRPr="00146756" w:rsidRDefault="009A1B43"/>
    <w:p w14:paraId="5A7CD197" w14:textId="77777777" w:rsidR="009A1B43" w:rsidRPr="00146756" w:rsidRDefault="009A1B43"/>
    <w:p w14:paraId="018183F2" w14:textId="77777777" w:rsidR="009A1B43" w:rsidRPr="00146756" w:rsidRDefault="009A1B43"/>
    <w:p w14:paraId="60AF9894" w14:textId="77777777" w:rsidR="009A1B43" w:rsidRPr="00146756" w:rsidRDefault="009A1B43"/>
    <w:p w14:paraId="4B7D526A" w14:textId="77777777" w:rsidR="009A1B43" w:rsidRPr="00146756" w:rsidRDefault="009A1B43"/>
    <w:p w14:paraId="21CF79FC" w14:textId="77777777" w:rsidR="009A1B43" w:rsidRPr="00146756" w:rsidRDefault="009A1B43"/>
    <w:p w14:paraId="2F878B58" w14:textId="77777777" w:rsidR="009A1B43" w:rsidRPr="00146756" w:rsidRDefault="009A1B43"/>
    <w:p w14:paraId="7DF97DCA" w14:textId="77777777" w:rsidR="009A1B43" w:rsidRPr="00146756" w:rsidRDefault="009A1B43"/>
    <w:p w14:paraId="675BB1E1" w14:textId="77777777" w:rsidR="009A1B43" w:rsidRPr="00146756" w:rsidRDefault="009A1B43"/>
    <w:p w14:paraId="43C3FC8C" w14:textId="77777777" w:rsidR="009A1B43" w:rsidRPr="00146756" w:rsidRDefault="009A1B43"/>
    <w:p w14:paraId="50BC71B5" w14:textId="77777777" w:rsidR="009A1B43" w:rsidRPr="00146756" w:rsidRDefault="009A1B43"/>
    <w:p w14:paraId="68630757" w14:textId="77777777" w:rsidR="009A1B43" w:rsidRPr="00146756" w:rsidRDefault="009A1B43"/>
    <w:p w14:paraId="6CF4E094" w14:textId="77777777" w:rsidR="007953A9" w:rsidRPr="00146756" w:rsidRDefault="007953A9" w:rsidP="007953A9"/>
    <w:tbl>
      <w:tblPr>
        <w:tblStyle w:val="Lentelstinklelis"/>
        <w:tblW w:w="9854" w:type="dxa"/>
        <w:tblLook w:val="04A0" w:firstRow="1" w:lastRow="0" w:firstColumn="1" w:lastColumn="0" w:noHBand="0" w:noVBand="1"/>
      </w:tblPr>
      <w:tblGrid>
        <w:gridCol w:w="6629"/>
        <w:gridCol w:w="3225"/>
      </w:tblGrid>
      <w:tr w:rsidR="007953A9" w:rsidRPr="00146756" w14:paraId="0D5786FC" w14:textId="77777777" w:rsidTr="003F2F4A">
        <w:tc>
          <w:tcPr>
            <w:tcW w:w="9854" w:type="dxa"/>
            <w:gridSpan w:val="2"/>
            <w:shd w:val="clear" w:color="auto" w:fill="FFFF00"/>
          </w:tcPr>
          <w:p w14:paraId="0958886D" w14:textId="77777777" w:rsidR="007953A9" w:rsidRPr="00146756" w:rsidRDefault="007953A9" w:rsidP="003173AA">
            <w:pPr>
              <w:jc w:val="center"/>
              <w:rPr>
                <w:sz w:val="36"/>
                <w:szCs w:val="36"/>
              </w:rPr>
            </w:pPr>
          </w:p>
          <w:p w14:paraId="24767E6A" w14:textId="77777777" w:rsidR="007953A9" w:rsidRPr="00146756" w:rsidRDefault="007953A9" w:rsidP="003173AA">
            <w:pPr>
              <w:jc w:val="center"/>
              <w:rPr>
                <w:sz w:val="36"/>
                <w:szCs w:val="36"/>
              </w:rPr>
            </w:pPr>
            <w:r w:rsidRPr="00146756">
              <w:rPr>
                <w:sz w:val="36"/>
                <w:szCs w:val="36"/>
              </w:rPr>
              <w:t xml:space="preserve">Grupė Nr. 25. </w:t>
            </w:r>
          </w:p>
          <w:p w14:paraId="70DC608D" w14:textId="77777777" w:rsidR="007953A9" w:rsidRPr="00146756" w:rsidRDefault="007953A9" w:rsidP="003173AA">
            <w:pPr>
              <w:jc w:val="center"/>
              <w:rPr>
                <w:sz w:val="36"/>
                <w:szCs w:val="36"/>
              </w:rPr>
            </w:pPr>
            <w:r w:rsidRPr="00146756">
              <w:rPr>
                <w:sz w:val="36"/>
                <w:szCs w:val="36"/>
              </w:rPr>
              <w:t>Viešoji tvarka ir renginiai</w:t>
            </w:r>
          </w:p>
          <w:p w14:paraId="5170FC54" w14:textId="77777777" w:rsidR="007953A9" w:rsidRPr="00146756" w:rsidRDefault="007953A9" w:rsidP="003173AA">
            <w:pPr>
              <w:jc w:val="center"/>
              <w:rPr>
                <w:b/>
                <w:sz w:val="24"/>
                <w:szCs w:val="24"/>
              </w:rPr>
            </w:pPr>
          </w:p>
          <w:p w14:paraId="768D0D23" w14:textId="77777777" w:rsidR="007953A9" w:rsidRPr="00146756" w:rsidRDefault="007953A9" w:rsidP="003173AA">
            <w:pPr>
              <w:jc w:val="center"/>
              <w:rPr>
                <w:b/>
                <w:sz w:val="24"/>
                <w:szCs w:val="24"/>
              </w:rPr>
            </w:pPr>
            <w:r w:rsidRPr="00146756">
              <w:rPr>
                <w:b/>
                <w:sz w:val="24"/>
                <w:szCs w:val="24"/>
              </w:rPr>
              <w:lastRenderedPageBreak/>
              <w:t>Grupės specialistų susirašinėjimo el. paštu adresas: viesojitvarka@emaildodo.com</w:t>
            </w:r>
          </w:p>
          <w:p w14:paraId="1C3DE3C4" w14:textId="77777777" w:rsidR="007953A9" w:rsidRPr="00146756" w:rsidRDefault="007953A9" w:rsidP="003173AA">
            <w:pPr>
              <w:jc w:val="center"/>
              <w:rPr>
                <w:b/>
                <w:sz w:val="24"/>
                <w:szCs w:val="24"/>
              </w:rPr>
            </w:pPr>
          </w:p>
        </w:tc>
      </w:tr>
      <w:tr w:rsidR="007953A9" w:rsidRPr="00146756" w14:paraId="7917340A" w14:textId="77777777" w:rsidTr="003F2F4A">
        <w:trPr>
          <w:trHeight w:val="986"/>
        </w:trPr>
        <w:tc>
          <w:tcPr>
            <w:tcW w:w="9854" w:type="dxa"/>
            <w:gridSpan w:val="2"/>
            <w:shd w:val="clear" w:color="auto" w:fill="FFFF00"/>
          </w:tcPr>
          <w:p w14:paraId="71E22E89" w14:textId="77777777" w:rsidR="007953A9" w:rsidRPr="00146756" w:rsidRDefault="007953A9" w:rsidP="003173AA">
            <w:pPr>
              <w:rPr>
                <w:b/>
              </w:rPr>
            </w:pPr>
          </w:p>
          <w:p w14:paraId="0D20386E" w14:textId="77777777" w:rsidR="007953A9" w:rsidRPr="00146756" w:rsidRDefault="007953A9" w:rsidP="003173AA">
            <w:pPr>
              <w:rPr>
                <w:b/>
              </w:rPr>
            </w:pPr>
            <w:r w:rsidRPr="00146756">
              <w:rPr>
                <w:b/>
              </w:rPr>
              <w:t xml:space="preserve">Pavadinimas projekte: </w:t>
            </w:r>
          </w:p>
          <w:p w14:paraId="282194C7" w14:textId="77777777" w:rsidR="007953A9" w:rsidRPr="00146756" w:rsidRDefault="007953A9" w:rsidP="003173AA">
            <w:r w:rsidRPr="00146756">
              <w:rPr>
                <w:b/>
              </w:rPr>
              <w:t>VL S.07 Leidimų laikyti pavojingus šunis</w:t>
            </w:r>
          </w:p>
          <w:p w14:paraId="2B554E57" w14:textId="77777777" w:rsidR="007953A9" w:rsidRPr="00146756" w:rsidRDefault="007953A9" w:rsidP="003173AA">
            <w:pPr>
              <w:rPr>
                <w:color w:val="222222"/>
                <w:sz w:val="20"/>
                <w:szCs w:val="20"/>
              </w:rPr>
            </w:pPr>
          </w:p>
          <w:p w14:paraId="02AB345A" w14:textId="77777777" w:rsidR="007953A9" w:rsidRPr="00146756" w:rsidRDefault="007953A9" w:rsidP="003173AA">
            <w:pPr>
              <w:rPr>
                <w:b/>
              </w:rPr>
            </w:pPr>
            <w:r w:rsidRPr="00146756">
              <w:rPr>
                <w:b/>
              </w:rPr>
              <w:t xml:space="preserve">Pavadinimas epaslaugos.lt: </w:t>
            </w:r>
          </w:p>
          <w:p w14:paraId="6702916B" w14:textId="6B27C3FB" w:rsidR="009D5FCE" w:rsidRPr="00146756" w:rsidRDefault="009D5FCE" w:rsidP="003173AA">
            <w:pPr>
              <w:rPr>
                <w:rStyle w:val="LLCTekstas"/>
                <w:b/>
              </w:rPr>
            </w:pPr>
            <w:r w:rsidRPr="00146756">
              <w:rPr>
                <w:rStyle w:val="LLCTekstas"/>
                <w:b/>
              </w:rPr>
              <w:t>Leidimo įvežti, įsigyti, laikyti, veisti ar parduoti pavojingus šunis išdavimas, dublikato išdavimas ar galiojimo sustabdymo panaikinimas</w:t>
            </w:r>
          </w:p>
          <w:p w14:paraId="2307B0D2" w14:textId="77777777" w:rsidR="007953A9" w:rsidRPr="00146756" w:rsidRDefault="007953A9" w:rsidP="003173AA"/>
        </w:tc>
      </w:tr>
      <w:tr w:rsidR="007953A9" w:rsidRPr="00146756" w14:paraId="007927DF" w14:textId="77777777" w:rsidTr="003173AA">
        <w:tc>
          <w:tcPr>
            <w:tcW w:w="6629" w:type="dxa"/>
            <w:shd w:val="clear" w:color="auto" w:fill="FFFF00"/>
          </w:tcPr>
          <w:p w14:paraId="0DFFDD5C" w14:textId="5E25195E" w:rsidR="00E56398" w:rsidRDefault="00E56398" w:rsidP="00E56398">
            <w:bookmarkStart w:id="126" w:name="OLE_LINK120"/>
            <w:bookmarkStart w:id="127" w:name="OLE_LINK121"/>
            <w:r>
              <w:t xml:space="preserve">1. </w:t>
            </w:r>
            <w:r w:rsidRPr="00E56398">
              <w:t>Leidimo įvežti, įsigyti, laikyti, veisti ar parduoti pavojingus šunis išdavimas, dublikato išdavimas ar galiojimo sustabdymo panaikinimas</w:t>
            </w:r>
          </w:p>
          <w:p w14:paraId="3848DBCD" w14:textId="77777777" w:rsidR="00E56398" w:rsidRDefault="00E56398" w:rsidP="00E56398"/>
          <w:p w14:paraId="10E9F9C9" w14:textId="7B204A7D" w:rsidR="00E56398" w:rsidRDefault="00E56398" w:rsidP="00E56398">
            <w:r>
              <w:t>Atvejai:</w:t>
            </w:r>
          </w:p>
          <w:p w14:paraId="2FCACDE5" w14:textId="43FC1F59" w:rsidR="0085521B" w:rsidRDefault="00E56398" w:rsidP="00E56398">
            <w:pPr>
              <w:ind w:left="284"/>
              <w:rPr>
                <w:b/>
              </w:rPr>
            </w:pPr>
            <w:r>
              <w:t xml:space="preserve">A. </w:t>
            </w:r>
            <w:r w:rsidR="0085521B" w:rsidRPr="00E56398">
              <w:t>Leidimo įvežti, įsigyti, laikyti, veisti ar parduoti pavojingus šunis</w:t>
            </w:r>
            <w:bookmarkEnd w:id="126"/>
            <w:bookmarkEnd w:id="127"/>
            <w:r w:rsidR="0085521B" w:rsidRPr="00E56398">
              <w:t xml:space="preserve"> </w:t>
            </w:r>
            <w:r w:rsidR="0085521B" w:rsidRPr="00E56398">
              <w:rPr>
                <w:b/>
              </w:rPr>
              <w:t>išdavimas</w:t>
            </w:r>
          </w:p>
          <w:p w14:paraId="0FBD9C4B" w14:textId="28EB1AB8" w:rsidR="00E56398" w:rsidRDefault="00E56398" w:rsidP="00E56398">
            <w:pPr>
              <w:ind w:left="284"/>
            </w:pPr>
            <w:r>
              <w:t xml:space="preserve">B. Leidimo įvežti, įsigyti, laikyti, veisti ar parduoti pavojingus šunis </w:t>
            </w:r>
            <w:r w:rsidRPr="00E56398">
              <w:rPr>
                <w:b/>
              </w:rPr>
              <w:t>dublikato išdavimas</w:t>
            </w:r>
          </w:p>
          <w:p w14:paraId="275452A4" w14:textId="77777777" w:rsidR="00E56398" w:rsidRDefault="00E56398" w:rsidP="00E56398">
            <w:pPr>
              <w:ind w:left="284"/>
              <w:rPr>
                <w:b/>
              </w:rPr>
            </w:pPr>
            <w:r>
              <w:t xml:space="preserve">C. Leidimo įvežti, įsigyti, laikyti, veisti ar parduoti pavojingus šunis </w:t>
            </w:r>
            <w:r w:rsidRPr="00E56398">
              <w:rPr>
                <w:b/>
              </w:rPr>
              <w:t>galiojimo sustabdymo panaikinimas</w:t>
            </w:r>
          </w:p>
          <w:p w14:paraId="0A3455FA" w14:textId="5E6CD9BC" w:rsidR="00F36327" w:rsidRPr="00E56398" w:rsidRDefault="00F36327" w:rsidP="00E56398">
            <w:pPr>
              <w:ind w:left="284"/>
            </w:pPr>
          </w:p>
        </w:tc>
        <w:tc>
          <w:tcPr>
            <w:tcW w:w="3225" w:type="dxa"/>
            <w:shd w:val="clear" w:color="auto" w:fill="FFFF00"/>
          </w:tcPr>
          <w:p w14:paraId="14D3127E" w14:textId="0A42DDC8" w:rsidR="00F9674F" w:rsidRPr="00514F6C" w:rsidRDefault="007953A9" w:rsidP="009A1B43">
            <w:r w:rsidRPr="00146756">
              <w:t>PAS30703</w:t>
            </w:r>
          </w:p>
        </w:tc>
      </w:tr>
      <w:tr w:rsidR="007953A9" w:rsidRPr="00146756" w14:paraId="3BA8C3E3" w14:textId="77777777" w:rsidTr="003F2F4A">
        <w:trPr>
          <w:trHeight w:val="332"/>
        </w:trPr>
        <w:tc>
          <w:tcPr>
            <w:tcW w:w="9854" w:type="dxa"/>
            <w:gridSpan w:val="2"/>
            <w:shd w:val="clear" w:color="auto" w:fill="FFFF00"/>
          </w:tcPr>
          <w:p w14:paraId="52AFE345" w14:textId="77777777" w:rsidR="007953A9" w:rsidRPr="00146756" w:rsidRDefault="007953A9" w:rsidP="003173AA">
            <w:pPr>
              <w:rPr>
                <w:b/>
              </w:rPr>
            </w:pPr>
          </w:p>
          <w:p w14:paraId="40AEA31C" w14:textId="77777777" w:rsidR="007953A9" w:rsidRPr="00146756" w:rsidRDefault="007953A9" w:rsidP="003173AA">
            <w:pPr>
              <w:rPr>
                <w:b/>
              </w:rPr>
            </w:pPr>
            <w:r w:rsidRPr="00146756">
              <w:rPr>
                <w:b/>
              </w:rPr>
              <w:t xml:space="preserve">Pavadinimas projekte: </w:t>
            </w:r>
          </w:p>
          <w:p w14:paraId="06B4493C" w14:textId="77777777" w:rsidR="007953A9" w:rsidRPr="00146756" w:rsidRDefault="007953A9" w:rsidP="003173AA">
            <w:pPr>
              <w:rPr>
                <w:b/>
              </w:rPr>
            </w:pPr>
            <w:r w:rsidRPr="00146756">
              <w:rPr>
                <w:b/>
              </w:rPr>
              <w:t>VL S.08 Leidimo organizuoti renginį</w:t>
            </w:r>
          </w:p>
          <w:p w14:paraId="4D6A3107" w14:textId="77777777" w:rsidR="007953A9" w:rsidRPr="00146756" w:rsidRDefault="007953A9" w:rsidP="003173AA">
            <w:pPr>
              <w:rPr>
                <w:b/>
              </w:rPr>
            </w:pPr>
          </w:p>
          <w:p w14:paraId="7DE7B627" w14:textId="77777777" w:rsidR="007953A9" w:rsidRPr="00146756" w:rsidRDefault="007953A9" w:rsidP="003173AA">
            <w:pPr>
              <w:rPr>
                <w:b/>
              </w:rPr>
            </w:pPr>
            <w:r w:rsidRPr="00146756">
              <w:rPr>
                <w:b/>
              </w:rPr>
              <w:t>Pavadinimas epaslaugos.lt:</w:t>
            </w:r>
          </w:p>
          <w:p w14:paraId="3D43E37D" w14:textId="77777777" w:rsidR="007953A9" w:rsidRPr="00146756" w:rsidRDefault="007953A9" w:rsidP="003173AA">
            <w:pPr>
              <w:rPr>
                <w:b/>
              </w:rPr>
            </w:pPr>
            <w:r w:rsidRPr="00146756">
              <w:rPr>
                <w:b/>
              </w:rPr>
              <w:t>Leidimo organizuoti renginį išdavimas, dublikato išdavimas, galiojimo panaikinimas</w:t>
            </w:r>
          </w:p>
          <w:p w14:paraId="707B0CD9" w14:textId="77777777" w:rsidR="007953A9" w:rsidRPr="00146756" w:rsidRDefault="007953A9" w:rsidP="003173AA"/>
        </w:tc>
      </w:tr>
      <w:tr w:rsidR="007953A9" w:rsidRPr="00146756" w14:paraId="304A9DAF" w14:textId="77777777" w:rsidTr="003F2F4A">
        <w:tc>
          <w:tcPr>
            <w:tcW w:w="6629" w:type="dxa"/>
            <w:shd w:val="clear" w:color="auto" w:fill="FFFF00"/>
          </w:tcPr>
          <w:p w14:paraId="57CD8246" w14:textId="0658224B" w:rsidR="00C37607" w:rsidRDefault="00445495" w:rsidP="00C37607">
            <w:pPr>
              <w:rPr>
                <w:rStyle w:val="LLCTekstas"/>
              </w:rPr>
            </w:pPr>
            <w:r>
              <w:rPr>
                <w:rStyle w:val="LLCTekstas"/>
              </w:rPr>
              <w:t xml:space="preserve">1. </w:t>
            </w:r>
            <w:r w:rsidR="00C37607" w:rsidRPr="00C37607">
              <w:rPr>
                <w:rStyle w:val="LLCTekstas"/>
              </w:rPr>
              <w:t>Leidimo organizuoti renginį išdavimas, dublikato išdavimas, galiojimo panaikinimas</w:t>
            </w:r>
          </w:p>
          <w:p w14:paraId="14268F55" w14:textId="77777777" w:rsidR="00C37607" w:rsidRDefault="00C37607" w:rsidP="00C37607">
            <w:pPr>
              <w:rPr>
                <w:rStyle w:val="LLCTekstas"/>
              </w:rPr>
            </w:pPr>
          </w:p>
          <w:p w14:paraId="54D64D6F" w14:textId="77777777" w:rsidR="00C37607" w:rsidRDefault="00C37607" w:rsidP="00C37607">
            <w:pPr>
              <w:rPr>
                <w:rStyle w:val="LLCTekstas"/>
              </w:rPr>
            </w:pPr>
            <w:r>
              <w:rPr>
                <w:rStyle w:val="LLCTekstas"/>
              </w:rPr>
              <w:t>Atvejai:</w:t>
            </w:r>
          </w:p>
          <w:p w14:paraId="03A60671" w14:textId="3C658FD7" w:rsidR="007953A9" w:rsidRDefault="00C37607" w:rsidP="00C37607">
            <w:pPr>
              <w:ind w:left="284"/>
              <w:rPr>
                <w:rStyle w:val="LLCTekstas"/>
                <w:b/>
              </w:rPr>
            </w:pPr>
            <w:r>
              <w:rPr>
                <w:rStyle w:val="LLCTekstas"/>
              </w:rPr>
              <w:t xml:space="preserve">A. </w:t>
            </w:r>
            <w:r w:rsidR="007953A9" w:rsidRPr="00C37607">
              <w:rPr>
                <w:rStyle w:val="LLCTekstas"/>
              </w:rPr>
              <w:t xml:space="preserve">Leidimo </w:t>
            </w:r>
            <w:r w:rsidR="007953A9" w:rsidRPr="00C37607">
              <w:t xml:space="preserve">organizuoti renginį </w:t>
            </w:r>
            <w:r w:rsidR="007953A9" w:rsidRPr="00C37607">
              <w:rPr>
                <w:rStyle w:val="LLCTekstas"/>
                <w:b/>
              </w:rPr>
              <w:t>išdavimas</w:t>
            </w:r>
          </w:p>
          <w:p w14:paraId="492F2DE8" w14:textId="63383E78" w:rsidR="00C37607" w:rsidRPr="00C37607" w:rsidRDefault="00C37607" w:rsidP="00C37607">
            <w:pPr>
              <w:ind w:left="284"/>
              <w:rPr>
                <w:rStyle w:val="LLCTekstas"/>
              </w:rPr>
            </w:pPr>
            <w:r>
              <w:rPr>
                <w:rStyle w:val="LLCTekstas"/>
              </w:rPr>
              <w:t xml:space="preserve">B. </w:t>
            </w:r>
            <w:r w:rsidRPr="00C37607">
              <w:rPr>
                <w:rStyle w:val="LLCTekstas"/>
              </w:rPr>
              <w:t xml:space="preserve">Leidimo organizuoti renginį </w:t>
            </w:r>
            <w:r w:rsidRPr="00C37607">
              <w:rPr>
                <w:rStyle w:val="LLCTekstas"/>
                <w:b/>
              </w:rPr>
              <w:t>dublikato išdavimas</w:t>
            </w:r>
          </w:p>
          <w:p w14:paraId="3A9DC350" w14:textId="77777777" w:rsidR="00C37607" w:rsidRDefault="00C37607" w:rsidP="00C37607">
            <w:pPr>
              <w:ind w:left="284"/>
              <w:rPr>
                <w:rStyle w:val="LLCTekstas"/>
              </w:rPr>
            </w:pPr>
            <w:r>
              <w:rPr>
                <w:rStyle w:val="LLCTekstas"/>
              </w:rPr>
              <w:t xml:space="preserve">C. </w:t>
            </w:r>
            <w:r w:rsidRPr="00C37607">
              <w:rPr>
                <w:rStyle w:val="LLCTekstas"/>
              </w:rPr>
              <w:t xml:space="preserve">Leidimo organizuoti renginį </w:t>
            </w:r>
            <w:r w:rsidRPr="00C37607">
              <w:rPr>
                <w:rStyle w:val="LLCTekstas"/>
                <w:b/>
              </w:rPr>
              <w:t>galiojimo panaikinimas</w:t>
            </w:r>
          </w:p>
          <w:p w14:paraId="546FBA66" w14:textId="7FC16DC9" w:rsidR="00C37607" w:rsidRPr="00C37607" w:rsidRDefault="00C37607" w:rsidP="00C37607">
            <w:pPr>
              <w:rPr>
                <w:rStyle w:val="LLCTekstas"/>
              </w:rPr>
            </w:pPr>
          </w:p>
        </w:tc>
        <w:tc>
          <w:tcPr>
            <w:tcW w:w="3225" w:type="dxa"/>
            <w:shd w:val="clear" w:color="auto" w:fill="FFFF00"/>
          </w:tcPr>
          <w:p w14:paraId="1FEDF777" w14:textId="5FB49143" w:rsidR="007953A9" w:rsidRDefault="0080225C" w:rsidP="003173AA">
            <w:r w:rsidRPr="00146756">
              <w:t>PAS3105</w:t>
            </w:r>
          </w:p>
          <w:p w14:paraId="073B55FE" w14:textId="77777777" w:rsidR="0075477E" w:rsidRDefault="0075477E" w:rsidP="003173AA"/>
          <w:p w14:paraId="5D4EBA36" w14:textId="3626679C" w:rsidR="0075477E" w:rsidRPr="00146756" w:rsidRDefault="0075477E" w:rsidP="003173AA">
            <w:r w:rsidRPr="009E44C8">
              <w:rPr>
                <w:highlight w:val="cyan"/>
              </w:rPr>
              <w:t>PAS30692</w:t>
            </w:r>
          </w:p>
        </w:tc>
      </w:tr>
    </w:tbl>
    <w:p w14:paraId="069A6A83" w14:textId="77777777" w:rsidR="007953A9" w:rsidRPr="00146756" w:rsidRDefault="007953A9"/>
    <w:p w14:paraId="225C724E" w14:textId="77777777" w:rsidR="007953A9" w:rsidRPr="00146756" w:rsidRDefault="007953A9" w:rsidP="007953A9"/>
    <w:tbl>
      <w:tblPr>
        <w:tblStyle w:val="Lentelstinklelis"/>
        <w:tblW w:w="9828" w:type="dxa"/>
        <w:tblLook w:val="04A0" w:firstRow="1" w:lastRow="0" w:firstColumn="1" w:lastColumn="0" w:noHBand="0" w:noVBand="1"/>
      </w:tblPr>
      <w:tblGrid>
        <w:gridCol w:w="4959"/>
        <w:gridCol w:w="3502"/>
        <w:gridCol w:w="1367"/>
      </w:tblGrid>
      <w:tr w:rsidR="007953A9" w:rsidRPr="00146756" w14:paraId="5C48CF96" w14:textId="77777777" w:rsidTr="003F2F4A">
        <w:tc>
          <w:tcPr>
            <w:tcW w:w="9828" w:type="dxa"/>
            <w:gridSpan w:val="3"/>
            <w:shd w:val="clear" w:color="auto" w:fill="FFC000"/>
          </w:tcPr>
          <w:p w14:paraId="4F99E424" w14:textId="77777777" w:rsidR="007953A9" w:rsidRPr="00146756" w:rsidRDefault="007953A9" w:rsidP="003173AA">
            <w:pPr>
              <w:jc w:val="center"/>
              <w:rPr>
                <w:sz w:val="36"/>
                <w:szCs w:val="36"/>
              </w:rPr>
            </w:pPr>
          </w:p>
          <w:p w14:paraId="5DD20FB2" w14:textId="77777777" w:rsidR="007953A9" w:rsidRPr="00146756" w:rsidRDefault="007953A9" w:rsidP="003173AA">
            <w:pPr>
              <w:jc w:val="center"/>
              <w:rPr>
                <w:sz w:val="36"/>
                <w:szCs w:val="36"/>
              </w:rPr>
            </w:pPr>
            <w:r w:rsidRPr="00146756">
              <w:rPr>
                <w:sz w:val="36"/>
                <w:szCs w:val="36"/>
              </w:rPr>
              <w:t>Grupė Nr. 26.</w:t>
            </w:r>
          </w:p>
          <w:p w14:paraId="5EB0F89A" w14:textId="77777777" w:rsidR="007953A9" w:rsidRPr="00146756" w:rsidRDefault="007953A9" w:rsidP="003173AA">
            <w:pPr>
              <w:jc w:val="center"/>
              <w:rPr>
                <w:sz w:val="36"/>
                <w:szCs w:val="36"/>
              </w:rPr>
            </w:pPr>
            <w:r w:rsidRPr="00146756">
              <w:rPr>
                <w:sz w:val="36"/>
                <w:szCs w:val="36"/>
              </w:rPr>
              <w:t>Žemės ūkis - Žemės ūkio technikos registravimas,  išregistravimas ir techninė apžiūra</w:t>
            </w:r>
          </w:p>
          <w:p w14:paraId="463E1D16" w14:textId="77777777" w:rsidR="007953A9" w:rsidRPr="00146756" w:rsidRDefault="007953A9" w:rsidP="003173AA">
            <w:pPr>
              <w:jc w:val="center"/>
              <w:rPr>
                <w:b/>
                <w:sz w:val="24"/>
                <w:szCs w:val="24"/>
              </w:rPr>
            </w:pPr>
          </w:p>
          <w:p w14:paraId="57EEB978" w14:textId="77777777" w:rsidR="007953A9" w:rsidRPr="00146756" w:rsidRDefault="007953A9" w:rsidP="003173AA">
            <w:pPr>
              <w:jc w:val="center"/>
              <w:rPr>
                <w:b/>
                <w:sz w:val="24"/>
                <w:szCs w:val="24"/>
              </w:rPr>
            </w:pPr>
            <w:r w:rsidRPr="00146756">
              <w:rPr>
                <w:b/>
                <w:sz w:val="24"/>
                <w:szCs w:val="24"/>
              </w:rPr>
              <w:t>Grupės specialistų susirašinėjimo el. paštu adresas: zutechnika@emaildodo.com</w:t>
            </w:r>
          </w:p>
          <w:p w14:paraId="7C4E20AF" w14:textId="77777777" w:rsidR="007953A9" w:rsidRPr="00146756" w:rsidRDefault="007953A9" w:rsidP="003173AA">
            <w:pPr>
              <w:jc w:val="center"/>
              <w:rPr>
                <w:b/>
                <w:sz w:val="24"/>
                <w:szCs w:val="24"/>
              </w:rPr>
            </w:pPr>
          </w:p>
        </w:tc>
      </w:tr>
      <w:tr w:rsidR="007953A9" w:rsidRPr="00146756" w14:paraId="294CC0CF" w14:textId="77777777" w:rsidTr="003F2F4A">
        <w:trPr>
          <w:trHeight w:val="2423"/>
        </w:trPr>
        <w:tc>
          <w:tcPr>
            <w:tcW w:w="9828" w:type="dxa"/>
            <w:gridSpan w:val="3"/>
            <w:shd w:val="clear" w:color="auto" w:fill="FFC000"/>
          </w:tcPr>
          <w:p w14:paraId="70508AA0" w14:textId="77777777" w:rsidR="007953A9" w:rsidRPr="00146756" w:rsidRDefault="007953A9" w:rsidP="003173AA">
            <w:pPr>
              <w:rPr>
                <w:b/>
                <w:sz w:val="28"/>
                <w:szCs w:val="28"/>
              </w:rPr>
            </w:pPr>
          </w:p>
          <w:p w14:paraId="5CE313DC" w14:textId="77777777" w:rsidR="007953A9" w:rsidRPr="00146756" w:rsidRDefault="007953A9" w:rsidP="003173AA">
            <w:pPr>
              <w:rPr>
                <w:sz w:val="28"/>
                <w:szCs w:val="28"/>
              </w:rPr>
            </w:pPr>
            <w:r w:rsidRPr="00146756">
              <w:rPr>
                <w:b/>
                <w:sz w:val="28"/>
                <w:szCs w:val="28"/>
              </w:rPr>
              <w:t>Pavadinimas projekte:</w:t>
            </w:r>
            <w:r w:rsidRPr="00146756">
              <w:rPr>
                <w:sz w:val="28"/>
                <w:szCs w:val="28"/>
              </w:rPr>
              <w:t xml:space="preserve"> </w:t>
            </w:r>
          </w:p>
          <w:p w14:paraId="0E7DC2F4" w14:textId="77777777" w:rsidR="007953A9" w:rsidRPr="00146756" w:rsidRDefault="007953A9" w:rsidP="003173AA">
            <w:pPr>
              <w:rPr>
                <w:sz w:val="28"/>
                <w:szCs w:val="28"/>
              </w:rPr>
            </w:pPr>
            <w:r w:rsidRPr="00146756">
              <w:rPr>
                <w:b/>
                <w:bCs/>
                <w:sz w:val="28"/>
                <w:szCs w:val="28"/>
              </w:rPr>
              <w:t>S.32. „Traktorių, savaeigių ir žemės ūkio mašinų ir jų priekabų registravimas, išregistravimas, registracijos liudijimo dublikato išdavimas“, S.33. „Pranešimas apie žemės ūkio technikos pardavimą“, S.31 „Duomenų keitimas, nusipirkus jau registruotą Lietuvoje žemės ūkio techniką“ ir S.07. „Traktoriaus, savaeigės mašinos (priekabos) techninės apžiūros talono išdavimas“</w:t>
            </w:r>
          </w:p>
          <w:p w14:paraId="09ACD0ED" w14:textId="77777777" w:rsidR="007953A9" w:rsidRPr="00146756" w:rsidRDefault="007953A9" w:rsidP="003173AA">
            <w:pPr>
              <w:rPr>
                <w:b/>
                <w:sz w:val="28"/>
                <w:szCs w:val="28"/>
              </w:rPr>
            </w:pPr>
          </w:p>
          <w:p w14:paraId="45D7D61C" w14:textId="77777777" w:rsidR="007953A9" w:rsidRPr="00146756" w:rsidRDefault="007953A9" w:rsidP="003173AA">
            <w:pPr>
              <w:rPr>
                <w:b/>
                <w:sz w:val="28"/>
                <w:szCs w:val="28"/>
              </w:rPr>
            </w:pPr>
            <w:r w:rsidRPr="00146756">
              <w:rPr>
                <w:b/>
                <w:sz w:val="28"/>
                <w:szCs w:val="28"/>
              </w:rPr>
              <w:t xml:space="preserve">Pavadinimas epaslaugos.lt: </w:t>
            </w:r>
          </w:p>
          <w:p w14:paraId="043DCAFD" w14:textId="77777777" w:rsidR="007953A9" w:rsidRPr="00146756" w:rsidRDefault="007953A9" w:rsidP="003173AA">
            <w:pPr>
              <w:rPr>
                <w:b/>
                <w:sz w:val="28"/>
                <w:szCs w:val="28"/>
              </w:rPr>
            </w:pPr>
            <w:r w:rsidRPr="00146756">
              <w:rPr>
                <w:b/>
                <w:sz w:val="28"/>
                <w:szCs w:val="28"/>
              </w:rPr>
              <w:t>Traktoriaus, savaeigės ar žemės ūkio mašinos bei jų priekabų techninė apžiūra ir apžiūros talono ar jo dublikato išdavimas, įregistravimas, registracijos duomenų keitimas,  registracijos liudijimo dublikato išdavimas, išregistravimas ar pranešimas apie pardavimą.</w:t>
            </w:r>
          </w:p>
          <w:p w14:paraId="51A10514" w14:textId="77777777" w:rsidR="007953A9" w:rsidRPr="00146756" w:rsidRDefault="007953A9" w:rsidP="003173AA">
            <w:pPr>
              <w:rPr>
                <w:sz w:val="28"/>
                <w:szCs w:val="28"/>
              </w:rPr>
            </w:pPr>
          </w:p>
        </w:tc>
      </w:tr>
      <w:tr w:rsidR="0090059D" w:rsidRPr="00146756" w14:paraId="1FDCF2BA" w14:textId="77777777" w:rsidTr="002A5100">
        <w:tc>
          <w:tcPr>
            <w:tcW w:w="4959" w:type="dxa"/>
            <w:shd w:val="clear" w:color="auto" w:fill="FFC000"/>
          </w:tcPr>
          <w:p w14:paraId="677E8180" w14:textId="2022B7D4" w:rsidR="0090059D" w:rsidRPr="00146756" w:rsidRDefault="0090059D" w:rsidP="0090059D">
            <w:pPr>
              <w:pStyle w:val="Default"/>
              <w:spacing w:after="14"/>
              <w:rPr>
                <w:rFonts w:ascii="Times New Roman" w:hAnsi="Times New Roman" w:cs="Times New Roman"/>
                <w:sz w:val="22"/>
                <w:szCs w:val="22"/>
              </w:rPr>
            </w:pPr>
            <w:r w:rsidRPr="00146756">
              <w:rPr>
                <w:rStyle w:val="LLCTekstas"/>
                <w:rFonts w:ascii="Times New Roman" w:hAnsi="Times New Roman" w:cs="Times New Roman"/>
                <w:b/>
                <w:sz w:val="22"/>
                <w:szCs w:val="22"/>
              </w:rPr>
              <w:t>Paslaugos pavadinimai pagal atvejus</w:t>
            </w:r>
          </w:p>
        </w:tc>
        <w:tc>
          <w:tcPr>
            <w:tcW w:w="3502" w:type="dxa"/>
            <w:shd w:val="clear" w:color="auto" w:fill="FFC000"/>
          </w:tcPr>
          <w:p w14:paraId="7B3AF778" w14:textId="6EF2F36A" w:rsidR="0090059D" w:rsidRPr="00146756" w:rsidRDefault="0090059D" w:rsidP="0090059D">
            <w:pPr>
              <w:autoSpaceDE w:val="0"/>
              <w:autoSpaceDN w:val="0"/>
              <w:adjustRightInd w:val="0"/>
              <w:spacing w:after="14"/>
            </w:pPr>
            <w:r w:rsidRPr="00146756">
              <w:rPr>
                <w:b/>
              </w:rPr>
              <w:t>Paslaugos rezultatas</w:t>
            </w:r>
          </w:p>
        </w:tc>
        <w:tc>
          <w:tcPr>
            <w:tcW w:w="1367" w:type="dxa"/>
            <w:shd w:val="clear" w:color="auto" w:fill="FFC000"/>
          </w:tcPr>
          <w:p w14:paraId="2034ACFC" w14:textId="79711A92" w:rsidR="0090059D" w:rsidRPr="002A5100" w:rsidRDefault="0090059D" w:rsidP="0090059D">
            <w:pPr>
              <w:autoSpaceDE w:val="0"/>
              <w:autoSpaceDN w:val="0"/>
              <w:adjustRightInd w:val="0"/>
              <w:spacing w:after="14"/>
              <w:rPr>
                <w:color w:val="222222"/>
                <w:shd w:val="clear" w:color="auto" w:fill="FCFDFD"/>
              </w:rPr>
            </w:pPr>
            <w:r w:rsidRPr="002A5100">
              <w:rPr>
                <w:b/>
              </w:rPr>
              <w:t>PAS kodas</w:t>
            </w:r>
          </w:p>
        </w:tc>
      </w:tr>
      <w:tr w:rsidR="0090059D" w:rsidRPr="00146756" w14:paraId="78314CF3" w14:textId="77777777" w:rsidTr="002A5100">
        <w:tc>
          <w:tcPr>
            <w:tcW w:w="4959" w:type="dxa"/>
            <w:shd w:val="clear" w:color="auto" w:fill="FFC000"/>
          </w:tcPr>
          <w:p w14:paraId="63D360A0" w14:textId="117C0076" w:rsidR="00C75BA8" w:rsidRDefault="00C75BA8" w:rsidP="00C75BA8">
            <w:pPr>
              <w:pStyle w:val="Default"/>
              <w:spacing w:after="14"/>
              <w:rPr>
                <w:rFonts w:ascii="Times New Roman" w:hAnsi="Times New Roman" w:cs="Times New Roman"/>
                <w:sz w:val="22"/>
                <w:szCs w:val="22"/>
              </w:rPr>
            </w:pPr>
            <w:r>
              <w:rPr>
                <w:rFonts w:ascii="Times New Roman" w:hAnsi="Times New Roman" w:cs="Times New Roman"/>
                <w:sz w:val="22"/>
                <w:szCs w:val="22"/>
              </w:rPr>
              <w:t xml:space="preserve">1. </w:t>
            </w:r>
            <w:r w:rsidRPr="00C75BA8">
              <w:rPr>
                <w:rFonts w:ascii="Times New Roman" w:hAnsi="Times New Roman" w:cs="Times New Roman"/>
                <w:sz w:val="22"/>
                <w:szCs w:val="22"/>
              </w:rPr>
              <w:t>Traktoriaus, savaeigės ar žemės ūkio mašinos bei jų priekabų įregistravimas, registracijos duomenų keitimas, registracijos liudijimo dublikato išdavimas ar išregistravimas</w:t>
            </w:r>
          </w:p>
          <w:p w14:paraId="3F2EC31A" w14:textId="77777777" w:rsidR="00C75BA8" w:rsidRDefault="00C75BA8" w:rsidP="00C75BA8">
            <w:pPr>
              <w:pStyle w:val="Default"/>
              <w:spacing w:after="14"/>
              <w:rPr>
                <w:rFonts w:ascii="Times New Roman" w:hAnsi="Times New Roman" w:cs="Times New Roman"/>
                <w:sz w:val="22"/>
                <w:szCs w:val="22"/>
              </w:rPr>
            </w:pPr>
          </w:p>
          <w:p w14:paraId="3691EE0F" w14:textId="17667FA2" w:rsidR="00C75BA8" w:rsidRDefault="00C75BA8" w:rsidP="00C75BA8">
            <w:pPr>
              <w:pStyle w:val="Default"/>
              <w:spacing w:after="14"/>
              <w:rPr>
                <w:rFonts w:ascii="Times New Roman" w:hAnsi="Times New Roman" w:cs="Times New Roman"/>
                <w:sz w:val="22"/>
                <w:szCs w:val="22"/>
              </w:rPr>
            </w:pPr>
            <w:r>
              <w:rPr>
                <w:rFonts w:ascii="Times New Roman" w:hAnsi="Times New Roman" w:cs="Times New Roman"/>
                <w:sz w:val="22"/>
                <w:szCs w:val="22"/>
              </w:rPr>
              <w:t>Atvejai:</w:t>
            </w:r>
          </w:p>
          <w:p w14:paraId="7C43D5BB" w14:textId="523B1695" w:rsidR="0090059D" w:rsidRDefault="00C75BA8" w:rsidP="00C75BA8">
            <w:pPr>
              <w:pStyle w:val="Default"/>
              <w:spacing w:after="14"/>
              <w:ind w:left="284"/>
              <w:rPr>
                <w:rFonts w:ascii="Times New Roman" w:hAnsi="Times New Roman" w:cs="Times New Roman"/>
                <w:sz w:val="22"/>
                <w:szCs w:val="22"/>
              </w:rPr>
            </w:pPr>
            <w:r>
              <w:rPr>
                <w:rFonts w:ascii="Times New Roman" w:hAnsi="Times New Roman" w:cs="Times New Roman"/>
                <w:sz w:val="22"/>
                <w:szCs w:val="22"/>
              </w:rPr>
              <w:t xml:space="preserve">A. </w:t>
            </w:r>
            <w:r w:rsidR="0090059D" w:rsidRPr="00146756">
              <w:rPr>
                <w:rFonts w:ascii="Times New Roman" w:hAnsi="Times New Roman" w:cs="Times New Roman"/>
                <w:sz w:val="22"/>
                <w:szCs w:val="22"/>
              </w:rPr>
              <w:t xml:space="preserve">Traktoriaus, savaeigės ar žemės ūkio mašinos bei jų priekabų </w:t>
            </w:r>
            <w:r w:rsidR="0090059D" w:rsidRPr="00E10D43">
              <w:rPr>
                <w:rFonts w:ascii="Times New Roman" w:hAnsi="Times New Roman" w:cs="Times New Roman"/>
                <w:b/>
                <w:sz w:val="22"/>
                <w:szCs w:val="22"/>
              </w:rPr>
              <w:t>įregistravima</w:t>
            </w:r>
            <w:r w:rsidR="004A1908" w:rsidRPr="00E10D43">
              <w:rPr>
                <w:rFonts w:ascii="Times New Roman" w:hAnsi="Times New Roman" w:cs="Times New Roman"/>
                <w:b/>
                <w:sz w:val="22"/>
                <w:szCs w:val="22"/>
              </w:rPr>
              <w:t>s</w:t>
            </w:r>
          </w:p>
          <w:p w14:paraId="212F0764" w14:textId="31F0E471" w:rsidR="00C75BA8" w:rsidRPr="00C75BA8" w:rsidRDefault="00C75BA8" w:rsidP="00C75BA8">
            <w:pPr>
              <w:pStyle w:val="Default"/>
              <w:spacing w:after="14"/>
              <w:ind w:left="284"/>
              <w:rPr>
                <w:rFonts w:ascii="Times New Roman" w:hAnsi="Times New Roman" w:cs="Times New Roman"/>
                <w:sz w:val="22"/>
                <w:szCs w:val="22"/>
              </w:rPr>
            </w:pPr>
            <w:r>
              <w:rPr>
                <w:rFonts w:ascii="Times New Roman" w:hAnsi="Times New Roman" w:cs="Times New Roman"/>
                <w:sz w:val="22"/>
                <w:szCs w:val="22"/>
              </w:rPr>
              <w:t xml:space="preserve">B. </w:t>
            </w:r>
            <w:r w:rsidRPr="00C75BA8">
              <w:rPr>
                <w:rFonts w:ascii="Times New Roman" w:hAnsi="Times New Roman" w:cs="Times New Roman"/>
                <w:sz w:val="22"/>
                <w:szCs w:val="22"/>
              </w:rPr>
              <w:t xml:space="preserve">Traktoriaus, savaeigės ar žemės ūkio mašinos bei jų priekabų registracijos </w:t>
            </w:r>
            <w:r w:rsidRPr="00E10D43">
              <w:rPr>
                <w:rFonts w:ascii="Times New Roman" w:hAnsi="Times New Roman" w:cs="Times New Roman"/>
                <w:b/>
                <w:sz w:val="22"/>
                <w:szCs w:val="22"/>
              </w:rPr>
              <w:t>duomenų keitimas</w:t>
            </w:r>
          </w:p>
          <w:p w14:paraId="6EB67B56" w14:textId="017883DE" w:rsidR="00C75BA8" w:rsidRDefault="00C75BA8" w:rsidP="00C75BA8">
            <w:pPr>
              <w:pStyle w:val="Default"/>
              <w:spacing w:after="14"/>
              <w:ind w:left="284"/>
              <w:rPr>
                <w:rFonts w:ascii="Times New Roman" w:hAnsi="Times New Roman" w:cs="Times New Roman"/>
                <w:sz w:val="22"/>
                <w:szCs w:val="22"/>
              </w:rPr>
            </w:pPr>
            <w:r>
              <w:rPr>
                <w:rFonts w:ascii="Times New Roman" w:hAnsi="Times New Roman" w:cs="Times New Roman"/>
                <w:sz w:val="22"/>
                <w:szCs w:val="22"/>
              </w:rPr>
              <w:t xml:space="preserve">C. </w:t>
            </w:r>
            <w:r w:rsidRPr="00C75BA8">
              <w:rPr>
                <w:rFonts w:ascii="Times New Roman" w:hAnsi="Times New Roman" w:cs="Times New Roman"/>
                <w:sz w:val="22"/>
                <w:szCs w:val="22"/>
              </w:rPr>
              <w:t xml:space="preserve">Traktoriaus, savaeigės ar žemės ūkio mašinos bei jų priekabų registracijos liudijimo </w:t>
            </w:r>
            <w:r w:rsidRPr="00E10D43">
              <w:rPr>
                <w:rFonts w:ascii="Times New Roman" w:hAnsi="Times New Roman" w:cs="Times New Roman"/>
                <w:b/>
                <w:sz w:val="22"/>
                <w:szCs w:val="22"/>
              </w:rPr>
              <w:t>dublikato išdavimas</w:t>
            </w:r>
          </w:p>
          <w:p w14:paraId="243B4200" w14:textId="076793B3" w:rsidR="00C75BA8" w:rsidRPr="00C75BA8" w:rsidRDefault="00C75BA8" w:rsidP="00C75BA8">
            <w:pPr>
              <w:pStyle w:val="Default"/>
              <w:spacing w:after="14"/>
              <w:ind w:left="284"/>
              <w:rPr>
                <w:rFonts w:ascii="Times New Roman" w:hAnsi="Times New Roman" w:cs="Times New Roman"/>
                <w:sz w:val="22"/>
                <w:szCs w:val="22"/>
              </w:rPr>
            </w:pPr>
            <w:r>
              <w:rPr>
                <w:rFonts w:ascii="Times New Roman" w:hAnsi="Times New Roman" w:cs="Times New Roman"/>
                <w:sz w:val="22"/>
                <w:szCs w:val="22"/>
              </w:rPr>
              <w:t xml:space="preserve">D. </w:t>
            </w:r>
            <w:r w:rsidRPr="00C75BA8">
              <w:rPr>
                <w:rFonts w:ascii="Times New Roman" w:hAnsi="Times New Roman" w:cs="Times New Roman"/>
                <w:sz w:val="22"/>
                <w:szCs w:val="22"/>
              </w:rPr>
              <w:t xml:space="preserve">Traktoriaus, savaeigės ar žemės ūkio mašinos bei jų priekabų </w:t>
            </w:r>
            <w:r w:rsidRPr="00E10D43">
              <w:rPr>
                <w:rFonts w:ascii="Times New Roman" w:hAnsi="Times New Roman" w:cs="Times New Roman"/>
                <w:b/>
                <w:sz w:val="22"/>
                <w:szCs w:val="22"/>
              </w:rPr>
              <w:t>išregistravimas</w:t>
            </w:r>
          </w:p>
          <w:p w14:paraId="008D984D" w14:textId="380D3BA8" w:rsidR="00C75BA8" w:rsidRPr="00146756" w:rsidRDefault="00C75BA8" w:rsidP="00C75BA8">
            <w:pPr>
              <w:pStyle w:val="Default"/>
              <w:spacing w:after="14"/>
              <w:rPr>
                <w:rFonts w:ascii="Times New Roman" w:hAnsi="Times New Roman" w:cs="Times New Roman"/>
                <w:sz w:val="22"/>
                <w:szCs w:val="22"/>
              </w:rPr>
            </w:pPr>
          </w:p>
        </w:tc>
        <w:tc>
          <w:tcPr>
            <w:tcW w:w="3502" w:type="dxa"/>
            <w:shd w:val="clear" w:color="auto" w:fill="FFC000"/>
          </w:tcPr>
          <w:p w14:paraId="53185FF1" w14:textId="77777777" w:rsidR="0090059D" w:rsidRPr="00146756" w:rsidRDefault="0090059D" w:rsidP="0090059D">
            <w:pPr>
              <w:autoSpaceDE w:val="0"/>
              <w:autoSpaceDN w:val="0"/>
              <w:adjustRightInd w:val="0"/>
              <w:spacing w:after="14"/>
            </w:pPr>
            <w:r w:rsidRPr="00146756">
              <w:t xml:space="preserve">Pranešimas apie parengtą registracijos liudijimą; </w:t>
            </w:r>
          </w:p>
          <w:p w14:paraId="69259391" w14:textId="77777777" w:rsidR="0090059D" w:rsidRPr="00146756" w:rsidRDefault="0090059D" w:rsidP="0090059D">
            <w:pPr>
              <w:autoSpaceDE w:val="0"/>
              <w:autoSpaceDN w:val="0"/>
              <w:adjustRightInd w:val="0"/>
            </w:pPr>
          </w:p>
          <w:p w14:paraId="65BEF2F2" w14:textId="77777777" w:rsidR="0090059D" w:rsidRDefault="0090059D" w:rsidP="0090059D">
            <w:pPr>
              <w:autoSpaceDE w:val="0"/>
              <w:autoSpaceDN w:val="0"/>
              <w:adjustRightInd w:val="0"/>
            </w:pPr>
            <w:r w:rsidRPr="00146756">
              <w:t xml:space="preserve">Pranešimas apie nesuteiktą paslaugą. </w:t>
            </w:r>
          </w:p>
          <w:p w14:paraId="697B1AA2" w14:textId="77777777" w:rsidR="002A5100" w:rsidRDefault="002A5100" w:rsidP="0090059D">
            <w:pPr>
              <w:autoSpaceDE w:val="0"/>
              <w:autoSpaceDN w:val="0"/>
              <w:adjustRightInd w:val="0"/>
            </w:pPr>
          </w:p>
          <w:p w14:paraId="2733FDB8" w14:textId="77777777" w:rsidR="002A5100" w:rsidRDefault="002A5100" w:rsidP="002A5100">
            <w:pPr>
              <w:autoSpaceDE w:val="0"/>
              <w:autoSpaceDN w:val="0"/>
              <w:adjustRightInd w:val="0"/>
            </w:pPr>
            <w:r>
              <w:t xml:space="preserve">Pranešimas apie parengtą registracijos liudijimą; </w:t>
            </w:r>
          </w:p>
          <w:p w14:paraId="1099498C" w14:textId="77777777" w:rsidR="002A5100" w:rsidRDefault="002A5100" w:rsidP="002A5100">
            <w:pPr>
              <w:autoSpaceDE w:val="0"/>
              <w:autoSpaceDN w:val="0"/>
              <w:adjustRightInd w:val="0"/>
            </w:pPr>
          </w:p>
          <w:p w14:paraId="63A74132" w14:textId="77777777" w:rsidR="002A5100" w:rsidRDefault="002A5100" w:rsidP="002A5100">
            <w:pPr>
              <w:autoSpaceDE w:val="0"/>
              <w:autoSpaceDN w:val="0"/>
              <w:adjustRightInd w:val="0"/>
            </w:pPr>
            <w:r>
              <w:t>Pranešimas apie nesuteiktą paslaugą.</w:t>
            </w:r>
          </w:p>
          <w:p w14:paraId="4ED2E462" w14:textId="77777777" w:rsidR="002A5100" w:rsidRDefault="002A5100" w:rsidP="002A5100">
            <w:pPr>
              <w:autoSpaceDE w:val="0"/>
              <w:autoSpaceDN w:val="0"/>
              <w:adjustRightInd w:val="0"/>
            </w:pPr>
          </w:p>
          <w:p w14:paraId="227D03FE" w14:textId="77777777" w:rsidR="002A5100" w:rsidRDefault="002A5100" w:rsidP="002A5100">
            <w:pPr>
              <w:autoSpaceDE w:val="0"/>
              <w:autoSpaceDN w:val="0"/>
              <w:adjustRightInd w:val="0"/>
            </w:pPr>
            <w:r>
              <w:t>Pranešimas apie sėkmingą išregistravimą.</w:t>
            </w:r>
          </w:p>
          <w:p w14:paraId="6689C837" w14:textId="77777777" w:rsidR="002A5100" w:rsidRDefault="002A5100" w:rsidP="002A5100">
            <w:pPr>
              <w:autoSpaceDE w:val="0"/>
              <w:autoSpaceDN w:val="0"/>
              <w:adjustRightInd w:val="0"/>
            </w:pPr>
          </w:p>
          <w:p w14:paraId="310EDF2C" w14:textId="77777777" w:rsidR="002A5100" w:rsidRDefault="002A5100" w:rsidP="002A5100">
            <w:pPr>
              <w:autoSpaceDE w:val="0"/>
              <w:autoSpaceDN w:val="0"/>
              <w:adjustRightInd w:val="0"/>
            </w:pPr>
            <w:r>
              <w:t xml:space="preserve">Pranešimas apie parengtą registracijos liudijimą; </w:t>
            </w:r>
          </w:p>
          <w:p w14:paraId="229461CB" w14:textId="77777777" w:rsidR="002A5100" w:rsidRDefault="002A5100" w:rsidP="002A5100">
            <w:pPr>
              <w:autoSpaceDE w:val="0"/>
              <w:autoSpaceDN w:val="0"/>
              <w:adjustRightInd w:val="0"/>
            </w:pPr>
          </w:p>
          <w:p w14:paraId="619B0002" w14:textId="3178752D" w:rsidR="002A5100" w:rsidRPr="00146756" w:rsidRDefault="002A5100" w:rsidP="002A5100">
            <w:pPr>
              <w:autoSpaceDE w:val="0"/>
              <w:autoSpaceDN w:val="0"/>
              <w:adjustRightInd w:val="0"/>
            </w:pPr>
            <w:r>
              <w:t>Pranešimas apie nesuteiktą paslaugą.</w:t>
            </w:r>
          </w:p>
        </w:tc>
        <w:tc>
          <w:tcPr>
            <w:tcW w:w="1367" w:type="dxa"/>
            <w:shd w:val="clear" w:color="auto" w:fill="FFC000"/>
          </w:tcPr>
          <w:p w14:paraId="3AD3D7E4" w14:textId="77777777" w:rsidR="00D567EC" w:rsidRPr="00357F27" w:rsidRDefault="00D567EC" w:rsidP="00357F27">
            <w:r w:rsidRPr="00357F27">
              <w:t>PAS3142</w:t>
            </w:r>
          </w:p>
          <w:p w14:paraId="125C40DE" w14:textId="67125280" w:rsidR="00F9674F" w:rsidRPr="00357F27" w:rsidRDefault="00F9674F" w:rsidP="00357F27"/>
        </w:tc>
      </w:tr>
      <w:tr w:rsidR="0090059D" w:rsidRPr="00146756" w14:paraId="41890AA7" w14:textId="77777777" w:rsidTr="002A5100">
        <w:tc>
          <w:tcPr>
            <w:tcW w:w="4959" w:type="dxa"/>
            <w:tcBorders>
              <w:bottom w:val="single" w:sz="4" w:space="0" w:color="auto"/>
            </w:tcBorders>
            <w:shd w:val="clear" w:color="auto" w:fill="FFC000"/>
          </w:tcPr>
          <w:p w14:paraId="1FD56312" w14:textId="0B906DDA" w:rsidR="0090059D" w:rsidRPr="00146756" w:rsidRDefault="002A5100" w:rsidP="002A5100">
            <w:pPr>
              <w:pStyle w:val="Default"/>
              <w:spacing w:after="17"/>
              <w:rPr>
                <w:rFonts w:ascii="Times New Roman" w:hAnsi="Times New Roman" w:cs="Times New Roman"/>
                <w:sz w:val="22"/>
                <w:szCs w:val="22"/>
              </w:rPr>
            </w:pPr>
            <w:r w:rsidRPr="002A5100">
              <w:rPr>
                <w:rFonts w:ascii="Times New Roman" w:hAnsi="Times New Roman" w:cs="Times New Roman"/>
                <w:sz w:val="22"/>
                <w:szCs w:val="22"/>
              </w:rPr>
              <w:t>2.</w:t>
            </w:r>
            <w:r>
              <w:rPr>
                <w:rFonts w:ascii="Times New Roman" w:hAnsi="Times New Roman" w:cs="Times New Roman"/>
                <w:b/>
                <w:sz w:val="22"/>
                <w:szCs w:val="22"/>
              </w:rPr>
              <w:t xml:space="preserve"> </w:t>
            </w:r>
            <w:r w:rsidR="0090059D" w:rsidRPr="00146756">
              <w:rPr>
                <w:rFonts w:ascii="Times New Roman" w:hAnsi="Times New Roman" w:cs="Times New Roman"/>
                <w:b/>
                <w:sz w:val="22"/>
                <w:szCs w:val="22"/>
              </w:rPr>
              <w:t>Pranešimas apie</w:t>
            </w:r>
            <w:r w:rsidR="0090059D" w:rsidRPr="00146756">
              <w:rPr>
                <w:rFonts w:ascii="Times New Roman" w:hAnsi="Times New Roman" w:cs="Times New Roman"/>
                <w:sz w:val="22"/>
                <w:szCs w:val="22"/>
              </w:rPr>
              <w:t xml:space="preserve"> traktoriaus, savaeigės ar žemės ūkio mašinos bei jų priekabų</w:t>
            </w:r>
            <w:r w:rsidR="0090059D" w:rsidRPr="00146756">
              <w:rPr>
                <w:rFonts w:ascii="Times New Roman" w:hAnsi="Times New Roman" w:cs="Times New Roman"/>
                <w:b/>
                <w:sz w:val="22"/>
                <w:szCs w:val="22"/>
              </w:rPr>
              <w:t xml:space="preserve"> pardavimą</w:t>
            </w:r>
          </w:p>
        </w:tc>
        <w:tc>
          <w:tcPr>
            <w:tcW w:w="3502" w:type="dxa"/>
            <w:tcBorders>
              <w:bottom w:val="single" w:sz="4" w:space="0" w:color="auto"/>
            </w:tcBorders>
            <w:shd w:val="clear" w:color="auto" w:fill="FFC000"/>
          </w:tcPr>
          <w:p w14:paraId="58465C44" w14:textId="77777777" w:rsidR="0090059D" w:rsidRPr="00146756" w:rsidRDefault="0090059D" w:rsidP="0090059D">
            <w:pPr>
              <w:autoSpaceDE w:val="0"/>
              <w:autoSpaceDN w:val="0"/>
              <w:adjustRightInd w:val="0"/>
            </w:pPr>
            <w:r w:rsidRPr="00146756">
              <w:t xml:space="preserve">Pranešimas apie pardavimo duomenų įtraukimą į Traktorių registrą. </w:t>
            </w:r>
          </w:p>
        </w:tc>
        <w:tc>
          <w:tcPr>
            <w:tcW w:w="1367" w:type="dxa"/>
            <w:tcBorders>
              <w:bottom w:val="single" w:sz="4" w:space="0" w:color="auto"/>
            </w:tcBorders>
            <w:shd w:val="clear" w:color="auto" w:fill="FFC000"/>
          </w:tcPr>
          <w:p w14:paraId="42FB661C" w14:textId="4603C8AD" w:rsidR="00F9674F" w:rsidRPr="00357F27" w:rsidRDefault="002A5100" w:rsidP="00357F27">
            <w:r w:rsidRPr="00357F27">
              <w:t>PAS3148</w:t>
            </w:r>
          </w:p>
        </w:tc>
      </w:tr>
      <w:tr w:rsidR="0090059D" w:rsidRPr="00146756" w14:paraId="4F4A22E0" w14:textId="77777777" w:rsidTr="002A5100">
        <w:tc>
          <w:tcPr>
            <w:tcW w:w="4959" w:type="dxa"/>
            <w:shd w:val="clear" w:color="auto" w:fill="FFC000"/>
          </w:tcPr>
          <w:p w14:paraId="1A367296" w14:textId="73F93B92" w:rsidR="002A5100" w:rsidRDefault="002A5100" w:rsidP="002A5100">
            <w:pPr>
              <w:pStyle w:val="Default"/>
              <w:spacing w:after="17"/>
              <w:rPr>
                <w:rFonts w:ascii="Times New Roman" w:hAnsi="Times New Roman" w:cs="Times New Roman"/>
                <w:sz w:val="22"/>
                <w:szCs w:val="22"/>
              </w:rPr>
            </w:pPr>
            <w:r>
              <w:rPr>
                <w:rFonts w:ascii="Times New Roman" w:hAnsi="Times New Roman" w:cs="Times New Roman"/>
                <w:sz w:val="22"/>
                <w:szCs w:val="22"/>
              </w:rPr>
              <w:t xml:space="preserve">3. </w:t>
            </w:r>
            <w:r w:rsidRPr="002A5100">
              <w:rPr>
                <w:rFonts w:ascii="Times New Roman" w:hAnsi="Times New Roman" w:cs="Times New Roman"/>
                <w:sz w:val="22"/>
                <w:szCs w:val="22"/>
              </w:rPr>
              <w:t>Traktoriaus, savaeigės ar žemės ūkio mašinos bei jų priekabų techninė apžiūra ir apžiūros talono ar jo dublikato išdavimas</w:t>
            </w:r>
          </w:p>
          <w:p w14:paraId="35D6A0E3" w14:textId="77777777" w:rsidR="002A5100" w:rsidRDefault="002A5100" w:rsidP="002A5100">
            <w:pPr>
              <w:pStyle w:val="Default"/>
              <w:spacing w:after="17"/>
              <w:rPr>
                <w:rFonts w:ascii="Times New Roman" w:hAnsi="Times New Roman" w:cs="Times New Roman"/>
                <w:sz w:val="22"/>
                <w:szCs w:val="22"/>
              </w:rPr>
            </w:pPr>
          </w:p>
          <w:p w14:paraId="2F0EFB88" w14:textId="6CD4673F" w:rsidR="002A5100" w:rsidRDefault="002A5100" w:rsidP="002A5100">
            <w:pPr>
              <w:pStyle w:val="Default"/>
              <w:spacing w:after="17"/>
              <w:rPr>
                <w:rFonts w:ascii="Times New Roman" w:hAnsi="Times New Roman" w:cs="Times New Roman"/>
                <w:sz w:val="22"/>
                <w:szCs w:val="22"/>
              </w:rPr>
            </w:pPr>
            <w:r>
              <w:rPr>
                <w:rFonts w:ascii="Times New Roman" w:hAnsi="Times New Roman" w:cs="Times New Roman"/>
                <w:sz w:val="22"/>
                <w:szCs w:val="22"/>
              </w:rPr>
              <w:t>Atvejai:</w:t>
            </w:r>
          </w:p>
          <w:p w14:paraId="77256BDD" w14:textId="2B89C9BC" w:rsidR="0090059D" w:rsidRDefault="002A5100" w:rsidP="002A5100">
            <w:pPr>
              <w:pStyle w:val="Default"/>
              <w:spacing w:after="17"/>
              <w:ind w:left="284"/>
              <w:rPr>
                <w:rFonts w:ascii="Times New Roman" w:hAnsi="Times New Roman" w:cs="Times New Roman"/>
                <w:b/>
                <w:sz w:val="22"/>
                <w:szCs w:val="22"/>
              </w:rPr>
            </w:pPr>
            <w:r>
              <w:rPr>
                <w:rFonts w:ascii="Times New Roman" w:hAnsi="Times New Roman" w:cs="Times New Roman"/>
                <w:sz w:val="22"/>
                <w:szCs w:val="22"/>
              </w:rPr>
              <w:t xml:space="preserve">A. </w:t>
            </w:r>
            <w:r w:rsidR="0090059D" w:rsidRPr="00146756">
              <w:rPr>
                <w:rFonts w:ascii="Times New Roman" w:hAnsi="Times New Roman" w:cs="Times New Roman"/>
                <w:sz w:val="22"/>
                <w:szCs w:val="22"/>
              </w:rPr>
              <w:t xml:space="preserve">Traktoriaus, savaeigės ar žemės ūkio mašinos bei jų priekabų </w:t>
            </w:r>
            <w:r w:rsidR="0090059D" w:rsidRPr="00146756">
              <w:rPr>
                <w:rFonts w:ascii="Times New Roman" w:hAnsi="Times New Roman" w:cs="Times New Roman"/>
                <w:b/>
                <w:sz w:val="22"/>
                <w:szCs w:val="22"/>
              </w:rPr>
              <w:t>techninės apžiūros atlikimas</w:t>
            </w:r>
            <w:r w:rsidR="0090059D" w:rsidRPr="00146756">
              <w:rPr>
                <w:rFonts w:ascii="Times New Roman" w:hAnsi="Times New Roman" w:cs="Times New Roman"/>
                <w:sz w:val="22"/>
                <w:szCs w:val="22"/>
              </w:rPr>
              <w:t xml:space="preserve"> ir </w:t>
            </w:r>
            <w:r w:rsidR="0090059D" w:rsidRPr="00146756">
              <w:rPr>
                <w:rFonts w:ascii="Times New Roman" w:hAnsi="Times New Roman" w:cs="Times New Roman"/>
                <w:b/>
                <w:sz w:val="22"/>
                <w:szCs w:val="22"/>
              </w:rPr>
              <w:t>techninės apžiūros talono išdavimas</w:t>
            </w:r>
          </w:p>
          <w:p w14:paraId="416A7146" w14:textId="0A699686" w:rsidR="002A5100" w:rsidRPr="00146756" w:rsidRDefault="002A5100" w:rsidP="002A5100">
            <w:pPr>
              <w:pStyle w:val="Default"/>
              <w:spacing w:after="17"/>
              <w:ind w:left="284"/>
              <w:rPr>
                <w:rFonts w:ascii="Times New Roman" w:hAnsi="Times New Roman" w:cs="Times New Roman"/>
                <w:sz w:val="22"/>
                <w:szCs w:val="22"/>
              </w:rPr>
            </w:pPr>
            <w:r>
              <w:rPr>
                <w:rFonts w:ascii="Times New Roman" w:hAnsi="Times New Roman" w:cs="Times New Roman"/>
                <w:sz w:val="22"/>
                <w:szCs w:val="22"/>
              </w:rPr>
              <w:t xml:space="preserve">B. </w:t>
            </w:r>
            <w:r w:rsidRPr="002A5100">
              <w:rPr>
                <w:rFonts w:ascii="Times New Roman" w:hAnsi="Times New Roman" w:cs="Times New Roman"/>
                <w:sz w:val="22"/>
                <w:szCs w:val="22"/>
              </w:rPr>
              <w:t>Traktoriaus, savaeigės ar žemės ūkio mašinos bei jų priekabų</w:t>
            </w:r>
            <w:r w:rsidRPr="002A5100">
              <w:rPr>
                <w:rFonts w:ascii="Times New Roman" w:hAnsi="Times New Roman" w:cs="Times New Roman"/>
                <w:b/>
                <w:sz w:val="22"/>
                <w:szCs w:val="22"/>
              </w:rPr>
              <w:t xml:space="preserve"> techninės apžiūros talono dublikato išdavimas</w:t>
            </w:r>
          </w:p>
        </w:tc>
        <w:tc>
          <w:tcPr>
            <w:tcW w:w="3502" w:type="dxa"/>
            <w:shd w:val="clear" w:color="auto" w:fill="FFC000"/>
          </w:tcPr>
          <w:p w14:paraId="2B8864A5" w14:textId="77777777" w:rsidR="0090059D" w:rsidRPr="00146756" w:rsidRDefault="0090059D" w:rsidP="0090059D">
            <w:pPr>
              <w:autoSpaceDE w:val="0"/>
              <w:autoSpaceDN w:val="0"/>
              <w:adjustRightInd w:val="0"/>
              <w:spacing w:after="14"/>
            </w:pPr>
            <w:r w:rsidRPr="00146756">
              <w:t xml:space="preserve">Pranešimas apie parengtą techninės apžiūros taloną; </w:t>
            </w:r>
          </w:p>
          <w:p w14:paraId="2A89DC18" w14:textId="77777777" w:rsidR="0090059D" w:rsidRPr="00146756" w:rsidRDefault="0090059D" w:rsidP="0090059D">
            <w:pPr>
              <w:autoSpaceDE w:val="0"/>
              <w:autoSpaceDN w:val="0"/>
              <w:adjustRightInd w:val="0"/>
            </w:pPr>
          </w:p>
          <w:p w14:paraId="0A5C2577" w14:textId="77777777" w:rsidR="0090059D" w:rsidRDefault="0090059D" w:rsidP="0090059D">
            <w:pPr>
              <w:autoSpaceDE w:val="0"/>
              <w:autoSpaceDN w:val="0"/>
              <w:adjustRightInd w:val="0"/>
            </w:pPr>
            <w:r w:rsidRPr="00146756">
              <w:t xml:space="preserve">Pranešimas apie nesuteiktą paslaugą. </w:t>
            </w:r>
          </w:p>
          <w:p w14:paraId="0C15FB95" w14:textId="77777777" w:rsidR="002A5100" w:rsidRDefault="002A5100" w:rsidP="0090059D">
            <w:pPr>
              <w:autoSpaceDE w:val="0"/>
              <w:autoSpaceDN w:val="0"/>
              <w:adjustRightInd w:val="0"/>
            </w:pPr>
          </w:p>
          <w:p w14:paraId="30EB3EC9" w14:textId="77777777" w:rsidR="002A5100" w:rsidRDefault="002A5100" w:rsidP="002A5100">
            <w:pPr>
              <w:autoSpaceDE w:val="0"/>
              <w:autoSpaceDN w:val="0"/>
              <w:adjustRightInd w:val="0"/>
            </w:pPr>
            <w:r>
              <w:t xml:space="preserve">Pranešimas apie parengtą techninės apžiūros taloną; </w:t>
            </w:r>
          </w:p>
          <w:p w14:paraId="4BD4677B" w14:textId="77777777" w:rsidR="002A5100" w:rsidRDefault="002A5100" w:rsidP="002A5100">
            <w:pPr>
              <w:autoSpaceDE w:val="0"/>
              <w:autoSpaceDN w:val="0"/>
              <w:adjustRightInd w:val="0"/>
            </w:pPr>
          </w:p>
          <w:p w14:paraId="05CD4982" w14:textId="2E92B7F2" w:rsidR="002A5100" w:rsidRPr="00146756" w:rsidRDefault="002A5100" w:rsidP="002A5100">
            <w:pPr>
              <w:autoSpaceDE w:val="0"/>
              <w:autoSpaceDN w:val="0"/>
              <w:adjustRightInd w:val="0"/>
            </w:pPr>
            <w:r>
              <w:t>Pranešimas apie nesuteiktą paslaugą.</w:t>
            </w:r>
          </w:p>
        </w:tc>
        <w:tc>
          <w:tcPr>
            <w:tcW w:w="1367" w:type="dxa"/>
            <w:shd w:val="clear" w:color="auto" w:fill="FFC000"/>
          </w:tcPr>
          <w:p w14:paraId="3473F6E2" w14:textId="77777777" w:rsidR="0090059D" w:rsidRPr="00357F27" w:rsidRDefault="00D567EC" w:rsidP="00357F27">
            <w:r w:rsidRPr="00357F27">
              <w:t>PAS3146</w:t>
            </w:r>
          </w:p>
          <w:p w14:paraId="2F89A9F7" w14:textId="44F3EE10" w:rsidR="00F9674F" w:rsidRPr="00357F27" w:rsidRDefault="00F9674F" w:rsidP="00357F27"/>
        </w:tc>
      </w:tr>
    </w:tbl>
    <w:p w14:paraId="0531DD82" w14:textId="77777777" w:rsidR="007953A9" w:rsidRPr="00146756" w:rsidRDefault="007953A9" w:rsidP="007953A9"/>
    <w:p w14:paraId="0D21FAE2" w14:textId="77777777" w:rsidR="00191E24" w:rsidRPr="00146756" w:rsidRDefault="00191E24" w:rsidP="00191E24"/>
    <w:tbl>
      <w:tblPr>
        <w:tblStyle w:val="Lentelstinklelis"/>
        <w:tblW w:w="9828" w:type="dxa"/>
        <w:tblLayout w:type="fixed"/>
        <w:tblLook w:val="04A0" w:firstRow="1" w:lastRow="0" w:firstColumn="1" w:lastColumn="0" w:noHBand="0" w:noVBand="1"/>
      </w:tblPr>
      <w:tblGrid>
        <w:gridCol w:w="5070"/>
        <w:gridCol w:w="3572"/>
        <w:gridCol w:w="1186"/>
      </w:tblGrid>
      <w:tr w:rsidR="00191E24" w:rsidRPr="00146756" w14:paraId="2770ADF8" w14:textId="77777777" w:rsidTr="003F2F4A">
        <w:tc>
          <w:tcPr>
            <w:tcW w:w="9828" w:type="dxa"/>
            <w:gridSpan w:val="3"/>
            <w:shd w:val="clear" w:color="auto" w:fill="FFFF00"/>
          </w:tcPr>
          <w:p w14:paraId="6BA26260" w14:textId="77777777" w:rsidR="00191E24" w:rsidRPr="00146756" w:rsidRDefault="00191E24" w:rsidP="003173AA">
            <w:pPr>
              <w:jc w:val="center"/>
              <w:rPr>
                <w:sz w:val="36"/>
                <w:szCs w:val="36"/>
              </w:rPr>
            </w:pPr>
          </w:p>
          <w:p w14:paraId="4FA4F882" w14:textId="77777777" w:rsidR="00191E24" w:rsidRPr="00146756" w:rsidRDefault="00191E24" w:rsidP="003173AA">
            <w:pPr>
              <w:jc w:val="center"/>
              <w:rPr>
                <w:sz w:val="36"/>
                <w:szCs w:val="36"/>
              </w:rPr>
            </w:pPr>
            <w:r w:rsidRPr="00146756">
              <w:rPr>
                <w:sz w:val="36"/>
                <w:szCs w:val="36"/>
              </w:rPr>
              <w:t>Grupė Nr. 27.</w:t>
            </w:r>
          </w:p>
          <w:p w14:paraId="06DE61FB" w14:textId="77777777" w:rsidR="00191E24" w:rsidRPr="00146756" w:rsidRDefault="00191E24" w:rsidP="003173AA">
            <w:pPr>
              <w:jc w:val="center"/>
              <w:rPr>
                <w:sz w:val="36"/>
                <w:szCs w:val="36"/>
              </w:rPr>
            </w:pPr>
            <w:r w:rsidRPr="00146756">
              <w:rPr>
                <w:sz w:val="36"/>
                <w:szCs w:val="36"/>
              </w:rPr>
              <w:lastRenderedPageBreak/>
              <w:t>Žemės ūkis - Ūkininkų ūkių ir žemės ūkio valdų registravimas ir išregistravimas</w:t>
            </w:r>
          </w:p>
          <w:p w14:paraId="1C6189FE" w14:textId="77777777" w:rsidR="00191E24" w:rsidRPr="00146756" w:rsidRDefault="00191E24" w:rsidP="003173AA">
            <w:pPr>
              <w:jc w:val="center"/>
              <w:rPr>
                <w:b/>
                <w:sz w:val="24"/>
                <w:szCs w:val="24"/>
              </w:rPr>
            </w:pPr>
          </w:p>
          <w:p w14:paraId="64F78467" w14:textId="77777777" w:rsidR="00191E24" w:rsidRPr="00146756" w:rsidRDefault="00191E24" w:rsidP="003173AA">
            <w:pPr>
              <w:jc w:val="center"/>
              <w:rPr>
                <w:b/>
                <w:sz w:val="24"/>
                <w:szCs w:val="24"/>
              </w:rPr>
            </w:pPr>
            <w:r w:rsidRPr="00146756">
              <w:rPr>
                <w:b/>
                <w:sz w:val="24"/>
                <w:szCs w:val="24"/>
              </w:rPr>
              <w:t>Grupės specialistų susirašinėjimo el. paštu adresas: zuregistravimas@emaildodo.com</w:t>
            </w:r>
          </w:p>
          <w:p w14:paraId="069F46ED" w14:textId="77777777" w:rsidR="00191E24" w:rsidRPr="00146756" w:rsidRDefault="00191E24" w:rsidP="003173AA">
            <w:pPr>
              <w:jc w:val="center"/>
              <w:rPr>
                <w:b/>
                <w:sz w:val="24"/>
                <w:szCs w:val="24"/>
              </w:rPr>
            </w:pPr>
          </w:p>
        </w:tc>
      </w:tr>
      <w:tr w:rsidR="00191E24" w:rsidRPr="00146756" w14:paraId="4D56773B" w14:textId="77777777" w:rsidTr="003F2F4A">
        <w:trPr>
          <w:trHeight w:val="2287"/>
        </w:trPr>
        <w:tc>
          <w:tcPr>
            <w:tcW w:w="9828" w:type="dxa"/>
            <w:gridSpan w:val="3"/>
            <w:shd w:val="clear" w:color="auto" w:fill="FFFF00"/>
          </w:tcPr>
          <w:p w14:paraId="28CEBB97" w14:textId="77777777" w:rsidR="00191E24" w:rsidRPr="00146756" w:rsidRDefault="00191E24" w:rsidP="003173AA">
            <w:pPr>
              <w:rPr>
                <w:b/>
              </w:rPr>
            </w:pPr>
          </w:p>
          <w:p w14:paraId="1DFF680C" w14:textId="77777777" w:rsidR="00191E24" w:rsidRPr="00146756" w:rsidRDefault="00191E24" w:rsidP="003173AA">
            <w:pPr>
              <w:rPr>
                <w:b/>
              </w:rPr>
            </w:pPr>
            <w:r w:rsidRPr="00146756">
              <w:rPr>
                <w:b/>
              </w:rPr>
              <w:t>Pavadinimas projekte:</w:t>
            </w:r>
          </w:p>
          <w:p w14:paraId="6A47662E" w14:textId="77777777" w:rsidR="00191E24" w:rsidRPr="00146756" w:rsidRDefault="00191E24" w:rsidP="003173AA">
            <w:r w:rsidRPr="00146756">
              <w:rPr>
                <w:b/>
                <w:bCs/>
              </w:rPr>
              <w:t>S.24. „</w:t>
            </w:r>
            <w:bookmarkStart w:id="128" w:name="OLE_LINK151"/>
            <w:bookmarkStart w:id="129" w:name="OLE_LINK152"/>
            <w:r w:rsidRPr="00146756">
              <w:rPr>
                <w:b/>
                <w:bCs/>
              </w:rPr>
              <w:t>Žemės ūkio valdų registravimas</w:t>
            </w:r>
            <w:bookmarkEnd w:id="128"/>
            <w:bookmarkEnd w:id="129"/>
            <w:r w:rsidRPr="00146756">
              <w:rPr>
                <w:b/>
                <w:bCs/>
              </w:rPr>
              <w:t>, atnaujinimas Lietuvos Respublikos žemės ūkio ir kaimo verslo valdų registre“</w:t>
            </w:r>
          </w:p>
          <w:p w14:paraId="5027DA09" w14:textId="77777777" w:rsidR="00191E24" w:rsidRPr="00146756" w:rsidRDefault="00191E24" w:rsidP="003173AA">
            <w:pPr>
              <w:rPr>
                <w:color w:val="222222"/>
              </w:rPr>
            </w:pPr>
          </w:p>
          <w:p w14:paraId="23E4779E" w14:textId="77777777" w:rsidR="00191E24" w:rsidRPr="00146756" w:rsidRDefault="00191E24" w:rsidP="003173AA">
            <w:pPr>
              <w:rPr>
                <w:b/>
                <w:bCs/>
              </w:rPr>
            </w:pPr>
            <w:r w:rsidRPr="00146756">
              <w:rPr>
                <w:b/>
              </w:rPr>
              <w:t>Pavadinimas epaslaugos.lt:</w:t>
            </w:r>
            <w:r w:rsidRPr="00146756">
              <w:rPr>
                <w:b/>
                <w:bCs/>
              </w:rPr>
              <w:t xml:space="preserve"> </w:t>
            </w:r>
          </w:p>
          <w:p w14:paraId="0ECDB4E7" w14:textId="77777777" w:rsidR="00191E24" w:rsidRPr="00146756" w:rsidRDefault="00191E24" w:rsidP="003173AA">
            <w:pPr>
              <w:rPr>
                <w:b/>
              </w:rPr>
            </w:pPr>
            <w:r w:rsidRPr="00146756">
              <w:rPr>
                <w:b/>
                <w:bCs/>
              </w:rPr>
              <w:t xml:space="preserve">Žemės ūkio valdų įregistravimas, atnaujinimas, išregistravimas, duomenų keitimas mirus valdos valdytojui Lietuvos Respublikos žemės ūkio ir kaimo verslo valdų registre arba partnerio išregistravimas </w:t>
            </w:r>
            <w:r w:rsidRPr="00146756">
              <w:rPr>
                <w:b/>
              </w:rPr>
              <w:t>iš ūkininko ūkio</w:t>
            </w:r>
          </w:p>
          <w:p w14:paraId="04A1C6DB" w14:textId="77777777" w:rsidR="00191E24" w:rsidRPr="00146756" w:rsidRDefault="00191E24" w:rsidP="003173AA"/>
        </w:tc>
      </w:tr>
      <w:tr w:rsidR="0090059D" w:rsidRPr="00146756" w14:paraId="3AB8822E" w14:textId="77777777" w:rsidTr="003F2F4A">
        <w:tc>
          <w:tcPr>
            <w:tcW w:w="5070" w:type="dxa"/>
            <w:shd w:val="clear" w:color="auto" w:fill="FFFF00"/>
          </w:tcPr>
          <w:p w14:paraId="25E876D8" w14:textId="4886E41D" w:rsidR="0090059D" w:rsidRPr="00146756" w:rsidRDefault="0090059D" w:rsidP="0090059D">
            <w:pPr>
              <w:pStyle w:val="Default"/>
              <w:spacing w:after="13"/>
              <w:rPr>
                <w:rFonts w:ascii="Times New Roman" w:hAnsi="Times New Roman" w:cs="Times New Roman"/>
                <w:sz w:val="22"/>
                <w:szCs w:val="22"/>
              </w:rPr>
            </w:pPr>
            <w:r w:rsidRPr="00146756">
              <w:rPr>
                <w:rStyle w:val="LLCTekstas"/>
                <w:rFonts w:ascii="Times New Roman" w:hAnsi="Times New Roman" w:cs="Times New Roman"/>
                <w:b/>
                <w:sz w:val="22"/>
                <w:szCs w:val="22"/>
              </w:rPr>
              <w:t>Paslaugos pavadinimai pagal atvejus</w:t>
            </w:r>
          </w:p>
        </w:tc>
        <w:tc>
          <w:tcPr>
            <w:tcW w:w="3572" w:type="dxa"/>
            <w:shd w:val="clear" w:color="auto" w:fill="FFFF00"/>
          </w:tcPr>
          <w:p w14:paraId="62240F43" w14:textId="79EA1342" w:rsidR="0090059D" w:rsidRPr="00146756" w:rsidRDefault="0090059D" w:rsidP="0090059D">
            <w:pPr>
              <w:autoSpaceDE w:val="0"/>
              <w:autoSpaceDN w:val="0"/>
              <w:adjustRightInd w:val="0"/>
              <w:spacing w:after="13"/>
            </w:pPr>
            <w:r w:rsidRPr="00146756">
              <w:rPr>
                <w:b/>
              </w:rPr>
              <w:t>Paslaugos rezultatas</w:t>
            </w:r>
          </w:p>
        </w:tc>
        <w:tc>
          <w:tcPr>
            <w:tcW w:w="1186" w:type="dxa"/>
            <w:shd w:val="clear" w:color="auto" w:fill="FFFF00"/>
          </w:tcPr>
          <w:p w14:paraId="1C6A7288" w14:textId="23F1CC4E" w:rsidR="0090059D" w:rsidRPr="00146756" w:rsidRDefault="0090059D" w:rsidP="0090059D">
            <w:pPr>
              <w:autoSpaceDE w:val="0"/>
              <w:autoSpaceDN w:val="0"/>
              <w:adjustRightInd w:val="0"/>
              <w:spacing w:after="13"/>
              <w:rPr>
                <w:color w:val="222222"/>
              </w:rPr>
            </w:pPr>
            <w:r w:rsidRPr="00146756">
              <w:rPr>
                <w:b/>
              </w:rPr>
              <w:t>PAS kodas</w:t>
            </w:r>
          </w:p>
        </w:tc>
      </w:tr>
      <w:tr w:rsidR="0090059D" w:rsidRPr="00146756" w14:paraId="56651512" w14:textId="77777777" w:rsidTr="003F2F4A">
        <w:tc>
          <w:tcPr>
            <w:tcW w:w="5070" w:type="dxa"/>
            <w:shd w:val="clear" w:color="auto" w:fill="FFFF00"/>
          </w:tcPr>
          <w:p w14:paraId="65E6B095" w14:textId="45F98838" w:rsidR="003901FF" w:rsidRDefault="003901FF" w:rsidP="003901FF">
            <w:pPr>
              <w:pStyle w:val="Default"/>
              <w:spacing w:after="13"/>
              <w:rPr>
                <w:rFonts w:ascii="Times New Roman" w:hAnsi="Times New Roman" w:cs="Times New Roman"/>
                <w:sz w:val="22"/>
                <w:szCs w:val="22"/>
              </w:rPr>
            </w:pPr>
            <w:r>
              <w:rPr>
                <w:rFonts w:ascii="Times New Roman" w:hAnsi="Times New Roman" w:cs="Times New Roman"/>
                <w:sz w:val="22"/>
                <w:szCs w:val="22"/>
              </w:rPr>
              <w:t xml:space="preserve">1. </w:t>
            </w:r>
            <w:r w:rsidRPr="003901FF">
              <w:rPr>
                <w:rFonts w:ascii="Times New Roman" w:hAnsi="Times New Roman" w:cs="Times New Roman"/>
                <w:sz w:val="22"/>
                <w:szCs w:val="22"/>
              </w:rPr>
              <w:t>Žemės ūkio valdų įregistravimas, atnaujinimas, išregistravimas, duomenų keitimas mirus valdos valdytojui Lietuvos Respublikos žemės ūkio ir kaimo verslo valdų registre arba partnerio išregistravimas iš ūkininko ūkio</w:t>
            </w:r>
          </w:p>
          <w:p w14:paraId="03E6BD51" w14:textId="77777777" w:rsidR="003901FF" w:rsidRDefault="003901FF" w:rsidP="003901FF">
            <w:pPr>
              <w:pStyle w:val="Default"/>
              <w:spacing w:after="13"/>
              <w:rPr>
                <w:rFonts w:ascii="Times New Roman" w:hAnsi="Times New Roman" w:cs="Times New Roman"/>
                <w:sz w:val="22"/>
                <w:szCs w:val="22"/>
                <w:highlight w:val="yellow"/>
              </w:rPr>
            </w:pPr>
          </w:p>
          <w:p w14:paraId="14567167" w14:textId="53493896" w:rsidR="003901FF" w:rsidRDefault="003901FF" w:rsidP="003901FF">
            <w:pPr>
              <w:pStyle w:val="Default"/>
              <w:spacing w:after="13"/>
              <w:rPr>
                <w:rFonts w:ascii="Times New Roman" w:hAnsi="Times New Roman" w:cs="Times New Roman"/>
                <w:sz w:val="22"/>
                <w:szCs w:val="22"/>
                <w:highlight w:val="yellow"/>
              </w:rPr>
            </w:pPr>
            <w:r>
              <w:rPr>
                <w:rFonts w:ascii="Times New Roman" w:hAnsi="Times New Roman" w:cs="Times New Roman"/>
                <w:sz w:val="22"/>
                <w:szCs w:val="22"/>
                <w:highlight w:val="yellow"/>
              </w:rPr>
              <w:t>Atvejai:</w:t>
            </w:r>
          </w:p>
          <w:p w14:paraId="3BD7D544" w14:textId="150ACD11" w:rsidR="0090059D" w:rsidRDefault="003901FF" w:rsidP="003901FF">
            <w:pPr>
              <w:pStyle w:val="Default"/>
              <w:spacing w:after="13"/>
              <w:ind w:left="284"/>
              <w:rPr>
                <w:rFonts w:ascii="Times New Roman" w:hAnsi="Times New Roman" w:cs="Times New Roman"/>
                <w:sz w:val="22"/>
                <w:szCs w:val="22"/>
                <w:highlight w:val="yellow"/>
              </w:rPr>
            </w:pPr>
            <w:r>
              <w:rPr>
                <w:rFonts w:ascii="Times New Roman" w:hAnsi="Times New Roman" w:cs="Times New Roman"/>
                <w:sz w:val="22"/>
                <w:szCs w:val="22"/>
                <w:highlight w:val="yellow"/>
              </w:rPr>
              <w:t xml:space="preserve">A. </w:t>
            </w:r>
            <w:r w:rsidR="0090059D" w:rsidRPr="00146756">
              <w:rPr>
                <w:rFonts w:ascii="Times New Roman" w:hAnsi="Times New Roman" w:cs="Times New Roman"/>
                <w:sz w:val="22"/>
                <w:szCs w:val="22"/>
                <w:highlight w:val="yellow"/>
              </w:rPr>
              <w:t xml:space="preserve">Žemės ūkio valdos </w:t>
            </w:r>
            <w:r w:rsidR="0090059D" w:rsidRPr="00146756">
              <w:rPr>
                <w:rFonts w:ascii="Times New Roman" w:hAnsi="Times New Roman" w:cs="Times New Roman"/>
                <w:b/>
                <w:sz w:val="22"/>
                <w:szCs w:val="22"/>
                <w:highlight w:val="yellow"/>
              </w:rPr>
              <w:t xml:space="preserve">įregistravimas </w:t>
            </w:r>
            <w:r w:rsidR="0090059D" w:rsidRPr="00146756">
              <w:rPr>
                <w:rFonts w:ascii="Times New Roman" w:hAnsi="Times New Roman" w:cs="Times New Roman"/>
                <w:sz w:val="22"/>
                <w:szCs w:val="22"/>
                <w:highlight w:val="yellow"/>
              </w:rPr>
              <w:t xml:space="preserve"> </w:t>
            </w:r>
          </w:p>
          <w:p w14:paraId="231438D6" w14:textId="58585A25" w:rsidR="003901FF" w:rsidRPr="003901FF" w:rsidRDefault="003901FF" w:rsidP="003901FF">
            <w:pPr>
              <w:pStyle w:val="Default"/>
              <w:spacing w:after="13"/>
              <w:ind w:left="284"/>
              <w:rPr>
                <w:rFonts w:ascii="Times New Roman" w:hAnsi="Times New Roman" w:cs="Times New Roman"/>
                <w:sz w:val="22"/>
                <w:szCs w:val="22"/>
              </w:rPr>
            </w:pPr>
            <w:r>
              <w:rPr>
                <w:rFonts w:ascii="Times New Roman" w:hAnsi="Times New Roman" w:cs="Times New Roman"/>
                <w:sz w:val="22"/>
                <w:szCs w:val="22"/>
              </w:rPr>
              <w:t xml:space="preserve">B. </w:t>
            </w:r>
            <w:r w:rsidRPr="003901FF">
              <w:rPr>
                <w:rFonts w:ascii="Times New Roman" w:hAnsi="Times New Roman" w:cs="Times New Roman"/>
                <w:sz w:val="22"/>
                <w:szCs w:val="22"/>
              </w:rPr>
              <w:t xml:space="preserve">Žemės ūkio valdos </w:t>
            </w:r>
            <w:r w:rsidRPr="003901FF">
              <w:rPr>
                <w:rFonts w:ascii="Times New Roman" w:hAnsi="Times New Roman" w:cs="Times New Roman"/>
                <w:b/>
                <w:sz w:val="22"/>
                <w:szCs w:val="22"/>
              </w:rPr>
              <w:t>duomenų atnaujinimas</w:t>
            </w:r>
            <w:r w:rsidRPr="003901FF">
              <w:rPr>
                <w:rFonts w:ascii="Times New Roman" w:hAnsi="Times New Roman" w:cs="Times New Roman"/>
                <w:sz w:val="22"/>
                <w:szCs w:val="22"/>
              </w:rPr>
              <w:t xml:space="preserve">  </w:t>
            </w:r>
          </w:p>
          <w:p w14:paraId="59D53053" w14:textId="50872BE3" w:rsidR="003901FF" w:rsidRPr="003901FF" w:rsidRDefault="003901FF" w:rsidP="003901FF">
            <w:pPr>
              <w:pStyle w:val="Default"/>
              <w:spacing w:after="13"/>
              <w:ind w:left="284"/>
              <w:rPr>
                <w:rFonts w:ascii="Times New Roman" w:hAnsi="Times New Roman" w:cs="Times New Roman"/>
                <w:sz w:val="22"/>
                <w:szCs w:val="22"/>
              </w:rPr>
            </w:pPr>
            <w:r>
              <w:rPr>
                <w:rFonts w:ascii="Times New Roman" w:hAnsi="Times New Roman" w:cs="Times New Roman"/>
                <w:sz w:val="22"/>
                <w:szCs w:val="22"/>
              </w:rPr>
              <w:t xml:space="preserve">C. </w:t>
            </w:r>
            <w:r w:rsidRPr="003901FF">
              <w:rPr>
                <w:rFonts w:ascii="Times New Roman" w:hAnsi="Times New Roman" w:cs="Times New Roman"/>
                <w:sz w:val="22"/>
                <w:szCs w:val="22"/>
              </w:rPr>
              <w:t xml:space="preserve">Žemės ūkio valdos </w:t>
            </w:r>
            <w:r w:rsidRPr="003901FF">
              <w:rPr>
                <w:rFonts w:ascii="Times New Roman" w:hAnsi="Times New Roman" w:cs="Times New Roman"/>
                <w:b/>
                <w:sz w:val="22"/>
                <w:szCs w:val="22"/>
              </w:rPr>
              <w:t>išregistravimas</w:t>
            </w:r>
            <w:r w:rsidRPr="003901FF">
              <w:rPr>
                <w:rFonts w:ascii="Times New Roman" w:hAnsi="Times New Roman" w:cs="Times New Roman"/>
                <w:sz w:val="22"/>
                <w:szCs w:val="22"/>
              </w:rPr>
              <w:t xml:space="preserve">  </w:t>
            </w:r>
          </w:p>
          <w:p w14:paraId="62ABBE09" w14:textId="6CAB7343" w:rsidR="003901FF" w:rsidRPr="003901FF" w:rsidRDefault="003901FF" w:rsidP="003901FF">
            <w:pPr>
              <w:pStyle w:val="Default"/>
              <w:spacing w:after="13"/>
              <w:ind w:left="284"/>
              <w:rPr>
                <w:rFonts w:ascii="Times New Roman" w:hAnsi="Times New Roman" w:cs="Times New Roman"/>
                <w:sz w:val="22"/>
                <w:szCs w:val="22"/>
              </w:rPr>
            </w:pPr>
            <w:r>
              <w:rPr>
                <w:rFonts w:ascii="Times New Roman" w:hAnsi="Times New Roman" w:cs="Times New Roman"/>
                <w:sz w:val="22"/>
                <w:szCs w:val="22"/>
              </w:rPr>
              <w:t xml:space="preserve">D. </w:t>
            </w:r>
            <w:r w:rsidRPr="003901FF">
              <w:rPr>
                <w:rFonts w:ascii="Times New Roman" w:hAnsi="Times New Roman" w:cs="Times New Roman"/>
                <w:sz w:val="22"/>
                <w:szCs w:val="22"/>
              </w:rPr>
              <w:t xml:space="preserve">Žemės ūkio valdos </w:t>
            </w:r>
            <w:r w:rsidRPr="003901FF">
              <w:rPr>
                <w:rFonts w:ascii="Times New Roman" w:hAnsi="Times New Roman" w:cs="Times New Roman"/>
                <w:b/>
                <w:sz w:val="22"/>
                <w:szCs w:val="22"/>
              </w:rPr>
              <w:t xml:space="preserve">duomenų keitimas mirus valdos valdytojui  </w:t>
            </w:r>
          </w:p>
          <w:p w14:paraId="0928EAB4" w14:textId="0871BC57" w:rsidR="003901FF" w:rsidRPr="00146756" w:rsidRDefault="003901FF" w:rsidP="003901FF">
            <w:pPr>
              <w:pStyle w:val="Default"/>
              <w:spacing w:after="13"/>
              <w:ind w:left="284"/>
              <w:rPr>
                <w:rFonts w:ascii="Times New Roman" w:hAnsi="Times New Roman" w:cs="Times New Roman"/>
                <w:sz w:val="22"/>
                <w:szCs w:val="22"/>
                <w:highlight w:val="yellow"/>
              </w:rPr>
            </w:pPr>
            <w:r>
              <w:rPr>
                <w:rFonts w:ascii="Times New Roman" w:hAnsi="Times New Roman" w:cs="Times New Roman"/>
                <w:sz w:val="22"/>
                <w:szCs w:val="22"/>
              </w:rPr>
              <w:t xml:space="preserve">E. </w:t>
            </w:r>
            <w:r w:rsidRPr="003901FF">
              <w:rPr>
                <w:rFonts w:ascii="Times New Roman" w:hAnsi="Times New Roman" w:cs="Times New Roman"/>
                <w:b/>
                <w:sz w:val="22"/>
                <w:szCs w:val="22"/>
              </w:rPr>
              <w:t>Partnerio išregistravimas</w:t>
            </w:r>
            <w:r w:rsidRPr="003901FF">
              <w:rPr>
                <w:rFonts w:ascii="Times New Roman" w:hAnsi="Times New Roman" w:cs="Times New Roman"/>
                <w:sz w:val="22"/>
                <w:szCs w:val="22"/>
              </w:rPr>
              <w:t xml:space="preserve"> iš žemės ūkio valdos</w:t>
            </w:r>
          </w:p>
        </w:tc>
        <w:tc>
          <w:tcPr>
            <w:tcW w:w="3572" w:type="dxa"/>
            <w:shd w:val="clear" w:color="auto" w:fill="FFFF00"/>
          </w:tcPr>
          <w:p w14:paraId="01C0ADD2" w14:textId="77777777" w:rsidR="0090059D" w:rsidRPr="00146756" w:rsidRDefault="0090059D" w:rsidP="0090059D">
            <w:pPr>
              <w:autoSpaceDE w:val="0"/>
              <w:autoSpaceDN w:val="0"/>
              <w:adjustRightInd w:val="0"/>
              <w:spacing w:after="13"/>
              <w:rPr>
                <w:highlight w:val="yellow"/>
              </w:rPr>
            </w:pPr>
            <w:r w:rsidRPr="00146756">
              <w:rPr>
                <w:highlight w:val="yellow"/>
              </w:rPr>
              <w:t xml:space="preserve">Pranešimas apie suteiktą valdos identifikavimo kodą su valdos registracijos duomenų išrašu; </w:t>
            </w:r>
          </w:p>
          <w:p w14:paraId="57D90E21" w14:textId="77777777" w:rsidR="0090059D" w:rsidRPr="00146756" w:rsidRDefault="0090059D" w:rsidP="0090059D">
            <w:pPr>
              <w:autoSpaceDE w:val="0"/>
              <w:autoSpaceDN w:val="0"/>
              <w:adjustRightInd w:val="0"/>
              <w:rPr>
                <w:highlight w:val="yellow"/>
              </w:rPr>
            </w:pPr>
          </w:p>
          <w:p w14:paraId="4777CA7E" w14:textId="77777777" w:rsidR="0090059D" w:rsidRDefault="0090059D" w:rsidP="0090059D">
            <w:pPr>
              <w:autoSpaceDE w:val="0"/>
              <w:autoSpaceDN w:val="0"/>
              <w:adjustRightInd w:val="0"/>
              <w:rPr>
                <w:highlight w:val="yellow"/>
              </w:rPr>
            </w:pPr>
            <w:r w:rsidRPr="00146756">
              <w:rPr>
                <w:highlight w:val="yellow"/>
              </w:rPr>
              <w:t xml:space="preserve">Pranešimas apie žemės ūkio valdos neįregistravimą, nurodant priežastis. </w:t>
            </w:r>
          </w:p>
          <w:p w14:paraId="59A01BD0" w14:textId="77777777" w:rsidR="003901FF" w:rsidRDefault="003901FF" w:rsidP="0090059D">
            <w:pPr>
              <w:autoSpaceDE w:val="0"/>
              <w:autoSpaceDN w:val="0"/>
              <w:adjustRightInd w:val="0"/>
              <w:rPr>
                <w:highlight w:val="yellow"/>
              </w:rPr>
            </w:pPr>
          </w:p>
          <w:p w14:paraId="49170460" w14:textId="77777777" w:rsidR="003901FF" w:rsidRDefault="003901FF" w:rsidP="003901FF">
            <w:pPr>
              <w:autoSpaceDE w:val="0"/>
              <w:autoSpaceDN w:val="0"/>
              <w:adjustRightInd w:val="0"/>
            </w:pPr>
            <w:r>
              <w:t xml:space="preserve">Pranešimas apie atnaujintus žemės ūkio valdos duomenis; </w:t>
            </w:r>
          </w:p>
          <w:p w14:paraId="130FC46C" w14:textId="77777777" w:rsidR="003901FF" w:rsidRDefault="003901FF" w:rsidP="003901FF">
            <w:pPr>
              <w:autoSpaceDE w:val="0"/>
              <w:autoSpaceDN w:val="0"/>
              <w:adjustRightInd w:val="0"/>
            </w:pPr>
          </w:p>
          <w:p w14:paraId="5EEF2C23" w14:textId="77777777" w:rsidR="003901FF" w:rsidRDefault="003901FF" w:rsidP="003901FF">
            <w:pPr>
              <w:autoSpaceDE w:val="0"/>
              <w:autoSpaceDN w:val="0"/>
              <w:adjustRightInd w:val="0"/>
            </w:pPr>
            <w:r>
              <w:t xml:space="preserve">Pranešimas apie atsisakymą atnaujinti žemės ūkio valdos duomenis. </w:t>
            </w:r>
          </w:p>
          <w:p w14:paraId="56F3D38F" w14:textId="77777777" w:rsidR="003901FF" w:rsidRDefault="003901FF" w:rsidP="003901FF">
            <w:pPr>
              <w:autoSpaceDE w:val="0"/>
              <w:autoSpaceDN w:val="0"/>
              <w:adjustRightInd w:val="0"/>
            </w:pPr>
          </w:p>
          <w:p w14:paraId="187D30CE" w14:textId="77777777" w:rsidR="003901FF" w:rsidRDefault="003901FF" w:rsidP="003901FF">
            <w:pPr>
              <w:autoSpaceDE w:val="0"/>
              <w:autoSpaceDN w:val="0"/>
              <w:adjustRightInd w:val="0"/>
            </w:pPr>
            <w:r>
              <w:t xml:space="preserve">Pranešimas apie žemės ūkio valdos išregistravimą; </w:t>
            </w:r>
          </w:p>
          <w:p w14:paraId="15C60C81" w14:textId="77777777" w:rsidR="003901FF" w:rsidRDefault="003901FF" w:rsidP="003901FF">
            <w:pPr>
              <w:autoSpaceDE w:val="0"/>
              <w:autoSpaceDN w:val="0"/>
              <w:adjustRightInd w:val="0"/>
            </w:pPr>
          </w:p>
          <w:p w14:paraId="69DA7725" w14:textId="77777777" w:rsidR="003901FF" w:rsidRDefault="003901FF" w:rsidP="003901FF">
            <w:pPr>
              <w:autoSpaceDE w:val="0"/>
              <w:autoSpaceDN w:val="0"/>
              <w:adjustRightInd w:val="0"/>
            </w:pPr>
            <w:r>
              <w:t xml:space="preserve">Pranešimas apie neišregistruotą žemės ūkio valdą, nurodant priežastis. </w:t>
            </w:r>
          </w:p>
          <w:p w14:paraId="6307F54E" w14:textId="77777777" w:rsidR="003901FF" w:rsidRDefault="003901FF" w:rsidP="003901FF">
            <w:pPr>
              <w:autoSpaceDE w:val="0"/>
              <w:autoSpaceDN w:val="0"/>
              <w:adjustRightInd w:val="0"/>
            </w:pPr>
          </w:p>
          <w:p w14:paraId="7D19AED0" w14:textId="77777777" w:rsidR="003901FF" w:rsidRDefault="003901FF" w:rsidP="003901FF">
            <w:pPr>
              <w:autoSpaceDE w:val="0"/>
              <w:autoSpaceDN w:val="0"/>
              <w:adjustRightInd w:val="0"/>
            </w:pPr>
            <w:r>
              <w:t xml:space="preserve">Pranešimas apie žemės ūkio valdos perregistravimą; </w:t>
            </w:r>
          </w:p>
          <w:p w14:paraId="5D5462BD" w14:textId="77777777" w:rsidR="003901FF" w:rsidRDefault="003901FF" w:rsidP="003901FF">
            <w:pPr>
              <w:autoSpaceDE w:val="0"/>
              <w:autoSpaceDN w:val="0"/>
              <w:adjustRightInd w:val="0"/>
            </w:pPr>
          </w:p>
          <w:p w14:paraId="095CCC33" w14:textId="77777777" w:rsidR="003901FF" w:rsidRDefault="003901FF" w:rsidP="003901FF">
            <w:pPr>
              <w:autoSpaceDE w:val="0"/>
              <w:autoSpaceDN w:val="0"/>
              <w:adjustRightInd w:val="0"/>
            </w:pPr>
            <w:r>
              <w:t xml:space="preserve">Pranešimas apie žemės ūkio valdos išregistravimą; </w:t>
            </w:r>
          </w:p>
          <w:p w14:paraId="48126458" w14:textId="77777777" w:rsidR="003901FF" w:rsidRDefault="003901FF" w:rsidP="003901FF">
            <w:pPr>
              <w:autoSpaceDE w:val="0"/>
              <w:autoSpaceDN w:val="0"/>
              <w:adjustRightInd w:val="0"/>
            </w:pPr>
          </w:p>
          <w:p w14:paraId="04A05711" w14:textId="77777777" w:rsidR="003901FF" w:rsidRDefault="003901FF" w:rsidP="003901FF">
            <w:pPr>
              <w:autoSpaceDE w:val="0"/>
              <w:autoSpaceDN w:val="0"/>
              <w:adjustRightInd w:val="0"/>
            </w:pPr>
            <w:r>
              <w:t xml:space="preserve">Pranešimas apie neperregistruotą žemės ūkio valdą, nurodant priežastis; </w:t>
            </w:r>
          </w:p>
          <w:p w14:paraId="1638EB83" w14:textId="77777777" w:rsidR="003901FF" w:rsidRDefault="003901FF" w:rsidP="003901FF">
            <w:pPr>
              <w:autoSpaceDE w:val="0"/>
              <w:autoSpaceDN w:val="0"/>
              <w:adjustRightInd w:val="0"/>
            </w:pPr>
          </w:p>
          <w:p w14:paraId="20AFCD3E" w14:textId="77777777" w:rsidR="003901FF" w:rsidRDefault="003901FF" w:rsidP="003901FF">
            <w:pPr>
              <w:autoSpaceDE w:val="0"/>
              <w:autoSpaceDN w:val="0"/>
              <w:adjustRightInd w:val="0"/>
            </w:pPr>
            <w:r>
              <w:t xml:space="preserve">Pranešimas apie neišregistruotą žemės ūkio valdą, nurodant priežastis. </w:t>
            </w:r>
          </w:p>
          <w:p w14:paraId="435AA1CE" w14:textId="77777777" w:rsidR="003901FF" w:rsidRDefault="003901FF" w:rsidP="003901FF">
            <w:pPr>
              <w:autoSpaceDE w:val="0"/>
              <w:autoSpaceDN w:val="0"/>
              <w:adjustRightInd w:val="0"/>
            </w:pPr>
          </w:p>
          <w:p w14:paraId="13619666" w14:textId="77777777" w:rsidR="003901FF" w:rsidRDefault="003901FF" w:rsidP="003901FF">
            <w:pPr>
              <w:autoSpaceDE w:val="0"/>
              <w:autoSpaceDN w:val="0"/>
              <w:adjustRightInd w:val="0"/>
            </w:pPr>
            <w:r>
              <w:t xml:space="preserve">Pranešimas apie partnerio išregistravimą; </w:t>
            </w:r>
          </w:p>
          <w:p w14:paraId="21D3767D" w14:textId="77777777" w:rsidR="003901FF" w:rsidRDefault="003901FF" w:rsidP="003901FF">
            <w:pPr>
              <w:autoSpaceDE w:val="0"/>
              <w:autoSpaceDN w:val="0"/>
              <w:adjustRightInd w:val="0"/>
            </w:pPr>
          </w:p>
          <w:p w14:paraId="3CFFF4B6" w14:textId="48754C10" w:rsidR="003901FF" w:rsidRPr="00146756" w:rsidRDefault="003901FF" w:rsidP="003901FF">
            <w:pPr>
              <w:autoSpaceDE w:val="0"/>
              <w:autoSpaceDN w:val="0"/>
              <w:adjustRightInd w:val="0"/>
              <w:rPr>
                <w:highlight w:val="yellow"/>
              </w:rPr>
            </w:pPr>
            <w:r>
              <w:t xml:space="preserve">Raštas apie neigiamą sprendimą dėl </w:t>
            </w:r>
            <w:r>
              <w:lastRenderedPageBreak/>
              <w:t>partnerio išregistravimo iš žemės ūkio valdos.</w:t>
            </w:r>
          </w:p>
        </w:tc>
        <w:tc>
          <w:tcPr>
            <w:tcW w:w="1186" w:type="dxa"/>
            <w:shd w:val="clear" w:color="auto" w:fill="FFFF00"/>
          </w:tcPr>
          <w:p w14:paraId="425BCA1A" w14:textId="002F5D3A" w:rsidR="007A7EEF" w:rsidRPr="00357F27" w:rsidRDefault="007A7EEF" w:rsidP="0090059D">
            <w:pPr>
              <w:autoSpaceDE w:val="0"/>
              <w:autoSpaceDN w:val="0"/>
              <w:adjustRightInd w:val="0"/>
              <w:spacing w:after="13"/>
              <w:rPr>
                <w:color w:val="222222"/>
              </w:rPr>
            </w:pPr>
            <w:r w:rsidRPr="007A7EEF">
              <w:rPr>
                <w:color w:val="222222"/>
              </w:rPr>
              <w:lastRenderedPageBreak/>
              <w:t>PAS2545</w:t>
            </w:r>
          </w:p>
        </w:tc>
      </w:tr>
      <w:tr w:rsidR="0090059D" w:rsidRPr="00146756" w14:paraId="36ED518B" w14:textId="77777777" w:rsidTr="003F2F4A">
        <w:trPr>
          <w:trHeight w:val="346"/>
        </w:trPr>
        <w:tc>
          <w:tcPr>
            <w:tcW w:w="9828" w:type="dxa"/>
            <w:gridSpan w:val="3"/>
            <w:shd w:val="clear" w:color="auto" w:fill="FFFF00"/>
          </w:tcPr>
          <w:p w14:paraId="191207F0" w14:textId="77777777" w:rsidR="0090059D" w:rsidRPr="00146756" w:rsidRDefault="0090059D" w:rsidP="0090059D">
            <w:pPr>
              <w:rPr>
                <w:b/>
              </w:rPr>
            </w:pPr>
          </w:p>
          <w:p w14:paraId="63C74300" w14:textId="77777777" w:rsidR="0090059D" w:rsidRPr="00146756" w:rsidRDefault="0090059D" w:rsidP="0090059D">
            <w:pPr>
              <w:rPr>
                <w:b/>
                <w:bCs/>
              </w:rPr>
            </w:pPr>
            <w:r w:rsidRPr="00146756">
              <w:rPr>
                <w:b/>
              </w:rPr>
              <w:t>Pavadinimas projekte:</w:t>
            </w:r>
          </w:p>
          <w:p w14:paraId="6E623568" w14:textId="77777777" w:rsidR="0090059D" w:rsidRPr="00146756" w:rsidRDefault="0090059D" w:rsidP="0090059D">
            <w:r w:rsidRPr="00146756">
              <w:rPr>
                <w:b/>
                <w:bCs/>
              </w:rPr>
              <w:t xml:space="preserve">S.37. „Ūkininko ūkio registravimas“ </w:t>
            </w:r>
          </w:p>
          <w:p w14:paraId="48A7D1E3" w14:textId="77777777" w:rsidR="0090059D" w:rsidRPr="00146756" w:rsidRDefault="0090059D" w:rsidP="0090059D">
            <w:pPr>
              <w:pStyle w:val="Default"/>
              <w:rPr>
                <w:rFonts w:ascii="Times New Roman" w:hAnsi="Times New Roman" w:cs="Times New Roman"/>
                <w:sz w:val="22"/>
                <w:szCs w:val="22"/>
              </w:rPr>
            </w:pPr>
            <w:r w:rsidRPr="00146756">
              <w:rPr>
                <w:rFonts w:ascii="Times New Roman" w:hAnsi="Times New Roman" w:cs="Times New Roman"/>
                <w:b/>
                <w:bCs/>
                <w:sz w:val="22"/>
                <w:szCs w:val="22"/>
              </w:rPr>
              <w:t>S.38. „Ūkininko ūkio išregistravimas iš Ūkininkų ūkių registro“</w:t>
            </w:r>
          </w:p>
          <w:p w14:paraId="692BDC16" w14:textId="77777777" w:rsidR="0090059D" w:rsidRPr="00146756" w:rsidRDefault="0090059D" w:rsidP="0090059D">
            <w:pPr>
              <w:rPr>
                <w:b/>
                <w:bCs/>
              </w:rPr>
            </w:pPr>
            <w:r w:rsidRPr="00146756">
              <w:rPr>
                <w:color w:val="222222"/>
              </w:rPr>
              <w:br/>
            </w:r>
            <w:bookmarkStart w:id="130" w:name="OLE_LINK1"/>
            <w:bookmarkStart w:id="131" w:name="OLE_LINK2"/>
            <w:bookmarkStart w:id="132" w:name="OLE_LINK6"/>
            <w:r w:rsidRPr="00146756">
              <w:rPr>
                <w:b/>
              </w:rPr>
              <w:t>Pavadinimas epaslaugos.lt:</w:t>
            </w:r>
            <w:r w:rsidRPr="00146756">
              <w:rPr>
                <w:b/>
                <w:bCs/>
              </w:rPr>
              <w:t xml:space="preserve"> </w:t>
            </w:r>
          </w:p>
          <w:p w14:paraId="3AA9CBC5" w14:textId="0A95BEBE" w:rsidR="0090059D" w:rsidRPr="00146756" w:rsidRDefault="0090059D" w:rsidP="0090059D">
            <w:r w:rsidRPr="00146756">
              <w:rPr>
                <w:b/>
                <w:bCs/>
              </w:rPr>
              <w:t xml:space="preserve">Ūkininko ūkio įregistravimas, </w:t>
            </w:r>
            <w:r w:rsidRPr="00146756">
              <w:rPr>
                <w:b/>
              </w:rPr>
              <w:t>duomenų pasikeitimo</w:t>
            </w:r>
            <w:r w:rsidR="00DB6863">
              <w:rPr>
                <w:b/>
              </w:rPr>
              <w:t xml:space="preserve"> ar</w:t>
            </w:r>
            <w:r w:rsidRPr="00146756">
              <w:rPr>
                <w:b/>
              </w:rPr>
              <w:t xml:space="preserve"> paveldėjimo įregistravimas, pažymėjimo dublikato išdavimas, perkėlimas į kitą savivaldybę, partnerio išr</w:t>
            </w:r>
            <w:r w:rsidR="00882E39">
              <w:rPr>
                <w:b/>
              </w:rPr>
              <w:t>egistravimas ar išregistravimas</w:t>
            </w:r>
            <w:r w:rsidRPr="00146756">
              <w:t xml:space="preserve"> </w:t>
            </w:r>
            <w:bookmarkEnd w:id="130"/>
            <w:bookmarkEnd w:id="131"/>
            <w:bookmarkEnd w:id="132"/>
          </w:p>
          <w:p w14:paraId="711E6A9F" w14:textId="5C4544C3" w:rsidR="0090059D" w:rsidRPr="00146756" w:rsidRDefault="0090059D" w:rsidP="0090059D"/>
        </w:tc>
      </w:tr>
      <w:tr w:rsidR="0090059D" w:rsidRPr="00146756" w14:paraId="3B908C35" w14:textId="77777777" w:rsidTr="003F2F4A">
        <w:tc>
          <w:tcPr>
            <w:tcW w:w="5070" w:type="dxa"/>
            <w:shd w:val="clear" w:color="auto" w:fill="FFFF00"/>
          </w:tcPr>
          <w:p w14:paraId="783FF031" w14:textId="32353833" w:rsidR="0090059D" w:rsidRPr="00146756" w:rsidRDefault="0090059D" w:rsidP="0090059D">
            <w:pPr>
              <w:pStyle w:val="Default"/>
              <w:rPr>
                <w:rFonts w:ascii="Times New Roman" w:hAnsi="Times New Roman" w:cs="Times New Roman"/>
                <w:sz w:val="22"/>
                <w:szCs w:val="22"/>
              </w:rPr>
            </w:pPr>
            <w:r w:rsidRPr="00146756">
              <w:rPr>
                <w:rStyle w:val="LLCTekstas"/>
                <w:rFonts w:ascii="Times New Roman" w:hAnsi="Times New Roman" w:cs="Times New Roman"/>
                <w:b/>
                <w:sz w:val="22"/>
                <w:szCs w:val="22"/>
              </w:rPr>
              <w:t>Paslaugos pavadinimai pagal atvejus</w:t>
            </w:r>
          </w:p>
        </w:tc>
        <w:tc>
          <w:tcPr>
            <w:tcW w:w="3572" w:type="dxa"/>
            <w:shd w:val="clear" w:color="auto" w:fill="FFFF00"/>
          </w:tcPr>
          <w:p w14:paraId="47EE70ED" w14:textId="3EB9C223" w:rsidR="0090059D" w:rsidRPr="00146756" w:rsidRDefault="0090059D" w:rsidP="0090059D">
            <w:pPr>
              <w:autoSpaceDE w:val="0"/>
              <w:autoSpaceDN w:val="0"/>
              <w:adjustRightInd w:val="0"/>
              <w:spacing w:after="14"/>
            </w:pPr>
            <w:r w:rsidRPr="00146756">
              <w:rPr>
                <w:b/>
              </w:rPr>
              <w:t>Paslaugos rezultatas</w:t>
            </w:r>
          </w:p>
        </w:tc>
        <w:tc>
          <w:tcPr>
            <w:tcW w:w="1186" w:type="dxa"/>
            <w:shd w:val="clear" w:color="auto" w:fill="FFFF00"/>
          </w:tcPr>
          <w:p w14:paraId="216F07F2" w14:textId="775988BC" w:rsidR="0090059D" w:rsidRPr="00146756" w:rsidRDefault="0090059D" w:rsidP="0090059D">
            <w:pPr>
              <w:autoSpaceDE w:val="0"/>
              <w:autoSpaceDN w:val="0"/>
              <w:adjustRightInd w:val="0"/>
              <w:spacing w:after="13"/>
              <w:rPr>
                <w:color w:val="222222"/>
                <w:shd w:val="clear" w:color="auto" w:fill="FCFDFD"/>
              </w:rPr>
            </w:pPr>
            <w:r w:rsidRPr="00146756">
              <w:rPr>
                <w:b/>
              </w:rPr>
              <w:t>PAS kodas</w:t>
            </w:r>
          </w:p>
        </w:tc>
      </w:tr>
      <w:tr w:rsidR="0090059D" w:rsidRPr="00146756" w14:paraId="7E63D440" w14:textId="77777777" w:rsidTr="003F2F4A">
        <w:tc>
          <w:tcPr>
            <w:tcW w:w="5070" w:type="dxa"/>
            <w:shd w:val="clear" w:color="auto" w:fill="FFFF00"/>
          </w:tcPr>
          <w:p w14:paraId="0A8C34DD" w14:textId="181EDEC5" w:rsidR="008433C0" w:rsidRDefault="008433C0" w:rsidP="008433C0">
            <w:pPr>
              <w:pStyle w:val="Default"/>
              <w:rPr>
                <w:rFonts w:ascii="Times New Roman" w:hAnsi="Times New Roman" w:cs="Times New Roman"/>
                <w:sz w:val="22"/>
                <w:szCs w:val="22"/>
                <w:highlight w:val="yellow"/>
              </w:rPr>
            </w:pPr>
            <w:r>
              <w:rPr>
                <w:rFonts w:ascii="Times New Roman" w:hAnsi="Times New Roman" w:cs="Times New Roman"/>
                <w:sz w:val="22"/>
                <w:szCs w:val="22"/>
              </w:rPr>
              <w:t xml:space="preserve">1. </w:t>
            </w:r>
            <w:r w:rsidRPr="008433C0">
              <w:rPr>
                <w:rFonts w:ascii="Times New Roman" w:hAnsi="Times New Roman" w:cs="Times New Roman"/>
                <w:sz w:val="22"/>
                <w:szCs w:val="22"/>
              </w:rPr>
              <w:t>Ūkininko ūkio įregistravimas, duomenų pasikeitimo ar paveldėjimo įregistravimas, pažymėjimo dublikato išdavimas, perkėlimas į kitą savivaldybę, partnerio išregistravimas ar išregistravimas</w:t>
            </w:r>
          </w:p>
          <w:p w14:paraId="3FD4AF3E" w14:textId="77777777" w:rsidR="008433C0" w:rsidRDefault="008433C0" w:rsidP="008433C0">
            <w:pPr>
              <w:pStyle w:val="Default"/>
              <w:rPr>
                <w:rFonts w:ascii="Times New Roman" w:hAnsi="Times New Roman" w:cs="Times New Roman"/>
                <w:sz w:val="22"/>
                <w:szCs w:val="22"/>
                <w:highlight w:val="yellow"/>
              </w:rPr>
            </w:pPr>
          </w:p>
          <w:p w14:paraId="13079B49" w14:textId="25DD002F" w:rsidR="008433C0" w:rsidRDefault="008433C0" w:rsidP="008433C0">
            <w:pPr>
              <w:pStyle w:val="Default"/>
              <w:rPr>
                <w:rFonts w:ascii="Times New Roman" w:hAnsi="Times New Roman" w:cs="Times New Roman"/>
                <w:sz w:val="22"/>
                <w:szCs w:val="22"/>
                <w:highlight w:val="yellow"/>
              </w:rPr>
            </w:pPr>
            <w:r>
              <w:rPr>
                <w:rFonts w:ascii="Times New Roman" w:hAnsi="Times New Roman" w:cs="Times New Roman"/>
                <w:sz w:val="22"/>
                <w:szCs w:val="22"/>
                <w:highlight w:val="yellow"/>
              </w:rPr>
              <w:t>Atvejai:</w:t>
            </w:r>
          </w:p>
          <w:p w14:paraId="33B0C7A4" w14:textId="2A5CDB8D" w:rsidR="0090059D" w:rsidRDefault="008433C0" w:rsidP="008433C0">
            <w:pPr>
              <w:pStyle w:val="Default"/>
              <w:ind w:left="284"/>
              <w:rPr>
                <w:rFonts w:ascii="Times New Roman" w:hAnsi="Times New Roman" w:cs="Times New Roman"/>
                <w:b/>
                <w:sz w:val="22"/>
                <w:szCs w:val="22"/>
                <w:highlight w:val="yellow"/>
              </w:rPr>
            </w:pPr>
            <w:r>
              <w:rPr>
                <w:rFonts w:ascii="Times New Roman" w:hAnsi="Times New Roman" w:cs="Times New Roman"/>
                <w:sz w:val="22"/>
                <w:szCs w:val="22"/>
                <w:highlight w:val="yellow"/>
              </w:rPr>
              <w:t xml:space="preserve">A. </w:t>
            </w:r>
            <w:r w:rsidR="0090059D" w:rsidRPr="00146756">
              <w:rPr>
                <w:rFonts w:ascii="Times New Roman" w:hAnsi="Times New Roman" w:cs="Times New Roman"/>
                <w:sz w:val="22"/>
                <w:szCs w:val="22"/>
                <w:highlight w:val="yellow"/>
              </w:rPr>
              <w:t xml:space="preserve">Ūkininko ūkio </w:t>
            </w:r>
            <w:r w:rsidR="0090059D" w:rsidRPr="00146756">
              <w:rPr>
                <w:rFonts w:ascii="Times New Roman" w:hAnsi="Times New Roman" w:cs="Times New Roman"/>
                <w:b/>
                <w:sz w:val="22"/>
                <w:szCs w:val="22"/>
                <w:highlight w:val="yellow"/>
              </w:rPr>
              <w:t>įregistravimas</w:t>
            </w:r>
          </w:p>
          <w:p w14:paraId="4FBA07E4" w14:textId="6075CBB6" w:rsidR="008433C0" w:rsidRPr="008433C0" w:rsidRDefault="008433C0" w:rsidP="008433C0">
            <w:pPr>
              <w:pStyle w:val="Default"/>
              <w:ind w:left="284"/>
              <w:rPr>
                <w:rFonts w:ascii="Times New Roman" w:hAnsi="Times New Roman" w:cs="Times New Roman"/>
                <w:sz w:val="22"/>
                <w:szCs w:val="22"/>
              </w:rPr>
            </w:pPr>
            <w:r>
              <w:rPr>
                <w:rFonts w:ascii="Times New Roman" w:hAnsi="Times New Roman" w:cs="Times New Roman"/>
                <w:sz w:val="22"/>
                <w:szCs w:val="22"/>
              </w:rPr>
              <w:t xml:space="preserve">B. </w:t>
            </w:r>
            <w:r w:rsidRPr="008433C0">
              <w:rPr>
                <w:rFonts w:ascii="Times New Roman" w:hAnsi="Times New Roman" w:cs="Times New Roman"/>
                <w:sz w:val="22"/>
                <w:szCs w:val="22"/>
              </w:rPr>
              <w:t xml:space="preserve">Ūkininko ūkio </w:t>
            </w:r>
            <w:r w:rsidRPr="001B086D">
              <w:rPr>
                <w:rFonts w:ascii="Times New Roman" w:hAnsi="Times New Roman" w:cs="Times New Roman"/>
                <w:b/>
                <w:sz w:val="22"/>
                <w:szCs w:val="22"/>
              </w:rPr>
              <w:t>duomenų pasikeitimo įregistravimas</w:t>
            </w:r>
            <w:r w:rsidRPr="008433C0">
              <w:rPr>
                <w:rFonts w:ascii="Times New Roman" w:hAnsi="Times New Roman" w:cs="Times New Roman"/>
                <w:sz w:val="22"/>
                <w:szCs w:val="22"/>
              </w:rPr>
              <w:t xml:space="preserve"> </w:t>
            </w:r>
          </w:p>
          <w:p w14:paraId="2ECD92AA" w14:textId="2214E4E1" w:rsidR="008433C0" w:rsidRPr="008433C0" w:rsidRDefault="008433C0" w:rsidP="008433C0">
            <w:pPr>
              <w:pStyle w:val="Default"/>
              <w:ind w:left="284"/>
              <w:rPr>
                <w:rFonts w:ascii="Times New Roman" w:hAnsi="Times New Roman" w:cs="Times New Roman"/>
                <w:sz w:val="22"/>
                <w:szCs w:val="22"/>
              </w:rPr>
            </w:pPr>
            <w:r>
              <w:rPr>
                <w:rFonts w:ascii="Times New Roman" w:hAnsi="Times New Roman" w:cs="Times New Roman"/>
                <w:sz w:val="22"/>
                <w:szCs w:val="22"/>
              </w:rPr>
              <w:t xml:space="preserve">C. </w:t>
            </w:r>
            <w:r w:rsidRPr="008433C0">
              <w:rPr>
                <w:rFonts w:ascii="Times New Roman" w:hAnsi="Times New Roman" w:cs="Times New Roman"/>
                <w:sz w:val="22"/>
                <w:szCs w:val="22"/>
              </w:rPr>
              <w:t xml:space="preserve">Ūkininko ūkio </w:t>
            </w:r>
            <w:r w:rsidRPr="001B086D">
              <w:rPr>
                <w:rFonts w:ascii="Times New Roman" w:hAnsi="Times New Roman" w:cs="Times New Roman"/>
                <w:b/>
                <w:sz w:val="22"/>
                <w:szCs w:val="22"/>
              </w:rPr>
              <w:t xml:space="preserve">paveldėjimas </w:t>
            </w:r>
          </w:p>
          <w:p w14:paraId="1F805F9F" w14:textId="169D4476" w:rsidR="008433C0" w:rsidRPr="008433C0" w:rsidRDefault="008433C0" w:rsidP="008433C0">
            <w:pPr>
              <w:pStyle w:val="Default"/>
              <w:ind w:left="284"/>
              <w:rPr>
                <w:rFonts w:ascii="Times New Roman" w:hAnsi="Times New Roman" w:cs="Times New Roman"/>
                <w:sz w:val="22"/>
                <w:szCs w:val="22"/>
              </w:rPr>
            </w:pPr>
            <w:r>
              <w:rPr>
                <w:rFonts w:ascii="Times New Roman" w:hAnsi="Times New Roman" w:cs="Times New Roman"/>
                <w:sz w:val="22"/>
                <w:szCs w:val="22"/>
              </w:rPr>
              <w:t xml:space="preserve">D. </w:t>
            </w:r>
            <w:r w:rsidRPr="008433C0">
              <w:rPr>
                <w:rFonts w:ascii="Times New Roman" w:hAnsi="Times New Roman" w:cs="Times New Roman"/>
                <w:sz w:val="22"/>
                <w:szCs w:val="22"/>
              </w:rPr>
              <w:t xml:space="preserve">Ūkininko ūkio </w:t>
            </w:r>
            <w:r w:rsidRPr="001B086D">
              <w:rPr>
                <w:rFonts w:ascii="Times New Roman" w:hAnsi="Times New Roman" w:cs="Times New Roman"/>
                <w:b/>
                <w:sz w:val="22"/>
                <w:szCs w:val="22"/>
              </w:rPr>
              <w:t>pažymėjimo dublikato išdavimas</w:t>
            </w:r>
            <w:r w:rsidRPr="008433C0">
              <w:rPr>
                <w:rFonts w:ascii="Times New Roman" w:hAnsi="Times New Roman" w:cs="Times New Roman"/>
                <w:sz w:val="22"/>
                <w:szCs w:val="22"/>
              </w:rPr>
              <w:t xml:space="preserve"> </w:t>
            </w:r>
          </w:p>
          <w:p w14:paraId="1AE124C4" w14:textId="2A58299A" w:rsidR="008433C0" w:rsidRPr="008433C0" w:rsidRDefault="008433C0" w:rsidP="008433C0">
            <w:pPr>
              <w:pStyle w:val="Default"/>
              <w:ind w:left="284"/>
              <w:rPr>
                <w:rFonts w:ascii="Times New Roman" w:hAnsi="Times New Roman" w:cs="Times New Roman"/>
                <w:sz w:val="22"/>
                <w:szCs w:val="22"/>
              </w:rPr>
            </w:pPr>
            <w:r>
              <w:rPr>
                <w:rFonts w:ascii="Times New Roman" w:hAnsi="Times New Roman" w:cs="Times New Roman"/>
                <w:sz w:val="22"/>
                <w:szCs w:val="22"/>
              </w:rPr>
              <w:t xml:space="preserve">E. </w:t>
            </w:r>
            <w:r w:rsidRPr="008433C0">
              <w:rPr>
                <w:rFonts w:ascii="Times New Roman" w:hAnsi="Times New Roman" w:cs="Times New Roman"/>
                <w:sz w:val="22"/>
                <w:szCs w:val="22"/>
              </w:rPr>
              <w:t xml:space="preserve">Ūkininko ūkio </w:t>
            </w:r>
            <w:r w:rsidRPr="001B086D">
              <w:rPr>
                <w:rFonts w:ascii="Times New Roman" w:hAnsi="Times New Roman" w:cs="Times New Roman"/>
                <w:b/>
                <w:sz w:val="22"/>
                <w:szCs w:val="22"/>
              </w:rPr>
              <w:t>perkėlimas į kitą savivaldybę</w:t>
            </w:r>
            <w:r w:rsidRPr="008433C0">
              <w:rPr>
                <w:rFonts w:ascii="Times New Roman" w:hAnsi="Times New Roman" w:cs="Times New Roman"/>
                <w:sz w:val="22"/>
                <w:szCs w:val="22"/>
              </w:rPr>
              <w:t xml:space="preserve"> </w:t>
            </w:r>
          </w:p>
          <w:p w14:paraId="4A4C2A0D" w14:textId="1340BE68" w:rsidR="008433C0" w:rsidRPr="008433C0" w:rsidRDefault="008433C0" w:rsidP="008433C0">
            <w:pPr>
              <w:pStyle w:val="Default"/>
              <w:ind w:left="284"/>
              <w:rPr>
                <w:rFonts w:ascii="Times New Roman" w:hAnsi="Times New Roman" w:cs="Times New Roman"/>
                <w:sz w:val="22"/>
                <w:szCs w:val="22"/>
              </w:rPr>
            </w:pPr>
            <w:r>
              <w:rPr>
                <w:rFonts w:ascii="Times New Roman" w:hAnsi="Times New Roman" w:cs="Times New Roman"/>
                <w:sz w:val="22"/>
                <w:szCs w:val="22"/>
              </w:rPr>
              <w:t xml:space="preserve">F. </w:t>
            </w:r>
            <w:r w:rsidRPr="001B086D">
              <w:rPr>
                <w:rFonts w:ascii="Times New Roman" w:hAnsi="Times New Roman" w:cs="Times New Roman"/>
                <w:b/>
                <w:sz w:val="22"/>
                <w:szCs w:val="22"/>
              </w:rPr>
              <w:t>Partnerio išregistravimas</w:t>
            </w:r>
            <w:r w:rsidRPr="008433C0">
              <w:rPr>
                <w:rFonts w:ascii="Times New Roman" w:hAnsi="Times New Roman" w:cs="Times New Roman"/>
                <w:sz w:val="22"/>
                <w:szCs w:val="22"/>
              </w:rPr>
              <w:t xml:space="preserve"> iš ūkininko ūkio </w:t>
            </w:r>
          </w:p>
          <w:p w14:paraId="495E1E08" w14:textId="35D55DDE" w:rsidR="008433C0" w:rsidRPr="00146756" w:rsidRDefault="008433C0" w:rsidP="008433C0">
            <w:pPr>
              <w:pStyle w:val="Default"/>
              <w:ind w:left="284"/>
              <w:rPr>
                <w:rFonts w:ascii="Times New Roman" w:hAnsi="Times New Roman" w:cs="Times New Roman"/>
                <w:sz w:val="22"/>
                <w:szCs w:val="22"/>
                <w:highlight w:val="yellow"/>
              </w:rPr>
            </w:pPr>
            <w:r>
              <w:rPr>
                <w:rFonts w:ascii="Times New Roman" w:hAnsi="Times New Roman" w:cs="Times New Roman"/>
                <w:sz w:val="22"/>
                <w:szCs w:val="22"/>
              </w:rPr>
              <w:t xml:space="preserve">G. </w:t>
            </w:r>
            <w:r w:rsidRPr="008433C0">
              <w:rPr>
                <w:rFonts w:ascii="Times New Roman" w:hAnsi="Times New Roman" w:cs="Times New Roman"/>
                <w:sz w:val="22"/>
                <w:szCs w:val="22"/>
              </w:rPr>
              <w:t xml:space="preserve">Ūkininko ūkio </w:t>
            </w:r>
            <w:r w:rsidRPr="001B086D">
              <w:rPr>
                <w:rFonts w:ascii="Times New Roman" w:hAnsi="Times New Roman" w:cs="Times New Roman"/>
                <w:b/>
                <w:sz w:val="22"/>
                <w:szCs w:val="22"/>
              </w:rPr>
              <w:t>išregistravimas</w:t>
            </w:r>
          </w:p>
        </w:tc>
        <w:tc>
          <w:tcPr>
            <w:tcW w:w="3572" w:type="dxa"/>
            <w:shd w:val="clear" w:color="auto" w:fill="FFFF00"/>
          </w:tcPr>
          <w:p w14:paraId="3AB2FF42" w14:textId="77777777" w:rsidR="0090059D" w:rsidRPr="00146756" w:rsidRDefault="0090059D" w:rsidP="0090059D">
            <w:pPr>
              <w:autoSpaceDE w:val="0"/>
              <w:autoSpaceDN w:val="0"/>
              <w:adjustRightInd w:val="0"/>
              <w:spacing w:after="14"/>
              <w:rPr>
                <w:highlight w:val="yellow"/>
              </w:rPr>
            </w:pPr>
            <w:r w:rsidRPr="00146756">
              <w:rPr>
                <w:highlight w:val="yellow"/>
              </w:rPr>
              <w:t>Ūkininko ūkio įregistravimo pažymėjimas;</w:t>
            </w:r>
          </w:p>
          <w:p w14:paraId="7FF76575" w14:textId="77777777" w:rsidR="0090059D" w:rsidRPr="00146756" w:rsidRDefault="0090059D" w:rsidP="0090059D">
            <w:pPr>
              <w:autoSpaceDE w:val="0"/>
              <w:autoSpaceDN w:val="0"/>
              <w:adjustRightInd w:val="0"/>
              <w:rPr>
                <w:highlight w:val="yellow"/>
              </w:rPr>
            </w:pPr>
          </w:p>
          <w:p w14:paraId="1357A7F1" w14:textId="77777777" w:rsidR="0090059D" w:rsidRDefault="0090059D" w:rsidP="0090059D">
            <w:pPr>
              <w:autoSpaceDE w:val="0"/>
              <w:autoSpaceDN w:val="0"/>
              <w:adjustRightInd w:val="0"/>
              <w:spacing w:after="13"/>
              <w:rPr>
                <w:highlight w:val="yellow"/>
              </w:rPr>
            </w:pPr>
            <w:r w:rsidRPr="00146756">
              <w:rPr>
                <w:highlight w:val="yellow"/>
              </w:rPr>
              <w:t>Raštas apie neigiamą sprendimą dėl ūkininko ūkio įregistravimo pažymėjimo išdavimo.</w:t>
            </w:r>
          </w:p>
          <w:p w14:paraId="24D27549" w14:textId="77777777" w:rsidR="008433C0" w:rsidRDefault="008433C0" w:rsidP="0090059D">
            <w:pPr>
              <w:autoSpaceDE w:val="0"/>
              <w:autoSpaceDN w:val="0"/>
              <w:adjustRightInd w:val="0"/>
              <w:spacing w:after="13"/>
              <w:rPr>
                <w:highlight w:val="yellow"/>
              </w:rPr>
            </w:pPr>
          </w:p>
          <w:p w14:paraId="1A2AC17E" w14:textId="77777777" w:rsidR="008433C0" w:rsidRDefault="008433C0" w:rsidP="008433C0">
            <w:pPr>
              <w:autoSpaceDE w:val="0"/>
              <w:autoSpaceDN w:val="0"/>
              <w:adjustRightInd w:val="0"/>
              <w:spacing w:after="13"/>
            </w:pPr>
            <w:r>
              <w:t xml:space="preserve">Pranešimas apie atnaujintus ūkininko ūkio duomenis; </w:t>
            </w:r>
          </w:p>
          <w:p w14:paraId="754DB5B1" w14:textId="77777777" w:rsidR="008433C0" w:rsidRDefault="008433C0" w:rsidP="008433C0">
            <w:pPr>
              <w:autoSpaceDE w:val="0"/>
              <w:autoSpaceDN w:val="0"/>
              <w:adjustRightInd w:val="0"/>
              <w:spacing w:after="13"/>
            </w:pPr>
          </w:p>
          <w:p w14:paraId="41404CF9" w14:textId="77777777" w:rsidR="008433C0" w:rsidRDefault="008433C0" w:rsidP="008433C0">
            <w:pPr>
              <w:autoSpaceDE w:val="0"/>
              <w:autoSpaceDN w:val="0"/>
              <w:adjustRightInd w:val="0"/>
              <w:spacing w:after="13"/>
            </w:pPr>
            <w:r>
              <w:t>Raštas apie neigiamą sprendimą dėl ūkininko ūkio duomenų atnaujinimo.</w:t>
            </w:r>
          </w:p>
          <w:p w14:paraId="11989BF8" w14:textId="77777777" w:rsidR="008433C0" w:rsidRDefault="008433C0" w:rsidP="008433C0">
            <w:pPr>
              <w:autoSpaceDE w:val="0"/>
              <w:autoSpaceDN w:val="0"/>
              <w:adjustRightInd w:val="0"/>
              <w:spacing w:after="13"/>
            </w:pPr>
          </w:p>
          <w:p w14:paraId="5AD5C818" w14:textId="77777777" w:rsidR="008433C0" w:rsidRDefault="008433C0" w:rsidP="008433C0">
            <w:pPr>
              <w:autoSpaceDE w:val="0"/>
              <w:autoSpaceDN w:val="0"/>
              <w:adjustRightInd w:val="0"/>
              <w:spacing w:after="13"/>
            </w:pPr>
            <w:r>
              <w:t>Ūkininko ūkio įregistravimo pažymėjimas;</w:t>
            </w:r>
          </w:p>
          <w:p w14:paraId="566A202D" w14:textId="77777777" w:rsidR="008433C0" w:rsidRDefault="008433C0" w:rsidP="008433C0">
            <w:pPr>
              <w:autoSpaceDE w:val="0"/>
              <w:autoSpaceDN w:val="0"/>
              <w:adjustRightInd w:val="0"/>
              <w:spacing w:after="13"/>
            </w:pPr>
          </w:p>
          <w:p w14:paraId="406147EC" w14:textId="77777777" w:rsidR="008433C0" w:rsidRDefault="008433C0" w:rsidP="008433C0">
            <w:pPr>
              <w:autoSpaceDE w:val="0"/>
              <w:autoSpaceDN w:val="0"/>
              <w:adjustRightInd w:val="0"/>
              <w:spacing w:after="13"/>
            </w:pPr>
            <w:r>
              <w:t>Raštas apie neigiamą sprendimą dėl ūkininko ūkio įregistravimo pažymėjimo išdavimo.</w:t>
            </w:r>
          </w:p>
          <w:p w14:paraId="26A443CD" w14:textId="77777777" w:rsidR="008433C0" w:rsidRDefault="008433C0" w:rsidP="008433C0">
            <w:pPr>
              <w:autoSpaceDE w:val="0"/>
              <w:autoSpaceDN w:val="0"/>
              <w:adjustRightInd w:val="0"/>
              <w:spacing w:after="13"/>
            </w:pPr>
          </w:p>
          <w:p w14:paraId="6F10FFF3" w14:textId="77777777" w:rsidR="008433C0" w:rsidRDefault="008433C0" w:rsidP="008433C0">
            <w:pPr>
              <w:autoSpaceDE w:val="0"/>
              <w:autoSpaceDN w:val="0"/>
              <w:adjustRightInd w:val="0"/>
              <w:spacing w:after="13"/>
            </w:pPr>
            <w:r>
              <w:t xml:space="preserve">Ūkininko ūkio įregistravimo pažymėjimo dublikatas; </w:t>
            </w:r>
          </w:p>
          <w:p w14:paraId="7A37F799" w14:textId="77777777" w:rsidR="008433C0" w:rsidRDefault="008433C0" w:rsidP="008433C0">
            <w:pPr>
              <w:autoSpaceDE w:val="0"/>
              <w:autoSpaceDN w:val="0"/>
              <w:adjustRightInd w:val="0"/>
              <w:spacing w:after="13"/>
            </w:pPr>
          </w:p>
          <w:p w14:paraId="50229F31" w14:textId="77777777" w:rsidR="008433C0" w:rsidRDefault="008433C0" w:rsidP="008433C0">
            <w:pPr>
              <w:autoSpaceDE w:val="0"/>
              <w:autoSpaceDN w:val="0"/>
              <w:adjustRightInd w:val="0"/>
              <w:spacing w:after="13"/>
            </w:pPr>
            <w:r>
              <w:t>Raštas apie neigiamą sprendimą dėl ūkininko ūkio įregistravimo pažymėjimo dublikato išdavimo.</w:t>
            </w:r>
          </w:p>
          <w:p w14:paraId="06C9C6A0" w14:textId="77777777" w:rsidR="008433C0" w:rsidRDefault="008433C0" w:rsidP="008433C0">
            <w:pPr>
              <w:autoSpaceDE w:val="0"/>
              <w:autoSpaceDN w:val="0"/>
              <w:adjustRightInd w:val="0"/>
              <w:spacing w:after="13"/>
            </w:pPr>
          </w:p>
          <w:p w14:paraId="5B420952" w14:textId="77777777" w:rsidR="008433C0" w:rsidRDefault="008433C0" w:rsidP="008433C0">
            <w:pPr>
              <w:autoSpaceDE w:val="0"/>
              <w:autoSpaceDN w:val="0"/>
              <w:adjustRightInd w:val="0"/>
              <w:spacing w:after="13"/>
            </w:pPr>
            <w:r>
              <w:t xml:space="preserve">Pranešimas apie ūkininko ūkio duomenų ir prašymo perkelti į kitą savivaldybę perdavimą ŽŪIKVC; </w:t>
            </w:r>
          </w:p>
          <w:p w14:paraId="0F6C658F" w14:textId="77777777" w:rsidR="008433C0" w:rsidRDefault="008433C0" w:rsidP="008433C0">
            <w:pPr>
              <w:autoSpaceDE w:val="0"/>
              <w:autoSpaceDN w:val="0"/>
              <w:adjustRightInd w:val="0"/>
              <w:spacing w:after="13"/>
            </w:pPr>
          </w:p>
          <w:p w14:paraId="4C80DF76" w14:textId="77777777" w:rsidR="008433C0" w:rsidRDefault="008433C0" w:rsidP="008433C0">
            <w:pPr>
              <w:autoSpaceDE w:val="0"/>
              <w:autoSpaceDN w:val="0"/>
              <w:adjustRightInd w:val="0"/>
              <w:spacing w:after="13"/>
            </w:pPr>
            <w:r>
              <w:t>Pranešima apie neigiamą sprendimą dėl ūkio perkėlimo į kitą savivaldybę.</w:t>
            </w:r>
          </w:p>
          <w:p w14:paraId="07099AC5" w14:textId="77777777" w:rsidR="008433C0" w:rsidRDefault="008433C0" w:rsidP="008433C0">
            <w:pPr>
              <w:autoSpaceDE w:val="0"/>
              <w:autoSpaceDN w:val="0"/>
              <w:adjustRightInd w:val="0"/>
              <w:spacing w:after="13"/>
            </w:pPr>
            <w:r>
              <w:t>Pranešimas apie partnerio išregistravimą;</w:t>
            </w:r>
          </w:p>
          <w:p w14:paraId="1683366F" w14:textId="77777777" w:rsidR="008433C0" w:rsidRDefault="008433C0" w:rsidP="008433C0">
            <w:pPr>
              <w:autoSpaceDE w:val="0"/>
              <w:autoSpaceDN w:val="0"/>
              <w:adjustRightInd w:val="0"/>
              <w:spacing w:after="13"/>
            </w:pPr>
          </w:p>
          <w:p w14:paraId="42CC0303" w14:textId="77777777" w:rsidR="008433C0" w:rsidRDefault="008433C0" w:rsidP="008433C0">
            <w:pPr>
              <w:autoSpaceDE w:val="0"/>
              <w:autoSpaceDN w:val="0"/>
              <w:adjustRightInd w:val="0"/>
              <w:spacing w:after="13"/>
            </w:pPr>
            <w:r>
              <w:t>Raštas apie neigiamą sprendimą dėl partnerio išregistravimo iš ūkininko ūkio.</w:t>
            </w:r>
          </w:p>
          <w:p w14:paraId="05D58F9E" w14:textId="77777777" w:rsidR="008433C0" w:rsidRDefault="008433C0" w:rsidP="008433C0">
            <w:pPr>
              <w:autoSpaceDE w:val="0"/>
              <w:autoSpaceDN w:val="0"/>
              <w:adjustRightInd w:val="0"/>
              <w:spacing w:after="13"/>
            </w:pPr>
          </w:p>
          <w:p w14:paraId="279C56E5" w14:textId="77777777" w:rsidR="008433C0" w:rsidRDefault="008433C0" w:rsidP="008433C0">
            <w:pPr>
              <w:autoSpaceDE w:val="0"/>
              <w:autoSpaceDN w:val="0"/>
              <w:adjustRightInd w:val="0"/>
              <w:spacing w:after="13"/>
            </w:pPr>
            <w:r>
              <w:t>Raštas apie ūkininko ūkio išregistravimą (grąžinamas ūkininko ūkio pažymėjimas);</w:t>
            </w:r>
          </w:p>
          <w:p w14:paraId="33BE49A3" w14:textId="77777777" w:rsidR="008433C0" w:rsidRDefault="008433C0" w:rsidP="008433C0">
            <w:pPr>
              <w:autoSpaceDE w:val="0"/>
              <w:autoSpaceDN w:val="0"/>
              <w:adjustRightInd w:val="0"/>
              <w:spacing w:after="13"/>
            </w:pPr>
          </w:p>
          <w:p w14:paraId="6AAB6A9F" w14:textId="77777777" w:rsidR="008433C0" w:rsidRDefault="008433C0" w:rsidP="008433C0">
            <w:pPr>
              <w:autoSpaceDE w:val="0"/>
              <w:autoSpaceDN w:val="0"/>
              <w:adjustRightInd w:val="0"/>
              <w:spacing w:after="13"/>
            </w:pPr>
            <w:r>
              <w:t>Pranešimas apie neigiamą sprendimą dėl ūkininko ūkio išregistravimo.</w:t>
            </w:r>
          </w:p>
          <w:p w14:paraId="50FC3B94" w14:textId="261BBFC4" w:rsidR="00ED5B9D" w:rsidRPr="00146756" w:rsidRDefault="00ED5B9D" w:rsidP="008433C0">
            <w:pPr>
              <w:autoSpaceDE w:val="0"/>
              <w:autoSpaceDN w:val="0"/>
              <w:adjustRightInd w:val="0"/>
              <w:spacing w:after="13"/>
              <w:rPr>
                <w:highlight w:val="yellow"/>
              </w:rPr>
            </w:pPr>
          </w:p>
        </w:tc>
        <w:tc>
          <w:tcPr>
            <w:tcW w:w="1186" w:type="dxa"/>
            <w:shd w:val="clear" w:color="auto" w:fill="FFFF00"/>
          </w:tcPr>
          <w:p w14:paraId="77868331" w14:textId="1EBD83DB" w:rsidR="0090059D" w:rsidRPr="00357F27" w:rsidRDefault="0090059D" w:rsidP="00CD1661">
            <w:pPr>
              <w:autoSpaceDE w:val="0"/>
              <w:autoSpaceDN w:val="0"/>
              <w:adjustRightInd w:val="0"/>
              <w:spacing w:after="13"/>
              <w:rPr>
                <w:color w:val="222222"/>
                <w:highlight w:val="yellow"/>
                <w:shd w:val="clear" w:color="auto" w:fill="FCFDFD"/>
              </w:rPr>
            </w:pPr>
            <w:r w:rsidRPr="00146756">
              <w:rPr>
                <w:color w:val="222222"/>
                <w:highlight w:val="yellow"/>
                <w:shd w:val="clear" w:color="auto" w:fill="FCFDFD"/>
              </w:rPr>
              <w:lastRenderedPageBreak/>
              <w:t>PAS3338</w:t>
            </w:r>
          </w:p>
        </w:tc>
      </w:tr>
    </w:tbl>
    <w:p w14:paraId="552F671A" w14:textId="77777777" w:rsidR="00191E24" w:rsidRPr="00146756" w:rsidRDefault="00191E24" w:rsidP="00191E24"/>
    <w:p w14:paraId="74B79F3F" w14:textId="77777777" w:rsidR="00191E24" w:rsidRPr="00146756" w:rsidRDefault="00191E24" w:rsidP="00191E24"/>
    <w:tbl>
      <w:tblPr>
        <w:tblStyle w:val="Lentelstinklelis"/>
        <w:tblW w:w="9828" w:type="dxa"/>
        <w:tblLayout w:type="fixed"/>
        <w:tblLook w:val="04A0" w:firstRow="1" w:lastRow="0" w:firstColumn="1" w:lastColumn="0" w:noHBand="0" w:noVBand="1"/>
      </w:tblPr>
      <w:tblGrid>
        <w:gridCol w:w="5070"/>
        <w:gridCol w:w="3572"/>
        <w:gridCol w:w="1186"/>
      </w:tblGrid>
      <w:tr w:rsidR="00191E24" w:rsidRPr="00146756" w14:paraId="1F3F9889" w14:textId="77777777" w:rsidTr="003F2F4A">
        <w:tc>
          <w:tcPr>
            <w:tcW w:w="9828" w:type="dxa"/>
            <w:gridSpan w:val="3"/>
            <w:shd w:val="clear" w:color="auto" w:fill="FFFF00"/>
          </w:tcPr>
          <w:p w14:paraId="436538F6" w14:textId="77777777" w:rsidR="00191E24" w:rsidRPr="00146756" w:rsidRDefault="00191E24" w:rsidP="003173AA">
            <w:pPr>
              <w:jc w:val="center"/>
              <w:rPr>
                <w:sz w:val="36"/>
                <w:szCs w:val="36"/>
              </w:rPr>
            </w:pPr>
          </w:p>
          <w:p w14:paraId="1D46FFA0" w14:textId="77777777" w:rsidR="00191E24" w:rsidRPr="00146756" w:rsidRDefault="00191E24" w:rsidP="003173AA">
            <w:pPr>
              <w:jc w:val="center"/>
              <w:rPr>
                <w:sz w:val="36"/>
                <w:szCs w:val="36"/>
              </w:rPr>
            </w:pPr>
            <w:r w:rsidRPr="00146756">
              <w:rPr>
                <w:sz w:val="36"/>
                <w:szCs w:val="36"/>
              </w:rPr>
              <w:t>Grupė Nr. 28</w:t>
            </w:r>
          </w:p>
          <w:p w14:paraId="47C950D3" w14:textId="77777777" w:rsidR="00191E24" w:rsidRPr="00146756" w:rsidRDefault="00191E24" w:rsidP="003173AA">
            <w:pPr>
              <w:jc w:val="center"/>
              <w:rPr>
                <w:sz w:val="36"/>
                <w:szCs w:val="36"/>
              </w:rPr>
            </w:pPr>
            <w:r w:rsidRPr="00146756">
              <w:rPr>
                <w:sz w:val="36"/>
                <w:szCs w:val="36"/>
              </w:rPr>
              <w:t>Žemės ūkis - Kitos žemės ūkio paslaugos</w:t>
            </w:r>
          </w:p>
          <w:p w14:paraId="112E953B" w14:textId="77777777" w:rsidR="00191E24" w:rsidRPr="00146756" w:rsidRDefault="00191E24" w:rsidP="003173AA">
            <w:pPr>
              <w:jc w:val="center"/>
              <w:rPr>
                <w:b/>
                <w:sz w:val="24"/>
                <w:szCs w:val="24"/>
              </w:rPr>
            </w:pPr>
          </w:p>
          <w:p w14:paraId="431FC576" w14:textId="77777777" w:rsidR="00191E24" w:rsidRPr="00146756" w:rsidRDefault="00191E24" w:rsidP="003173AA">
            <w:pPr>
              <w:jc w:val="center"/>
              <w:rPr>
                <w:b/>
                <w:sz w:val="24"/>
                <w:szCs w:val="24"/>
              </w:rPr>
            </w:pPr>
            <w:r w:rsidRPr="00146756">
              <w:rPr>
                <w:b/>
                <w:sz w:val="24"/>
                <w:szCs w:val="24"/>
              </w:rPr>
              <w:t>Grupės specialistų susirašinėjimo el. paštu adresas: zukitos@emaildodo.com</w:t>
            </w:r>
          </w:p>
          <w:p w14:paraId="34E70F38" w14:textId="77777777" w:rsidR="00191E24" w:rsidRPr="00146756" w:rsidRDefault="00191E24" w:rsidP="003173AA">
            <w:pPr>
              <w:jc w:val="center"/>
              <w:rPr>
                <w:b/>
                <w:sz w:val="24"/>
                <w:szCs w:val="24"/>
              </w:rPr>
            </w:pPr>
          </w:p>
        </w:tc>
      </w:tr>
      <w:tr w:rsidR="00D40DD8" w:rsidRPr="00146756" w14:paraId="61B881F7" w14:textId="77777777" w:rsidTr="003F2F4A">
        <w:trPr>
          <w:trHeight w:val="2034"/>
        </w:trPr>
        <w:tc>
          <w:tcPr>
            <w:tcW w:w="9828" w:type="dxa"/>
            <w:gridSpan w:val="3"/>
            <w:shd w:val="clear" w:color="auto" w:fill="FFFF00"/>
          </w:tcPr>
          <w:p w14:paraId="3BF0E680" w14:textId="77777777" w:rsidR="00D40DD8" w:rsidRPr="00146756" w:rsidRDefault="00D40DD8" w:rsidP="00946C95">
            <w:pPr>
              <w:rPr>
                <w:b/>
              </w:rPr>
            </w:pPr>
          </w:p>
          <w:p w14:paraId="23C78F99" w14:textId="77777777" w:rsidR="00D40DD8" w:rsidRPr="00146756" w:rsidRDefault="00D40DD8" w:rsidP="00946C95">
            <w:pPr>
              <w:rPr>
                <w:b/>
              </w:rPr>
            </w:pPr>
            <w:r w:rsidRPr="00146756">
              <w:rPr>
                <w:b/>
              </w:rPr>
              <w:t xml:space="preserve">Pavadinimas projekte: </w:t>
            </w:r>
          </w:p>
          <w:p w14:paraId="39DCA4EB" w14:textId="77777777" w:rsidR="00D40DD8" w:rsidRPr="00146756" w:rsidRDefault="00D40DD8" w:rsidP="00946C95">
            <w:r w:rsidRPr="00146756">
              <w:rPr>
                <w:b/>
                <w:bCs/>
              </w:rPr>
              <w:t>S.18. „Melioracijos statinių techninių dokumentų ir kitos informacijos pateikimas melioruotos žemės savininkams ir kitiems naudotojams“</w:t>
            </w:r>
          </w:p>
          <w:p w14:paraId="60AF9805" w14:textId="77777777" w:rsidR="00D40DD8" w:rsidRPr="00146756" w:rsidRDefault="00D40DD8" w:rsidP="00946C95">
            <w:pPr>
              <w:rPr>
                <w:b/>
                <w:bCs/>
              </w:rPr>
            </w:pPr>
            <w:r w:rsidRPr="00146756">
              <w:rPr>
                <w:color w:val="222222"/>
              </w:rPr>
              <w:br/>
            </w:r>
            <w:bookmarkStart w:id="133" w:name="OLE_LINK68"/>
            <w:bookmarkStart w:id="134" w:name="OLE_LINK69"/>
            <w:bookmarkStart w:id="135" w:name="OLE_LINK70"/>
            <w:bookmarkStart w:id="136" w:name="OLE_LINK77"/>
            <w:bookmarkStart w:id="137" w:name="OLE_LINK78"/>
            <w:r w:rsidRPr="00146756">
              <w:rPr>
                <w:b/>
              </w:rPr>
              <w:t>Pavadinimas epaslaugos.lt:</w:t>
            </w:r>
            <w:r w:rsidRPr="00146756">
              <w:rPr>
                <w:b/>
                <w:bCs/>
              </w:rPr>
              <w:t xml:space="preserve"> </w:t>
            </w:r>
          </w:p>
          <w:p w14:paraId="4B67F10D" w14:textId="77777777" w:rsidR="00D40DD8" w:rsidRPr="00146756" w:rsidRDefault="00D40DD8" w:rsidP="00946C95">
            <w:pPr>
              <w:rPr>
                <w:b/>
                <w:bCs/>
              </w:rPr>
            </w:pPr>
            <w:r w:rsidRPr="00146756">
              <w:rPr>
                <w:b/>
                <w:bCs/>
              </w:rPr>
              <w:t>Melioracijos statinių techninių dokumentų, techninių sąlygų projektavimui ar miško įveisimui bei kartografinės medžiagos pateikimas melioruotos žemės savininkams ir kitiems naudotojams</w:t>
            </w:r>
            <w:bookmarkEnd w:id="133"/>
            <w:bookmarkEnd w:id="134"/>
            <w:bookmarkEnd w:id="135"/>
            <w:bookmarkEnd w:id="136"/>
            <w:bookmarkEnd w:id="137"/>
          </w:p>
          <w:p w14:paraId="6D975583" w14:textId="77777777" w:rsidR="00D40DD8" w:rsidRPr="00146756" w:rsidRDefault="00D40DD8" w:rsidP="00946C95"/>
        </w:tc>
      </w:tr>
      <w:tr w:rsidR="00D40DD8" w:rsidRPr="00146756" w14:paraId="2293421D" w14:textId="77777777" w:rsidTr="003F2F4A">
        <w:tc>
          <w:tcPr>
            <w:tcW w:w="5070" w:type="dxa"/>
            <w:shd w:val="clear" w:color="auto" w:fill="FFFF00"/>
          </w:tcPr>
          <w:p w14:paraId="7E5ED8D6" w14:textId="77777777" w:rsidR="00D40DD8" w:rsidRPr="00146756" w:rsidRDefault="00D40DD8" w:rsidP="00946C95">
            <w:pPr>
              <w:pStyle w:val="Default"/>
              <w:spacing w:after="14"/>
              <w:rPr>
                <w:rFonts w:ascii="Times New Roman" w:hAnsi="Times New Roman" w:cs="Times New Roman"/>
                <w:b/>
                <w:sz w:val="22"/>
                <w:szCs w:val="22"/>
              </w:rPr>
            </w:pPr>
            <w:r w:rsidRPr="00146756">
              <w:rPr>
                <w:rStyle w:val="LLCTekstas"/>
                <w:rFonts w:ascii="Times New Roman" w:hAnsi="Times New Roman" w:cs="Times New Roman"/>
                <w:b/>
                <w:sz w:val="22"/>
                <w:szCs w:val="22"/>
              </w:rPr>
              <w:t>Paslaugos pavadinimai pagal atvejus</w:t>
            </w:r>
          </w:p>
        </w:tc>
        <w:tc>
          <w:tcPr>
            <w:tcW w:w="3572" w:type="dxa"/>
            <w:shd w:val="clear" w:color="auto" w:fill="FFFF00"/>
          </w:tcPr>
          <w:p w14:paraId="17B19077" w14:textId="77777777" w:rsidR="00D40DD8" w:rsidRPr="00146756" w:rsidRDefault="00D40DD8" w:rsidP="00946C95">
            <w:pPr>
              <w:autoSpaceDE w:val="0"/>
              <w:autoSpaceDN w:val="0"/>
              <w:adjustRightInd w:val="0"/>
              <w:spacing w:after="14"/>
            </w:pPr>
            <w:r w:rsidRPr="00146756">
              <w:rPr>
                <w:b/>
              </w:rPr>
              <w:t>Paslaugos rezultatas</w:t>
            </w:r>
          </w:p>
        </w:tc>
        <w:tc>
          <w:tcPr>
            <w:tcW w:w="1186" w:type="dxa"/>
            <w:shd w:val="clear" w:color="auto" w:fill="FFFF00"/>
          </w:tcPr>
          <w:p w14:paraId="11FFEF7D" w14:textId="77777777" w:rsidR="00D40DD8" w:rsidRPr="00146756" w:rsidRDefault="00D40DD8" w:rsidP="00946C95">
            <w:pPr>
              <w:autoSpaceDE w:val="0"/>
              <w:autoSpaceDN w:val="0"/>
              <w:adjustRightInd w:val="0"/>
              <w:spacing w:after="14"/>
              <w:rPr>
                <w:color w:val="222222"/>
                <w:shd w:val="clear" w:color="auto" w:fill="FCFDFD"/>
              </w:rPr>
            </w:pPr>
            <w:r w:rsidRPr="00146756">
              <w:rPr>
                <w:b/>
              </w:rPr>
              <w:t>PAS kodas</w:t>
            </w:r>
          </w:p>
        </w:tc>
      </w:tr>
      <w:tr w:rsidR="00D40DD8" w:rsidRPr="00146756" w14:paraId="41EA27E1" w14:textId="77777777" w:rsidTr="003F2F4A">
        <w:tc>
          <w:tcPr>
            <w:tcW w:w="5070" w:type="dxa"/>
            <w:shd w:val="clear" w:color="auto" w:fill="FFFF00"/>
          </w:tcPr>
          <w:p w14:paraId="7638AE05" w14:textId="67DDDD37" w:rsidR="002D6E1D" w:rsidRPr="00D01BDB" w:rsidRDefault="002D6E1D" w:rsidP="00D01BDB">
            <w:pPr>
              <w:rPr>
                <w:bCs/>
              </w:rPr>
            </w:pPr>
            <w:r w:rsidRPr="00D01BDB">
              <w:rPr>
                <w:bCs/>
              </w:rPr>
              <w:t>1. Melioracijos statinių techninių dokumentų, techninių sąlygų projektavimui ar miško įveisimui bei kartografinės medžiagos pateikimas melioruotos žemės savininkams ir kitiems naudotojams</w:t>
            </w:r>
          </w:p>
          <w:p w14:paraId="218D9C9D" w14:textId="77777777" w:rsidR="002D6E1D" w:rsidRPr="002D6E1D" w:rsidRDefault="002D6E1D" w:rsidP="00D01BDB">
            <w:pPr>
              <w:pStyle w:val="Default"/>
              <w:spacing w:after="14"/>
              <w:rPr>
                <w:rFonts w:ascii="Times New Roman" w:hAnsi="Times New Roman" w:cs="Times New Roman"/>
                <w:sz w:val="22"/>
                <w:szCs w:val="22"/>
              </w:rPr>
            </w:pPr>
          </w:p>
          <w:p w14:paraId="50BE0109" w14:textId="0447A927" w:rsidR="002D6E1D" w:rsidRPr="002D6E1D" w:rsidRDefault="002D6E1D" w:rsidP="00D01BDB">
            <w:pPr>
              <w:pStyle w:val="Default"/>
              <w:spacing w:after="14"/>
              <w:rPr>
                <w:rFonts w:ascii="Times New Roman" w:hAnsi="Times New Roman" w:cs="Times New Roman"/>
                <w:sz w:val="22"/>
                <w:szCs w:val="22"/>
              </w:rPr>
            </w:pPr>
            <w:r>
              <w:rPr>
                <w:rFonts w:ascii="Times New Roman" w:hAnsi="Times New Roman" w:cs="Times New Roman"/>
                <w:sz w:val="22"/>
                <w:szCs w:val="22"/>
              </w:rPr>
              <w:t>Atvejai:</w:t>
            </w:r>
          </w:p>
          <w:p w14:paraId="0098D4F0" w14:textId="365A44DE" w:rsidR="00D40DD8" w:rsidRDefault="002D6E1D" w:rsidP="00D01BDB">
            <w:pPr>
              <w:pStyle w:val="Default"/>
              <w:spacing w:after="14"/>
              <w:ind w:left="142"/>
              <w:rPr>
                <w:rFonts w:ascii="Times New Roman" w:hAnsi="Times New Roman" w:cs="Times New Roman"/>
                <w:sz w:val="22"/>
                <w:szCs w:val="22"/>
              </w:rPr>
            </w:pPr>
            <w:r w:rsidRPr="00D01BDB">
              <w:rPr>
                <w:rFonts w:ascii="Times New Roman" w:hAnsi="Times New Roman" w:cs="Times New Roman"/>
                <w:sz w:val="22"/>
                <w:szCs w:val="22"/>
              </w:rPr>
              <w:t>A.</w:t>
            </w:r>
            <w:r>
              <w:rPr>
                <w:rFonts w:ascii="Times New Roman" w:hAnsi="Times New Roman" w:cs="Times New Roman"/>
                <w:b/>
                <w:sz w:val="22"/>
                <w:szCs w:val="22"/>
              </w:rPr>
              <w:t xml:space="preserve"> </w:t>
            </w:r>
            <w:r w:rsidR="00D40DD8" w:rsidRPr="00357F27">
              <w:rPr>
                <w:rFonts w:ascii="Times New Roman" w:hAnsi="Times New Roman" w:cs="Times New Roman"/>
                <w:b/>
                <w:sz w:val="22"/>
                <w:szCs w:val="22"/>
              </w:rPr>
              <w:t>Melioracijos statinių techninių dokumentų</w:t>
            </w:r>
            <w:r w:rsidR="00D40DD8" w:rsidRPr="00146756">
              <w:rPr>
                <w:rFonts w:ascii="Times New Roman" w:hAnsi="Times New Roman" w:cs="Times New Roman"/>
                <w:sz w:val="22"/>
                <w:szCs w:val="22"/>
              </w:rPr>
              <w:t xml:space="preserve"> pateikimas melioruotos žemės savininkams ir kitiems naudotojams</w:t>
            </w:r>
          </w:p>
          <w:p w14:paraId="1F8C3772" w14:textId="613F6D61" w:rsidR="002D6E1D" w:rsidRDefault="002D6E1D" w:rsidP="00D01BDB">
            <w:pPr>
              <w:pStyle w:val="Default"/>
              <w:spacing w:after="14"/>
              <w:ind w:left="142"/>
              <w:rPr>
                <w:rFonts w:ascii="Times New Roman" w:hAnsi="Times New Roman" w:cs="Times New Roman"/>
                <w:sz w:val="22"/>
                <w:szCs w:val="22"/>
              </w:rPr>
            </w:pPr>
            <w:r>
              <w:rPr>
                <w:rFonts w:ascii="Times New Roman" w:hAnsi="Times New Roman" w:cs="Times New Roman"/>
                <w:sz w:val="22"/>
                <w:szCs w:val="22"/>
              </w:rPr>
              <w:t xml:space="preserve">B. </w:t>
            </w:r>
            <w:r w:rsidRPr="00380A35">
              <w:rPr>
                <w:rFonts w:ascii="Times New Roman" w:hAnsi="Times New Roman" w:cs="Times New Roman"/>
                <w:b/>
                <w:sz w:val="22"/>
                <w:szCs w:val="22"/>
              </w:rPr>
              <w:t>Techninių sąlygų projektavimui melioruotoje žemėje</w:t>
            </w:r>
            <w:r w:rsidRPr="002D6E1D">
              <w:rPr>
                <w:rFonts w:ascii="Times New Roman" w:hAnsi="Times New Roman" w:cs="Times New Roman"/>
                <w:sz w:val="22"/>
                <w:szCs w:val="22"/>
              </w:rPr>
              <w:t xml:space="preserve"> pateikimas melioruotos žemės savininkams ir kitiems naudotojams</w:t>
            </w:r>
          </w:p>
          <w:p w14:paraId="680693DD" w14:textId="0B557F41" w:rsidR="002D6E1D" w:rsidRDefault="002D6E1D" w:rsidP="00D01BDB">
            <w:pPr>
              <w:pStyle w:val="Default"/>
              <w:spacing w:after="14"/>
              <w:ind w:left="142"/>
              <w:rPr>
                <w:rFonts w:ascii="Times New Roman" w:hAnsi="Times New Roman" w:cs="Times New Roman"/>
                <w:sz w:val="22"/>
                <w:szCs w:val="22"/>
              </w:rPr>
            </w:pPr>
            <w:r w:rsidRPr="002D6E1D">
              <w:rPr>
                <w:rFonts w:ascii="Times New Roman" w:hAnsi="Times New Roman" w:cs="Times New Roman"/>
                <w:sz w:val="22"/>
                <w:szCs w:val="22"/>
              </w:rPr>
              <w:t xml:space="preserve">C. </w:t>
            </w:r>
            <w:r w:rsidRPr="00146756">
              <w:rPr>
                <w:rFonts w:ascii="Times New Roman" w:hAnsi="Times New Roman" w:cs="Times New Roman"/>
                <w:b/>
                <w:sz w:val="22"/>
                <w:szCs w:val="22"/>
              </w:rPr>
              <w:t>Techninių sąlygų miško įveisimui</w:t>
            </w:r>
            <w:r w:rsidRPr="00146756">
              <w:rPr>
                <w:rFonts w:ascii="Times New Roman" w:hAnsi="Times New Roman" w:cs="Times New Roman"/>
                <w:sz w:val="22"/>
                <w:szCs w:val="22"/>
              </w:rPr>
              <w:t xml:space="preserve"> </w:t>
            </w:r>
            <w:r w:rsidRPr="00380A35">
              <w:rPr>
                <w:rFonts w:ascii="Times New Roman" w:hAnsi="Times New Roman" w:cs="Times New Roman"/>
                <w:b/>
                <w:sz w:val="22"/>
                <w:szCs w:val="22"/>
              </w:rPr>
              <w:t>melioruotoje žemėje</w:t>
            </w:r>
            <w:r w:rsidRPr="00146756">
              <w:rPr>
                <w:rFonts w:ascii="Times New Roman" w:hAnsi="Times New Roman" w:cs="Times New Roman"/>
                <w:sz w:val="22"/>
                <w:szCs w:val="22"/>
              </w:rPr>
              <w:t xml:space="preserve"> pateikimas melioruotos žemės savininkams ir kitiems naudotojams</w:t>
            </w:r>
          </w:p>
          <w:p w14:paraId="065C12C1" w14:textId="0B6E38B7" w:rsidR="002D6E1D" w:rsidRPr="00146756" w:rsidRDefault="002D6E1D" w:rsidP="00D01BDB">
            <w:pPr>
              <w:pStyle w:val="Default"/>
              <w:spacing w:after="14"/>
              <w:ind w:left="142"/>
              <w:rPr>
                <w:rFonts w:ascii="Times New Roman" w:hAnsi="Times New Roman" w:cs="Times New Roman"/>
                <w:sz w:val="22"/>
                <w:szCs w:val="22"/>
              </w:rPr>
            </w:pPr>
            <w:r w:rsidRPr="002D6E1D">
              <w:rPr>
                <w:rFonts w:ascii="Times New Roman" w:hAnsi="Times New Roman" w:cs="Times New Roman"/>
                <w:sz w:val="22"/>
                <w:szCs w:val="22"/>
              </w:rPr>
              <w:t>D.</w:t>
            </w:r>
            <w:r>
              <w:rPr>
                <w:rFonts w:ascii="Times New Roman" w:hAnsi="Times New Roman" w:cs="Times New Roman"/>
                <w:b/>
                <w:sz w:val="22"/>
                <w:szCs w:val="22"/>
              </w:rPr>
              <w:t xml:space="preserve"> </w:t>
            </w:r>
            <w:r w:rsidRPr="00146756">
              <w:rPr>
                <w:rFonts w:ascii="Times New Roman" w:hAnsi="Times New Roman" w:cs="Times New Roman"/>
                <w:b/>
                <w:sz w:val="22"/>
                <w:szCs w:val="22"/>
              </w:rPr>
              <w:t>Kartografinės medžiagos</w:t>
            </w:r>
            <w:r w:rsidRPr="00146756">
              <w:rPr>
                <w:rFonts w:ascii="Times New Roman" w:hAnsi="Times New Roman" w:cs="Times New Roman"/>
                <w:sz w:val="22"/>
                <w:szCs w:val="22"/>
              </w:rPr>
              <w:t xml:space="preserve"> pateikimas melioruotos žemės savininkams ir kitiems naudotojams</w:t>
            </w:r>
          </w:p>
        </w:tc>
        <w:tc>
          <w:tcPr>
            <w:tcW w:w="3572" w:type="dxa"/>
            <w:shd w:val="clear" w:color="auto" w:fill="FFFF00"/>
          </w:tcPr>
          <w:p w14:paraId="15481CC7" w14:textId="77777777" w:rsidR="00D40DD8" w:rsidRPr="00146756" w:rsidRDefault="00D40DD8" w:rsidP="00946C95">
            <w:pPr>
              <w:autoSpaceDE w:val="0"/>
              <w:autoSpaceDN w:val="0"/>
              <w:adjustRightInd w:val="0"/>
              <w:spacing w:after="14"/>
            </w:pPr>
            <w:r w:rsidRPr="00146756">
              <w:t xml:space="preserve">Melioracijos statinių techniniai dokumentai, techninės sąlygos arba kartografinė medžiaga; </w:t>
            </w:r>
          </w:p>
          <w:p w14:paraId="0A84CDA5" w14:textId="77777777" w:rsidR="00D40DD8" w:rsidRPr="00146756" w:rsidRDefault="00D40DD8" w:rsidP="00946C95">
            <w:pPr>
              <w:autoSpaceDE w:val="0"/>
              <w:autoSpaceDN w:val="0"/>
              <w:adjustRightInd w:val="0"/>
            </w:pPr>
          </w:p>
          <w:p w14:paraId="105A56BB" w14:textId="77777777" w:rsidR="00D01BDB" w:rsidRDefault="00D40DD8" w:rsidP="00D01BDB">
            <w:pPr>
              <w:autoSpaceDE w:val="0"/>
              <w:autoSpaceDN w:val="0"/>
              <w:adjustRightInd w:val="0"/>
              <w:spacing w:after="14"/>
            </w:pPr>
            <w:r w:rsidRPr="00146756">
              <w:t>Pranešimas apie paslaugos nesuteikimą</w:t>
            </w:r>
            <w:r w:rsidR="00D01BDB" w:rsidRPr="00146756">
              <w:t xml:space="preserve"> </w:t>
            </w:r>
          </w:p>
          <w:p w14:paraId="381999B0" w14:textId="77777777" w:rsidR="00D01BDB" w:rsidRDefault="00D01BDB" w:rsidP="00D01BDB">
            <w:pPr>
              <w:autoSpaceDE w:val="0"/>
              <w:autoSpaceDN w:val="0"/>
              <w:adjustRightInd w:val="0"/>
              <w:spacing w:after="14"/>
            </w:pPr>
          </w:p>
          <w:p w14:paraId="785FB53A" w14:textId="74BE002C" w:rsidR="00D01BDB" w:rsidRPr="00146756" w:rsidRDefault="00D01BDB" w:rsidP="00D01BDB">
            <w:pPr>
              <w:autoSpaceDE w:val="0"/>
              <w:autoSpaceDN w:val="0"/>
              <w:adjustRightInd w:val="0"/>
              <w:spacing w:after="14"/>
            </w:pPr>
            <w:r w:rsidRPr="00146756">
              <w:t xml:space="preserve">Melioracijos statinių techniniai dokumentai, techninės sąlygos arba kartografinė medžiaga; </w:t>
            </w:r>
          </w:p>
          <w:p w14:paraId="0AB8665D" w14:textId="77777777" w:rsidR="00D01BDB" w:rsidRPr="00146756" w:rsidRDefault="00D01BDB" w:rsidP="00D01BDB">
            <w:pPr>
              <w:autoSpaceDE w:val="0"/>
              <w:autoSpaceDN w:val="0"/>
              <w:adjustRightInd w:val="0"/>
            </w:pPr>
          </w:p>
          <w:p w14:paraId="28EF2AEE" w14:textId="77777777" w:rsidR="00D40DD8" w:rsidRDefault="00D01BDB" w:rsidP="00D01BDB">
            <w:pPr>
              <w:autoSpaceDE w:val="0"/>
              <w:autoSpaceDN w:val="0"/>
              <w:adjustRightInd w:val="0"/>
            </w:pPr>
            <w:r w:rsidRPr="00146756">
              <w:t>Pranešimas apie paslaugos nesuteikimą.</w:t>
            </w:r>
            <w:r w:rsidR="00D40DD8" w:rsidRPr="00146756">
              <w:t xml:space="preserve">. </w:t>
            </w:r>
          </w:p>
          <w:p w14:paraId="7A4EBBF5" w14:textId="77777777" w:rsidR="00D01BDB" w:rsidRDefault="00D01BDB" w:rsidP="00D01BDB">
            <w:pPr>
              <w:autoSpaceDE w:val="0"/>
              <w:autoSpaceDN w:val="0"/>
              <w:adjustRightInd w:val="0"/>
            </w:pPr>
          </w:p>
          <w:p w14:paraId="398D9B7E" w14:textId="77777777" w:rsidR="00D01BDB" w:rsidRPr="00146756" w:rsidRDefault="00D01BDB" w:rsidP="00D01BDB">
            <w:pPr>
              <w:autoSpaceDE w:val="0"/>
              <w:autoSpaceDN w:val="0"/>
              <w:adjustRightInd w:val="0"/>
              <w:spacing w:after="14"/>
            </w:pPr>
            <w:r w:rsidRPr="00146756">
              <w:t xml:space="preserve">Melioracijos statinių techniniai dokumentai, techninės sąlygos arba kartografinė medžiaga; </w:t>
            </w:r>
          </w:p>
          <w:p w14:paraId="0893036C" w14:textId="77777777" w:rsidR="00D01BDB" w:rsidRPr="00146756" w:rsidRDefault="00D01BDB" w:rsidP="00D01BDB">
            <w:pPr>
              <w:autoSpaceDE w:val="0"/>
              <w:autoSpaceDN w:val="0"/>
              <w:adjustRightInd w:val="0"/>
            </w:pPr>
          </w:p>
          <w:p w14:paraId="3BE5A6AB" w14:textId="77777777" w:rsidR="00D01BDB" w:rsidRDefault="00D01BDB" w:rsidP="00D01BDB">
            <w:pPr>
              <w:autoSpaceDE w:val="0"/>
              <w:autoSpaceDN w:val="0"/>
              <w:adjustRightInd w:val="0"/>
            </w:pPr>
            <w:r w:rsidRPr="00146756">
              <w:t>Pranešimas apie paslaugos nesuteikimą.</w:t>
            </w:r>
          </w:p>
          <w:p w14:paraId="7437BC91" w14:textId="77777777" w:rsidR="00D01BDB" w:rsidRDefault="00D01BDB" w:rsidP="00D01BDB">
            <w:pPr>
              <w:autoSpaceDE w:val="0"/>
              <w:autoSpaceDN w:val="0"/>
              <w:adjustRightInd w:val="0"/>
            </w:pPr>
          </w:p>
          <w:p w14:paraId="194A0DB3" w14:textId="77777777" w:rsidR="00D01BDB" w:rsidRDefault="00D01BDB" w:rsidP="00D01BDB">
            <w:pPr>
              <w:autoSpaceDE w:val="0"/>
              <w:autoSpaceDN w:val="0"/>
              <w:adjustRightInd w:val="0"/>
            </w:pPr>
          </w:p>
          <w:p w14:paraId="48FC4BCB" w14:textId="77777777" w:rsidR="00D01BDB" w:rsidRPr="00146756" w:rsidRDefault="00D01BDB" w:rsidP="00D01BDB">
            <w:pPr>
              <w:autoSpaceDE w:val="0"/>
              <w:autoSpaceDN w:val="0"/>
              <w:adjustRightInd w:val="0"/>
              <w:spacing w:after="14"/>
            </w:pPr>
            <w:r w:rsidRPr="00146756">
              <w:t xml:space="preserve">Melioracijos statinių techniniai dokumentai, techninės sąlygos arba kartografinė medžiaga; </w:t>
            </w:r>
          </w:p>
          <w:p w14:paraId="11F47454" w14:textId="77777777" w:rsidR="00D01BDB" w:rsidRPr="00146756" w:rsidRDefault="00D01BDB" w:rsidP="00D01BDB">
            <w:pPr>
              <w:autoSpaceDE w:val="0"/>
              <w:autoSpaceDN w:val="0"/>
              <w:adjustRightInd w:val="0"/>
            </w:pPr>
          </w:p>
          <w:p w14:paraId="23D1F422" w14:textId="6A1F7C3A" w:rsidR="00D01BDB" w:rsidRPr="00146756" w:rsidRDefault="00D01BDB" w:rsidP="00D01BDB">
            <w:pPr>
              <w:autoSpaceDE w:val="0"/>
              <w:autoSpaceDN w:val="0"/>
              <w:adjustRightInd w:val="0"/>
            </w:pPr>
            <w:r w:rsidRPr="00146756">
              <w:t>Pranešimas apie paslaugos nesuteikimą.</w:t>
            </w:r>
          </w:p>
        </w:tc>
        <w:tc>
          <w:tcPr>
            <w:tcW w:w="1186" w:type="dxa"/>
            <w:shd w:val="clear" w:color="auto" w:fill="FFFF00"/>
          </w:tcPr>
          <w:p w14:paraId="488F70E0" w14:textId="05A77925" w:rsidR="006F570C" w:rsidRPr="00357F27" w:rsidRDefault="006F570C" w:rsidP="00357F27">
            <w:r w:rsidRPr="00357F27">
              <w:t>PAS5206</w:t>
            </w:r>
          </w:p>
        </w:tc>
      </w:tr>
      <w:tr w:rsidR="0090059D" w:rsidRPr="00146756" w14:paraId="7600E6A7" w14:textId="77777777" w:rsidTr="003F2F4A">
        <w:trPr>
          <w:trHeight w:val="1314"/>
        </w:trPr>
        <w:tc>
          <w:tcPr>
            <w:tcW w:w="9828" w:type="dxa"/>
            <w:gridSpan w:val="3"/>
            <w:shd w:val="clear" w:color="auto" w:fill="FFC000"/>
          </w:tcPr>
          <w:p w14:paraId="42C2C070" w14:textId="73E020D3" w:rsidR="0090059D" w:rsidRPr="00146756" w:rsidRDefault="0090059D" w:rsidP="0090059D">
            <w:pPr>
              <w:pStyle w:val="Default"/>
              <w:rPr>
                <w:rFonts w:ascii="Times New Roman" w:hAnsi="Times New Roman" w:cs="Times New Roman"/>
                <w:b/>
              </w:rPr>
            </w:pPr>
          </w:p>
          <w:p w14:paraId="445D739C" w14:textId="77777777" w:rsidR="0090059D" w:rsidRPr="00146756" w:rsidRDefault="0090059D" w:rsidP="0090059D">
            <w:pPr>
              <w:pStyle w:val="Default"/>
              <w:rPr>
                <w:rFonts w:ascii="Times New Roman" w:hAnsi="Times New Roman" w:cs="Times New Roman"/>
                <w:b/>
                <w:sz w:val="22"/>
                <w:szCs w:val="22"/>
              </w:rPr>
            </w:pPr>
            <w:r w:rsidRPr="00146756">
              <w:rPr>
                <w:rFonts w:ascii="Times New Roman" w:hAnsi="Times New Roman" w:cs="Times New Roman"/>
                <w:b/>
                <w:sz w:val="22"/>
                <w:szCs w:val="22"/>
              </w:rPr>
              <w:t xml:space="preserve">Pavadinimas projekte: </w:t>
            </w:r>
          </w:p>
          <w:p w14:paraId="5029093A" w14:textId="77777777" w:rsidR="0090059D" w:rsidRPr="00146756" w:rsidRDefault="0090059D" w:rsidP="0090059D">
            <w:pPr>
              <w:pStyle w:val="Default"/>
              <w:rPr>
                <w:rFonts w:ascii="Times New Roman" w:hAnsi="Times New Roman" w:cs="Times New Roman"/>
                <w:sz w:val="22"/>
                <w:szCs w:val="22"/>
              </w:rPr>
            </w:pPr>
            <w:r w:rsidRPr="00146756">
              <w:rPr>
                <w:rFonts w:ascii="Times New Roman" w:hAnsi="Times New Roman" w:cs="Times New Roman"/>
                <w:b/>
                <w:bCs/>
                <w:sz w:val="22"/>
                <w:szCs w:val="22"/>
              </w:rPr>
              <w:t>S.39. „Medžiojamųjų gyvūnų padarytos žalos žemės ūkio pasėliams ir miškui nustatymas“</w:t>
            </w:r>
          </w:p>
          <w:p w14:paraId="5153E2F1" w14:textId="45A73BA7" w:rsidR="0090059D" w:rsidRPr="00146756" w:rsidRDefault="0090059D" w:rsidP="0090059D">
            <w:pPr>
              <w:autoSpaceDE w:val="0"/>
              <w:autoSpaceDN w:val="0"/>
              <w:adjustRightInd w:val="0"/>
              <w:spacing w:after="14"/>
            </w:pPr>
          </w:p>
          <w:p w14:paraId="1A360E78" w14:textId="77777777" w:rsidR="0090059D" w:rsidRPr="00146756" w:rsidRDefault="0090059D" w:rsidP="0090059D">
            <w:pPr>
              <w:autoSpaceDE w:val="0"/>
              <w:autoSpaceDN w:val="0"/>
              <w:adjustRightInd w:val="0"/>
              <w:spacing w:after="14"/>
              <w:rPr>
                <w:b/>
                <w:bCs/>
              </w:rPr>
            </w:pPr>
            <w:r w:rsidRPr="00146756">
              <w:rPr>
                <w:b/>
                <w:bCs/>
              </w:rPr>
              <w:t xml:space="preserve">Pavadinimas epaslaugos.lt: </w:t>
            </w:r>
            <w:bookmarkStart w:id="138" w:name="OLE_LINK74"/>
            <w:bookmarkStart w:id="139" w:name="OLE_LINK75"/>
            <w:bookmarkStart w:id="140" w:name="OLE_LINK76"/>
            <w:r w:rsidRPr="00146756">
              <w:rPr>
                <w:b/>
                <w:bCs/>
              </w:rPr>
              <w:t>Medžiojamųjų gyvūnų padarytos žalos žemės ūkio pasėliams,  miškui, gyvūnams, gyvuliams, hidrotechnikos ar melioracijos įrenginiams nustatymas</w:t>
            </w:r>
            <w:bookmarkEnd w:id="138"/>
            <w:bookmarkEnd w:id="139"/>
            <w:bookmarkEnd w:id="140"/>
          </w:p>
          <w:p w14:paraId="26D5E00C" w14:textId="77777777" w:rsidR="0090059D" w:rsidRPr="00146756" w:rsidRDefault="0090059D" w:rsidP="0090059D">
            <w:pPr>
              <w:autoSpaceDE w:val="0"/>
              <w:autoSpaceDN w:val="0"/>
              <w:adjustRightInd w:val="0"/>
              <w:spacing w:after="14"/>
            </w:pPr>
          </w:p>
        </w:tc>
      </w:tr>
      <w:tr w:rsidR="0090059D" w:rsidRPr="00146756" w14:paraId="6EA33209" w14:textId="77777777" w:rsidTr="003F2F4A">
        <w:tc>
          <w:tcPr>
            <w:tcW w:w="5070" w:type="dxa"/>
            <w:shd w:val="clear" w:color="auto" w:fill="FFC000"/>
          </w:tcPr>
          <w:p w14:paraId="295927EF" w14:textId="41B90C64" w:rsidR="0090059D" w:rsidRPr="00146756" w:rsidRDefault="0090059D" w:rsidP="0090059D">
            <w:pPr>
              <w:pStyle w:val="Default"/>
              <w:rPr>
                <w:rFonts w:ascii="Times New Roman" w:hAnsi="Times New Roman" w:cs="Times New Roman"/>
                <w:sz w:val="22"/>
                <w:szCs w:val="22"/>
              </w:rPr>
            </w:pPr>
            <w:r w:rsidRPr="00146756">
              <w:rPr>
                <w:rStyle w:val="LLCTekstas"/>
                <w:rFonts w:ascii="Times New Roman" w:hAnsi="Times New Roman" w:cs="Times New Roman"/>
                <w:b/>
                <w:sz w:val="22"/>
                <w:szCs w:val="22"/>
              </w:rPr>
              <w:t>Paslaugos pavadinimai pagal atvejus</w:t>
            </w:r>
          </w:p>
        </w:tc>
        <w:tc>
          <w:tcPr>
            <w:tcW w:w="3572" w:type="dxa"/>
            <w:shd w:val="clear" w:color="auto" w:fill="FFC000"/>
          </w:tcPr>
          <w:p w14:paraId="5C5DB5AB" w14:textId="731D2008" w:rsidR="0090059D" w:rsidRPr="00146756" w:rsidRDefault="0090059D" w:rsidP="0090059D">
            <w:pPr>
              <w:pStyle w:val="Default"/>
              <w:spacing w:after="13"/>
              <w:rPr>
                <w:rFonts w:ascii="Times New Roman" w:hAnsi="Times New Roman" w:cs="Times New Roman"/>
                <w:color w:val="auto"/>
                <w:sz w:val="22"/>
                <w:szCs w:val="22"/>
              </w:rPr>
            </w:pPr>
            <w:r w:rsidRPr="00146756">
              <w:rPr>
                <w:rFonts w:ascii="Times New Roman" w:hAnsi="Times New Roman" w:cs="Times New Roman"/>
                <w:b/>
                <w:sz w:val="22"/>
                <w:szCs w:val="22"/>
              </w:rPr>
              <w:t>Paslaugos rezultatas</w:t>
            </w:r>
          </w:p>
        </w:tc>
        <w:tc>
          <w:tcPr>
            <w:tcW w:w="1186" w:type="dxa"/>
            <w:shd w:val="clear" w:color="auto" w:fill="FFC000"/>
          </w:tcPr>
          <w:p w14:paraId="120F43A8" w14:textId="3F62CC97" w:rsidR="0090059D" w:rsidRPr="00146756" w:rsidRDefault="0090059D" w:rsidP="0090059D">
            <w:pPr>
              <w:autoSpaceDE w:val="0"/>
              <w:autoSpaceDN w:val="0"/>
              <w:adjustRightInd w:val="0"/>
              <w:spacing w:after="14"/>
              <w:rPr>
                <w:color w:val="222222"/>
                <w:shd w:val="clear" w:color="auto" w:fill="FCFDFD"/>
              </w:rPr>
            </w:pPr>
            <w:r w:rsidRPr="00146756">
              <w:rPr>
                <w:b/>
              </w:rPr>
              <w:t>PAS kodas</w:t>
            </w:r>
          </w:p>
        </w:tc>
      </w:tr>
      <w:tr w:rsidR="0090059D" w:rsidRPr="00146756" w14:paraId="052BC142" w14:textId="77777777" w:rsidTr="003F2F4A">
        <w:tc>
          <w:tcPr>
            <w:tcW w:w="5070" w:type="dxa"/>
            <w:shd w:val="clear" w:color="auto" w:fill="FFC000"/>
          </w:tcPr>
          <w:p w14:paraId="1B9D7AA6" w14:textId="77777777" w:rsidR="0090059D" w:rsidRPr="00146756" w:rsidRDefault="0090059D" w:rsidP="0090059D">
            <w:pPr>
              <w:pStyle w:val="Default"/>
              <w:numPr>
                <w:ilvl w:val="0"/>
                <w:numId w:val="41"/>
              </w:numPr>
              <w:rPr>
                <w:rFonts w:ascii="Times New Roman" w:hAnsi="Times New Roman" w:cs="Times New Roman"/>
                <w:sz w:val="22"/>
                <w:szCs w:val="22"/>
              </w:rPr>
            </w:pPr>
            <w:r w:rsidRPr="00146756">
              <w:rPr>
                <w:rFonts w:ascii="Times New Roman" w:hAnsi="Times New Roman" w:cs="Times New Roman"/>
                <w:sz w:val="22"/>
                <w:szCs w:val="22"/>
              </w:rPr>
              <w:t>Medžiojamųjų gyvūnų padarytos žalos žemės ūkio pasėliams,  miškui, gyvūnams, gyvuliams, hidrotechnikos ar melioracijos įrenginiams nustatymas</w:t>
            </w:r>
          </w:p>
        </w:tc>
        <w:tc>
          <w:tcPr>
            <w:tcW w:w="3572" w:type="dxa"/>
            <w:shd w:val="clear" w:color="auto" w:fill="FFC000"/>
          </w:tcPr>
          <w:p w14:paraId="0376EE07" w14:textId="4C8B67EF" w:rsidR="0090059D" w:rsidRPr="00146756" w:rsidRDefault="009E6ED0" w:rsidP="0090059D">
            <w:pPr>
              <w:pStyle w:val="Default"/>
              <w:spacing w:after="13"/>
              <w:rPr>
                <w:rFonts w:ascii="Times New Roman" w:hAnsi="Times New Roman" w:cs="Times New Roman"/>
                <w:color w:val="auto"/>
                <w:sz w:val="22"/>
                <w:szCs w:val="22"/>
              </w:rPr>
            </w:pPr>
            <w:r w:rsidRPr="00146756">
              <w:rPr>
                <w:rFonts w:ascii="Times New Roman" w:hAnsi="Times New Roman" w:cs="Times New Roman"/>
                <w:color w:val="auto"/>
                <w:sz w:val="22"/>
                <w:szCs w:val="22"/>
              </w:rPr>
              <w:t xml:space="preserve">2. </w:t>
            </w:r>
            <w:r w:rsidR="0090059D" w:rsidRPr="00146756">
              <w:rPr>
                <w:rFonts w:ascii="Times New Roman" w:hAnsi="Times New Roman" w:cs="Times New Roman"/>
                <w:color w:val="auto"/>
                <w:sz w:val="22"/>
                <w:szCs w:val="22"/>
              </w:rPr>
              <w:t>Komisijos raštas</w:t>
            </w:r>
            <w:r w:rsidRPr="00146756">
              <w:rPr>
                <w:rFonts w:ascii="Times New Roman" w:hAnsi="Times New Roman" w:cs="Times New Roman"/>
                <w:color w:val="auto"/>
                <w:sz w:val="22"/>
                <w:szCs w:val="22"/>
              </w:rPr>
              <w:t xml:space="preserve"> (protokolas)</w:t>
            </w:r>
            <w:r w:rsidR="0090059D" w:rsidRPr="00146756">
              <w:rPr>
                <w:rFonts w:ascii="Times New Roman" w:hAnsi="Times New Roman" w:cs="Times New Roman"/>
                <w:color w:val="auto"/>
                <w:sz w:val="22"/>
                <w:szCs w:val="22"/>
              </w:rPr>
              <w:t xml:space="preserve"> dėl apskaičiuotos medžiojamųjų gyvūnų padarytos žalos žemės ūkio pasėliams, miškui ar hidrotechnikos įrenginiams (Teigiamas sprendimas); </w:t>
            </w:r>
          </w:p>
          <w:p w14:paraId="04962D1B" w14:textId="77777777" w:rsidR="0090059D" w:rsidRPr="00146756" w:rsidRDefault="0090059D" w:rsidP="0090059D">
            <w:pPr>
              <w:pStyle w:val="Default"/>
              <w:spacing w:after="13"/>
              <w:rPr>
                <w:rFonts w:ascii="Times New Roman" w:hAnsi="Times New Roman" w:cs="Times New Roman"/>
                <w:color w:val="auto"/>
                <w:sz w:val="22"/>
                <w:szCs w:val="22"/>
              </w:rPr>
            </w:pPr>
          </w:p>
          <w:p w14:paraId="104D1EE2" w14:textId="1B1F1E5C" w:rsidR="0090059D" w:rsidRPr="00146756" w:rsidRDefault="009E6ED0" w:rsidP="0090059D">
            <w:pPr>
              <w:pStyle w:val="Default"/>
              <w:spacing w:after="13"/>
              <w:rPr>
                <w:rFonts w:ascii="Times New Roman" w:hAnsi="Times New Roman" w:cs="Times New Roman"/>
                <w:color w:val="auto"/>
                <w:sz w:val="22"/>
                <w:szCs w:val="22"/>
              </w:rPr>
            </w:pPr>
            <w:r w:rsidRPr="00146756">
              <w:rPr>
                <w:rFonts w:ascii="Times New Roman" w:hAnsi="Times New Roman" w:cs="Times New Roman"/>
                <w:color w:val="auto"/>
                <w:sz w:val="22"/>
                <w:szCs w:val="22"/>
              </w:rPr>
              <w:t xml:space="preserve">3. </w:t>
            </w:r>
            <w:r w:rsidR="0090059D" w:rsidRPr="00146756">
              <w:rPr>
                <w:rFonts w:ascii="Times New Roman" w:hAnsi="Times New Roman" w:cs="Times New Roman"/>
                <w:color w:val="auto"/>
                <w:sz w:val="22"/>
                <w:szCs w:val="22"/>
              </w:rPr>
              <w:t xml:space="preserve">Savivaldybės administracijos direktoriaus įsakymas dėl apskaičiuotos medžiojamųjų gyvūnų padarytos žalos gyvūnams ir gyvuliams; </w:t>
            </w:r>
          </w:p>
          <w:p w14:paraId="626304D4" w14:textId="77777777" w:rsidR="009E6ED0" w:rsidRPr="00146756" w:rsidRDefault="009E6ED0" w:rsidP="0090059D">
            <w:pPr>
              <w:pStyle w:val="Default"/>
              <w:spacing w:after="13"/>
              <w:rPr>
                <w:rFonts w:ascii="Times New Roman" w:hAnsi="Times New Roman" w:cs="Times New Roman"/>
                <w:color w:val="auto"/>
                <w:sz w:val="22"/>
                <w:szCs w:val="22"/>
              </w:rPr>
            </w:pPr>
          </w:p>
          <w:p w14:paraId="79A66ECF" w14:textId="5A0C7D68" w:rsidR="0090059D" w:rsidRPr="00146756" w:rsidRDefault="009E6ED0" w:rsidP="0090059D">
            <w:pPr>
              <w:pStyle w:val="Default"/>
              <w:spacing w:after="13"/>
              <w:rPr>
                <w:rFonts w:ascii="Times New Roman" w:hAnsi="Times New Roman" w:cs="Times New Roman"/>
                <w:color w:val="auto"/>
                <w:sz w:val="22"/>
                <w:szCs w:val="22"/>
              </w:rPr>
            </w:pPr>
            <w:r w:rsidRPr="00146756">
              <w:rPr>
                <w:rFonts w:ascii="Times New Roman" w:hAnsi="Times New Roman" w:cs="Times New Roman"/>
                <w:color w:val="auto"/>
                <w:sz w:val="22"/>
                <w:szCs w:val="22"/>
              </w:rPr>
              <w:t xml:space="preserve">3. Raštas </w:t>
            </w:r>
            <w:r w:rsidR="00064EAC" w:rsidRPr="00146756">
              <w:rPr>
                <w:rFonts w:ascii="Times New Roman" w:hAnsi="Times New Roman" w:cs="Times New Roman"/>
                <w:color w:val="auto"/>
                <w:sz w:val="22"/>
                <w:szCs w:val="22"/>
              </w:rPr>
              <w:t>informuojantis, kad ..??.. komisija nustatė žalos dydį su pridėtais apžiūros aktu ir komisjos posėdžio protokolu.  Arba raštas su neigiamu sprendimu</w:t>
            </w:r>
            <w:r w:rsidRPr="00146756">
              <w:rPr>
                <w:rFonts w:ascii="Times New Roman" w:hAnsi="Times New Roman" w:cs="Times New Roman"/>
                <w:color w:val="auto"/>
                <w:sz w:val="22"/>
                <w:szCs w:val="22"/>
              </w:rPr>
              <w:t>.</w:t>
            </w:r>
          </w:p>
          <w:p w14:paraId="123237A3" w14:textId="77777777" w:rsidR="009E6ED0" w:rsidRPr="00146756" w:rsidRDefault="009E6ED0" w:rsidP="0090059D">
            <w:pPr>
              <w:pStyle w:val="Default"/>
              <w:spacing w:after="13"/>
              <w:rPr>
                <w:rFonts w:ascii="Times New Roman" w:hAnsi="Times New Roman" w:cs="Times New Roman"/>
                <w:color w:val="auto"/>
                <w:sz w:val="22"/>
                <w:szCs w:val="22"/>
              </w:rPr>
            </w:pPr>
          </w:p>
          <w:p w14:paraId="00F5E993" w14:textId="54A2C482" w:rsidR="0090059D" w:rsidRPr="00146756" w:rsidRDefault="0090059D" w:rsidP="0090059D">
            <w:pPr>
              <w:pStyle w:val="Default"/>
              <w:spacing w:after="13"/>
              <w:rPr>
                <w:rFonts w:ascii="Times New Roman" w:hAnsi="Times New Roman" w:cs="Times New Roman"/>
                <w:color w:val="auto"/>
                <w:sz w:val="22"/>
                <w:szCs w:val="22"/>
              </w:rPr>
            </w:pPr>
            <w:r w:rsidRPr="00146756">
              <w:rPr>
                <w:rFonts w:ascii="Times New Roman" w:hAnsi="Times New Roman" w:cs="Times New Roman"/>
                <w:color w:val="auto"/>
                <w:sz w:val="22"/>
                <w:szCs w:val="22"/>
              </w:rPr>
              <w:t xml:space="preserve">Medžiojamųjų gyvūnų padarytai žalai apskaičiuoti žemės ūkio pasėlių, miško, gyvūnų ir gyvulių, hidrotechnikos įrenginių </w:t>
            </w:r>
            <w:r w:rsidR="009E6ED0" w:rsidRPr="00146756">
              <w:rPr>
                <w:rFonts w:ascii="Times New Roman" w:hAnsi="Times New Roman" w:cs="Times New Roman"/>
                <w:color w:val="auto"/>
                <w:sz w:val="22"/>
                <w:szCs w:val="22"/>
              </w:rPr>
              <w:t xml:space="preserve">1. </w:t>
            </w:r>
            <w:r w:rsidRPr="00146756">
              <w:rPr>
                <w:rFonts w:ascii="Times New Roman" w:hAnsi="Times New Roman" w:cs="Times New Roman"/>
                <w:color w:val="auto"/>
                <w:sz w:val="22"/>
                <w:szCs w:val="22"/>
              </w:rPr>
              <w:t xml:space="preserve">apžiūros aktas (Teigiamas sprendimas); </w:t>
            </w:r>
          </w:p>
          <w:p w14:paraId="750E4EF1" w14:textId="77777777" w:rsidR="0090059D" w:rsidRPr="00146756" w:rsidRDefault="0090059D" w:rsidP="0090059D">
            <w:pPr>
              <w:pStyle w:val="Default"/>
              <w:rPr>
                <w:rFonts w:ascii="Times New Roman" w:hAnsi="Times New Roman" w:cs="Times New Roman"/>
                <w:color w:val="auto"/>
                <w:sz w:val="22"/>
                <w:szCs w:val="22"/>
              </w:rPr>
            </w:pPr>
          </w:p>
          <w:p w14:paraId="40F769A4" w14:textId="77777777" w:rsidR="0090059D" w:rsidRPr="00146756" w:rsidRDefault="0090059D" w:rsidP="0090059D">
            <w:pPr>
              <w:autoSpaceDE w:val="0"/>
              <w:autoSpaceDN w:val="0"/>
              <w:adjustRightInd w:val="0"/>
              <w:spacing w:after="14"/>
            </w:pPr>
            <w:r w:rsidRPr="00146756">
              <w:t>Pranešimas dėl nevykdomo žalos įvertinimo (Neigiamas sprendimas).</w:t>
            </w:r>
          </w:p>
        </w:tc>
        <w:tc>
          <w:tcPr>
            <w:tcW w:w="1186" w:type="dxa"/>
            <w:shd w:val="clear" w:color="auto" w:fill="FFC000"/>
          </w:tcPr>
          <w:p w14:paraId="6E9C81C8" w14:textId="72D65FA9" w:rsidR="000A27ED" w:rsidRPr="0012571A" w:rsidRDefault="0012571A" w:rsidP="0012571A">
            <w:pPr>
              <w:rPr>
                <w:shd w:val="clear" w:color="auto" w:fill="FCFDFD"/>
              </w:rPr>
            </w:pPr>
            <w:r w:rsidRPr="0012571A">
              <w:t>PAS2551</w:t>
            </w:r>
          </w:p>
        </w:tc>
      </w:tr>
    </w:tbl>
    <w:p w14:paraId="7AA1AE28" w14:textId="2B8D2F79" w:rsidR="00191E24" w:rsidRPr="00146756" w:rsidRDefault="00191E24" w:rsidP="00191E24"/>
    <w:sectPr w:rsidR="00191E24" w:rsidRPr="00146756" w:rsidSect="002F44F5">
      <w:footerReference w:type="default" r:id="rId8"/>
      <w:pgSz w:w="11906" w:h="16838"/>
      <w:pgMar w:top="1134" w:right="567" w:bottom="1134" w:left="1701" w:header="567" w:footer="567" w:gutter="0"/>
      <w:cols w:space="1296"/>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E05BFD4" w14:textId="77777777" w:rsidR="00BD6E49" w:rsidRDefault="00BD6E49" w:rsidP="006F2640">
      <w:r>
        <w:separator/>
      </w:r>
    </w:p>
  </w:endnote>
  <w:endnote w:type="continuationSeparator" w:id="0">
    <w:p w14:paraId="57636E03" w14:textId="77777777" w:rsidR="00BD6E49" w:rsidRDefault="00BD6E49" w:rsidP="006F26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BA"/>
    <w:family w:val="swiss"/>
    <w:pitch w:val="variable"/>
    <w:sig w:usb0="E0002EFF" w:usb1="C0007843" w:usb2="00000009" w:usb3="00000000" w:csb0="000001FF" w:csb1="00000000"/>
  </w:font>
  <w:font w:name="Calibri">
    <w:panose1 w:val="020F0502020204030204"/>
    <w:charset w:val="BA"/>
    <w:family w:val="swiss"/>
    <w:pitch w:val="variable"/>
    <w:sig w:usb0="E0002AFF" w:usb1="C000247B" w:usb2="00000009" w:usb3="00000000" w:csb0="000001FF" w:csb1="00000000"/>
  </w:font>
  <w:font w:name="EYInterstate Light">
    <w:altName w:val="Times New Roman"/>
    <w:charset w:val="BA"/>
    <w:family w:val="auto"/>
    <w:pitch w:val="variable"/>
    <w:sig w:usb0="00000001" w:usb1="5000206A" w:usb2="00000000" w:usb3="00000000" w:csb0="0000009F" w:csb1="00000000"/>
  </w:font>
  <w:font w:name="Segoe UI">
    <w:panose1 w:val="020B0502040204020203"/>
    <w:charset w:val="BA"/>
    <w:family w:val="swiss"/>
    <w:pitch w:val="variable"/>
    <w:sig w:usb0="E4002EFF" w:usb1="C000E47F" w:usb2="00000009" w:usb3="00000000" w:csb0="000001FF" w:csb1="00000000"/>
  </w:font>
  <w:font w:name="Tahoma">
    <w:panose1 w:val="020B0604030504040204"/>
    <w:charset w:val="BA"/>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Calibri Light">
    <w:panose1 w:val="020F0302020204030204"/>
    <w:charset w:val="BA"/>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36509657"/>
      <w:docPartObj>
        <w:docPartGallery w:val="Page Numbers (Bottom of Page)"/>
        <w:docPartUnique/>
      </w:docPartObj>
    </w:sdtPr>
    <w:sdtEndPr>
      <w:rPr>
        <w:noProof/>
      </w:rPr>
    </w:sdtEndPr>
    <w:sdtContent>
      <w:p w14:paraId="3E111686" w14:textId="77777777" w:rsidR="00C94B7C" w:rsidRPr="006F2640" w:rsidRDefault="00C94B7C">
        <w:pPr>
          <w:pStyle w:val="Porat"/>
          <w:jc w:val="right"/>
        </w:pPr>
        <w:r>
          <w:fldChar w:fldCharType="begin"/>
        </w:r>
        <w:r>
          <w:instrText xml:space="preserve"> PAGE   \* MERGEFORMAT </w:instrText>
        </w:r>
        <w:r>
          <w:fldChar w:fldCharType="separate"/>
        </w:r>
        <w:r w:rsidR="00475F54">
          <w:rPr>
            <w:noProof/>
          </w:rPr>
          <w:t>4</w:t>
        </w:r>
        <w:r>
          <w:rPr>
            <w:noProof/>
          </w:rPr>
          <w:fldChar w:fldCharType="end"/>
        </w:r>
      </w:p>
    </w:sdtContent>
  </w:sdt>
  <w:p w14:paraId="3099EA92" w14:textId="77777777" w:rsidR="00C94B7C" w:rsidRDefault="00C94B7C">
    <w:pPr>
      <w:pStyle w:val="Pora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6886518" w14:textId="77777777" w:rsidR="00BD6E49" w:rsidRDefault="00BD6E49" w:rsidP="006F2640">
      <w:r>
        <w:separator/>
      </w:r>
    </w:p>
  </w:footnote>
  <w:footnote w:type="continuationSeparator" w:id="0">
    <w:p w14:paraId="4D9F0E6B" w14:textId="77777777" w:rsidR="00BD6E49" w:rsidRDefault="00BD6E49" w:rsidP="006F2640">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415C81"/>
    <w:multiLevelType w:val="hybridMultilevel"/>
    <w:tmpl w:val="38A8EA08"/>
    <w:lvl w:ilvl="0" w:tplc="BCDA702E">
      <w:start w:val="1"/>
      <w:numFmt w:val="decimal"/>
      <w:lvlText w:val="%1."/>
      <w:lvlJc w:val="left"/>
      <w:pPr>
        <w:ind w:left="720" w:hanging="360"/>
      </w:pPr>
      <w:rPr>
        <w:rFonts w:hint="default"/>
        <w:b w:val="0"/>
        <w:color w:val="000000"/>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 w15:restartNumberingAfterBreak="0">
    <w:nsid w:val="06260245"/>
    <w:multiLevelType w:val="hybridMultilevel"/>
    <w:tmpl w:val="926A8B50"/>
    <w:lvl w:ilvl="0" w:tplc="BCDA702E">
      <w:start w:val="1"/>
      <w:numFmt w:val="decimal"/>
      <w:lvlText w:val="%1."/>
      <w:lvlJc w:val="left"/>
      <w:pPr>
        <w:ind w:left="720" w:hanging="360"/>
      </w:pPr>
      <w:rPr>
        <w:rFonts w:hint="default"/>
        <w:b w:val="0"/>
        <w:color w:val="000000"/>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 w15:restartNumberingAfterBreak="0">
    <w:nsid w:val="0DA46D8C"/>
    <w:multiLevelType w:val="hybridMultilevel"/>
    <w:tmpl w:val="B65C9080"/>
    <w:lvl w:ilvl="0" w:tplc="BCDA702E">
      <w:start w:val="1"/>
      <w:numFmt w:val="decimal"/>
      <w:lvlText w:val="%1."/>
      <w:lvlJc w:val="left"/>
      <w:pPr>
        <w:ind w:left="720" w:hanging="360"/>
      </w:pPr>
      <w:rPr>
        <w:rFonts w:hint="default"/>
        <w:b w:val="0"/>
        <w:color w:val="000000"/>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 w15:restartNumberingAfterBreak="0">
    <w:nsid w:val="0E714A31"/>
    <w:multiLevelType w:val="hybridMultilevel"/>
    <w:tmpl w:val="2080230A"/>
    <w:lvl w:ilvl="0" w:tplc="BCDA702E">
      <w:start w:val="1"/>
      <w:numFmt w:val="decimal"/>
      <w:lvlText w:val="%1."/>
      <w:lvlJc w:val="left"/>
      <w:pPr>
        <w:ind w:left="720" w:hanging="360"/>
      </w:pPr>
      <w:rPr>
        <w:rFonts w:hint="default"/>
        <w:b w:val="0"/>
        <w:color w:val="000000"/>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 w15:restartNumberingAfterBreak="0">
    <w:nsid w:val="14C57825"/>
    <w:multiLevelType w:val="hybridMultilevel"/>
    <w:tmpl w:val="B65C9080"/>
    <w:lvl w:ilvl="0" w:tplc="BCDA702E">
      <w:start w:val="1"/>
      <w:numFmt w:val="decimal"/>
      <w:lvlText w:val="%1."/>
      <w:lvlJc w:val="left"/>
      <w:pPr>
        <w:ind w:left="720" w:hanging="360"/>
      </w:pPr>
      <w:rPr>
        <w:rFonts w:hint="default"/>
        <w:b w:val="0"/>
        <w:color w:val="000000"/>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5" w15:restartNumberingAfterBreak="0">
    <w:nsid w:val="16C07CF2"/>
    <w:multiLevelType w:val="hybridMultilevel"/>
    <w:tmpl w:val="6B52C816"/>
    <w:lvl w:ilvl="0" w:tplc="BCDA702E">
      <w:start w:val="1"/>
      <w:numFmt w:val="decimal"/>
      <w:lvlText w:val="%1."/>
      <w:lvlJc w:val="left"/>
      <w:pPr>
        <w:ind w:left="720" w:hanging="360"/>
      </w:pPr>
      <w:rPr>
        <w:rFonts w:hint="default"/>
        <w:b w:val="0"/>
        <w:color w:val="000000"/>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6" w15:restartNumberingAfterBreak="0">
    <w:nsid w:val="16D9288A"/>
    <w:multiLevelType w:val="hybridMultilevel"/>
    <w:tmpl w:val="8A0C879C"/>
    <w:lvl w:ilvl="0" w:tplc="BCDA702E">
      <w:start w:val="1"/>
      <w:numFmt w:val="decimal"/>
      <w:lvlText w:val="%1."/>
      <w:lvlJc w:val="left"/>
      <w:pPr>
        <w:ind w:left="720" w:hanging="360"/>
      </w:pPr>
      <w:rPr>
        <w:rFonts w:hint="default"/>
        <w:b w:val="0"/>
        <w:color w:val="000000"/>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18A10C2A"/>
    <w:multiLevelType w:val="hybridMultilevel"/>
    <w:tmpl w:val="08863FBC"/>
    <w:lvl w:ilvl="0" w:tplc="BCDA702E">
      <w:start w:val="1"/>
      <w:numFmt w:val="decimal"/>
      <w:lvlText w:val="%1."/>
      <w:lvlJc w:val="left"/>
      <w:pPr>
        <w:ind w:left="720" w:hanging="360"/>
      </w:pPr>
      <w:rPr>
        <w:rFonts w:hint="default"/>
        <w:b w:val="0"/>
        <w:color w:val="000000"/>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8" w15:restartNumberingAfterBreak="0">
    <w:nsid w:val="1AF31D31"/>
    <w:multiLevelType w:val="hybridMultilevel"/>
    <w:tmpl w:val="F48404BC"/>
    <w:lvl w:ilvl="0" w:tplc="BCDA702E">
      <w:start w:val="1"/>
      <w:numFmt w:val="decimal"/>
      <w:lvlText w:val="%1."/>
      <w:lvlJc w:val="left"/>
      <w:pPr>
        <w:ind w:left="720" w:hanging="360"/>
      </w:pPr>
      <w:rPr>
        <w:rFonts w:hint="default"/>
        <w:b w:val="0"/>
        <w:color w:val="000000"/>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9" w15:restartNumberingAfterBreak="0">
    <w:nsid w:val="1D76752C"/>
    <w:multiLevelType w:val="hybridMultilevel"/>
    <w:tmpl w:val="38A8EA08"/>
    <w:lvl w:ilvl="0" w:tplc="BCDA702E">
      <w:start w:val="1"/>
      <w:numFmt w:val="decimal"/>
      <w:lvlText w:val="%1."/>
      <w:lvlJc w:val="left"/>
      <w:pPr>
        <w:ind w:left="720" w:hanging="360"/>
      </w:pPr>
      <w:rPr>
        <w:rFonts w:hint="default"/>
        <w:b w:val="0"/>
        <w:color w:val="000000"/>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1EAB4029"/>
    <w:multiLevelType w:val="hybridMultilevel"/>
    <w:tmpl w:val="975E5B52"/>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1" w15:restartNumberingAfterBreak="0">
    <w:nsid w:val="1FE83DD8"/>
    <w:multiLevelType w:val="hybridMultilevel"/>
    <w:tmpl w:val="84D2DB62"/>
    <w:lvl w:ilvl="0" w:tplc="BCDA702E">
      <w:start w:val="1"/>
      <w:numFmt w:val="decimal"/>
      <w:lvlText w:val="%1."/>
      <w:lvlJc w:val="left"/>
      <w:pPr>
        <w:ind w:left="720" w:hanging="360"/>
      </w:pPr>
      <w:rPr>
        <w:rFonts w:hint="default"/>
        <w:b w:val="0"/>
        <w:color w:val="000000"/>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2" w15:restartNumberingAfterBreak="0">
    <w:nsid w:val="202E3F29"/>
    <w:multiLevelType w:val="hybridMultilevel"/>
    <w:tmpl w:val="30021146"/>
    <w:lvl w:ilvl="0" w:tplc="BCDA702E">
      <w:start w:val="1"/>
      <w:numFmt w:val="decimal"/>
      <w:lvlText w:val="%1."/>
      <w:lvlJc w:val="left"/>
      <w:pPr>
        <w:ind w:left="720" w:hanging="360"/>
      </w:pPr>
      <w:rPr>
        <w:rFonts w:hint="default"/>
        <w:b w:val="0"/>
        <w:color w:val="000000"/>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3" w15:restartNumberingAfterBreak="0">
    <w:nsid w:val="298D4ECD"/>
    <w:multiLevelType w:val="hybridMultilevel"/>
    <w:tmpl w:val="34EA866E"/>
    <w:lvl w:ilvl="0" w:tplc="BCDA702E">
      <w:start w:val="1"/>
      <w:numFmt w:val="decimal"/>
      <w:lvlText w:val="%1."/>
      <w:lvlJc w:val="left"/>
      <w:pPr>
        <w:ind w:left="720" w:hanging="360"/>
      </w:pPr>
      <w:rPr>
        <w:rFonts w:hint="default"/>
        <w:b w:val="0"/>
        <w:color w:val="000000"/>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4" w15:restartNumberingAfterBreak="0">
    <w:nsid w:val="2A96070F"/>
    <w:multiLevelType w:val="hybridMultilevel"/>
    <w:tmpl w:val="B44439C2"/>
    <w:lvl w:ilvl="0" w:tplc="8708E66E">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15" w15:restartNumberingAfterBreak="0">
    <w:nsid w:val="2D2F163E"/>
    <w:multiLevelType w:val="hybridMultilevel"/>
    <w:tmpl w:val="30021146"/>
    <w:lvl w:ilvl="0" w:tplc="BCDA702E">
      <w:start w:val="1"/>
      <w:numFmt w:val="decimal"/>
      <w:lvlText w:val="%1."/>
      <w:lvlJc w:val="left"/>
      <w:pPr>
        <w:ind w:left="720" w:hanging="360"/>
      </w:pPr>
      <w:rPr>
        <w:rFonts w:hint="default"/>
        <w:b w:val="0"/>
        <w:color w:val="000000"/>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6" w15:restartNumberingAfterBreak="0">
    <w:nsid w:val="2D6839A0"/>
    <w:multiLevelType w:val="hybridMultilevel"/>
    <w:tmpl w:val="864A6A54"/>
    <w:lvl w:ilvl="0" w:tplc="BCDA702E">
      <w:start w:val="1"/>
      <w:numFmt w:val="decimal"/>
      <w:lvlText w:val="%1."/>
      <w:lvlJc w:val="left"/>
      <w:pPr>
        <w:ind w:left="720" w:hanging="360"/>
      </w:pPr>
      <w:rPr>
        <w:rFonts w:hint="default"/>
        <w:b w:val="0"/>
        <w:color w:val="000000"/>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7" w15:restartNumberingAfterBreak="0">
    <w:nsid w:val="33550253"/>
    <w:multiLevelType w:val="hybridMultilevel"/>
    <w:tmpl w:val="80C0D788"/>
    <w:lvl w:ilvl="0" w:tplc="BCDA702E">
      <w:start w:val="1"/>
      <w:numFmt w:val="decimal"/>
      <w:lvlText w:val="%1."/>
      <w:lvlJc w:val="left"/>
      <w:pPr>
        <w:ind w:left="720" w:hanging="360"/>
      </w:pPr>
      <w:rPr>
        <w:rFonts w:hint="default"/>
        <w:b w:val="0"/>
        <w:color w:val="000000"/>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8" w15:restartNumberingAfterBreak="0">
    <w:nsid w:val="390F3946"/>
    <w:multiLevelType w:val="hybridMultilevel"/>
    <w:tmpl w:val="461020D4"/>
    <w:lvl w:ilvl="0" w:tplc="20C23B7E">
      <w:start w:val="1"/>
      <w:numFmt w:val="decimal"/>
      <w:lvlText w:val="%1."/>
      <w:lvlJc w:val="left"/>
      <w:pPr>
        <w:ind w:left="720" w:hanging="360"/>
      </w:pPr>
      <w:rPr>
        <w:b w:val="0"/>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9" w15:restartNumberingAfterBreak="0">
    <w:nsid w:val="3DE65A8B"/>
    <w:multiLevelType w:val="hybridMultilevel"/>
    <w:tmpl w:val="15C451CE"/>
    <w:lvl w:ilvl="0" w:tplc="0427000F">
      <w:start w:val="1"/>
      <w:numFmt w:val="decimal"/>
      <w:lvlText w:val="%1."/>
      <w:lvlJc w:val="left"/>
      <w:pPr>
        <w:ind w:left="786" w:hanging="360"/>
      </w:pPr>
      <w:rPr>
        <w:rFonts w:hint="default"/>
      </w:rPr>
    </w:lvl>
    <w:lvl w:ilvl="1" w:tplc="04270019" w:tentative="1">
      <w:start w:val="1"/>
      <w:numFmt w:val="lowerLetter"/>
      <w:lvlText w:val="%2."/>
      <w:lvlJc w:val="left"/>
      <w:pPr>
        <w:ind w:left="1506" w:hanging="360"/>
      </w:pPr>
    </w:lvl>
    <w:lvl w:ilvl="2" w:tplc="0427001B" w:tentative="1">
      <w:start w:val="1"/>
      <w:numFmt w:val="lowerRoman"/>
      <w:lvlText w:val="%3."/>
      <w:lvlJc w:val="right"/>
      <w:pPr>
        <w:ind w:left="2226" w:hanging="180"/>
      </w:pPr>
    </w:lvl>
    <w:lvl w:ilvl="3" w:tplc="0427000F" w:tentative="1">
      <w:start w:val="1"/>
      <w:numFmt w:val="decimal"/>
      <w:lvlText w:val="%4."/>
      <w:lvlJc w:val="left"/>
      <w:pPr>
        <w:ind w:left="2946" w:hanging="360"/>
      </w:pPr>
    </w:lvl>
    <w:lvl w:ilvl="4" w:tplc="04270019" w:tentative="1">
      <w:start w:val="1"/>
      <w:numFmt w:val="lowerLetter"/>
      <w:lvlText w:val="%5."/>
      <w:lvlJc w:val="left"/>
      <w:pPr>
        <w:ind w:left="3666" w:hanging="360"/>
      </w:pPr>
    </w:lvl>
    <w:lvl w:ilvl="5" w:tplc="0427001B" w:tentative="1">
      <w:start w:val="1"/>
      <w:numFmt w:val="lowerRoman"/>
      <w:lvlText w:val="%6."/>
      <w:lvlJc w:val="right"/>
      <w:pPr>
        <w:ind w:left="4386" w:hanging="180"/>
      </w:pPr>
    </w:lvl>
    <w:lvl w:ilvl="6" w:tplc="0427000F" w:tentative="1">
      <w:start w:val="1"/>
      <w:numFmt w:val="decimal"/>
      <w:lvlText w:val="%7."/>
      <w:lvlJc w:val="left"/>
      <w:pPr>
        <w:ind w:left="5106" w:hanging="360"/>
      </w:pPr>
    </w:lvl>
    <w:lvl w:ilvl="7" w:tplc="04270019" w:tentative="1">
      <w:start w:val="1"/>
      <w:numFmt w:val="lowerLetter"/>
      <w:lvlText w:val="%8."/>
      <w:lvlJc w:val="left"/>
      <w:pPr>
        <w:ind w:left="5826" w:hanging="360"/>
      </w:pPr>
    </w:lvl>
    <w:lvl w:ilvl="8" w:tplc="0427001B" w:tentative="1">
      <w:start w:val="1"/>
      <w:numFmt w:val="lowerRoman"/>
      <w:lvlText w:val="%9."/>
      <w:lvlJc w:val="right"/>
      <w:pPr>
        <w:ind w:left="6546" w:hanging="180"/>
      </w:pPr>
    </w:lvl>
  </w:abstractNum>
  <w:abstractNum w:abstractNumId="20" w15:restartNumberingAfterBreak="0">
    <w:nsid w:val="40082EB8"/>
    <w:multiLevelType w:val="hybridMultilevel"/>
    <w:tmpl w:val="D9925B92"/>
    <w:lvl w:ilvl="0" w:tplc="0427000F">
      <w:start w:val="1"/>
      <w:numFmt w:val="decimal"/>
      <w:lvlText w:val="%1."/>
      <w:lvlJc w:val="left"/>
      <w:pPr>
        <w:ind w:left="720" w:hanging="360"/>
      </w:pPr>
      <w:rPr>
        <w:rFonts w:cs="Times New Roman"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1" w15:restartNumberingAfterBreak="0">
    <w:nsid w:val="42AB58DA"/>
    <w:multiLevelType w:val="hybridMultilevel"/>
    <w:tmpl w:val="BD62049A"/>
    <w:lvl w:ilvl="0" w:tplc="BCDA702E">
      <w:start w:val="1"/>
      <w:numFmt w:val="decimal"/>
      <w:lvlText w:val="%1."/>
      <w:lvlJc w:val="left"/>
      <w:pPr>
        <w:ind w:left="720" w:hanging="360"/>
      </w:pPr>
      <w:rPr>
        <w:rFonts w:hint="default"/>
        <w:b w:val="0"/>
        <w:color w:val="000000"/>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2" w15:restartNumberingAfterBreak="0">
    <w:nsid w:val="44827E87"/>
    <w:multiLevelType w:val="hybridMultilevel"/>
    <w:tmpl w:val="4FCE00BC"/>
    <w:lvl w:ilvl="0" w:tplc="BCDA702E">
      <w:start w:val="1"/>
      <w:numFmt w:val="decimal"/>
      <w:lvlText w:val="%1."/>
      <w:lvlJc w:val="left"/>
      <w:pPr>
        <w:ind w:left="720" w:hanging="360"/>
      </w:pPr>
      <w:rPr>
        <w:rFonts w:hint="default"/>
        <w:b w:val="0"/>
        <w:color w:val="000000"/>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3" w15:restartNumberingAfterBreak="0">
    <w:nsid w:val="48CA2565"/>
    <w:multiLevelType w:val="hybridMultilevel"/>
    <w:tmpl w:val="A880A7C0"/>
    <w:lvl w:ilvl="0" w:tplc="BCDA702E">
      <w:start w:val="1"/>
      <w:numFmt w:val="decimal"/>
      <w:lvlText w:val="%1."/>
      <w:lvlJc w:val="left"/>
      <w:pPr>
        <w:ind w:left="720" w:hanging="360"/>
      </w:pPr>
      <w:rPr>
        <w:rFonts w:hint="default"/>
        <w:b w:val="0"/>
        <w:color w:val="000000"/>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4" w15:restartNumberingAfterBreak="0">
    <w:nsid w:val="525D6E9F"/>
    <w:multiLevelType w:val="hybridMultilevel"/>
    <w:tmpl w:val="AF2803C2"/>
    <w:lvl w:ilvl="0" w:tplc="BCDA702E">
      <w:start w:val="1"/>
      <w:numFmt w:val="decimal"/>
      <w:lvlText w:val="%1."/>
      <w:lvlJc w:val="left"/>
      <w:pPr>
        <w:ind w:left="720" w:hanging="360"/>
      </w:pPr>
      <w:rPr>
        <w:rFonts w:hint="default"/>
        <w:b w:val="0"/>
        <w:color w:val="000000"/>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5" w15:restartNumberingAfterBreak="0">
    <w:nsid w:val="53900626"/>
    <w:multiLevelType w:val="hybridMultilevel"/>
    <w:tmpl w:val="87E252DA"/>
    <w:lvl w:ilvl="0" w:tplc="BCDA702E">
      <w:start w:val="1"/>
      <w:numFmt w:val="decimal"/>
      <w:lvlText w:val="%1."/>
      <w:lvlJc w:val="left"/>
      <w:pPr>
        <w:ind w:left="720" w:hanging="360"/>
      </w:pPr>
      <w:rPr>
        <w:rFonts w:hint="default"/>
        <w:b w:val="0"/>
        <w:color w:val="000000"/>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6" w15:restartNumberingAfterBreak="0">
    <w:nsid w:val="580C1D0E"/>
    <w:multiLevelType w:val="hybridMultilevel"/>
    <w:tmpl w:val="3A74E382"/>
    <w:lvl w:ilvl="0" w:tplc="9B2A4232">
      <w:start w:val="1"/>
      <w:numFmt w:val="decimal"/>
      <w:lvlText w:val="%1."/>
      <w:lvlJc w:val="left"/>
      <w:pPr>
        <w:ind w:left="720" w:hanging="360"/>
      </w:pPr>
      <w:rPr>
        <w:rFonts w:hint="default"/>
        <w:b w:val="0"/>
        <w:color w:val="000000"/>
        <w:sz w:val="24"/>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7" w15:restartNumberingAfterBreak="0">
    <w:nsid w:val="5E117078"/>
    <w:multiLevelType w:val="hybridMultilevel"/>
    <w:tmpl w:val="AF2803C2"/>
    <w:lvl w:ilvl="0" w:tplc="BCDA702E">
      <w:start w:val="1"/>
      <w:numFmt w:val="decimal"/>
      <w:lvlText w:val="%1."/>
      <w:lvlJc w:val="left"/>
      <w:pPr>
        <w:ind w:left="720" w:hanging="360"/>
      </w:pPr>
      <w:rPr>
        <w:rFonts w:hint="default"/>
        <w:b w:val="0"/>
        <w:color w:val="000000"/>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8" w15:restartNumberingAfterBreak="0">
    <w:nsid w:val="5EEE0E2F"/>
    <w:multiLevelType w:val="hybridMultilevel"/>
    <w:tmpl w:val="C680C8FA"/>
    <w:lvl w:ilvl="0" w:tplc="BCDA702E">
      <w:start w:val="1"/>
      <w:numFmt w:val="decimal"/>
      <w:lvlText w:val="%1."/>
      <w:lvlJc w:val="left"/>
      <w:pPr>
        <w:ind w:left="720" w:hanging="360"/>
      </w:pPr>
      <w:rPr>
        <w:rFonts w:hint="default"/>
        <w:b w:val="0"/>
        <w:color w:val="000000"/>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9" w15:restartNumberingAfterBreak="0">
    <w:nsid w:val="606C4CF1"/>
    <w:multiLevelType w:val="hybridMultilevel"/>
    <w:tmpl w:val="13089B06"/>
    <w:lvl w:ilvl="0" w:tplc="9B2A4232">
      <w:start w:val="1"/>
      <w:numFmt w:val="decimal"/>
      <w:lvlText w:val="%1."/>
      <w:lvlJc w:val="left"/>
      <w:pPr>
        <w:ind w:left="720" w:hanging="360"/>
      </w:pPr>
      <w:rPr>
        <w:rFonts w:hint="default"/>
        <w:b w:val="0"/>
        <w:color w:val="000000"/>
        <w:sz w:val="24"/>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0" w15:restartNumberingAfterBreak="0">
    <w:nsid w:val="60D7523F"/>
    <w:multiLevelType w:val="hybridMultilevel"/>
    <w:tmpl w:val="12E42274"/>
    <w:lvl w:ilvl="0" w:tplc="BCDA702E">
      <w:start w:val="1"/>
      <w:numFmt w:val="decimal"/>
      <w:lvlText w:val="%1."/>
      <w:lvlJc w:val="left"/>
      <w:pPr>
        <w:ind w:left="720" w:hanging="360"/>
      </w:pPr>
      <w:rPr>
        <w:rFonts w:hint="default"/>
        <w:b w:val="0"/>
        <w:color w:val="000000"/>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1" w15:restartNumberingAfterBreak="0">
    <w:nsid w:val="618D373A"/>
    <w:multiLevelType w:val="hybridMultilevel"/>
    <w:tmpl w:val="B874E380"/>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2" w15:restartNumberingAfterBreak="0">
    <w:nsid w:val="62E83B0F"/>
    <w:multiLevelType w:val="hybridMultilevel"/>
    <w:tmpl w:val="71CE6E6C"/>
    <w:lvl w:ilvl="0" w:tplc="8658728A">
      <w:start w:val="1"/>
      <w:numFmt w:val="decimal"/>
      <w:lvlText w:val="%1."/>
      <w:lvlJc w:val="left"/>
      <w:pPr>
        <w:ind w:left="720" w:hanging="360"/>
      </w:pPr>
      <w:rPr>
        <w:rFonts w:cs="Arial" w:hint="default"/>
        <w:sz w:val="24"/>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3" w15:restartNumberingAfterBreak="0">
    <w:nsid w:val="641B24EA"/>
    <w:multiLevelType w:val="hybridMultilevel"/>
    <w:tmpl w:val="E08CEB84"/>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4" w15:restartNumberingAfterBreak="0">
    <w:nsid w:val="66B7421D"/>
    <w:multiLevelType w:val="hybridMultilevel"/>
    <w:tmpl w:val="461020D4"/>
    <w:lvl w:ilvl="0" w:tplc="20C23B7E">
      <w:start w:val="1"/>
      <w:numFmt w:val="decimal"/>
      <w:lvlText w:val="%1."/>
      <w:lvlJc w:val="left"/>
      <w:pPr>
        <w:ind w:left="720" w:hanging="360"/>
      </w:pPr>
      <w:rPr>
        <w:b w:val="0"/>
        <w:sz w:val="22"/>
        <w:szCs w:val="22"/>
      </w:rPr>
    </w:lvl>
    <w:lvl w:ilvl="1" w:tplc="04270019">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5" w15:restartNumberingAfterBreak="0">
    <w:nsid w:val="69373426"/>
    <w:multiLevelType w:val="hybridMultilevel"/>
    <w:tmpl w:val="3460BF94"/>
    <w:lvl w:ilvl="0" w:tplc="BCDA702E">
      <w:start w:val="1"/>
      <w:numFmt w:val="decimal"/>
      <w:lvlText w:val="%1."/>
      <w:lvlJc w:val="left"/>
      <w:pPr>
        <w:ind w:left="720" w:hanging="360"/>
      </w:pPr>
      <w:rPr>
        <w:rFonts w:hint="default"/>
        <w:b w:val="0"/>
        <w:color w:val="000000"/>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6" w15:restartNumberingAfterBreak="0">
    <w:nsid w:val="699C4A11"/>
    <w:multiLevelType w:val="hybridMultilevel"/>
    <w:tmpl w:val="34EA866E"/>
    <w:lvl w:ilvl="0" w:tplc="BCDA702E">
      <w:start w:val="1"/>
      <w:numFmt w:val="decimal"/>
      <w:lvlText w:val="%1."/>
      <w:lvlJc w:val="left"/>
      <w:pPr>
        <w:ind w:left="720" w:hanging="360"/>
      </w:pPr>
      <w:rPr>
        <w:rFonts w:hint="default"/>
        <w:b w:val="0"/>
        <w:color w:val="000000"/>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7" w15:restartNumberingAfterBreak="0">
    <w:nsid w:val="703F6963"/>
    <w:multiLevelType w:val="hybridMultilevel"/>
    <w:tmpl w:val="CE5E935E"/>
    <w:lvl w:ilvl="0" w:tplc="BCDA702E">
      <w:start w:val="1"/>
      <w:numFmt w:val="decimal"/>
      <w:lvlText w:val="%1."/>
      <w:lvlJc w:val="left"/>
      <w:pPr>
        <w:ind w:left="720" w:hanging="360"/>
      </w:pPr>
      <w:rPr>
        <w:rFonts w:hint="default"/>
        <w:b w:val="0"/>
        <w:color w:val="000000"/>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8" w15:restartNumberingAfterBreak="0">
    <w:nsid w:val="70BA4E0C"/>
    <w:multiLevelType w:val="hybridMultilevel"/>
    <w:tmpl w:val="B972FCEA"/>
    <w:lvl w:ilvl="0" w:tplc="F82EB740">
      <w:start w:val="1"/>
      <w:numFmt w:val="decimal"/>
      <w:lvlText w:val="%1."/>
      <w:lvlJc w:val="left"/>
      <w:pPr>
        <w:ind w:left="720" w:hanging="360"/>
      </w:pPr>
      <w:rPr>
        <w:rFonts w:cs="Arial" w:hint="default"/>
        <w:sz w:val="24"/>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9" w15:restartNumberingAfterBreak="0">
    <w:nsid w:val="724D3973"/>
    <w:multiLevelType w:val="hybridMultilevel"/>
    <w:tmpl w:val="AC084FF6"/>
    <w:lvl w:ilvl="0" w:tplc="20C23B7E">
      <w:start w:val="1"/>
      <w:numFmt w:val="decimal"/>
      <w:lvlText w:val="%1."/>
      <w:lvlJc w:val="left"/>
      <w:pPr>
        <w:ind w:left="720" w:hanging="360"/>
      </w:pPr>
      <w:rPr>
        <w:b w:val="0"/>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0" w15:restartNumberingAfterBreak="0">
    <w:nsid w:val="76AF5BD5"/>
    <w:multiLevelType w:val="hybridMultilevel"/>
    <w:tmpl w:val="1D908BAE"/>
    <w:lvl w:ilvl="0" w:tplc="7C203F84">
      <w:start w:val="1"/>
      <w:numFmt w:val="decimal"/>
      <w:lvlText w:val="%1."/>
      <w:lvlJc w:val="left"/>
      <w:pPr>
        <w:ind w:left="720" w:hanging="360"/>
      </w:pPr>
      <w:rPr>
        <w:rFonts w:cs="Arial" w:hint="default"/>
        <w:sz w:val="24"/>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1" w15:restartNumberingAfterBreak="0">
    <w:nsid w:val="775377BB"/>
    <w:multiLevelType w:val="hybridMultilevel"/>
    <w:tmpl w:val="371CAEBC"/>
    <w:lvl w:ilvl="0" w:tplc="BCDA702E">
      <w:start w:val="1"/>
      <w:numFmt w:val="decimal"/>
      <w:lvlText w:val="%1."/>
      <w:lvlJc w:val="left"/>
      <w:pPr>
        <w:ind w:left="720" w:hanging="360"/>
      </w:pPr>
      <w:rPr>
        <w:rFonts w:hint="default"/>
        <w:b w:val="0"/>
        <w:color w:val="000000"/>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2" w15:restartNumberingAfterBreak="0">
    <w:nsid w:val="782E5DEB"/>
    <w:multiLevelType w:val="hybridMultilevel"/>
    <w:tmpl w:val="39E69C54"/>
    <w:lvl w:ilvl="0" w:tplc="E8D858A6">
      <w:start w:val="1"/>
      <w:numFmt w:val="decimal"/>
      <w:lvlText w:val="%1."/>
      <w:lvlJc w:val="left"/>
      <w:pPr>
        <w:ind w:left="720" w:hanging="360"/>
      </w:pPr>
      <w:rPr>
        <w:rFonts w:cs="Arial" w:hint="default"/>
        <w:sz w:val="24"/>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3" w15:restartNumberingAfterBreak="0">
    <w:nsid w:val="7C022670"/>
    <w:multiLevelType w:val="hybridMultilevel"/>
    <w:tmpl w:val="5418A994"/>
    <w:lvl w:ilvl="0" w:tplc="BCDA702E">
      <w:start w:val="1"/>
      <w:numFmt w:val="decimal"/>
      <w:lvlText w:val="%1."/>
      <w:lvlJc w:val="left"/>
      <w:pPr>
        <w:ind w:left="720" w:hanging="360"/>
      </w:pPr>
      <w:rPr>
        <w:rFonts w:hint="default"/>
        <w:b w:val="0"/>
        <w:color w:val="000000"/>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4" w15:restartNumberingAfterBreak="0">
    <w:nsid w:val="7DC824F8"/>
    <w:multiLevelType w:val="hybridMultilevel"/>
    <w:tmpl w:val="4BB2823C"/>
    <w:lvl w:ilvl="0" w:tplc="BCDA702E">
      <w:start w:val="1"/>
      <w:numFmt w:val="decimal"/>
      <w:lvlText w:val="%1."/>
      <w:lvlJc w:val="left"/>
      <w:pPr>
        <w:ind w:left="720" w:hanging="360"/>
      </w:pPr>
      <w:rPr>
        <w:rFonts w:hint="default"/>
        <w:b w:val="0"/>
        <w:color w:val="000000"/>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5" w15:restartNumberingAfterBreak="0">
    <w:nsid w:val="7E5673E0"/>
    <w:multiLevelType w:val="hybridMultilevel"/>
    <w:tmpl w:val="3460BF94"/>
    <w:lvl w:ilvl="0" w:tplc="BCDA702E">
      <w:start w:val="1"/>
      <w:numFmt w:val="decimal"/>
      <w:lvlText w:val="%1."/>
      <w:lvlJc w:val="left"/>
      <w:pPr>
        <w:ind w:left="720" w:hanging="360"/>
      </w:pPr>
      <w:rPr>
        <w:rFonts w:hint="default"/>
        <w:b w:val="0"/>
        <w:color w:val="000000"/>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6" w15:restartNumberingAfterBreak="0">
    <w:nsid w:val="7EBC4225"/>
    <w:multiLevelType w:val="hybridMultilevel"/>
    <w:tmpl w:val="5418A994"/>
    <w:lvl w:ilvl="0" w:tplc="BCDA702E">
      <w:start w:val="1"/>
      <w:numFmt w:val="decimal"/>
      <w:lvlText w:val="%1."/>
      <w:lvlJc w:val="left"/>
      <w:pPr>
        <w:ind w:left="720" w:hanging="360"/>
      </w:pPr>
      <w:rPr>
        <w:rFonts w:hint="default"/>
        <w:b w:val="0"/>
        <w:color w:val="000000"/>
        <w:sz w:val="22"/>
        <w:szCs w:val="2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num w:numId="1">
    <w:abstractNumId w:val="9"/>
  </w:num>
  <w:num w:numId="2">
    <w:abstractNumId w:val="31"/>
  </w:num>
  <w:num w:numId="3">
    <w:abstractNumId w:val="39"/>
  </w:num>
  <w:num w:numId="4">
    <w:abstractNumId w:val="34"/>
  </w:num>
  <w:num w:numId="5">
    <w:abstractNumId w:val="29"/>
  </w:num>
  <w:num w:numId="6">
    <w:abstractNumId w:val="0"/>
  </w:num>
  <w:num w:numId="7">
    <w:abstractNumId w:val="45"/>
  </w:num>
  <w:num w:numId="8">
    <w:abstractNumId w:val="35"/>
  </w:num>
  <w:num w:numId="9">
    <w:abstractNumId w:val="30"/>
  </w:num>
  <w:num w:numId="10">
    <w:abstractNumId w:val="13"/>
  </w:num>
  <w:num w:numId="11">
    <w:abstractNumId w:val="36"/>
  </w:num>
  <w:num w:numId="12">
    <w:abstractNumId w:val="28"/>
  </w:num>
  <w:num w:numId="13">
    <w:abstractNumId w:val="21"/>
  </w:num>
  <w:num w:numId="14">
    <w:abstractNumId w:val="25"/>
  </w:num>
  <w:num w:numId="15">
    <w:abstractNumId w:val="22"/>
  </w:num>
  <w:num w:numId="16">
    <w:abstractNumId w:val="8"/>
  </w:num>
  <w:num w:numId="17">
    <w:abstractNumId w:val="3"/>
  </w:num>
  <w:num w:numId="18">
    <w:abstractNumId w:val="17"/>
  </w:num>
  <w:num w:numId="19">
    <w:abstractNumId w:val="7"/>
  </w:num>
  <w:num w:numId="20">
    <w:abstractNumId w:val="43"/>
  </w:num>
  <w:num w:numId="21">
    <w:abstractNumId w:val="46"/>
  </w:num>
  <w:num w:numId="22">
    <w:abstractNumId w:val="23"/>
  </w:num>
  <w:num w:numId="23">
    <w:abstractNumId w:val="16"/>
  </w:num>
  <w:num w:numId="24">
    <w:abstractNumId w:val="37"/>
  </w:num>
  <w:num w:numId="25">
    <w:abstractNumId w:val="6"/>
  </w:num>
  <w:num w:numId="26">
    <w:abstractNumId w:val="2"/>
  </w:num>
  <w:num w:numId="27">
    <w:abstractNumId w:val="4"/>
  </w:num>
  <w:num w:numId="28">
    <w:abstractNumId w:val="41"/>
  </w:num>
  <w:num w:numId="29">
    <w:abstractNumId w:val="11"/>
  </w:num>
  <w:num w:numId="30">
    <w:abstractNumId w:val="1"/>
  </w:num>
  <w:num w:numId="31">
    <w:abstractNumId w:val="5"/>
  </w:num>
  <w:num w:numId="32">
    <w:abstractNumId w:val="27"/>
  </w:num>
  <w:num w:numId="33">
    <w:abstractNumId w:val="24"/>
  </w:num>
  <w:num w:numId="34">
    <w:abstractNumId w:val="44"/>
  </w:num>
  <w:num w:numId="35">
    <w:abstractNumId w:val="12"/>
  </w:num>
  <w:num w:numId="36">
    <w:abstractNumId w:val="15"/>
  </w:num>
  <w:num w:numId="37">
    <w:abstractNumId w:val="14"/>
  </w:num>
  <w:num w:numId="38">
    <w:abstractNumId w:val="20"/>
  </w:num>
  <w:num w:numId="39">
    <w:abstractNumId w:val="10"/>
  </w:num>
  <w:num w:numId="40">
    <w:abstractNumId w:val="40"/>
  </w:num>
  <w:num w:numId="41">
    <w:abstractNumId w:val="42"/>
  </w:num>
  <w:num w:numId="42">
    <w:abstractNumId w:val="33"/>
  </w:num>
  <w:num w:numId="43">
    <w:abstractNumId w:val="19"/>
  </w:num>
  <w:num w:numId="44">
    <w:abstractNumId w:val="32"/>
  </w:num>
  <w:num w:numId="45">
    <w:abstractNumId w:val="38"/>
  </w:num>
  <w:num w:numId="46">
    <w:abstractNumId w:val="18"/>
  </w:num>
  <w:num w:numId="47">
    <w:abstractNumId w:val="26"/>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defaultTabStop w:val="1296"/>
  <w:hyphenationZone w:val="396"/>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NTExNjM0MrK0NLEwNTRX0lEKTi0uzszPAykwrAUAq/zHyiwAAAA="/>
  </w:docVars>
  <w:rsids>
    <w:rsidRoot w:val="00E90249"/>
    <w:rsid w:val="000001A0"/>
    <w:rsid w:val="00002A05"/>
    <w:rsid w:val="00002BE1"/>
    <w:rsid w:val="00002E2D"/>
    <w:rsid w:val="0000354D"/>
    <w:rsid w:val="0000488C"/>
    <w:rsid w:val="000049F6"/>
    <w:rsid w:val="0000714F"/>
    <w:rsid w:val="00010821"/>
    <w:rsid w:val="00010ECE"/>
    <w:rsid w:val="00012470"/>
    <w:rsid w:val="00012871"/>
    <w:rsid w:val="0001352C"/>
    <w:rsid w:val="000148C2"/>
    <w:rsid w:val="00016A0E"/>
    <w:rsid w:val="00022D24"/>
    <w:rsid w:val="00022F30"/>
    <w:rsid w:val="000248B3"/>
    <w:rsid w:val="00027DC7"/>
    <w:rsid w:val="0003082F"/>
    <w:rsid w:val="00032042"/>
    <w:rsid w:val="0003371D"/>
    <w:rsid w:val="00033A8B"/>
    <w:rsid w:val="00034883"/>
    <w:rsid w:val="00035753"/>
    <w:rsid w:val="00042477"/>
    <w:rsid w:val="00042C7F"/>
    <w:rsid w:val="000506A7"/>
    <w:rsid w:val="00053C58"/>
    <w:rsid w:val="00057FE0"/>
    <w:rsid w:val="00064EAC"/>
    <w:rsid w:val="000660D6"/>
    <w:rsid w:val="000725FA"/>
    <w:rsid w:val="00074184"/>
    <w:rsid w:val="000748D4"/>
    <w:rsid w:val="00077C36"/>
    <w:rsid w:val="00077E66"/>
    <w:rsid w:val="00081A53"/>
    <w:rsid w:val="00081F14"/>
    <w:rsid w:val="000849F0"/>
    <w:rsid w:val="0008503F"/>
    <w:rsid w:val="000852F5"/>
    <w:rsid w:val="00085A9F"/>
    <w:rsid w:val="00086F16"/>
    <w:rsid w:val="0008705C"/>
    <w:rsid w:val="00090163"/>
    <w:rsid w:val="00092C6C"/>
    <w:rsid w:val="00092E51"/>
    <w:rsid w:val="000A27ED"/>
    <w:rsid w:val="000A46AE"/>
    <w:rsid w:val="000A5A0A"/>
    <w:rsid w:val="000A6689"/>
    <w:rsid w:val="000A7133"/>
    <w:rsid w:val="000B06F2"/>
    <w:rsid w:val="000B079A"/>
    <w:rsid w:val="000B1FD5"/>
    <w:rsid w:val="000B259F"/>
    <w:rsid w:val="000B25D8"/>
    <w:rsid w:val="000B33AF"/>
    <w:rsid w:val="000B7165"/>
    <w:rsid w:val="000C1AAF"/>
    <w:rsid w:val="000C3EEB"/>
    <w:rsid w:val="000C53E7"/>
    <w:rsid w:val="000C7541"/>
    <w:rsid w:val="000D070C"/>
    <w:rsid w:val="000D0F1A"/>
    <w:rsid w:val="000D219B"/>
    <w:rsid w:val="000D21FB"/>
    <w:rsid w:val="000D46D8"/>
    <w:rsid w:val="000D7874"/>
    <w:rsid w:val="000E16E3"/>
    <w:rsid w:val="000E554F"/>
    <w:rsid w:val="000E79DD"/>
    <w:rsid w:val="000E7E16"/>
    <w:rsid w:val="000F2FBE"/>
    <w:rsid w:val="000F5B6F"/>
    <w:rsid w:val="000F7A9F"/>
    <w:rsid w:val="000F7B88"/>
    <w:rsid w:val="0010288D"/>
    <w:rsid w:val="00104074"/>
    <w:rsid w:val="001042F4"/>
    <w:rsid w:val="00105E7A"/>
    <w:rsid w:val="00106385"/>
    <w:rsid w:val="00111E05"/>
    <w:rsid w:val="001139A4"/>
    <w:rsid w:val="001143BA"/>
    <w:rsid w:val="001168CE"/>
    <w:rsid w:val="00116BA9"/>
    <w:rsid w:val="00117356"/>
    <w:rsid w:val="001178D9"/>
    <w:rsid w:val="0012571A"/>
    <w:rsid w:val="00130458"/>
    <w:rsid w:val="00131A3B"/>
    <w:rsid w:val="00135434"/>
    <w:rsid w:val="0013657F"/>
    <w:rsid w:val="00137AA6"/>
    <w:rsid w:val="00137D80"/>
    <w:rsid w:val="0014093A"/>
    <w:rsid w:val="00140EBD"/>
    <w:rsid w:val="00141902"/>
    <w:rsid w:val="0014305B"/>
    <w:rsid w:val="00144A6B"/>
    <w:rsid w:val="00146756"/>
    <w:rsid w:val="00146F1B"/>
    <w:rsid w:val="00152063"/>
    <w:rsid w:val="0015493E"/>
    <w:rsid w:val="00155877"/>
    <w:rsid w:val="001577A7"/>
    <w:rsid w:val="00160086"/>
    <w:rsid w:val="00160C4B"/>
    <w:rsid w:val="00162187"/>
    <w:rsid w:val="00162460"/>
    <w:rsid w:val="00164651"/>
    <w:rsid w:val="0017054A"/>
    <w:rsid w:val="00170DD2"/>
    <w:rsid w:val="001718BE"/>
    <w:rsid w:val="001802DB"/>
    <w:rsid w:val="00181027"/>
    <w:rsid w:val="0018254C"/>
    <w:rsid w:val="001828CE"/>
    <w:rsid w:val="00182FA2"/>
    <w:rsid w:val="001841AE"/>
    <w:rsid w:val="00184607"/>
    <w:rsid w:val="001855FD"/>
    <w:rsid w:val="00187905"/>
    <w:rsid w:val="00191E24"/>
    <w:rsid w:val="001948E3"/>
    <w:rsid w:val="001956D1"/>
    <w:rsid w:val="00195EDA"/>
    <w:rsid w:val="00197A3E"/>
    <w:rsid w:val="001A0C05"/>
    <w:rsid w:val="001A513B"/>
    <w:rsid w:val="001A73A7"/>
    <w:rsid w:val="001A79E3"/>
    <w:rsid w:val="001B086D"/>
    <w:rsid w:val="001B219D"/>
    <w:rsid w:val="001B6111"/>
    <w:rsid w:val="001B6B65"/>
    <w:rsid w:val="001C01EF"/>
    <w:rsid w:val="001C021E"/>
    <w:rsid w:val="001C1844"/>
    <w:rsid w:val="001C255D"/>
    <w:rsid w:val="001C76D1"/>
    <w:rsid w:val="001D1D07"/>
    <w:rsid w:val="001D364D"/>
    <w:rsid w:val="001D3E73"/>
    <w:rsid w:val="001D633D"/>
    <w:rsid w:val="001D6489"/>
    <w:rsid w:val="001D79FB"/>
    <w:rsid w:val="001E040E"/>
    <w:rsid w:val="001E280E"/>
    <w:rsid w:val="001E3618"/>
    <w:rsid w:val="001E68EB"/>
    <w:rsid w:val="001F0192"/>
    <w:rsid w:val="001F2557"/>
    <w:rsid w:val="001F2896"/>
    <w:rsid w:val="001F2CB4"/>
    <w:rsid w:val="001F2D23"/>
    <w:rsid w:val="001F33E6"/>
    <w:rsid w:val="001F370E"/>
    <w:rsid w:val="00201459"/>
    <w:rsid w:val="0020293E"/>
    <w:rsid w:val="0020365B"/>
    <w:rsid w:val="002037B3"/>
    <w:rsid w:val="00205B86"/>
    <w:rsid w:val="002066EC"/>
    <w:rsid w:val="00207225"/>
    <w:rsid w:val="002139E6"/>
    <w:rsid w:val="00213D10"/>
    <w:rsid w:val="0021486D"/>
    <w:rsid w:val="00220C9D"/>
    <w:rsid w:val="00232938"/>
    <w:rsid w:val="00232AA6"/>
    <w:rsid w:val="00232BA4"/>
    <w:rsid w:val="00232E79"/>
    <w:rsid w:val="00233BA8"/>
    <w:rsid w:val="00233F62"/>
    <w:rsid w:val="00236A77"/>
    <w:rsid w:val="00237ACB"/>
    <w:rsid w:val="00237FD0"/>
    <w:rsid w:val="00243594"/>
    <w:rsid w:val="002436C1"/>
    <w:rsid w:val="002505CF"/>
    <w:rsid w:val="00253282"/>
    <w:rsid w:val="0025393F"/>
    <w:rsid w:val="00254B4A"/>
    <w:rsid w:val="00254BE3"/>
    <w:rsid w:val="00256AA8"/>
    <w:rsid w:val="002578C5"/>
    <w:rsid w:val="00261545"/>
    <w:rsid w:val="0026361A"/>
    <w:rsid w:val="00263F2A"/>
    <w:rsid w:val="00264771"/>
    <w:rsid w:val="00265EAC"/>
    <w:rsid w:val="00272478"/>
    <w:rsid w:val="00276A74"/>
    <w:rsid w:val="00282A65"/>
    <w:rsid w:val="002837FC"/>
    <w:rsid w:val="00283E03"/>
    <w:rsid w:val="002853AB"/>
    <w:rsid w:val="00285542"/>
    <w:rsid w:val="0028631E"/>
    <w:rsid w:val="0029005C"/>
    <w:rsid w:val="002911FB"/>
    <w:rsid w:val="00291B5B"/>
    <w:rsid w:val="00292D72"/>
    <w:rsid w:val="00293083"/>
    <w:rsid w:val="00293773"/>
    <w:rsid w:val="00294835"/>
    <w:rsid w:val="0029570E"/>
    <w:rsid w:val="00296ACD"/>
    <w:rsid w:val="00296DAE"/>
    <w:rsid w:val="00297E87"/>
    <w:rsid w:val="002A12D1"/>
    <w:rsid w:val="002A1919"/>
    <w:rsid w:val="002A3680"/>
    <w:rsid w:val="002A4BAB"/>
    <w:rsid w:val="002A5100"/>
    <w:rsid w:val="002B100E"/>
    <w:rsid w:val="002B203F"/>
    <w:rsid w:val="002B286D"/>
    <w:rsid w:val="002B28CA"/>
    <w:rsid w:val="002B2C0D"/>
    <w:rsid w:val="002B4213"/>
    <w:rsid w:val="002B4E1F"/>
    <w:rsid w:val="002B6AD8"/>
    <w:rsid w:val="002C0F82"/>
    <w:rsid w:val="002D1305"/>
    <w:rsid w:val="002D1595"/>
    <w:rsid w:val="002D2243"/>
    <w:rsid w:val="002D502A"/>
    <w:rsid w:val="002D6E1D"/>
    <w:rsid w:val="002D76FC"/>
    <w:rsid w:val="002E1F2D"/>
    <w:rsid w:val="002E23E8"/>
    <w:rsid w:val="002E357E"/>
    <w:rsid w:val="002F157A"/>
    <w:rsid w:val="002F3C5A"/>
    <w:rsid w:val="002F3F28"/>
    <w:rsid w:val="002F41A3"/>
    <w:rsid w:val="002F44F5"/>
    <w:rsid w:val="002F4CF5"/>
    <w:rsid w:val="002F7502"/>
    <w:rsid w:val="00300052"/>
    <w:rsid w:val="00300B0F"/>
    <w:rsid w:val="00300B29"/>
    <w:rsid w:val="00301740"/>
    <w:rsid w:val="00301EC0"/>
    <w:rsid w:val="003025F7"/>
    <w:rsid w:val="00305218"/>
    <w:rsid w:val="00305AF2"/>
    <w:rsid w:val="00305F31"/>
    <w:rsid w:val="003105C4"/>
    <w:rsid w:val="00310C62"/>
    <w:rsid w:val="003173AA"/>
    <w:rsid w:val="00317F2F"/>
    <w:rsid w:val="00324522"/>
    <w:rsid w:val="0032499B"/>
    <w:rsid w:val="003250F6"/>
    <w:rsid w:val="00327D4C"/>
    <w:rsid w:val="0033013C"/>
    <w:rsid w:val="003325C9"/>
    <w:rsid w:val="0033345D"/>
    <w:rsid w:val="00333A7C"/>
    <w:rsid w:val="00335210"/>
    <w:rsid w:val="003406F2"/>
    <w:rsid w:val="00342105"/>
    <w:rsid w:val="00342D03"/>
    <w:rsid w:val="00343C73"/>
    <w:rsid w:val="003440E9"/>
    <w:rsid w:val="00344E41"/>
    <w:rsid w:val="003507F6"/>
    <w:rsid w:val="003525E1"/>
    <w:rsid w:val="00352DF5"/>
    <w:rsid w:val="00353608"/>
    <w:rsid w:val="00354653"/>
    <w:rsid w:val="0035586C"/>
    <w:rsid w:val="003579F3"/>
    <w:rsid w:val="00357F27"/>
    <w:rsid w:val="00362A84"/>
    <w:rsid w:val="00365ADE"/>
    <w:rsid w:val="00365DB8"/>
    <w:rsid w:val="00366DF6"/>
    <w:rsid w:val="00370F7E"/>
    <w:rsid w:val="003712DE"/>
    <w:rsid w:val="00372696"/>
    <w:rsid w:val="00372F8D"/>
    <w:rsid w:val="00373721"/>
    <w:rsid w:val="00376123"/>
    <w:rsid w:val="00377BD9"/>
    <w:rsid w:val="00377CA6"/>
    <w:rsid w:val="00380868"/>
    <w:rsid w:val="00380A35"/>
    <w:rsid w:val="00381AB0"/>
    <w:rsid w:val="003901FF"/>
    <w:rsid w:val="003909E2"/>
    <w:rsid w:val="00391CBB"/>
    <w:rsid w:val="003A11EF"/>
    <w:rsid w:val="003A1850"/>
    <w:rsid w:val="003A4730"/>
    <w:rsid w:val="003A476F"/>
    <w:rsid w:val="003A4E9E"/>
    <w:rsid w:val="003A57A0"/>
    <w:rsid w:val="003A73A4"/>
    <w:rsid w:val="003B27AF"/>
    <w:rsid w:val="003B2CB6"/>
    <w:rsid w:val="003B47C4"/>
    <w:rsid w:val="003B7672"/>
    <w:rsid w:val="003C0CBB"/>
    <w:rsid w:val="003C15E4"/>
    <w:rsid w:val="003C1975"/>
    <w:rsid w:val="003C4B26"/>
    <w:rsid w:val="003C58F5"/>
    <w:rsid w:val="003C71FB"/>
    <w:rsid w:val="003D0BD6"/>
    <w:rsid w:val="003D0C34"/>
    <w:rsid w:val="003D0CB9"/>
    <w:rsid w:val="003D2CF5"/>
    <w:rsid w:val="003D3FD4"/>
    <w:rsid w:val="003D4942"/>
    <w:rsid w:val="003D6011"/>
    <w:rsid w:val="003D68E7"/>
    <w:rsid w:val="003E320A"/>
    <w:rsid w:val="003E3EE7"/>
    <w:rsid w:val="003E4101"/>
    <w:rsid w:val="003F0728"/>
    <w:rsid w:val="003F18DE"/>
    <w:rsid w:val="003F2F4A"/>
    <w:rsid w:val="003F3539"/>
    <w:rsid w:val="003F39AC"/>
    <w:rsid w:val="0040082E"/>
    <w:rsid w:val="0040089A"/>
    <w:rsid w:val="00401CBD"/>
    <w:rsid w:val="00401ED5"/>
    <w:rsid w:val="00403849"/>
    <w:rsid w:val="00404BBF"/>
    <w:rsid w:val="00412319"/>
    <w:rsid w:val="00413B20"/>
    <w:rsid w:val="00414568"/>
    <w:rsid w:val="0041481E"/>
    <w:rsid w:val="004151BB"/>
    <w:rsid w:val="00415AC0"/>
    <w:rsid w:val="00416E66"/>
    <w:rsid w:val="00420452"/>
    <w:rsid w:val="00420E6F"/>
    <w:rsid w:val="00421B6A"/>
    <w:rsid w:val="004222EF"/>
    <w:rsid w:val="0042316C"/>
    <w:rsid w:val="00423EFE"/>
    <w:rsid w:val="00425A8C"/>
    <w:rsid w:val="004261C1"/>
    <w:rsid w:val="00427592"/>
    <w:rsid w:val="00427FEF"/>
    <w:rsid w:val="00430FD8"/>
    <w:rsid w:val="004310B9"/>
    <w:rsid w:val="00434785"/>
    <w:rsid w:val="00437223"/>
    <w:rsid w:val="00437AFC"/>
    <w:rsid w:val="004410F9"/>
    <w:rsid w:val="0044191D"/>
    <w:rsid w:val="00442E93"/>
    <w:rsid w:val="00443C4A"/>
    <w:rsid w:val="00445495"/>
    <w:rsid w:val="004479AD"/>
    <w:rsid w:val="0045010A"/>
    <w:rsid w:val="004553E8"/>
    <w:rsid w:val="004557DE"/>
    <w:rsid w:val="00455905"/>
    <w:rsid w:val="00455A05"/>
    <w:rsid w:val="00461BB6"/>
    <w:rsid w:val="00465549"/>
    <w:rsid w:val="00467E31"/>
    <w:rsid w:val="00475925"/>
    <w:rsid w:val="0047592D"/>
    <w:rsid w:val="00475F54"/>
    <w:rsid w:val="0047750C"/>
    <w:rsid w:val="00480D30"/>
    <w:rsid w:val="00481288"/>
    <w:rsid w:val="00481F55"/>
    <w:rsid w:val="00483069"/>
    <w:rsid w:val="00484840"/>
    <w:rsid w:val="00484BDA"/>
    <w:rsid w:val="0048526D"/>
    <w:rsid w:val="00487111"/>
    <w:rsid w:val="0049212C"/>
    <w:rsid w:val="00495E83"/>
    <w:rsid w:val="00497641"/>
    <w:rsid w:val="004A1908"/>
    <w:rsid w:val="004A314F"/>
    <w:rsid w:val="004A4518"/>
    <w:rsid w:val="004A5CEF"/>
    <w:rsid w:val="004A60A4"/>
    <w:rsid w:val="004B0C49"/>
    <w:rsid w:val="004B3139"/>
    <w:rsid w:val="004B5CBE"/>
    <w:rsid w:val="004B6A0B"/>
    <w:rsid w:val="004B7448"/>
    <w:rsid w:val="004B7899"/>
    <w:rsid w:val="004B7FA2"/>
    <w:rsid w:val="004C172F"/>
    <w:rsid w:val="004C281A"/>
    <w:rsid w:val="004C7480"/>
    <w:rsid w:val="004C7C61"/>
    <w:rsid w:val="004C7D38"/>
    <w:rsid w:val="004D02E2"/>
    <w:rsid w:val="004D120D"/>
    <w:rsid w:val="004D1A2E"/>
    <w:rsid w:val="004D4531"/>
    <w:rsid w:val="004E1E6C"/>
    <w:rsid w:val="004E48C5"/>
    <w:rsid w:val="004E61E0"/>
    <w:rsid w:val="004E7280"/>
    <w:rsid w:val="004E74FE"/>
    <w:rsid w:val="00501686"/>
    <w:rsid w:val="00501E9C"/>
    <w:rsid w:val="00502B69"/>
    <w:rsid w:val="005031B7"/>
    <w:rsid w:val="00506C39"/>
    <w:rsid w:val="00506F5B"/>
    <w:rsid w:val="00510013"/>
    <w:rsid w:val="00513176"/>
    <w:rsid w:val="00514F6C"/>
    <w:rsid w:val="00515CC0"/>
    <w:rsid w:val="00516EDE"/>
    <w:rsid w:val="0052223E"/>
    <w:rsid w:val="00522949"/>
    <w:rsid w:val="0052353E"/>
    <w:rsid w:val="00523AA1"/>
    <w:rsid w:val="00525235"/>
    <w:rsid w:val="0052766C"/>
    <w:rsid w:val="0053385A"/>
    <w:rsid w:val="00533A84"/>
    <w:rsid w:val="00535F23"/>
    <w:rsid w:val="005366A4"/>
    <w:rsid w:val="00536A53"/>
    <w:rsid w:val="00540253"/>
    <w:rsid w:val="0054134F"/>
    <w:rsid w:val="0054181C"/>
    <w:rsid w:val="005419DA"/>
    <w:rsid w:val="00544C23"/>
    <w:rsid w:val="00545CCF"/>
    <w:rsid w:val="00545CE5"/>
    <w:rsid w:val="005523D3"/>
    <w:rsid w:val="005552F6"/>
    <w:rsid w:val="00555311"/>
    <w:rsid w:val="00556181"/>
    <w:rsid w:val="00556404"/>
    <w:rsid w:val="0056019D"/>
    <w:rsid w:val="00564882"/>
    <w:rsid w:val="0056529F"/>
    <w:rsid w:val="005653AA"/>
    <w:rsid w:val="0057142A"/>
    <w:rsid w:val="005729EF"/>
    <w:rsid w:val="00573356"/>
    <w:rsid w:val="00573545"/>
    <w:rsid w:val="00574DC8"/>
    <w:rsid w:val="005752C8"/>
    <w:rsid w:val="0057597D"/>
    <w:rsid w:val="00576BED"/>
    <w:rsid w:val="005800D2"/>
    <w:rsid w:val="005801AF"/>
    <w:rsid w:val="00582717"/>
    <w:rsid w:val="00583D93"/>
    <w:rsid w:val="0058435C"/>
    <w:rsid w:val="0058508B"/>
    <w:rsid w:val="00586B05"/>
    <w:rsid w:val="005918C9"/>
    <w:rsid w:val="00592896"/>
    <w:rsid w:val="005955A0"/>
    <w:rsid w:val="005964CD"/>
    <w:rsid w:val="0059763F"/>
    <w:rsid w:val="005A0B6A"/>
    <w:rsid w:val="005A3B63"/>
    <w:rsid w:val="005A6437"/>
    <w:rsid w:val="005A7D0E"/>
    <w:rsid w:val="005B0307"/>
    <w:rsid w:val="005B3AB2"/>
    <w:rsid w:val="005B41D4"/>
    <w:rsid w:val="005C0D50"/>
    <w:rsid w:val="005C1ECA"/>
    <w:rsid w:val="005C2891"/>
    <w:rsid w:val="005C504F"/>
    <w:rsid w:val="005C6943"/>
    <w:rsid w:val="005C6CAE"/>
    <w:rsid w:val="005D0E37"/>
    <w:rsid w:val="005D16E8"/>
    <w:rsid w:val="005D5BD0"/>
    <w:rsid w:val="005D6AE6"/>
    <w:rsid w:val="005D6F3D"/>
    <w:rsid w:val="005D7075"/>
    <w:rsid w:val="005E2CE7"/>
    <w:rsid w:val="005E328D"/>
    <w:rsid w:val="005E4F23"/>
    <w:rsid w:val="005E6383"/>
    <w:rsid w:val="005F075E"/>
    <w:rsid w:val="005F21B1"/>
    <w:rsid w:val="005F4526"/>
    <w:rsid w:val="005F5552"/>
    <w:rsid w:val="006008A1"/>
    <w:rsid w:val="006012C2"/>
    <w:rsid w:val="00604793"/>
    <w:rsid w:val="00606DA6"/>
    <w:rsid w:val="00607353"/>
    <w:rsid w:val="0060794E"/>
    <w:rsid w:val="0061072A"/>
    <w:rsid w:val="006163B5"/>
    <w:rsid w:val="006216BB"/>
    <w:rsid w:val="00622C57"/>
    <w:rsid w:val="00623CCF"/>
    <w:rsid w:val="00625236"/>
    <w:rsid w:val="00626F73"/>
    <w:rsid w:val="0063403C"/>
    <w:rsid w:val="00634648"/>
    <w:rsid w:val="00637322"/>
    <w:rsid w:val="006375E3"/>
    <w:rsid w:val="00641045"/>
    <w:rsid w:val="00643183"/>
    <w:rsid w:val="00644279"/>
    <w:rsid w:val="00651571"/>
    <w:rsid w:val="00652368"/>
    <w:rsid w:val="00652B29"/>
    <w:rsid w:val="00657470"/>
    <w:rsid w:val="00657FAB"/>
    <w:rsid w:val="00660C35"/>
    <w:rsid w:val="00662783"/>
    <w:rsid w:val="00662CEB"/>
    <w:rsid w:val="0066339D"/>
    <w:rsid w:val="00665EFE"/>
    <w:rsid w:val="0066751C"/>
    <w:rsid w:val="00670B38"/>
    <w:rsid w:val="006726E7"/>
    <w:rsid w:val="006734C2"/>
    <w:rsid w:val="00674776"/>
    <w:rsid w:val="00675300"/>
    <w:rsid w:val="0067563F"/>
    <w:rsid w:val="00676071"/>
    <w:rsid w:val="0069094A"/>
    <w:rsid w:val="00690C29"/>
    <w:rsid w:val="006944E4"/>
    <w:rsid w:val="00697497"/>
    <w:rsid w:val="006A46DB"/>
    <w:rsid w:val="006A6022"/>
    <w:rsid w:val="006A6587"/>
    <w:rsid w:val="006A7311"/>
    <w:rsid w:val="006B207A"/>
    <w:rsid w:val="006B57C2"/>
    <w:rsid w:val="006B5CFE"/>
    <w:rsid w:val="006C07A6"/>
    <w:rsid w:val="006C12F0"/>
    <w:rsid w:val="006C2D02"/>
    <w:rsid w:val="006C2FE3"/>
    <w:rsid w:val="006C51DD"/>
    <w:rsid w:val="006C6A04"/>
    <w:rsid w:val="006C7BE4"/>
    <w:rsid w:val="006D0759"/>
    <w:rsid w:val="006D186E"/>
    <w:rsid w:val="006D355D"/>
    <w:rsid w:val="006D363F"/>
    <w:rsid w:val="006D3DD2"/>
    <w:rsid w:val="006D63F4"/>
    <w:rsid w:val="006D7464"/>
    <w:rsid w:val="006E3130"/>
    <w:rsid w:val="006E31F4"/>
    <w:rsid w:val="006E5CC7"/>
    <w:rsid w:val="006F00C8"/>
    <w:rsid w:val="006F1164"/>
    <w:rsid w:val="006F2640"/>
    <w:rsid w:val="006F2BD6"/>
    <w:rsid w:val="006F570C"/>
    <w:rsid w:val="006F7572"/>
    <w:rsid w:val="00703831"/>
    <w:rsid w:val="00714274"/>
    <w:rsid w:val="00714A4C"/>
    <w:rsid w:val="00716FD6"/>
    <w:rsid w:val="007175EE"/>
    <w:rsid w:val="00717ACB"/>
    <w:rsid w:val="0072011A"/>
    <w:rsid w:val="00722425"/>
    <w:rsid w:val="007231B9"/>
    <w:rsid w:val="00724F94"/>
    <w:rsid w:val="00727E1C"/>
    <w:rsid w:val="00733BDB"/>
    <w:rsid w:val="007346BB"/>
    <w:rsid w:val="00734B15"/>
    <w:rsid w:val="00735938"/>
    <w:rsid w:val="00737C81"/>
    <w:rsid w:val="00741438"/>
    <w:rsid w:val="00743812"/>
    <w:rsid w:val="007440DC"/>
    <w:rsid w:val="00744EAC"/>
    <w:rsid w:val="00745525"/>
    <w:rsid w:val="007460AE"/>
    <w:rsid w:val="00746929"/>
    <w:rsid w:val="00753B45"/>
    <w:rsid w:val="00753F0C"/>
    <w:rsid w:val="0075477E"/>
    <w:rsid w:val="0075580B"/>
    <w:rsid w:val="00760E10"/>
    <w:rsid w:val="00762D32"/>
    <w:rsid w:val="00762E13"/>
    <w:rsid w:val="00763927"/>
    <w:rsid w:val="00763BBB"/>
    <w:rsid w:val="00763CEE"/>
    <w:rsid w:val="00767064"/>
    <w:rsid w:val="00771284"/>
    <w:rsid w:val="007726CC"/>
    <w:rsid w:val="00776D0E"/>
    <w:rsid w:val="00777C69"/>
    <w:rsid w:val="007813A0"/>
    <w:rsid w:val="00783D20"/>
    <w:rsid w:val="0078401A"/>
    <w:rsid w:val="00787502"/>
    <w:rsid w:val="00787519"/>
    <w:rsid w:val="007953A9"/>
    <w:rsid w:val="00796499"/>
    <w:rsid w:val="00796D7E"/>
    <w:rsid w:val="00797EEF"/>
    <w:rsid w:val="007A04B2"/>
    <w:rsid w:val="007A05B0"/>
    <w:rsid w:val="007A0984"/>
    <w:rsid w:val="007A5B89"/>
    <w:rsid w:val="007A6D7C"/>
    <w:rsid w:val="007A7EEF"/>
    <w:rsid w:val="007B263B"/>
    <w:rsid w:val="007B3FBE"/>
    <w:rsid w:val="007B457F"/>
    <w:rsid w:val="007B4899"/>
    <w:rsid w:val="007C12DB"/>
    <w:rsid w:val="007C4112"/>
    <w:rsid w:val="007C481A"/>
    <w:rsid w:val="007C4831"/>
    <w:rsid w:val="007C7928"/>
    <w:rsid w:val="007C798D"/>
    <w:rsid w:val="007D00EB"/>
    <w:rsid w:val="007D1FCC"/>
    <w:rsid w:val="007D3808"/>
    <w:rsid w:val="007D5A02"/>
    <w:rsid w:val="007D6D99"/>
    <w:rsid w:val="007E1D88"/>
    <w:rsid w:val="007F36B7"/>
    <w:rsid w:val="007F3A11"/>
    <w:rsid w:val="007F7692"/>
    <w:rsid w:val="0080225C"/>
    <w:rsid w:val="0080300E"/>
    <w:rsid w:val="008036AB"/>
    <w:rsid w:val="00804170"/>
    <w:rsid w:val="00804451"/>
    <w:rsid w:val="00804CF1"/>
    <w:rsid w:val="00805AF6"/>
    <w:rsid w:val="00807E73"/>
    <w:rsid w:val="00810ED6"/>
    <w:rsid w:val="008116F8"/>
    <w:rsid w:val="0081237F"/>
    <w:rsid w:val="00815CE8"/>
    <w:rsid w:val="00817232"/>
    <w:rsid w:val="00821401"/>
    <w:rsid w:val="008250B7"/>
    <w:rsid w:val="00825FAB"/>
    <w:rsid w:val="00832270"/>
    <w:rsid w:val="00832D24"/>
    <w:rsid w:val="0083310E"/>
    <w:rsid w:val="00833803"/>
    <w:rsid w:val="00834B25"/>
    <w:rsid w:val="00834F7B"/>
    <w:rsid w:val="0083745A"/>
    <w:rsid w:val="00837CC9"/>
    <w:rsid w:val="00840205"/>
    <w:rsid w:val="008433C0"/>
    <w:rsid w:val="00844CF0"/>
    <w:rsid w:val="00850B73"/>
    <w:rsid w:val="0085260E"/>
    <w:rsid w:val="00852D31"/>
    <w:rsid w:val="0085521B"/>
    <w:rsid w:val="0086066E"/>
    <w:rsid w:val="00860B0B"/>
    <w:rsid w:val="00863FD7"/>
    <w:rsid w:val="00866F8D"/>
    <w:rsid w:val="008701AB"/>
    <w:rsid w:val="00871BD7"/>
    <w:rsid w:val="0087229B"/>
    <w:rsid w:val="00872A22"/>
    <w:rsid w:val="00874631"/>
    <w:rsid w:val="00876A6A"/>
    <w:rsid w:val="00882E39"/>
    <w:rsid w:val="00885A8B"/>
    <w:rsid w:val="00886026"/>
    <w:rsid w:val="008901B3"/>
    <w:rsid w:val="00892EFA"/>
    <w:rsid w:val="008942D9"/>
    <w:rsid w:val="0089789A"/>
    <w:rsid w:val="008A14DD"/>
    <w:rsid w:val="008A4BB4"/>
    <w:rsid w:val="008A587D"/>
    <w:rsid w:val="008B2E8B"/>
    <w:rsid w:val="008B4A80"/>
    <w:rsid w:val="008B4DD8"/>
    <w:rsid w:val="008B5996"/>
    <w:rsid w:val="008C2059"/>
    <w:rsid w:val="008C5B2A"/>
    <w:rsid w:val="008D0719"/>
    <w:rsid w:val="008D7224"/>
    <w:rsid w:val="008D7C65"/>
    <w:rsid w:val="008E0358"/>
    <w:rsid w:val="008E2DC4"/>
    <w:rsid w:val="008E431E"/>
    <w:rsid w:val="008E450F"/>
    <w:rsid w:val="008E5E01"/>
    <w:rsid w:val="008E5EEF"/>
    <w:rsid w:val="008F0BD9"/>
    <w:rsid w:val="008F45A1"/>
    <w:rsid w:val="008F5C1B"/>
    <w:rsid w:val="008F704F"/>
    <w:rsid w:val="008F7EAE"/>
    <w:rsid w:val="0090059D"/>
    <w:rsid w:val="00902BFE"/>
    <w:rsid w:val="00902FCF"/>
    <w:rsid w:val="00903099"/>
    <w:rsid w:val="00910B0A"/>
    <w:rsid w:val="009138A0"/>
    <w:rsid w:val="00917A6E"/>
    <w:rsid w:val="0092125C"/>
    <w:rsid w:val="00922785"/>
    <w:rsid w:val="00922A17"/>
    <w:rsid w:val="00923468"/>
    <w:rsid w:val="00923D50"/>
    <w:rsid w:val="00924CE9"/>
    <w:rsid w:val="00926875"/>
    <w:rsid w:val="009278AD"/>
    <w:rsid w:val="00930E53"/>
    <w:rsid w:val="00931F6B"/>
    <w:rsid w:val="00934056"/>
    <w:rsid w:val="009435CC"/>
    <w:rsid w:val="009438B3"/>
    <w:rsid w:val="00944947"/>
    <w:rsid w:val="009463C3"/>
    <w:rsid w:val="00946C95"/>
    <w:rsid w:val="00946FEE"/>
    <w:rsid w:val="009511B0"/>
    <w:rsid w:val="00952D47"/>
    <w:rsid w:val="00953EC6"/>
    <w:rsid w:val="00953F93"/>
    <w:rsid w:val="009572BC"/>
    <w:rsid w:val="00957308"/>
    <w:rsid w:val="00961BF3"/>
    <w:rsid w:val="00961FBD"/>
    <w:rsid w:val="00963FCC"/>
    <w:rsid w:val="00964018"/>
    <w:rsid w:val="00966C5D"/>
    <w:rsid w:val="009674DE"/>
    <w:rsid w:val="00975F32"/>
    <w:rsid w:val="00981420"/>
    <w:rsid w:val="00984477"/>
    <w:rsid w:val="00984825"/>
    <w:rsid w:val="00984D1C"/>
    <w:rsid w:val="009879AE"/>
    <w:rsid w:val="00987C9C"/>
    <w:rsid w:val="009909F1"/>
    <w:rsid w:val="009914CA"/>
    <w:rsid w:val="00991C00"/>
    <w:rsid w:val="0099641E"/>
    <w:rsid w:val="009A1B43"/>
    <w:rsid w:val="009A2D01"/>
    <w:rsid w:val="009A69CE"/>
    <w:rsid w:val="009A79AA"/>
    <w:rsid w:val="009A7CCB"/>
    <w:rsid w:val="009B3078"/>
    <w:rsid w:val="009B36AC"/>
    <w:rsid w:val="009B3926"/>
    <w:rsid w:val="009B7307"/>
    <w:rsid w:val="009C2E1E"/>
    <w:rsid w:val="009C4148"/>
    <w:rsid w:val="009C5D29"/>
    <w:rsid w:val="009D063F"/>
    <w:rsid w:val="009D06D6"/>
    <w:rsid w:val="009D09EB"/>
    <w:rsid w:val="009D520C"/>
    <w:rsid w:val="009D5FCE"/>
    <w:rsid w:val="009D7FEF"/>
    <w:rsid w:val="009E254E"/>
    <w:rsid w:val="009E3302"/>
    <w:rsid w:val="009E43AD"/>
    <w:rsid w:val="009E44C8"/>
    <w:rsid w:val="009E4D71"/>
    <w:rsid w:val="009E5010"/>
    <w:rsid w:val="009E6ED0"/>
    <w:rsid w:val="009F00FA"/>
    <w:rsid w:val="009F1923"/>
    <w:rsid w:val="009F37B4"/>
    <w:rsid w:val="009F4787"/>
    <w:rsid w:val="009F6075"/>
    <w:rsid w:val="009F7C2E"/>
    <w:rsid w:val="00A0045E"/>
    <w:rsid w:val="00A00A64"/>
    <w:rsid w:val="00A0148F"/>
    <w:rsid w:val="00A01D88"/>
    <w:rsid w:val="00A03741"/>
    <w:rsid w:val="00A03E47"/>
    <w:rsid w:val="00A03FE7"/>
    <w:rsid w:val="00A04971"/>
    <w:rsid w:val="00A05A8C"/>
    <w:rsid w:val="00A073A8"/>
    <w:rsid w:val="00A10ACC"/>
    <w:rsid w:val="00A10F4C"/>
    <w:rsid w:val="00A1127E"/>
    <w:rsid w:val="00A118A2"/>
    <w:rsid w:val="00A12565"/>
    <w:rsid w:val="00A13128"/>
    <w:rsid w:val="00A13A3C"/>
    <w:rsid w:val="00A17E81"/>
    <w:rsid w:val="00A21BF2"/>
    <w:rsid w:val="00A21D63"/>
    <w:rsid w:val="00A25DF1"/>
    <w:rsid w:val="00A26BFA"/>
    <w:rsid w:val="00A31DE6"/>
    <w:rsid w:val="00A322E8"/>
    <w:rsid w:val="00A33388"/>
    <w:rsid w:val="00A36B20"/>
    <w:rsid w:val="00A40BF3"/>
    <w:rsid w:val="00A421C5"/>
    <w:rsid w:val="00A44AAC"/>
    <w:rsid w:val="00A4776D"/>
    <w:rsid w:val="00A517AE"/>
    <w:rsid w:val="00A52F31"/>
    <w:rsid w:val="00A550A9"/>
    <w:rsid w:val="00A55758"/>
    <w:rsid w:val="00A557BB"/>
    <w:rsid w:val="00A56344"/>
    <w:rsid w:val="00A56431"/>
    <w:rsid w:val="00A57AA5"/>
    <w:rsid w:val="00A61289"/>
    <w:rsid w:val="00A643D1"/>
    <w:rsid w:val="00A64E2D"/>
    <w:rsid w:val="00A663A1"/>
    <w:rsid w:val="00A67A1D"/>
    <w:rsid w:val="00A70F00"/>
    <w:rsid w:val="00A7779A"/>
    <w:rsid w:val="00A77C15"/>
    <w:rsid w:val="00A8266C"/>
    <w:rsid w:val="00A8274B"/>
    <w:rsid w:val="00A82CA0"/>
    <w:rsid w:val="00A857A7"/>
    <w:rsid w:val="00A87B8E"/>
    <w:rsid w:val="00A95C47"/>
    <w:rsid w:val="00A95D9D"/>
    <w:rsid w:val="00AA0D68"/>
    <w:rsid w:val="00AA1550"/>
    <w:rsid w:val="00AA1D45"/>
    <w:rsid w:val="00AA5E66"/>
    <w:rsid w:val="00AA631E"/>
    <w:rsid w:val="00AA6439"/>
    <w:rsid w:val="00AB5A85"/>
    <w:rsid w:val="00AB6F1E"/>
    <w:rsid w:val="00AB6F94"/>
    <w:rsid w:val="00AC133A"/>
    <w:rsid w:val="00AC3ED6"/>
    <w:rsid w:val="00AC4FFE"/>
    <w:rsid w:val="00AC5A72"/>
    <w:rsid w:val="00AD1C90"/>
    <w:rsid w:val="00AD1FA1"/>
    <w:rsid w:val="00AD2C9D"/>
    <w:rsid w:val="00AD5801"/>
    <w:rsid w:val="00AD673D"/>
    <w:rsid w:val="00AE01D5"/>
    <w:rsid w:val="00AE321F"/>
    <w:rsid w:val="00AE4EF7"/>
    <w:rsid w:val="00AE6B88"/>
    <w:rsid w:val="00AF1C3F"/>
    <w:rsid w:val="00AF27CF"/>
    <w:rsid w:val="00AF30A1"/>
    <w:rsid w:val="00AF315C"/>
    <w:rsid w:val="00AF3678"/>
    <w:rsid w:val="00AF5225"/>
    <w:rsid w:val="00AF5D6C"/>
    <w:rsid w:val="00AF5D74"/>
    <w:rsid w:val="00B006C9"/>
    <w:rsid w:val="00B015E7"/>
    <w:rsid w:val="00B02E3C"/>
    <w:rsid w:val="00B03EE3"/>
    <w:rsid w:val="00B13C97"/>
    <w:rsid w:val="00B148EA"/>
    <w:rsid w:val="00B15A04"/>
    <w:rsid w:val="00B16988"/>
    <w:rsid w:val="00B16B6A"/>
    <w:rsid w:val="00B17633"/>
    <w:rsid w:val="00B17651"/>
    <w:rsid w:val="00B205DA"/>
    <w:rsid w:val="00B2082D"/>
    <w:rsid w:val="00B23D98"/>
    <w:rsid w:val="00B27A35"/>
    <w:rsid w:val="00B30CB8"/>
    <w:rsid w:val="00B313F9"/>
    <w:rsid w:val="00B32F24"/>
    <w:rsid w:val="00B33992"/>
    <w:rsid w:val="00B33FD1"/>
    <w:rsid w:val="00B42426"/>
    <w:rsid w:val="00B42B2F"/>
    <w:rsid w:val="00B43F74"/>
    <w:rsid w:val="00B44BA1"/>
    <w:rsid w:val="00B4609F"/>
    <w:rsid w:val="00B500F0"/>
    <w:rsid w:val="00B5062B"/>
    <w:rsid w:val="00B50EAC"/>
    <w:rsid w:val="00B520DA"/>
    <w:rsid w:val="00B529C6"/>
    <w:rsid w:val="00B54126"/>
    <w:rsid w:val="00B57A92"/>
    <w:rsid w:val="00B607BB"/>
    <w:rsid w:val="00B610E7"/>
    <w:rsid w:val="00B62E9E"/>
    <w:rsid w:val="00B6308B"/>
    <w:rsid w:val="00B66607"/>
    <w:rsid w:val="00B66B42"/>
    <w:rsid w:val="00B677FA"/>
    <w:rsid w:val="00B76FBD"/>
    <w:rsid w:val="00B77B84"/>
    <w:rsid w:val="00B80F50"/>
    <w:rsid w:val="00B823E5"/>
    <w:rsid w:val="00B82E64"/>
    <w:rsid w:val="00B85705"/>
    <w:rsid w:val="00B906B8"/>
    <w:rsid w:val="00B90D7A"/>
    <w:rsid w:val="00B92E72"/>
    <w:rsid w:val="00B9426A"/>
    <w:rsid w:val="00B96194"/>
    <w:rsid w:val="00BA072A"/>
    <w:rsid w:val="00BA22DE"/>
    <w:rsid w:val="00BA2E25"/>
    <w:rsid w:val="00BA42D2"/>
    <w:rsid w:val="00BA50F7"/>
    <w:rsid w:val="00BA61AD"/>
    <w:rsid w:val="00BA67A3"/>
    <w:rsid w:val="00BA6ED1"/>
    <w:rsid w:val="00BA6F1C"/>
    <w:rsid w:val="00BA79C8"/>
    <w:rsid w:val="00BB3B49"/>
    <w:rsid w:val="00BB4E5A"/>
    <w:rsid w:val="00BB56A4"/>
    <w:rsid w:val="00BB585D"/>
    <w:rsid w:val="00BB6432"/>
    <w:rsid w:val="00BB69EA"/>
    <w:rsid w:val="00BB7760"/>
    <w:rsid w:val="00BC1E7C"/>
    <w:rsid w:val="00BC3340"/>
    <w:rsid w:val="00BC3573"/>
    <w:rsid w:val="00BC369C"/>
    <w:rsid w:val="00BC4444"/>
    <w:rsid w:val="00BC53F5"/>
    <w:rsid w:val="00BC648A"/>
    <w:rsid w:val="00BD075A"/>
    <w:rsid w:val="00BD258B"/>
    <w:rsid w:val="00BD274B"/>
    <w:rsid w:val="00BD3178"/>
    <w:rsid w:val="00BD52EC"/>
    <w:rsid w:val="00BD5674"/>
    <w:rsid w:val="00BD623E"/>
    <w:rsid w:val="00BD6E49"/>
    <w:rsid w:val="00BE251B"/>
    <w:rsid w:val="00BF11C2"/>
    <w:rsid w:val="00BF1F77"/>
    <w:rsid w:val="00BF24FD"/>
    <w:rsid w:val="00BF3117"/>
    <w:rsid w:val="00BF4FDC"/>
    <w:rsid w:val="00BF5AC3"/>
    <w:rsid w:val="00BF62AD"/>
    <w:rsid w:val="00C01716"/>
    <w:rsid w:val="00C042E1"/>
    <w:rsid w:val="00C07E06"/>
    <w:rsid w:val="00C11EE0"/>
    <w:rsid w:val="00C13063"/>
    <w:rsid w:val="00C14834"/>
    <w:rsid w:val="00C152CD"/>
    <w:rsid w:val="00C162D8"/>
    <w:rsid w:val="00C164E6"/>
    <w:rsid w:val="00C20BFC"/>
    <w:rsid w:val="00C2314E"/>
    <w:rsid w:val="00C25676"/>
    <w:rsid w:val="00C30632"/>
    <w:rsid w:val="00C33BBE"/>
    <w:rsid w:val="00C3462C"/>
    <w:rsid w:val="00C34827"/>
    <w:rsid w:val="00C353E9"/>
    <w:rsid w:val="00C3580F"/>
    <w:rsid w:val="00C36496"/>
    <w:rsid w:val="00C37607"/>
    <w:rsid w:val="00C42B11"/>
    <w:rsid w:val="00C43715"/>
    <w:rsid w:val="00C45BE0"/>
    <w:rsid w:val="00C467E0"/>
    <w:rsid w:val="00C5338A"/>
    <w:rsid w:val="00C533E5"/>
    <w:rsid w:val="00C534F3"/>
    <w:rsid w:val="00C55808"/>
    <w:rsid w:val="00C6046D"/>
    <w:rsid w:val="00C60A65"/>
    <w:rsid w:val="00C60B34"/>
    <w:rsid w:val="00C60FE1"/>
    <w:rsid w:val="00C616BA"/>
    <w:rsid w:val="00C61802"/>
    <w:rsid w:val="00C66DC7"/>
    <w:rsid w:val="00C70347"/>
    <w:rsid w:val="00C73BDB"/>
    <w:rsid w:val="00C75BA8"/>
    <w:rsid w:val="00C76085"/>
    <w:rsid w:val="00C7678F"/>
    <w:rsid w:val="00C76B67"/>
    <w:rsid w:val="00C77B0E"/>
    <w:rsid w:val="00C83C9C"/>
    <w:rsid w:val="00C840DC"/>
    <w:rsid w:val="00C8504B"/>
    <w:rsid w:val="00C90797"/>
    <w:rsid w:val="00C94B7C"/>
    <w:rsid w:val="00C955A3"/>
    <w:rsid w:val="00CA6F6C"/>
    <w:rsid w:val="00CA7302"/>
    <w:rsid w:val="00CA75E5"/>
    <w:rsid w:val="00CB12D6"/>
    <w:rsid w:val="00CB1A81"/>
    <w:rsid w:val="00CB3B3C"/>
    <w:rsid w:val="00CB4769"/>
    <w:rsid w:val="00CB53B1"/>
    <w:rsid w:val="00CB5A5A"/>
    <w:rsid w:val="00CC0FF2"/>
    <w:rsid w:val="00CC1146"/>
    <w:rsid w:val="00CC27CA"/>
    <w:rsid w:val="00CC3179"/>
    <w:rsid w:val="00CC5741"/>
    <w:rsid w:val="00CC5898"/>
    <w:rsid w:val="00CD1661"/>
    <w:rsid w:val="00CD1807"/>
    <w:rsid w:val="00CD3D57"/>
    <w:rsid w:val="00CD4BFA"/>
    <w:rsid w:val="00CD57A5"/>
    <w:rsid w:val="00CD6AC8"/>
    <w:rsid w:val="00CD760F"/>
    <w:rsid w:val="00CE1436"/>
    <w:rsid w:val="00CE56A1"/>
    <w:rsid w:val="00CE74F0"/>
    <w:rsid w:val="00CF01C5"/>
    <w:rsid w:val="00CF2270"/>
    <w:rsid w:val="00CF4D86"/>
    <w:rsid w:val="00CF757B"/>
    <w:rsid w:val="00D00024"/>
    <w:rsid w:val="00D01B5D"/>
    <w:rsid w:val="00D01BDB"/>
    <w:rsid w:val="00D03D77"/>
    <w:rsid w:val="00D06632"/>
    <w:rsid w:val="00D075F1"/>
    <w:rsid w:val="00D119BD"/>
    <w:rsid w:val="00D11C72"/>
    <w:rsid w:val="00D135FE"/>
    <w:rsid w:val="00D23BBF"/>
    <w:rsid w:val="00D31B5A"/>
    <w:rsid w:val="00D40DD8"/>
    <w:rsid w:val="00D4233D"/>
    <w:rsid w:val="00D42ED2"/>
    <w:rsid w:val="00D44FF9"/>
    <w:rsid w:val="00D473C2"/>
    <w:rsid w:val="00D51294"/>
    <w:rsid w:val="00D5229D"/>
    <w:rsid w:val="00D53DA8"/>
    <w:rsid w:val="00D567EC"/>
    <w:rsid w:val="00D57AFC"/>
    <w:rsid w:val="00D604C0"/>
    <w:rsid w:val="00D624F7"/>
    <w:rsid w:val="00D629E6"/>
    <w:rsid w:val="00D630FC"/>
    <w:rsid w:val="00D632EB"/>
    <w:rsid w:val="00D70076"/>
    <w:rsid w:val="00D75D5F"/>
    <w:rsid w:val="00D76B71"/>
    <w:rsid w:val="00D80717"/>
    <w:rsid w:val="00D813CC"/>
    <w:rsid w:val="00D836F2"/>
    <w:rsid w:val="00D8730F"/>
    <w:rsid w:val="00D87FB2"/>
    <w:rsid w:val="00D9014B"/>
    <w:rsid w:val="00D90740"/>
    <w:rsid w:val="00D92E96"/>
    <w:rsid w:val="00D9466F"/>
    <w:rsid w:val="00D947D0"/>
    <w:rsid w:val="00D97964"/>
    <w:rsid w:val="00DA0935"/>
    <w:rsid w:val="00DA1350"/>
    <w:rsid w:val="00DA2DA2"/>
    <w:rsid w:val="00DA2FAA"/>
    <w:rsid w:val="00DA54B6"/>
    <w:rsid w:val="00DA5F6C"/>
    <w:rsid w:val="00DA75B6"/>
    <w:rsid w:val="00DA7CD0"/>
    <w:rsid w:val="00DB095C"/>
    <w:rsid w:val="00DB20F2"/>
    <w:rsid w:val="00DB3F74"/>
    <w:rsid w:val="00DB5183"/>
    <w:rsid w:val="00DB677E"/>
    <w:rsid w:val="00DB6863"/>
    <w:rsid w:val="00DB6C9F"/>
    <w:rsid w:val="00DB72FD"/>
    <w:rsid w:val="00DC00F1"/>
    <w:rsid w:val="00DC0916"/>
    <w:rsid w:val="00DC60C3"/>
    <w:rsid w:val="00DC61A0"/>
    <w:rsid w:val="00DC61DD"/>
    <w:rsid w:val="00DC6673"/>
    <w:rsid w:val="00DC7E12"/>
    <w:rsid w:val="00DD00FF"/>
    <w:rsid w:val="00DD2CD0"/>
    <w:rsid w:val="00DD3858"/>
    <w:rsid w:val="00DD608A"/>
    <w:rsid w:val="00DD7ED6"/>
    <w:rsid w:val="00DE2AED"/>
    <w:rsid w:val="00DE30C1"/>
    <w:rsid w:val="00DE363D"/>
    <w:rsid w:val="00DE3DCB"/>
    <w:rsid w:val="00DE4769"/>
    <w:rsid w:val="00DE6347"/>
    <w:rsid w:val="00DE72F3"/>
    <w:rsid w:val="00DF3FCF"/>
    <w:rsid w:val="00DF4579"/>
    <w:rsid w:val="00DF546C"/>
    <w:rsid w:val="00DF5CCD"/>
    <w:rsid w:val="00DF71E0"/>
    <w:rsid w:val="00E01A1F"/>
    <w:rsid w:val="00E01FDD"/>
    <w:rsid w:val="00E02909"/>
    <w:rsid w:val="00E0306C"/>
    <w:rsid w:val="00E03138"/>
    <w:rsid w:val="00E039CC"/>
    <w:rsid w:val="00E0504F"/>
    <w:rsid w:val="00E06D82"/>
    <w:rsid w:val="00E10D43"/>
    <w:rsid w:val="00E11D7B"/>
    <w:rsid w:val="00E132C9"/>
    <w:rsid w:val="00E14B83"/>
    <w:rsid w:val="00E15E7D"/>
    <w:rsid w:val="00E174A5"/>
    <w:rsid w:val="00E22121"/>
    <w:rsid w:val="00E24BB3"/>
    <w:rsid w:val="00E25AE6"/>
    <w:rsid w:val="00E2792F"/>
    <w:rsid w:val="00E30906"/>
    <w:rsid w:val="00E312F1"/>
    <w:rsid w:val="00E327FA"/>
    <w:rsid w:val="00E34AF2"/>
    <w:rsid w:val="00E34C5F"/>
    <w:rsid w:val="00E36630"/>
    <w:rsid w:val="00E4035A"/>
    <w:rsid w:val="00E40E81"/>
    <w:rsid w:val="00E41F19"/>
    <w:rsid w:val="00E424E0"/>
    <w:rsid w:val="00E43315"/>
    <w:rsid w:val="00E44418"/>
    <w:rsid w:val="00E4495E"/>
    <w:rsid w:val="00E44F9F"/>
    <w:rsid w:val="00E4550A"/>
    <w:rsid w:val="00E45938"/>
    <w:rsid w:val="00E47211"/>
    <w:rsid w:val="00E51208"/>
    <w:rsid w:val="00E51415"/>
    <w:rsid w:val="00E52299"/>
    <w:rsid w:val="00E53000"/>
    <w:rsid w:val="00E53332"/>
    <w:rsid w:val="00E53AAA"/>
    <w:rsid w:val="00E56398"/>
    <w:rsid w:val="00E56AFF"/>
    <w:rsid w:val="00E56C32"/>
    <w:rsid w:val="00E57194"/>
    <w:rsid w:val="00E60A58"/>
    <w:rsid w:val="00E658EE"/>
    <w:rsid w:val="00E67BDE"/>
    <w:rsid w:val="00E70A79"/>
    <w:rsid w:val="00E70F88"/>
    <w:rsid w:val="00E74906"/>
    <w:rsid w:val="00E75A6D"/>
    <w:rsid w:val="00E80C53"/>
    <w:rsid w:val="00E83CD1"/>
    <w:rsid w:val="00E86062"/>
    <w:rsid w:val="00E8625E"/>
    <w:rsid w:val="00E90249"/>
    <w:rsid w:val="00E92725"/>
    <w:rsid w:val="00E9360D"/>
    <w:rsid w:val="00E95ECB"/>
    <w:rsid w:val="00E96287"/>
    <w:rsid w:val="00E96417"/>
    <w:rsid w:val="00E967C1"/>
    <w:rsid w:val="00E96897"/>
    <w:rsid w:val="00EA025A"/>
    <w:rsid w:val="00EA038B"/>
    <w:rsid w:val="00EA0F49"/>
    <w:rsid w:val="00EA2502"/>
    <w:rsid w:val="00EA36AF"/>
    <w:rsid w:val="00EB15DC"/>
    <w:rsid w:val="00EB1875"/>
    <w:rsid w:val="00EB2144"/>
    <w:rsid w:val="00EB269F"/>
    <w:rsid w:val="00EB27D4"/>
    <w:rsid w:val="00EB35AD"/>
    <w:rsid w:val="00EB5109"/>
    <w:rsid w:val="00EC6ECC"/>
    <w:rsid w:val="00EC6F46"/>
    <w:rsid w:val="00EC74F8"/>
    <w:rsid w:val="00ED2D41"/>
    <w:rsid w:val="00ED49BC"/>
    <w:rsid w:val="00ED4D51"/>
    <w:rsid w:val="00ED5B9D"/>
    <w:rsid w:val="00ED6197"/>
    <w:rsid w:val="00ED6BBC"/>
    <w:rsid w:val="00EE0044"/>
    <w:rsid w:val="00EE4175"/>
    <w:rsid w:val="00EE45F0"/>
    <w:rsid w:val="00EE5A05"/>
    <w:rsid w:val="00EF2994"/>
    <w:rsid w:val="00EF32DB"/>
    <w:rsid w:val="00EF3E9E"/>
    <w:rsid w:val="00EF624A"/>
    <w:rsid w:val="00EF6C71"/>
    <w:rsid w:val="00EF7C74"/>
    <w:rsid w:val="00F00240"/>
    <w:rsid w:val="00F002E8"/>
    <w:rsid w:val="00F00BAA"/>
    <w:rsid w:val="00F0256A"/>
    <w:rsid w:val="00F02978"/>
    <w:rsid w:val="00F05780"/>
    <w:rsid w:val="00F10DDC"/>
    <w:rsid w:val="00F122A2"/>
    <w:rsid w:val="00F12E5D"/>
    <w:rsid w:val="00F17C79"/>
    <w:rsid w:val="00F20243"/>
    <w:rsid w:val="00F21316"/>
    <w:rsid w:val="00F2224E"/>
    <w:rsid w:val="00F2253F"/>
    <w:rsid w:val="00F23808"/>
    <w:rsid w:val="00F302A2"/>
    <w:rsid w:val="00F337DC"/>
    <w:rsid w:val="00F34252"/>
    <w:rsid w:val="00F35EF5"/>
    <w:rsid w:val="00F36327"/>
    <w:rsid w:val="00F36C54"/>
    <w:rsid w:val="00F37B73"/>
    <w:rsid w:val="00F41222"/>
    <w:rsid w:val="00F415DC"/>
    <w:rsid w:val="00F44EDF"/>
    <w:rsid w:val="00F44FB6"/>
    <w:rsid w:val="00F45EC1"/>
    <w:rsid w:val="00F505C0"/>
    <w:rsid w:val="00F523FE"/>
    <w:rsid w:val="00F5266F"/>
    <w:rsid w:val="00F61465"/>
    <w:rsid w:val="00F634EA"/>
    <w:rsid w:val="00F63FF8"/>
    <w:rsid w:val="00F648F6"/>
    <w:rsid w:val="00F6573A"/>
    <w:rsid w:val="00F65AF3"/>
    <w:rsid w:val="00F70DA6"/>
    <w:rsid w:val="00F730D4"/>
    <w:rsid w:val="00F738B1"/>
    <w:rsid w:val="00F73F83"/>
    <w:rsid w:val="00F74D66"/>
    <w:rsid w:val="00F77C4E"/>
    <w:rsid w:val="00F8286D"/>
    <w:rsid w:val="00F864C5"/>
    <w:rsid w:val="00F86687"/>
    <w:rsid w:val="00F906CB"/>
    <w:rsid w:val="00F91007"/>
    <w:rsid w:val="00F928A0"/>
    <w:rsid w:val="00F939E4"/>
    <w:rsid w:val="00F9674F"/>
    <w:rsid w:val="00F96BBF"/>
    <w:rsid w:val="00F97C36"/>
    <w:rsid w:val="00FA2D16"/>
    <w:rsid w:val="00FA397F"/>
    <w:rsid w:val="00FA4A84"/>
    <w:rsid w:val="00FA52E0"/>
    <w:rsid w:val="00FA5807"/>
    <w:rsid w:val="00FA6F03"/>
    <w:rsid w:val="00FB4369"/>
    <w:rsid w:val="00FC5E68"/>
    <w:rsid w:val="00FD4074"/>
    <w:rsid w:val="00FD7A1A"/>
    <w:rsid w:val="00FE0C2A"/>
    <w:rsid w:val="00FE291C"/>
    <w:rsid w:val="00FE4874"/>
    <w:rsid w:val="00FF0794"/>
    <w:rsid w:val="00FF348F"/>
    <w:rsid w:val="00FF6550"/>
    <w:rsid w:val="00FF6F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AF20AD6"/>
  <w15:docId w15:val="{8815FE77-00E1-4732-9587-37290086AF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lt-LT"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prastasis">
    <w:name w:val="Normal"/>
    <w:qFormat/>
    <w:rsid w:val="00362A84"/>
    <w:pPr>
      <w:spacing w:after="0" w:line="240" w:lineRule="auto"/>
    </w:pPr>
    <w:rPr>
      <w:rFonts w:ascii="Times New Roman" w:eastAsia="Times New Roman" w:hAnsi="Times New Roman" w:cs="Times New Roman"/>
      <w:sz w:val="24"/>
      <w:szCs w:val="24"/>
      <w:lang w:eastAsia="lt-LT"/>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table" w:styleId="Lentelstinklelis">
    <w:name w:val="Table Grid"/>
    <w:basedOn w:val="prastojilentel"/>
    <w:uiPriority w:val="39"/>
    <w:rsid w:val="00E9024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LCTekstas">
    <w:name w:val="LLCTekstas"/>
    <w:basedOn w:val="Numatytasispastraiposriftas"/>
    <w:rsid w:val="00E90249"/>
  </w:style>
  <w:style w:type="paragraph" w:styleId="Sraopastraipa">
    <w:name w:val="List Paragraph"/>
    <w:basedOn w:val="prastasis"/>
    <w:link w:val="SraopastraipaDiagrama"/>
    <w:uiPriority w:val="99"/>
    <w:qFormat/>
    <w:rsid w:val="00B17633"/>
    <w:pPr>
      <w:ind w:left="720"/>
      <w:contextualSpacing/>
    </w:pPr>
    <w:rPr>
      <w:rFonts w:ascii="EYInterstate Light" w:hAnsi="EYInterstate Light"/>
    </w:rPr>
  </w:style>
  <w:style w:type="character" w:customStyle="1" w:styleId="SraopastraipaDiagrama">
    <w:name w:val="Sąrašo pastraipa Diagrama"/>
    <w:basedOn w:val="Numatytasispastraiposriftas"/>
    <w:link w:val="Sraopastraipa"/>
    <w:uiPriority w:val="99"/>
    <w:locked/>
    <w:rsid w:val="00B17633"/>
    <w:rPr>
      <w:rFonts w:ascii="EYInterstate Light" w:eastAsia="Times New Roman" w:hAnsi="EYInterstate Light" w:cs="Times New Roman"/>
      <w:szCs w:val="24"/>
    </w:rPr>
  </w:style>
  <w:style w:type="paragraph" w:customStyle="1" w:styleId="Default">
    <w:name w:val="Default"/>
    <w:rsid w:val="00DE3DCB"/>
    <w:pPr>
      <w:autoSpaceDE w:val="0"/>
      <w:autoSpaceDN w:val="0"/>
      <w:adjustRightInd w:val="0"/>
      <w:spacing w:after="0" w:line="240" w:lineRule="auto"/>
    </w:pPr>
    <w:rPr>
      <w:rFonts w:ascii="Arial" w:hAnsi="Arial" w:cs="Arial"/>
      <w:color w:val="000000"/>
      <w:sz w:val="24"/>
      <w:szCs w:val="24"/>
    </w:rPr>
  </w:style>
  <w:style w:type="paragraph" w:styleId="Antrats">
    <w:name w:val="header"/>
    <w:basedOn w:val="prastasis"/>
    <w:link w:val="AntratsDiagrama"/>
    <w:uiPriority w:val="99"/>
    <w:unhideWhenUsed/>
    <w:rsid w:val="006F2640"/>
    <w:pPr>
      <w:tabs>
        <w:tab w:val="center" w:pos="4819"/>
        <w:tab w:val="right" w:pos="9638"/>
      </w:tabs>
    </w:pPr>
  </w:style>
  <w:style w:type="character" w:customStyle="1" w:styleId="AntratsDiagrama">
    <w:name w:val="Antraštės Diagrama"/>
    <w:basedOn w:val="Numatytasispastraiposriftas"/>
    <w:link w:val="Antrats"/>
    <w:uiPriority w:val="99"/>
    <w:rsid w:val="006F2640"/>
  </w:style>
  <w:style w:type="paragraph" w:styleId="Porat">
    <w:name w:val="footer"/>
    <w:basedOn w:val="prastasis"/>
    <w:link w:val="PoratDiagrama"/>
    <w:uiPriority w:val="99"/>
    <w:unhideWhenUsed/>
    <w:rsid w:val="006F2640"/>
    <w:pPr>
      <w:tabs>
        <w:tab w:val="center" w:pos="4819"/>
        <w:tab w:val="right" w:pos="9638"/>
      </w:tabs>
    </w:pPr>
  </w:style>
  <w:style w:type="character" w:customStyle="1" w:styleId="PoratDiagrama">
    <w:name w:val="Poraštė Diagrama"/>
    <w:basedOn w:val="Numatytasispastraiposriftas"/>
    <w:link w:val="Porat"/>
    <w:uiPriority w:val="99"/>
    <w:rsid w:val="006F2640"/>
  </w:style>
  <w:style w:type="paragraph" w:styleId="Debesliotekstas">
    <w:name w:val="Balloon Text"/>
    <w:basedOn w:val="prastasis"/>
    <w:link w:val="DebesliotekstasDiagrama"/>
    <w:uiPriority w:val="99"/>
    <w:semiHidden/>
    <w:unhideWhenUsed/>
    <w:rsid w:val="006F2640"/>
    <w:rPr>
      <w:rFonts w:ascii="Segoe UI" w:hAnsi="Segoe UI" w:cs="Segoe UI"/>
      <w:sz w:val="18"/>
      <w:szCs w:val="18"/>
    </w:rPr>
  </w:style>
  <w:style w:type="character" w:customStyle="1" w:styleId="DebesliotekstasDiagrama">
    <w:name w:val="Debesėlio tekstas Diagrama"/>
    <w:basedOn w:val="Numatytasispastraiposriftas"/>
    <w:link w:val="Debesliotekstas"/>
    <w:uiPriority w:val="99"/>
    <w:semiHidden/>
    <w:rsid w:val="006F2640"/>
    <w:rPr>
      <w:rFonts w:ascii="Segoe UI" w:hAnsi="Segoe UI" w:cs="Segoe UI"/>
      <w:sz w:val="18"/>
      <w:szCs w:val="18"/>
    </w:rPr>
  </w:style>
  <w:style w:type="character" w:styleId="Komentaronuoroda">
    <w:name w:val="annotation reference"/>
    <w:basedOn w:val="Numatytasispastraiposriftas"/>
    <w:uiPriority w:val="99"/>
    <w:semiHidden/>
    <w:unhideWhenUsed/>
    <w:rsid w:val="00A36B20"/>
    <w:rPr>
      <w:sz w:val="16"/>
      <w:szCs w:val="16"/>
    </w:rPr>
  </w:style>
  <w:style w:type="paragraph" w:styleId="Komentarotekstas">
    <w:name w:val="annotation text"/>
    <w:basedOn w:val="prastasis"/>
    <w:link w:val="KomentarotekstasDiagrama"/>
    <w:uiPriority w:val="99"/>
    <w:unhideWhenUsed/>
    <w:rsid w:val="00A36B20"/>
    <w:rPr>
      <w:sz w:val="20"/>
      <w:szCs w:val="20"/>
    </w:rPr>
  </w:style>
  <w:style w:type="character" w:customStyle="1" w:styleId="KomentarotekstasDiagrama">
    <w:name w:val="Komentaro tekstas Diagrama"/>
    <w:basedOn w:val="Numatytasispastraiposriftas"/>
    <w:link w:val="Komentarotekstas"/>
    <w:uiPriority w:val="99"/>
    <w:rsid w:val="00A36B20"/>
    <w:rPr>
      <w:sz w:val="20"/>
      <w:szCs w:val="20"/>
    </w:rPr>
  </w:style>
  <w:style w:type="paragraph" w:styleId="Komentarotema">
    <w:name w:val="annotation subject"/>
    <w:basedOn w:val="Komentarotekstas"/>
    <w:next w:val="Komentarotekstas"/>
    <w:link w:val="KomentarotemaDiagrama"/>
    <w:uiPriority w:val="99"/>
    <w:semiHidden/>
    <w:unhideWhenUsed/>
    <w:rsid w:val="00A36B20"/>
    <w:rPr>
      <w:b/>
      <w:bCs/>
    </w:rPr>
  </w:style>
  <w:style w:type="character" w:customStyle="1" w:styleId="KomentarotemaDiagrama">
    <w:name w:val="Komentaro tema Diagrama"/>
    <w:basedOn w:val="KomentarotekstasDiagrama"/>
    <w:link w:val="Komentarotema"/>
    <w:uiPriority w:val="99"/>
    <w:semiHidden/>
    <w:rsid w:val="00A36B20"/>
    <w:rPr>
      <w:b/>
      <w:bCs/>
      <w:sz w:val="20"/>
      <w:szCs w:val="20"/>
    </w:rPr>
  </w:style>
  <w:style w:type="character" w:customStyle="1" w:styleId="cbg-checked">
    <w:name w:val="cbg-checked"/>
    <w:basedOn w:val="Numatytasispastraiposriftas"/>
    <w:rsid w:val="001F370E"/>
  </w:style>
  <w:style w:type="character" w:customStyle="1" w:styleId="i-form-label3">
    <w:name w:val="i-form-label3"/>
    <w:basedOn w:val="Numatytasispastraiposriftas"/>
    <w:rsid w:val="001F370E"/>
    <w:rPr>
      <w:b/>
      <w:bCs/>
      <w:sz w:val="18"/>
      <w:szCs w:val="18"/>
    </w:rPr>
  </w:style>
  <w:style w:type="character" w:customStyle="1" w:styleId="z-radio">
    <w:name w:val="z-radio"/>
    <w:basedOn w:val="Numatytasispastraiposriftas"/>
    <w:rsid w:val="001F370E"/>
  </w:style>
  <w:style w:type="character" w:styleId="Hipersaitas">
    <w:name w:val="Hyperlink"/>
    <w:basedOn w:val="Numatytasispastraiposriftas"/>
    <w:uiPriority w:val="99"/>
    <w:unhideWhenUsed/>
    <w:rsid w:val="00922A17"/>
    <w:rPr>
      <w:color w:val="0563C1" w:themeColor="hyperlink"/>
      <w:u w:val="single"/>
    </w:rPr>
  </w:style>
  <w:style w:type="paragraph" w:styleId="Dokumentostruktra">
    <w:name w:val="Document Map"/>
    <w:basedOn w:val="prastasis"/>
    <w:link w:val="DokumentostruktraDiagrama"/>
    <w:uiPriority w:val="99"/>
    <w:semiHidden/>
    <w:unhideWhenUsed/>
    <w:rsid w:val="00F2253F"/>
    <w:rPr>
      <w:rFonts w:ascii="Tahoma" w:hAnsi="Tahoma" w:cs="Tahoma"/>
      <w:sz w:val="16"/>
      <w:szCs w:val="16"/>
    </w:rPr>
  </w:style>
  <w:style w:type="character" w:customStyle="1" w:styleId="DokumentostruktraDiagrama">
    <w:name w:val="Dokumento struktūra Diagrama"/>
    <w:basedOn w:val="Numatytasispastraiposriftas"/>
    <w:link w:val="Dokumentostruktra"/>
    <w:uiPriority w:val="99"/>
    <w:semiHidden/>
    <w:rsid w:val="00F2253F"/>
    <w:rPr>
      <w:rFonts w:ascii="Tahoma" w:eastAsia="Times New Roman" w:hAnsi="Tahoma" w:cs="Tahoma"/>
      <w:sz w:val="16"/>
      <w:szCs w:val="16"/>
      <w:lang w:eastAsia="lt-LT"/>
    </w:rPr>
  </w:style>
  <w:style w:type="table" w:customStyle="1" w:styleId="ScrollTableNormal">
    <w:name w:val="Scroll Table Normal"/>
    <w:basedOn w:val="prastojilentel"/>
    <w:uiPriority w:val="99"/>
    <w:qFormat/>
    <w:rsid w:val="00E34C5F"/>
    <w:pPr>
      <w:spacing w:after="0" w:line="240" w:lineRule="auto"/>
    </w:pPr>
    <w:rPr>
      <w:rFonts w:ascii="Times New Roman" w:eastAsia="MS Mincho" w:hAnsi="Times New Roman" w:cs="Times New Roman"/>
      <w:sz w:val="20"/>
      <w:szCs w:val="20"/>
      <w:lang w:val="en-US"/>
    </w:rPr>
    <w:tblPr>
      <w:tblBorders>
        <w:top w:val="single" w:sz="4" w:space="0" w:color="DDDDDD"/>
        <w:left w:val="single" w:sz="4" w:space="0" w:color="DDDDDD"/>
        <w:bottom w:val="single" w:sz="4" w:space="0" w:color="DDDDDD"/>
        <w:right w:val="single" w:sz="4" w:space="0" w:color="DDDDDD"/>
        <w:insideH w:val="single" w:sz="4" w:space="0" w:color="DDDDDD"/>
        <w:insideV w:val="single" w:sz="4" w:space="0" w:color="DDDDDD"/>
      </w:tblBorders>
    </w:tblPr>
    <w:tblStylePr w:type="firstRow">
      <w:rPr>
        <w:b/>
        <w:color w:val="003366"/>
      </w:rPr>
      <w:tblPr/>
      <w:trPr>
        <w:tblHeader/>
      </w:trPr>
      <w:tcPr>
        <w:tcBorders>
          <w:top w:val="single" w:sz="4" w:space="0" w:color="DDDDDD"/>
          <w:left w:val="single" w:sz="4" w:space="0" w:color="DDDDDD"/>
          <w:bottom w:val="single" w:sz="4" w:space="0" w:color="DDDDDD"/>
          <w:right w:val="single" w:sz="4" w:space="0" w:color="DDDDDD"/>
          <w:insideH w:val="single" w:sz="4" w:space="0" w:color="DDDDDD"/>
          <w:insideV w:val="single" w:sz="4" w:space="0" w:color="DDDDDD"/>
          <w:tl2br w:val="nil"/>
          <w:tr2bl w:val="nil"/>
        </w:tcBorders>
        <w:shd w:val="clear" w:color="auto" w:fill="F0F0F0"/>
      </w:tcPr>
    </w:tblStylePr>
    <w:tblStylePr w:type="firstCol">
      <w:rPr>
        <w:b/>
        <w:color w:val="003263"/>
      </w:rPr>
      <w:tblPr/>
      <w:tcPr>
        <w:shd w:val="clear" w:color="auto" w:fill="F0F0F0"/>
      </w:tcPr>
    </w:tblStylePr>
  </w:style>
  <w:style w:type="character" w:styleId="Perirtashipersaitas">
    <w:name w:val="FollowedHyperlink"/>
    <w:basedOn w:val="Numatytasispastraiposriftas"/>
    <w:uiPriority w:val="99"/>
    <w:semiHidden/>
    <w:unhideWhenUsed/>
    <w:rsid w:val="002C0F82"/>
    <w:rPr>
      <w:color w:val="954F72" w:themeColor="followedHyperlink"/>
      <w:u w:val="single"/>
    </w:rPr>
  </w:style>
  <w:style w:type="paragraph" w:styleId="Pataisymai">
    <w:name w:val="Revision"/>
    <w:hidden/>
    <w:uiPriority w:val="99"/>
    <w:semiHidden/>
    <w:rsid w:val="00564882"/>
    <w:pPr>
      <w:spacing w:after="0" w:line="240" w:lineRule="auto"/>
    </w:pPr>
    <w:rPr>
      <w:rFonts w:ascii="Times New Roman" w:eastAsia="Times New Roman" w:hAnsi="Times New Roman" w:cs="Times New Roman"/>
      <w:sz w:val="24"/>
      <w:szCs w:val="24"/>
      <w:lang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4164579">
      <w:bodyDiv w:val="1"/>
      <w:marLeft w:val="0"/>
      <w:marRight w:val="0"/>
      <w:marTop w:val="0"/>
      <w:marBottom w:val="0"/>
      <w:divBdr>
        <w:top w:val="none" w:sz="0" w:space="0" w:color="auto"/>
        <w:left w:val="none" w:sz="0" w:space="0" w:color="auto"/>
        <w:bottom w:val="none" w:sz="0" w:space="0" w:color="auto"/>
        <w:right w:val="none" w:sz="0" w:space="0" w:color="auto"/>
      </w:divBdr>
    </w:div>
    <w:div w:id="148060083">
      <w:bodyDiv w:val="1"/>
      <w:marLeft w:val="0"/>
      <w:marRight w:val="0"/>
      <w:marTop w:val="0"/>
      <w:marBottom w:val="0"/>
      <w:divBdr>
        <w:top w:val="none" w:sz="0" w:space="0" w:color="auto"/>
        <w:left w:val="none" w:sz="0" w:space="0" w:color="auto"/>
        <w:bottom w:val="none" w:sz="0" w:space="0" w:color="auto"/>
        <w:right w:val="none" w:sz="0" w:space="0" w:color="auto"/>
      </w:divBdr>
    </w:div>
    <w:div w:id="165286641">
      <w:bodyDiv w:val="1"/>
      <w:marLeft w:val="0"/>
      <w:marRight w:val="0"/>
      <w:marTop w:val="0"/>
      <w:marBottom w:val="0"/>
      <w:divBdr>
        <w:top w:val="none" w:sz="0" w:space="0" w:color="auto"/>
        <w:left w:val="none" w:sz="0" w:space="0" w:color="auto"/>
        <w:bottom w:val="none" w:sz="0" w:space="0" w:color="auto"/>
        <w:right w:val="none" w:sz="0" w:space="0" w:color="auto"/>
      </w:divBdr>
    </w:div>
    <w:div w:id="186454895">
      <w:bodyDiv w:val="1"/>
      <w:marLeft w:val="0"/>
      <w:marRight w:val="0"/>
      <w:marTop w:val="0"/>
      <w:marBottom w:val="0"/>
      <w:divBdr>
        <w:top w:val="none" w:sz="0" w:space="0" w:color="auto"/>
        <w:left w:val="none" w:sz="0" w:space="0" w:color="auto"/>
        <w:bottom w:val="none" w:sz="0" w:space="0" w:color="auto"/>
        <w:right w:val="none" w:sz="0" w:space="0" w:color="auto"/>
      </w:divBdr>
      <w:divsChild>
        <w:div w:id="1722944493">
          <w:marLeft w:val="0"/>
          <w:marRight w:val="0"/>
          <w:marTop w:val="0"/>
          <w:marBottom w:val="0"/>
          <w:divBdr>
            <w:top w:val="none" w:sz="0" w:space="0" w:color="auto"/>
            <w:left w:val="none" w:sz="0" w:space="0" w:color="auto"/>
            <w:bottom w:val="none" w:sz="0" w:space="0" w:color="auto"/>
            <w:right w:val="none" w:sz="0" w:space="0" w:color="auto"/>
          </w:divBdr>
          <w:divsChild>
            <w:div w:id="1362512513">
              <w:marLeft w:val="0"/>
              <w:marRight w:val="0"/>
              <w:marTop w:val="0"/>
              <w:marBottom w:val="0"/>
              <w:divBdr>
                <w:top w:val="none" w:sz="0" w:space="0" w:color="auto"/>
                <w:left w:val="single" w:sz="6" w:space="0" w:color="E0E0E0"/>
                <w:bottom w:val="none" w:sz="0" w:space="0" w:color="auto"/>
                <w:right w:val="single" w:sz="6" w:space="0" w:color="E0E0E0"/>
              </w:divBdr>
              <w:divsChild>
                <w:div w:id="167713863">
                  <w:marLeft w:val="0"/>
                  <w:marRight w:val="0"/>
                  <w:marTop w:val="0"/>
                  <w:marBottom w:val="0"/>
                  <w:divBdr>
                    <w:top w:val="none" w:sz="0" w:space="0" w:color="auto"/>
                    <w:left w:val="none" w:sz="0" w:space="0" w:color="auto"/>
                    <w:bottom w:val="none" w:sz="0" w:space="0" w:color="auto"/>
                    <w:right w:val="none" w:sz="0" w:space="0" w:color="auto"/>
                  </w:divBdr>
                  <w:divsChild>
                    <w:div w:id="1603342617">
                      <w:marLeft w:val="0"/>
                      <w:marRight w:val="0"/>
                      <w:marTop w:val="0"/>
                      <w:marBottom w:val="0"/>
                      <w:divBdr>
                        <w:top w:val="none" w:sz="0" w:space="0" w:color="auto"/>
                        <w:left w:val="none" w:sz="0" w:space="0" w:color="auto"/>
                        <w:bottom w:val="none" w:sz="0" w:space="0" w:color="auto"/>
                        <w:right w:val="none" w:sz="0" w:space="0" w:color="auto"/>
                      </w:divBdr>
                      <w:divsChild>
                        <w:div w:id="1038362225">
                          <w:marLeft w:val="0"/>
                          <w:marRight w:val="0"/>
                          <w:marTop w:val="0"/>
                          <w:marBottom w:val="0"/>
                          <w:divBdr>
                            <w:top w:val="none" w:sz="0" w:space="0" w:color="auto"/>
                            <w:left w:val="none" w:sz="0" w:space="0" w:color="auto"/>
                            <w:bottom w:val="none" w:sz="0" w:space="0" w:color="auto"/>
                            <w:right w:val="none" w:sz="0" w:space="0" w:color="auto"/>
                          </w:divBdr>
                          <w:divsChild>
                            <w:div w:id="848059323">
                              <w:marLeft w:val="0"/>
                              <w:marRight w:val="0"/>
                              <w:marTop w:val="0"/>
                              <w:marBottom w:val="0"/>
                              <w:divBdr>
                                <w:top w:val="none" w:sz="0" w:space="0" w:color="auto"/>
                                <w:left w:val="none" w:sz="0" w:space="0" w:color="auto"/>
                                <w:bottom w:val="none" w:sz="0" w:space="0" w:color="auto"/>
                                <w:right w:val="none" w:sz="0" w:space="0" w:color="auto"/>
                              </w:divBdr>
                              <w:divsChild>
                                <w:div w:id="524254695">
                                  <w:marLeft w:val="-225"/>
                                  <w:marRight w:val="-225"/>
                                  <w:marTop w:val="0"/>
                                  <w:marBottom w:val="0"/>
                                  <w:divBdr>
                                    <w:top w:val="none" w:sz="0" w:space="0" w:color="auto"/>
                                    <w:left w:val="none" w:sz="0" w:space="0" w:color="auto"/>
                                    <w:bottom w:val="none" w:sz="0" w:space="0" w:color="auto"/>
                                    <w:right w:val="none" w:sz="0" w:space="0" w:color="auto"/>
                                  </w:divBdr>
                                  <w:divsChild>
                                    <w:div w:id="423497429">
                                      <w:marLeft w:val="0"/>
                                      <w:marRight w:val="0"/>
                                      <w:marTop w:val="0"/>
                                      <w:marBottom w:val="0"/>
                                      <w:divBdr>
                                        <w:top w:val="none" w:sz="0" w:space="0" w:color="auto"/>
                                        <w:left w:val="none" w:sz="0" w:space="0" w:color="auto"/>
                                        <w:bottom w:val="none" w:sz="0" w:space="0" w:color="auto"/>
                                        <w:right w:val="none" w:sz="0" w:space="0" w:color="auto"/>
                                      </w:divBdr>
                                      <w:divsChild>
                                        <w:div w:id="240911804">
                                          <w:marLeft w:val="0"/>
                                          <w:marRight w:val="0"/>
                                          <w:marTop w:val="0"/>
                                          <w:marBottom w:val="0"/>
                                          <w:divBdr>
                                            <w:top w:val="none" w:sz="0" w:space="0" w:color="auto"/>
                                            <w:left w:val="none" w:sz="0" w:space="0" w:color="auto"/>
                                            <w:bottom w:val="none" w:sz="0" w:space="0" w:color="auto"/>
                                            <w:right w:val="none" w:sz="0" w:space="0" w:color="auto"/>
                                          </w:divBdr>
                                          <w:divsChild>
                                            <w:div w:id="1357997540">
                                              <w:marLeft w:val="0"/>
                                              <w:marRight w:val="0"/>
                                              <w:marTop w:val="0"/>
                                              <w:marBottom w:val="0"/>
                                              <w:divBdr>
                                                <w:top w:val="none" w:sz="0" w:space="0" w:color="auto"/>
                                                <w:left w:val="none" w:sz="0" w:space="0" w:color="auto"/>
                                                <w:bottom w:val="none" w:sz="0" w:space="0" w:color="auto"/>
                                                <w:right w:val="none" w:sz="0" w:space="0" w:color="auto"/>
                                              </w:divBdr>
                                              <w:divsChild>
                                                <w:div w:id="355425208">
                                                  <w:marLeft w:val="0"/>
                                                  <w:marRight w:val="0"/>
                                                  <w:marTop w:val="0"/>
                                                  <w:marBottom w:val="0"/>
                                                  <w:divBdr>
                                                    <w:top w:val="none" w:sz="0" w:space="0" w:color="auto"/>
                                                    <w:left w:val="none" w:sz="0" w:space="0" w:color="auto"/>
                                                    <w:bottom w:val="none" w:sz="0" w:space="0" w:color="auto"/>
                                                    <w:right w:val="none" w:sz="0" w:space="0" w:color="auto"/>
                                                  </w:divBdr>
                                                  <w:divsChild>
                                                    <w:div w:id="718748750">
                                                      <w:marLeft w:val="0"/>
                                                      <w:marRight w:val="0"/>
                                                      <w:marTop w:val="0"/>
                                                      <w:marBottom w:val="0"/>
                                                      <w:divBdr>
                                                        <w:top w:val="none" w:sz="0" w:space="0" w:color="auto"/>
                                                        <w:left w:val="none" w:sz="0" w:space="0" w:color="auto"/>
                                                        <w:bottom w:val="none" w:sz="0" w:space="0" w:color="auto"/>
                                                        <w:right w:val="none" w:sz="0" w:space="0" w:color="auto"/>
                                                      </w:divBdr>
                                                      <w:divsChild>
                                                        <w:div w:id="1683627119">
                                                          <w:marLeft w:val="0"/>
                                                          <w:marRight w:val="0"/>
                                                          <w:marTop w:val="0"/>
                                                          <w:marBottom w:val="0"/>
                                                          <w:divBdr>
                                                            <w:top w:val="none" w:sz="0" w:space="0" w:color="auto"/>
                                                            <w:left w:val="none" w:sz="0" w:space="0" w:color="auto"/>
                                                            <w:bottom w:val="none" w:sz="0" w:space="0" w:color="auto"/>
                                                            <w:right w:val="none" w:sz="0" w:space="0" w:color="auto"/>
                                                          </w:divBdr>
                                                          <w:divsChild>
                                                            <w:div w:id="934168667">
                                                              <w:marLeft w:val="0"/>
                                                              <w:marRight w:val="0"/>
                                                              <w:marTop w:val="0"/>
                                                              <w:marBottom w:val="0"/>
                                                              <w:divBdr>
                                                                <w:top w:val="none" w:sz="0" w:space="0" w:color="auto"/>
                                                                <w:left w:val="none" w:sz="0" w:space="0" w:color="auto"/>
                                                                <w:bottom w:val="none" w:sz="0" w:space="0" w:color="auto"/>
                                                                <w:right w:val="none" w:sz="0" w:space="0" w:color="auto"/>
                                                              </w:divBdr>
                                                              <w:divsChild>
                                                                <w:div w:id="279995741">
                                                                  <w:marLeft w:val="0"/>
                                                                  <w:marRight w:val="0"/>
                                                                  <w:marTop w:val="0"/>
                                                                  <w:marBottom w:val="0"/>
                                                                  <w:divBdr>
                                                                    <w:top w:val="none" w:sz="0" w:space="0" w:color="auto"/>
                                                                    <w:left w:val="none" w:sz="0" w:space="0" w:color="auto"/>
                                                                    <w:bottom w:val="none" w:sz="0" w:space="0" w:color="auto"/>
                                                                    <w:right w:val="none" w:sz="0" w:space="0" w:color="auto"/>
                                                                  </w:divBdr>
                                                                  <w:divsChild>
                                                                    <w:div w:id="423231592">
                                                                      <w:marLeft w:val="0"/>
                                                                      <w:marRight w:val="0"/>
                                                                      <w:marTop w:val="0"/>
                                                                      <w:marBottom w:val="0"/>
                                                                      <w:divBdr>
                                                                        <w:top w:val="none" w:sz="0" w:space="0" w:color="auto"/>
                                                                        <w:left w:val="none" w:sz="0" w:space="0" w:color="auto"/>
                                                                        <w:bottom w:val="none" w:sz="0" w:space="0" w:color="auto"/>
                                                                        <w:right w:val="none" w:sz="0" w:space="0" w:color="auto"/>
                                                                      </w:divBdr>
                                                                      <w:divsChild>
                                                                        <w:div w:id="1830442628">
                                                                          <w:marLeft w:val="0"/>
                                                                          <w:marRight w:val="0"/>
                                                                          <w:marTop w:val="0"/>
                                                                          <w:marBottom w:val="0"/>
                                                                          <w:divBdr>
                                                                            <w:top w:val="none" w:sz="0" w:space="0" w:color="auto"/>
                                                                            <w:left w:val="none" w:sz="0" w:space="0" w:color="auto"/>
                                                                            <w:bottom w:val="none" w:sz="0" w:space="0" w:color="auto"/>
                                                                            <w:right w:val="none" w:sz="0" w:space="0" w:color="auto"/>
                                                                          </w:divBdr>
                                                                          <w:divsChild>
                                                                            <w:div w:id="273638933">
                                                                              <w:marLeft w:val="0"/>
                                                                              <w:marRight w:val="0"/>
                                                                              <w:marTop w:val="0"/>
                                                                              <w:marBottom w:val="0"/>
                                                                              <w:divBdr>
                                                                                <w:top w:val="none" w:sz="0" w:space="0" w:color="auto"/>
                                                                                <w:left w:val="none" w:sz="0" w:space="0" w:color="auto"/>
                                                                                <w:bottom w:val="none" w:sz="0" w:space="0" w:color="auto"/>
                                                                                <w:right w:val="none" w:sz="0" w:space="0" w:color="auto"/>
                                                                              </w:divBdr>
                                                                              <w:divsChild>
                                                                                <w:div w:id="461196821">
                                                                                  <w:marLeft w:val="0"/>
                                                                                  <w:marRight w:val="0"/>
                                                                                  <w:marTop w:val="0"/>
                                                                                  <w:marBottom w:val="150"/>
                                                                                  <w:divBdr>
                                                                                    <w:top w:val="none" w:sz="0" w:space="0" w:color="auto"/>
                                                                                    <w:left w:val="none" w:sz="0" w:space="0" w:color="auto"/>
                                                                                    <w:bottom w:val="none" w:sz="0" w:space="0" w:color="auto"/>
                                                                                    <w:right w:val="none" w:sz="0" w:space="0" w:color="auto"/>
                                                                                  </w:divBdr>
                                                                                </w:div>
                                                                              </w:divsChild>
                                                                            </w:div>
                                                                            <w:div w:id="1273829468">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1984125">
      <w:bodyDiv w:val="1"/>
      <w:marLeft w:val="0"/>
      <w:marRight w:val="0"/>
      <w:marTop w:val="0"/>
      <w:marBottom w:val="0"/>
      <w:divBdr>
        <w:top w:val="none" w:sz="0" w:space="0" w:color="auto"/>
        <w:left w:val="none" w:sz="0" w:space="0" w:color="auto"/>
        <w:bottom w:val="none" w:sz="0" w:space="0" w:color="auto"/>
        <w:right w:val="none" w:sz="0" w:space="0" w:color="auto"/>
      </w:divBdr>
    </w:div>
    <w:div w:id="227959541">
      <w:bodyDiv w:val="1"/>
      <w:marLeft w:val="0"/>
      <w:marRight w:val="0"/>
      <w:marTop w:val="0"/>
      <w:marBottom w:val="0"/>
      <w:divBdr>
        <w:top w:val="none" w:sz="0" w:space="0" w:color="auto"/>
        <w:left w:val="none" w:sz="0" w:space="0" w:color="auto"/>
        <w:bottom w:val="none" w:sz="0" w:space="0" w:color="auto"/>
        <w:right w:val="none" w:sz="0" w:space="0" w:color="auto"/>
      </w:divBdr>
    </w:div>
    <w:div w:id="246891804">
      <w:bodyDiv w:val="1"/>
      <w:marLeft w:val="0"/>
      <w:marRight w:val="0"/>
      <w:marTop w:val="0"/>
      <w:marBottom w:val="0"/>
      <w:divBdr>
        <w:top w:val="none" w:sz="0" w:space="0" w:color="auto"/>
        <w:left w:val="none" w:sz="0" w:space="0" w:color="auto"/>
        <w:bottom w:val="none" w:sz="0" w:space="0" w:color="auto"/>
        <w:right w:val="none" w:sz="0" w:space="0" w:color="auto"/>
      </w:divBdr>
    </w:div>
    <w:div w:id="282930569">
      <w:bodyDiv w:val="1"/>
      <w:marLeft w:val="0"/>
      <w:marRight w:val="0"/>
      <w:marTop w:val="0"/>
      <w:marBottom w:val="0"/>
      <w:divBdr>
        <w:top w:val="none" w:sz="0" w:space="0" w:color="auto"/>
        <w:left w:val="none" w:sz="0" w:space="0" w:color="auto"/>
        <w:bottom w:val="none" w:sz="0" w:space="0" w:color="auto"/>
        <w:right w:val="none" w:sz="0" w:space="0" w:color="auto"/>
      </w:divBdr>
    </w:div>
    <w:div w:id="332995840">
      <w:bodyDiv w:val="1"/>
      <w:marLeft w:val="0"/>
      <w:marRight w:val="0"/>
      <w:marTop w:val="0"/>
      <w:marBottom w:val="0"/>
      <w:divBdr>
        <w:top w:val="none" w:sz="0" w:space="0" w:color="auto"/>
        <w:left w:val="none" w:sz="0" w:space="0" w:color="auto"/>
        <w:bottom w:val="none" w:sz="0" w:space="0" w:color="auto"/>
        <w:right w:val="none" w:sz="0" w:space="0" w:color="auto"/>
      </w:divBdr>
    </w:div>
    <w:div w:id="403383637">
      <w:bodyDiv w:val="1"/>
      <w:marLeft w:val="0"/>
      <w:marRight w:val="0"/>
      <w:marTop w:val="0"/>
      <w:marBottom w:val="0"/>
      <w:divBdr>
        <w:top w:val="none" w:sz="0" w:space="0" w:color="auto"/>
        <w:left w:val="none" w:sz="0" w:space="0" w:color="auto"/>
        <w:bottom w:val="none" w:sz="0" w:space="0" w:color="auto"/>
        <w:right w:val="none" w:sz="0" w:space="0" w:color="auto"/>
      </w:divBdr>
    </w:div>
    <w:div w:id="453332749">
      <w:bodyDiv w:val="1"/>
      <w:marLeft w:val="0"/>
      <w:marRight w:val="0"/>
      <w:marTop w:val="0"/>
      <w:marBottom w:val="0"/>
      <w:divBdr>
        <w:top w:val="none" w:sz="0" w:space="0" w:color="auto"/>
        <w:left w:val="none" w:sz="0" w:space="0" w:color="auto"/>
        <w:bottom w:val="none" w:sz="0" w:space="0" w:color="auto"/>
        <w:right w:val="none" w:sz="0" w:space="0" w:color="auto"/>
      </w:divBdr>
    </w:div>
    <w:div w:id="457533532">
      <w:bodyDiv w:val="1"/>
      <w:marLeft w:val="0"/>
      <w:marRight w:val="0"/>
      <w:marTop w:val="0"/>
      <w:marBottom w:val="0"/>
      <w:divBdr>
        <w:top w:val="none" w:sz="0" w:space="0" w:color="auto"/>
        <w:left w:val="none" w:sz="0" w:space="0" w:color="auto"/>
        <w:bottom w:val="none" w:sz="0" w:space="0" w:color="auto"/>
        <w:right w:val="none" w:sz="0" w:space="0" w:color="auto"/>
      </w:divBdr>
    </w:div>
    <w:div w:id="491144045">
      <w:bodyDiv w:val="1"/>
      <w:marLeft w:val="0"/>
      <w:marRight w:val="0"/>
      <w:marTop w:val="0"/>
      <w:marBottom w:val="0"/>
      <w:divBdr>
        <w:top w:val="none" w:sz="0" w:space="0" w:color="auto"/>
        <w:left w:val="none" w:sz="0" w:space="0" w:color="auto"/>
        <w:bottom w:val="none" w:sz="0" w:space="0" w:color="auto"/>
        <w:right w:val="none" w:sz="0" w:space="0" w:color="auto"/>
      </w:divBdr>
    </w:div>
    <w:div w:id="511145831">
      <w:bodyDiv w:val="1"/>
      <w:marLeft w:val="0"/>
      <w:marRight w:val="0"/>
      <w:marTop w:val="0"/>
      <w:marBottom w:val="0"/>
      <w:divBdr>
        <w:top w:val="none" w:sz="0" w:space="0" w:color="auto"/>
        <w:left w:val="none" w:sz="0" w:space="0" w:color="auto"/>
        <w:bottom w:val="none" w:sz="0" w:space="0" w:color="auto"/>
        <w:right w:val="none" w:sz="0" w:space="0" w:color="auto"/>
      </w:divBdr>
    </w:div>
    <w:div w:id="519004297">
      <w:bodyDiv w:val="1"/>
      <w:marLeft w:val="0"/>
      <w:marRight w:val="0"/>
      <w:marTop w:val="0"/>
      <w:marBottom w:val="0"/>
      <w:divBdr>
        <w:top w:val="none" w:sz="0" w:space="0" w:color="auto"/>
        <w:left w:val="none" w:sz="0" w:space="0" w:color="auto"/>
        <w:bottom w:val="none" w:sz="0" w:space="0" w:color="auto"/>
        <w:right w:val="none" w:sz="0" w:space="0" w:color="auto"/>
      </w:divBdr>
    </w:div>
    <w:div w:id="572468747">
      <w:bodyDiv w:val="1"/>
      <w:marLeft w:val="0"/>
      <w:marRight w:val="0"/>
      <w:marTop w:val="0"/>
      <w:marBottom w:val="0"/>
      <w:divBdr>
        <w:top w:val="none" w:sz="0" w:space="0" w:color="auto"/>
        <w:left w:val="none" w:sz="0" w:space="0" w:color="auto"/>
        <w:bottom w:val="none" w:sz="0" w:space="0" w:color="auto"/>
        <w:right w:val="none" w:sz="0" w:space="0" w:color="auto"/>
      </w:divBdr>
    </w:div>
    <w:div w:id="586185656">
      <w:bodyDiv w:val="1"/>
      <w:marLeft w:val="0"/>
      <w:marRight w:val="0"/>
      <w:marTop w:val="0"/>
      <w:marBottom w:val="0"/>
      <w:divBdr>
        <w:top w:val="none" w:sz="0" w:space="0" w:color="auto"/>
        <w:left w:val="none" w:sz="0" w:space="0" w:color="auto"/>
        <w:bottom w:val="none" w:sz="0" w:space="0" w:color="auto"/>
        <w:right w:val="none" w:sz="0" w:space="0" w:color="auto"/>
      </w:divBdr>
    </w:div>
    <w:div w:id="594019422">
      <w:bodyDiv w:val="1"/>
      <w:marLeft w:val="0"/>
      <w:marRight w:val="0"/>
      <w:marTop w:val="0"/>
      <w:marBottom w:val="0"/>
      <w:divBdr>
        <w:top w:val="none" w:sz="0" w:space="0" w:color="auto"/>
        <w:left w:val="none" w:sz="0" w:space="0" w:color="auto"/>
        <w:bottom w:val="none" w:sz="0" w:space="0" w:color="auto"/>
        <w:right w:val="none" w:sz="0" w:space="0" w:color="auto"/>
      </w:divBdr>
    </w:div>
    <w:div w:id="596790919">
      <w:bodyDiv w:val="1"/>
      <w:marLeft w:val="0"/>
      <w:marRight w:val="0"/>
      <w:marTop w:val="0"/>
      <w:marBottom w:val="0"/>
      <w:divBdr>
        <w:top w:val="none" w:sz="0" w:space="0" w:color="auto"/>
        <w:left w:val="none" w:sz="0" w:space="0" w:color="auto"/>
        <w:bottom w:val="none" w:sz="0" w:space="0" w:color="auto"/>
        <w:right w:val="none" w:sz="0" w:space="0" w:color="auto"/>
      </w:divBdr>
    </w:div>
    <w:div w:id="622348517">
      <w:bodyDiv w:val="1"/>
      <w:marLeft w:val="0"/>
      <w:marRight w:val="0"/>
      <w:marTop w:val="0"/>
      <w:marBottom w:val="0"/>
      <w:divBdr>
        <w:top w:val="none" w:sz="0" w:space="0" w:color="auto"/>
        <w:left w:val="none" w:sz="0" w:space="0" w:color="auto"/>
        <w:bottom w:val="none" w:sz="0" w:space="0" w:color="auto"/>
        <w:right w:val="none" w:sz="0" w:space="0" w:color="auto"/>
      </w:divBdr>
    </w:div>
    <w:div w:id="658769579">
      <w:bodyDiv w:val="1"/>
      <w:marLeft w:val="0"/>
      <w:marRight w:val="0"/>
      <w:marTop w:val="0"/>
      <w:marBottom w:val="0"/>
      <w:divBdr>
        <w:top w:val="none" w:sz="0" w:space="0" w:color="auto"/>
        <w:left w:val="none" w:sz="0" w:space="0" w:color="auto"/>
        <w:bottom w:val="none" w:sz="0" w:space="0" w:color="auto"/>
        <w:right w:val="none" w:sz="0" w:space="0" w:color="auto"/>
      </w:divBdr>
    </w:div>
    <w:div w:id="659574863">
      <w:bodyDiv w:val="1"/>
      <w:marLeft w:val="0"/>
      <w:marRight w:val="0"/>
      <w:marTop w:val="0"/>
      <w:marBottom w:val="0"/>
      <w:divBdr>
        <w:top w:val="none" w:sz="0" w:space="0" w:color="auto"/>
        <w:left w:val="none" w:sz="0" w:space="0" w:color="auto"/>
        <w:bottom w:val="none" w:sz="0" w:space="0" w:color="auto"/>
        <w:right w:val="none" w:sz="0" w:space="0" w:color="auto"/>
      </w:divBdr>
    </w:div>
    <w:div w:id="706880923">
      <w:bodyDiv w:val="1"/>
      <w:marLeft w:val="0"/>
      <w:marRight w:val="0"/>
      <w:marTop w:val="0"/>
      <w:marBottom w:val="0"/>
      <w:divBdr>
        <w:top w:val="none" w:sz="0" w:space="0" w:color="auto"/>
        <w:left w:val="none" w:sz="0" w:space="0" w:color="auto"/>
        <w:bottom w:val="none" w:sz="0" w:space="0" w:color="auto"/>
        <w:right w:val="none" w:sz="0" w:space="0" w:color="auto"/>
      </w:divBdr>
    </w:div>
    <w:div w:id="710154142">
      <w:bodyDiv w:val="1"/>
      <w:marLeft w:val="0"/>
      <w:marRight w:val="0"/>
      <w:marTop w:val="0"/>
      <w:marBottom w:val="0"/>
      <w:divBdr>
        <w:top w:val="none" w:sz="0" w:space="0" w:color="auto"/>
        <w:left w:val="none" w:sz="0" w:space="0" w:color="auto"/>
        <w:bottom w:val="none" w:sz="0" w:space="0" w:color="auto"/>
        <w:right w:val="none" w:sz="0" w:space="0" w:color="auto"/>
      </w:divBdr>
    </w:div>
    <w:div w:id="740369593">
      <w:bodyDiv w:val="1"/>
      <w:marLeft w:val="0"/>
      <w:marRight w:val="0"/>
      <w:marTop w:val="0"/>
      <w:marBottom w:val="0"/>
      <w:divBdr>
        <w:top w:val="none" w:sz="0" w:space="0" w:color="auto"/>
        <w:left w:val="none" w:sz="0" w:space="0" w:color="auto"/>
        <w:bottom w:val="none" w:sz="0" w:space="0" w:color="auto"/>
        <w:right w:val="none" w:sz="0" w:space="0" w:color="auto"/>
      </w:divBdr>
    </w:div>
    <w:div w:id="742339364">
      <w:bodyDiv w:val="1"/>
      <w:marLeft w:val="0"/>
      <w:marRight w:val="0"/>
      <w:marTop w:val="0"/>
      <w:marBottom w:val="0"/>
      <w:divBdr>
        <w:top w:val="none" w:sz="0" w:space="0" w:color="auto"/>
        <w:left w:val="none" w:sz="0" w:space="0" w:color="auto"/>
        <w:bottom w:val="none" w:sz="0" w:space="0" w:color="auto"/>
        <w:right w:val="none" w:sz="0" w:space="0" w:color="auto"/>
      </w:divBdr>
    </w:div>
    <w:div w:id="746809610">
      <w:bodyDiv w:val="1"/>
      <w:marLeft w:val="0"/>
      <w:marRight w:val="0"/>
      <w:marTop w:val="0"/>
      <w:marBottom w:val="0"/>
      <w:divBdr>
        <w:top w:val="none" w:sz="0" w:space="0" w:color="auto"/>
        <w:left w:val="none" w:sz="0" w:space="0" w:color="auto"/>
        <w:bottom w:val="none" w:sz="0" w:space="0" w:color="auto"/>
        <w:right w:val="none" w:sz="0" w:space="0" w:color="auto"/>
      </w:divBdr>
    </w:div>
    <w:div w:id="776022348">
      <w:bodyDiv w:val="1"/>
      <w:marLeft w:val="0"/>
      <w:marRight w:val="0"/>
      <w:marTop w:val="0"/>
      <w:marBottom w:val="0"/>
      <w:divBdr>
        <w:top w:val="none" w:sz="0" w:space="0" w:color="auto"/>
        <w:left w:val="none" w:sz="0" w:space="0" w:color="auto"/>
        <w:bottom w:val="none" w:sz="0" w:space="0" w:color="auto"/>
        <w:right w:val="none" w:sz="0" w:space="0" w:color="auto"/>
      </w:divBdr>
    </w:div>
    <w:div w:id="834540186">
      <w:bodyDiv w:val="1"/>
      <w:marLeft w:val="0"/>
      <w:marRight w:val="0"/>
      <w:marTop w:val="0"/>
      <w:marBottom w:val="0"/>
      <w:divBdr>
        <w:top w:val="none" w:sz="0" w:space="0" w:color="auto"/>
        <w:left w:val="none" w:sz="0" w:space="0" w:color="auto"/>
        <w:bottom w:val="none" w:sz="0" w:space="0" w:color="auto"/>
        <w:right w:val="none" w:sz="0" w:space="0" w:color="auto"/>
      </w:divBdr>
    </w:div>
    <w:div w:id="873270481">
      <w:bodyDiv w:val="1"/>
      <w:marLeft w:val="0"/>
      <w:marRight w:val="0"/>
      <w:marTop w:val="0"/>
      <w:marBottom w:val="0"/>
      <w:divBdr>
        <w:top w:val="none" w:sz="0" w:space="0" w:color="auto"/>
        <w:left w:val="none" w:sz="0" w:space="0" w:color="auto"/>
        <w:bottom w:val="none" w:sz="0" w:space="0" w:color="auto"/>
        <w:right w:val="none" w:sz="0" w:space="0" w:color="auto"/>
      </w:divBdr>
    </w:div>
    <w:div w:id="879853415">
      <w:bodyDiv w:val="1"/>
      <w:marLeft w:val="0"/>
      <w:marRight w:val="0"/>
      <w:marTop w:val="0"/>
      <w:marBottom w:val="0"/>
      <w:divBdr>
        <w:top w:val="none" w:sz="0" w:space="0" w:color="auto"/>
        <w:left w:val="none" w:sz="0" w:space="0" w:color="auto"/>
        <w:bottom w:val="none" w:sz="0" w:space="0" w:color="auto"/>
        <w:right w:val="none" w:sz="0" w:space="0" w:color="auto"/>
      </w:divBdr>
    </w:div>
    <w:div w:id="918633553">
      <w:bodyDiv w:val="1"/>
      <w:marLeft w:val="0"/>
      <w:marRight w:val="0"/>
      <w:marTop w:val="0"/>
      <w:marBottom w:val="0"/>
      <w:divBdr>
        <w:top w:val="none" w:sz="0" w:space="0" w:color="auto"/>
        <w:left w:val="none" w:sz="0" w:space="0" w:color="auto"/>
        <w:bottom w:val="none" w:sz="0" w:space="0" w:color="auto"/>
        <w:right w:val="none" w:sz="0" w:space="0" w:color="auto"/>
      </w:divBdr>
    </w:div>
    <w:div w:id="946621685">
      <w:bodyDiv w:val="1"/>
      <w:marLeft w:val="0"/>
      <w:marRight w:val="0"/>
      <w:marTop w:val="0"/>
      <w:marBottom w:val="0"/>
      <w:divBdr>
        <w:top w:val="none" w:sz="0" w:space="0" w:color="auto"/>
        <w:left w:val="none" w:sz="0" w:space="0" w:color="auto"/>
        <w:bottom w:val="none" w:sz="0" w:space="0" w:color="auto"/>
        <w:right w:val="none" w:sz="0" w:space="0" w:color="auto"/>
      </w:divBdr>
    </w:div>
    <w:div w:id="965698180">
      <w:bodyDiv w:val="1"/>
      <w:marLeft w:val="0"/>
      <w:marRight w:val="0"/>
      <w:marTop w:val="0"/>
      <w:marBottom w:val="0"/>
      <w:divBdr>
        <w:top w:val="none" w:sz="0" w:space="0" w:color="auto"/>
        <w:left w:val="none" w:sz="0" w:space="0" w:color="auto"/>
        <w:bottom w:val="none" w:sz="0" w:space="0" w:color="auto"/>
        <w:right w:val="none" w:sz="0" w:space="0" w:color="auto"/>
      </w:divBdr>
    </w:div>
    <w:div w:id="990905906">
      <w:bodyDiv w:val="1"/>
      <w:marLeft w:val="0"/>
      <w:marRight w:val="0"/>
      <w:marTop w:val="0"/>
      <w:marBottom w:val="0"/>
      <w:divBdr>
        <w:top w:val="none" w:sz="0" w:space="0" w:color="auto"/>
        <w:left w:val="none" w:sz="0" w:space="0" w:color="auto"/>
        <w:bottom w:val="none" w:sz="0" w:space="0" w:color="auto"/>
        <w:right w:val="none" w:sz="0" w:space="0" w:color="auto"/>
      </w:divBdr>
    </w:div>
    <w:div w:id="999188324">
      <w:bodyDiv w:val="1"/>
      <w:marLeft w:val="0"/>
      <w:marRight w:val="0"/>
      <w:marTop w:val="0"/>
      <w:marBottom w:val="0"/>
      <w:divBdr>
        <w:top w:val="none" w:sz="0" w:space="0" w:color="auto"/>
        <w:left w:val="none" w:sz="0" w:space="0" w:color="auto"/>
        <w:bottom w:val="none" w:sz="0" w:space="0" w:color="auto"/>
        <w:right w:val="none" w:sz="0" w:space="0" w:color="auto"/>
      </w:divBdr>
    </w:div>
    <w:div w:id="1000430028">
      <w:bodyDiv w:val="1"/>
      <w:marLeft w:val="0"/>
      <w:marRight w:val="0"/>
      <w:marTop w:val="0"/>
      <w:marBottom w:val="0"/>
      <w:divBdr>
        <w:top w:val="none" w:sz="0" w:space="0" w:color="auto"/>
        <w:left w:val="none" w:sz="0" w:space="0" w:color="auto"/>
        <w:bottom w:val="none" w:sz="0" w:space="0" w:color="auto"/>
        <w:right w:val="none" w:sz="0" w:space="0" w:color="auto"/>
      </w:divBdr>
    </w:div>
    <w:div w:id="1013604961">
      <w:bodyDiv w:val="1"/>
      <w:marLeft w:val="0"/>
      <w:marRight w:val="0"/>
      <w:marTop w:val="0"/>
      <w:marBottom w:val="0"/>
      <w:divBdr>
        <w:top w:val="none" w:sz="0" w:space="0" w:color="auto"/>
        <w:left w:val="none" w:sz="0" w:space="0" w:color="auto"/>
        <w:bottom w:val="none" w:sz="0" w:space="0" w:color="auto"/>
        <w:right w:val="none" w:sz="0" w:space="0" w:color="auto"/>
      </w:divBdr>
    </w:div>
    <w:div w:id="1027365503">
      <w:bodyDiv w:val="1"/>
      <w:marLeft w:val="0"/>
      <w:marRight w:val="0"/>
      <w:marTop w:val="0"/>
      <w:marBottom w:val="0"/>
      <w:divBdr>
        <w:top w:val="none" w:sz="0" w:space="0" w:color="auto"/>
        <w:left w:val="none" w:sz="0" w:space="0" w:color="auto"/>
        <w:bottom w:val="none" w:sz="0" w:space="0" w:color="auto"/>
        <w:right w:val="none" w:sz="0" w:space="0" w:color="auto"/>
      </w:divBdr>
    </w:div>
    <w:div w:id="1034698112">
      <w:bodyDiv w:val="1"/>
      <w:marLeft w:val="0"/>
      <w:marRight w:val="0"/>
      <w:marTop w:val="0"/>
      <w:marBottom w:val="0"/>
      <w:divBdr>
        <w:top w:val="none" w:sz="0" w:space="0" w:color="auto"/>
        <w:left w:val="none" w:sz="0" w:space="0" w:color="auto"/>
        <w:bottom w:val="none" w:sz="0" w:space="0" w:color="auto"/>
        <w:right w:val="none" w:sz="0" w:space="0" w:color="auto"/>
      </w:divBdr>
    </w:div>
    <w:div w:id="1153449497">
      <w:bodyDiv w:val="1"/>
      <w:marLeft w:val="0"/>
      <w:marRight w:val="0"/>
      <w:marTop w:val="0"/>
      <w:marBottom w:val="0"/>
      <w:divBdr>
        <w:top w:val="none" w:sz="0" w:space="0" w:color="auto"/>
        <w:left w:val="none" w:sz="0" w:space="0" w:color="auto"/>
        <w:bottom w:val="none" w:sz="0" w:space="0" w:color="auto"/>
        <w:right w:val="none" w:sz="0" w:space="0" w:color="auto"/>
      </w:divBdr>
    </w:div>
    <w:div w:id="1199247069">
      <w:bodyDiv w:val="1"/>
      <w:marLeft w:val="0"/>
      <w:marRight w:val="0"/>
      <w:marTop w:val="0"/>
      <w:marBottom w:val="0"/>
      <w:divBdr>
        <w:top w:val="none" w:sz="0" w:space="0" w:color="auto"/>
        <w:left w:val="none" w:sz="0" w:space="0" w:color="auto"/>
        <w:bottom w:val="none" w:sz="0" w:space="0" w:color="auto"/>
        <w:right w:val="none" w:sz="0" w:space="0" w:color="auto"/>
      </w:divBdr>
    </w:div>
    <w:div w:id="1238126897">
      <w:bodyDiv w:val="1"/>
      <w:marLeft w:val="0"/>
      <w:marRight w:val="0"/>
      <w:marTop w:val="0"/>
      <w:marBottom w:val="0"/>
      <w:divBdr>
        <w:top w:val="none" w:sz="0" w:space="0" w:color="auto"/>
        <w:left w:val="none" w:sz="0" w:space="0" w:color="auto"/>
        <w:bottom w:val="none" w:sz="0" w:space="0" w:color="auto"/>
        <w:right w:val="none" w:sz="0" w:space="0" w:color="auto"/>
      </w:divBdr>
    </w:div>
    <w:div w:id="1244796255">
      <w:bodyDiv w:val="1"/>
      <w:marLeft w:val="0"/>
      <w:marRight w:val="0"/>
      <w:marTop w:val="0"/>
      <w:marBottom w:val="0"/>
      <w:divBdr>
        <w:top w:val="none" w:sz="0" w:space="0" w:color="auto"/>
        <w:left w:val="none" w:sz="0" w:space="0" w:color="auto"/>
        <w:bottom w:val="none" w:sz="0" w:space="0" w:color="auto"/>
        <w:right w:val="none" w:sz="0" w:space="0" w:color="auto"/>
      </w:divBdr>
    </w:div>
    <w:div w:id="1338581548">
      <w:bodyDiv w:val="1"/>
      <w:marLeft w:val="0"/>
      <w:marRight w:val="0"/>
      <w:marTop w:val="0"/>
      <w:marBottom w:val="0"/>
      <w:divBdr>
        <w:top w:val="none" w:sz="0" w:space="0" w:color="auto"/>
        <w:left w:val="none" w:sz="0" w:space="0" w:color="auto"/>
        <w:bottom w:val="none" w:sz="0" w:space="0" w:color="auto"/>
        <w:right w:val="none" w:sz="0" w:space="0" w:color="auto"/>
      </w:divBdr>
    </w:div>
    <w:div w:id="1385451706">
      <w:bodyDiv w:val="1"/>
      <w:marLeft w:val="0"/>
      <w:marRight w:val="0"/>
      <w:marTop w:val="0"/>
      <w:marBottom w:val="0"/>
      <w:divBdr>
        <w:top w:val="none" w:sz="0" w:space="0" w:color="auto"/>
        <w:left w:val="none" w:sz="0" w:space="0" w:color="auto"/>
        <w:bottom w:val="none" w:sz="0" w:space="0" w:color="auto"/>
        <w:right w:val="none" w:sz="0" w:space="0" w:color="auto"/>
      </w:divBdr>
    </w:div>
    <w:div w:id="1397319514">
      <w:bodyDiv w:val="1"/>
      <w:marLeft w:val="0"/>
      <w:marRight w:val="0"/>
      <w:marTop w:val="0"/>
      <w:marBottom w:val="0"/>
      <w:divBdr>
        <w:top w:val="none" w:sz="0" w:space="0" w:color="auto"/>
        <w:left w:val="none" w:sz="0" w:space="0" w:color="auto"/>
        <w:bottom w:val="none" w:sz="0" w:space="0" w:color="auto"/>
        <w:right w:val="none" w:sz="0" w:space="0" w:color="auto"/>
      </w:divBdr>
    </w:div>
    <w:div w:id="1551653897">
      <w:bodyDiv w:val="1"/>
      <w:marLeft w:val="0"/>
      <w:marRight w:val="0"/>
      <w:marTop w:val="0"/>
      <w:marBottom w:val="0"/>
      <w:divBdr>
        <w:top w:val="none" w:sz="0" w:space="0" w:color="auto"/>
        <w:left w:val="none" w:sz="0" w:space="0" w:color="auto"/>
        <w:bottom w:val="none" w:sz="0" w:space="0" w:color="auto"/>
        <w:right w:val="none" w:sz="0" w:space="0" w:color="auto"/>
      </w:divBdr>
    </w:div>
    <w:div w:id="1557887489">
      <w:bodyDiv w:val="1"/>
      <w:marLeft w:val="0"/>
      <w:marRight w:val="0"/>
      <w:marTop w:val="0"/>
      <w:marBottom w:val="0"/>
      <w:divBdr>
        <w:top w:val="none" w:sz="0" w:space="0" w:color="auto"/>
        <w:left w:val="none" w:sz="0" w:space="0" w:color="auto"/>
        <w:bottom w:val="none" w:sz="0" w:space="0" w:color="auto"/>
        <w:right w:val="none" w:sz="0" w:space="0" w:color="auto"/>
      </w:divBdr>
    </w:div>
    <w:div w:id="1580670616">
      <w:bodyDiv w:val="1"/>
      <w:marLeft w:val="0"/>
      <w:marRight w:val="0"/>
      <w:marTop w:val="0"/>
      <w:marBottom w:val="0"/>
      <w:divBdr>
        <w:top w:val="none" w:sz="0" w:space="0" w:color="auto"/>
        <w:left w:val="none" w:sz="0" w:space="0" w:color="auto"/>
        <w:bottom w:val="none" w:sz="0" w:space="0" w:color="auto"/>
        <w:right w:val="none" w:sz="0" w:space="0" w:color="auto"/>
      </w:divBdr>
    </w:div>
    <w:div w:id="1587615990">
      <w:bodyDiv w:val="1"/>
      <w:marLeft w:val="0"/>
      <w:marRight w:val="0"/>
      <w:marTop w:val="0"/>
      <w:marBottom w:val="0"/>
      <w:divBdr>
        <w:top w:val="none" w:sz="0" w:space="0" w:color="auto"/>
        <w:left w:val="none" w:sz="0" w:space="0" w:color="auto"/>
        <w:bottom w:val="none" w:sz="0" w:space="0" w:color="auto"/>
        <w:right w:val="none" w:sz="0" w:space="0" w:color="auto"/>
      </w:divBdr>
    </w:div>
    <w:div w:id="1608006807">
      <w:bodyDiv w:val="1"/>
      <w:marLeft w:val="0"/>
      <w:marRight w:val="0"/>
      <w:marTop w:val="0"/>
      <w:marBottom w:val="0"/>
      <w:divBdr>
        <w:top w:val="none" w:sz="0" w:space="0" w:color="auto"/>
        <w:left w:val="none" w:sz="0" w:space="0" w:color="auto"/>
        <w:bottom w:val="none" w:sz="0" w:space="0" w:color="auto"/>
        <w:right w:val="none" w:sz="0" w:space="0" w:color="auto"/>
      </w:divBdr>
    </w:div>
    <w:div w:id="1621494028">
      <w:bodyDiv w:val="1"/>
      <w:marLeft w:val="0"/>
      <w:marRight w:val="0"/>
      <w:marTop w:val="0"/>
      <w:marBottom w:val="0"/>
      <w:divBdr>
        <w:top w:val="none" w:sz="0" w:space="0" w:color="auto"/>
        <w:left w:val="none" w:sz="0" w:space="0" w:color="auto"/>
        <w:bottom w:val="none" w:sz="0" w:space="0" w:color="auto"/>
        <w:right w:val="none" w:sz="0" w:space="0" w:color="auto"/>
      </w:divBdr>
    </w:div>
    <w:div w:id="1623003189">
      <w:bodyDiv w:val="1"/>
      <w:marLeft w:val="0"/>
      <w:marRight w:val="0"/>
      <w:marTop w:val="0"/>
      <w:marBottom w:val="0"/>
      <w:divBdr>
        <w:top w:val="none" w:sz="0" w:space="0" w:color="auto"/>
        <w:left w:val="none" w:sz="0" w:space="0" w:color="auto"/>
        <w:bottom w:val="none" w:sz="0" w:space="0" w:color="auto"/>
        <w:right w:val="none" w:sz="0" w:space="0" w:color="auto"/>
      </w:divBdr>
    </w:div>
    <w:div w:id="1634678454">
      <w:bodyDiv w:val="1"/>
      <w:marLeft w:val="0"/>
      <w:marRight w:val="0"/>
      <w:marTop w:val="0"/>
      <w:marBottom w:val="0"/>
      <w:divBdr>
        <w:top w:val="none" w:sz="0" w:space="0" w:color="auto"/>
        <w:left w:val="none" w:sz="0" w:space="0" w:color="auto"/>
        <w:bottom w:val="none" w:sz="0" w:space="0" w:color="auto"/>
        <w:right w:val="none" w:sz="0" w:space="0" w:color="auto"/>
      </w:divBdr>
    </w:div>
    <w:div w:id="1700203200">
      <w:bodyDiv w:val="1"/>
      <w:marLeft w:val="0"/>
      <w:marRight w:val="0"/>
      <w:marTop w:val="0"/>
      <w:marBottom w:val="0"/>
      <w:divBdr>
        <w:top w:val="none" w:sz="0" w:space="0" w:color="auto"/>
        <w:left w:val="none" w:sz="0" w:space="0" w:color="auto"/>
        <w:bottom w:val="none" w:sz="0" w:space="0" w:color="auto"/>
        <w:right w:val="none" w:sz="0" w:space="0" w:color="auto"/>
      </w:divBdr>
    </w:div>
    <w:div w:id="1742751300">
      <w:bodyDiv w:val="1"/>
      <w:marLeft w:val="0"/>
      <w:marRight w:val="0"/>
      <w:marTop w:val="0"/>
      <w:marBottom w:val="0"/>
      <w:divBdr>
        <w:top w:val="none" w:sz="0" w:space="0" w:color="auto"/>
        <w:left w:val="none" w:sz="0" w:space="0" w:color="auto"/>
        <w:bottom w:val="none" w:sz="0" w:space="0" w:color="auto"/>
        <w:right w:val="none" w:sz="0" w:space="0" w:color="auto"/>
      </w:divBdr>
    </w:div>
    <w:div w:id="1772630504">
      <w:bodyDiv w:val="1"/>
      <w:marLeft w:val="0"/>
      <w:marRight w:val="0"/>
      <w:marTop w:val="0"/>
      <w:marBottom w:val="0"/>
      <w:divBdr>
        <w:top w:val="none" w:sz="0" w:space="0" w:color="auto"/>
        <w:left w:val="none" w:sz="0" w:space="0" w:color="auto"/>
        <w:bottom w:val="none" w:sz="0" w:space="0" w:color="auto"/>
        <w:right w:val="none" w:sz="0" w:space="0" w:color="auto"/>
      </w:divBdr>
    </w:div>
    <w:div w:id="1773434265">
      <w:bodyDiv w:val="1"/>
      <w:marLeft w:val="0"/>
      <w:marRight w:val="0"/>
      <w:marTop w:val="0"/>
      <w:marBottom w:val="0"/>
      <w:divBdr>
        <w:top w:val="none" w:sz="0" w:space="0" w:color="auto"/>
        <w:left w:val="none" w:sz="0" w:space="0" w:color="auto"/>
        <w:bottom w:val="none" w:sz="0" w:space="0" w:color="auto"/>
        <w:right w:val="none" w:sz="0" w:space="0" w:color="auto"/>
      </w:divBdr>
    </w:div>
    <w:div w:id="1783841686">
      <w:bodyDiv w:val="1"/>
      <w:marLeft w:val="0"/>
      <w:marRight w:val="0"/>
      <w:marTop w:val="0"/>
      <w:marBottom w:val="0"/>
      <w:divBdr>
        <w:top w:val="none" w:sz="0" w:space="0" w:color="auto"/>
        <w:left w:val="none" w:sz="0" w:space="0" w:color="auto"/>
        <w:bottom w:val="none" w:sz="0" w:space="0" w:color="auto"/>
        <w:right w:val="none" w:sz="0" w:space="0" w:color="auto"/>
      </w:divBdr>
    </w:div>
    <w:div w:id="1799908611">
      <w:bodyDiv w:val="1"/>
      <w:marLeft w:val="0"/>
      <w:marRight w:val="0"/>
      <w:marTop w:val="0"/>
      <w:marBottom w:val="0"/>
      <w:divBdr>
        <w:top w:val="none" w:sz="0" w:space="0" w:color="auto"/>
        <w:left w:val="none" w:sz="0" w:space="0" w:color="auto"/>
        <w:bottom w:val="none" w:sz="0" w:space="0" w:color="auto"/>
        <w:right w:val="none" w:sz="0" w:space="0" w:color="auto"/>
      </w:divBdr>
    </w:div>
    <w:div w:id="1804149504">
      <w:bodyDiv w:val="1"/>
      <w:marLeft w:val="0"/>
      <w:marRight w:val="0"/>
      <w:marTop w:val="0"/>
      <w:marBottom w:val="0"/>
      <w:divBdr>
        <w:top w:val="none" w:sz="0" w:space="0" w:color="auto"/>
        <w:left w:val="none" w:sz="0" w:space="0" w:color="auto"/>
        <w:bottom w:val="none" w:sz="0" w:space="0" w:color="auto"/>
        <w:right w:val="none" w:sz="0" w:space="0" w:color="auto"/>
      </w:divBdr>
    </w:div>
    <w:div w:id="1809584819">
      <w:bodyDiv w:val="1"/>
      <w:marLeft w:val="0"/>
      <w:marRight w:val="0"/>
      <w:marTop w:val="0"/>
      <w:marBottom w:val="0"/>
      <w:divBdr>
        <w:top w:val="none" w:sz="0" w:space="0" w:color="auto"/>
        <w:left w:val="none" w:sz="0" w:space="0" w:color="auto"/>
        <w:bottom w:val="none" w:sz="0" w:space="0" w:color="auto"/>
        <w:right w:val="none" w:sz="0" w:space="0" w:color="auto"/>
      </w:divBdr>
    </w:div>
    <w:div w:id="1876574627">
      <w:bodyDiv w:val="1"/>
      <w:marLeft w:val="0"/>
      <w:marRight w:val="0"/>
      <w:marTop w:val="0"/>
      <w:marBottom w:val="0"/>
      <w:divBdr>
        <w:top w:val="none" w:sz="0" w:space="0" w:color="auto"/>
        <w:left w:val="none" w:sz="0" w:space="0" w:color="auto"/>
        <w:bottom w:val="none" w:sz="0" w:space="0" w:color="auto"/>
        <w:right w:val="none" w:sz="0" w:space="0" w:color="auto"/>
      </w:divBdr>
    </w:div>
    <w:div w:id="1890414720">
      <w:bodyDiv w:val="1"/>
      <w:marLeft w:val="0"/>
      <w:marRight w:val="0"/>
      <w:marTop w:val="0"/>
      <w:marBottom w:val="0"/>
      <w:divBdr>
        <w:top w:val="none" w:sz="0" w:space="0" w:color="auto"/>
        <w:left w:val="none" w:sz="0" w:space="0" w:color="auto"/>
        <w:bottom w:val="none" w:sz="0" w:space="0" w:color="auto"/>
        <w:right w:val="none" w:sz="0" w:space="0" w:color="auto"/>
      </w:divBdr>
    </w:div>
    <w:div w:id="1901135590">
      <w:bodyDiv w:val="1"/>
      <w:marLeft w:val="0"/>
      <w:marRight w:val="0"/>
      <w:marTop w:val="0"/>
      <w:marBottom w:val="0"/>
      <w:divBdr>
        <w:top w:val="none" w:sz="0" w:space="0" w:color="auto"/>
        <w:left w:val="none" w:sz="0" w:space="0" w:color="auto"/>
        <w:bottom w:val="none" w:sz="0" w:space="0" w:color="auto"/>
        <w:right w:val="none" w:sz="0" w:space="0" w:color="auto"/>
      </w:divBdr>
    </w:div>
    <w:div w:id="1915704548">
      <w:bodyDiv w:val="1"/>
      <w:marLeft w:val="0"/>
      <w:marRight w:val="0"/>
      <w:marTop w:val="0"/>
      <w:marBottom w:val="0"/>
      <w:divBdr>
        <w:top w:val="none" w:sz="0" w:space="0" w:color="auto"/>
        <w:left w:val="none" w:sz="0" w:space="0" w:color="auto"/>
        <w:bottom w:val="none" w:sz="0" w:space="0" w:color="auto"/>
        <w:right w:val="none" w:sz="0" w:space="0" w:color="auto"/>
      </w:divBdr>
    </w:div>
    <w:div w:id="1933970932">
      <w:bodyDiv w:val="1"/>
      <w:marLeft w:val="0"/>
      <w:marRight w:val="0"/>
      <w:marTop w:val="0"/>
      <w:marBottom w:val="0"/>
      <w:divBdr>
        <w:top w:val="none" w:sz="0" w:space="0" w:color="auto"/>
        <w:left w:val="none" w:sz="0" w:space="0" w:color="auto"/>
        <w:bottom w:val="none" w:sz="0" w:space="0" w:color="auto"/>
        <w:right w:val="none" w:sz="0" w:space="0" w:color="auto"/>
      </w:divBdr>
      <w:divsChild>
        <w:div w:id="1159618563">
          <w:marLeft w:val="0"/>
          <w:marRight w:val="0"/>
          <w:marTop w:val="0"/>
          <w:marBottom w:val="0"/>
          <w:divBdr>
            <w:top w:val="none" w:sz="0" w:space="0" w:color="auto"/>
            <w:left w:val="none" w:sz="0" w:space="0" w:color="auto"/>
            <w:bottom w:val="none" w:sz="0" w:space="0" w:color="auto"/>
            <w:right w:val="none" w:sz="0" w:space="0" w:color="auto"/>
          </w:divBdr>
          <w:divsChild>
            <w:div w:id="732587484">
              <w:marLeft w:val="0"/>
              <w:marRight w:val="0"/>
              <w:marTop w:val="0"/>
              <w:marBottom w:val="0"/>
              <w:divBdr>
                <w:top w:val="none" w:sz="0" w:space="0" w:color="auto"/>
                <w:left w:val="single" w:sz="6" w:space="0" w:color="E0E0E0"/>
                <w:bottom w:val="none" w:sz="0" w:space="0" w:color="auto"/>
                <w:right w:val="single" w:sz="6" w:space="0" w:color="E0E0E0"/>
              </w:divBdr>
              <w:divsChild>
                <w:div w:id="1033924096">
                  <w:marLeft w:val="0"/>
                  <w:marRight w:val="0"/>
                  <w:marTop w:val="0"/>
                  <w:marBottom w:val="0"/>
                  <w:divBdr>
                    <w:top w:val="none" w:sz="0" w:space="0" w:color="auto"/>
                    <w:left w:val="none" w:sz="0" w:space="0" w:color="auto"/>
                    <w:bottom w:val="none" w:sz="0" w:space="0" w:color="auto"/>
                    <w:right w:val="none" w:sz="0" w:space="0" w:color="auto"/>
                  </w:divBdr>
                  <w:divsChild>
                    <w:div w:id="549420306">
                      <w:marLeft w:val="0"/>
                      <w:marRight w:val="0"/>
                      <w:marTop w:val="0"/>
                      <w:marBottom w:val="0"/>
                      <w:divBdr>
                        <w:top w:val="none" w:sz="0" w:space="0" w:color="auto"/>
                        <w:left w:val="none" w:sz="0" w:space="0" w:color="auto"/>
                        <w:bottom w:val="none" w:sz="0" w:space="0" w:color="auto"/>
                        <w:right w:val="none" w:sz="0" w:space="0" w:color="auto"/>
                      </w:divBdr>
                      <w:divsChild>
                        <w:div w:id="491332531">
                          <w:marLeft w:val="0"/>
                          <w:marRight w:val="0"/>
                          <w:marTop w:val="0"/>
                          <w:marBottom w:val="0"/>
                          <w:divBdr>
                            <w:top w:val="none" w:sz="0" w:space="0" w:color="auto"/>
                            <w:left w:val="none" w:sz="0" w:space="0" w:color="auto"/>
                            <w:bottom w:val="none" w:sz="0" w:space="0" w:color="auto"/>
                            <w:right w:val="none" w:sz="0" w:space="0" w:color="auto"/>
                          </w:divBdr>
                          <w:divsChild>
                            <w:div w:id="1440954239">
                              <w:marLeft w:val="0"/>
                              <w:marRight w:val="0"/>
                              <w:marTop w:val="0"/>
                              <w:marBottom w:val="0"/>
                              <w:divBdr>
                                <w:top w:val="none" w:sz="0" w:space="0" w:color="auto"/>
                                <w:left w:val="none" w:sz="0" w:space="0" w:color="auto"/>
                                <w:bottom w:val="none" w:sz="0" w:space="0" w:color="auto"/>
                                <w:right w:val="none" w:sz="0" w:space="0" w:color="auto"/>
                              </w:divBdr>
                              <w:divsChild>
                                <w:div w:id="621502413">
                                  <w:marLeft w:val="-225"/>
                                  <w:marRight w:val="-225"/>
                                  <w:marTop w:val="0"/>
                                  <w:marBottom w:val="0"/>
                                  <w:divBdr>
                                    <w:top w:val="none" w:sz="0" w:space="0" w:color="auto"/>
                                    <w:left w:val="none" w:sz="0" w:space="0" w:color="auto"/>
                                    <w:bottom w:val="none" w:sz="0" w:space="0" w:color="auto"/>
                                    <w:right w:val="none" w:sz="0" w:space="0" w:color="auto"/>
                                  </w:divBdr>
                                  <w:divsChild>
                                    <w:div w:id="78722116">
                                      <w:marLeft w:val="0"/>
                                      <w:marRight w:val="0"/>
                                      <w:marTop w:val="0"/>
                                      <w:marBottom w:val="0"/>
                                      <w:divBdr>
                                        <w:top w:val="none" w:sz="0" w:space="0" w:color="auto"/>
                                        <w:left w:val="none" w:sz="0" w:space="0" w:color="auto"/>
                                        <w:bottom w:val="none" w:sz="0" w:space="0" w:color="auto"/>
                                        <w:right w:val="none" w:sz="0" w:space="0" w:color="auto"/>
                                      </w:divBdr>
                                      <w:divsChild>
                                        <w:div w:id="1819027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03462968">
      <w:bodyDiv w:val="1"/>
      <w:marLeft w:val="0"/>
      <w:marRight w:val="0"/>
      <w:marTop w:val="0"/>
      <w:marBottom w:val="0"/>
      <w:divBdr>
        <w:top w:val="none" w:sz="0" w:space="0" w:color="auto"/>
        <w:left w:val="none" w:sz="0" w:space="0" w:color="auto"/>
        <w:bottom w:val="none" w:sz="0" w:space="0" w:color="auto"/>
        <w:right w:val="none" w:sz="0" w:space="0" w:color="auto"/>
      </w:divBdr>
    </w:div>
    <w:div w:id="2031485829">
      <w:bodyDiv w:val="1"/>
      <w:marLeft w:val="0"/>
      <w:marRight w:val="0"/>
      <w:marTop w:val="0"/>
      <w:marBottom w:val="0"/>
      <w:divBdr>
        <w:top w:val="none" w:sz="0" w:space="0" w:color="auto"/>
        <w:left w:val="none" w:sz="0" w:space="0" w:color="auto"/>
        <w:bottom w:val="none" w:sz="0" w:space="0" w:color="auto"/>
        <w:right w:val="none" w:sz="0" w:space="0" w:color="auto"/>
      </w:divBdr>
    </w:div>
    <w:div w:id="21251467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EAAA17-2A69-4D96-BD3B-00DA1F9342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475</TotalTime>
  <Pages>29</Pages>
  <Words>32880</Words>
  <Characters>18743</Characters>
  <Application>Microsoft Office Word</Application>
  <DocSecurity>0</DocSecurity>
  <Lines>156</Lines>
  <Paragraphs>103</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152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žej Mikša</dc:creator>
  <cp:keywords/>
  <dc:description/>
  <cp:lastModifiedBy>Raimundas Veikutis</cp:lastModifiedBy>
  <cp:revision>275</cp:revision>
  <cp:lastPrinted>2017-07-18T08:15:00Z</cp:lastPrinted>
  <dcterms:created xsi:type="dcterms:W3CDTF">2016-02-05T06:57:00Z</dcterms:created>
  <dcterms:modified xsi:type="dcterms:W3CDTF">2017-11-09T08:44:00Z</dcterms:modified>
</cp:coreProperties>
</file>